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F646A" w14:textId="1D545CCF" w:rsidR="003613C9" w:rsidRPr="003613C9" w:rsidRDefault="003613C9" w:rsidP="003613C9">
      <w:r w:rsidRPr="003613C9">
        <w:t xml:space="preserve">Here it is! My thanks as always go to </w:t>
      </w:r>
      <w:r w:rsidRPr="003613C9">
        <w:rPr>
          <w:i/>
          <w:iCs/>
          <w:u w:val="single"/>
        </w:rPr>
        <w:t>Tomon</w:t>
      </w:r>
      <w:r w:rsidRPr="003613C9">
        <w:t xml:space="preserve"> for his help, he is just as much help with this as he and </w:t>
      </w:r>
      <w:r w:rsidRPr="003613C9">
        <w:rPr>
          <w:i/>
          <w:iCs/>
          <w:u w:val="single"/>
        </w:rPr>
        <w:t>Hiryo</w:t>
      </w:r>
      <w:r w:rsidRPr="003613C9">
        <w:t xml:space="preserve"> are for </w:t>
      </w:r>
      <w:r w:rsidRPr="003613C9">
        <w:rPr>
          <w:b/>
          <w:bCs/>
          <w:i/>
          <w:iCs/>
          <w:u w:val="single"/>
        </w:rPr>
        <w:t>Stallion of the Line</w:t>
      </w:r>
      <w:r w:rsidRPr="003613C9">
        <w:t xml:space="preserve">. </w:t>
      </w:r>
      <w:r>
        <w:t xml:space="preserve"> This is a bit of a transition chapter, but it is important as we start to see Harry getting in touch with his Chimeric Side.  </w:t>
      </w:r>
    </w:p>
    <w:p w14:paraId="342B9BCA" w14:textId="77777777" w:rsidR="003613C9" w:rsidRDefault="003613C9" w:rsidP="003613C9">
      <w:pPr>
        <w:rPr>
          <w:b/>
          <w:bCs/>
        </w:rPr>
      </w:pPr>
    </w:p>
    <w:p w14:paraId="788C4191" w14:textId="20B95935" w:rsidR="009D0A72" w:rsidRPr="007E376C" w:rsidRDefault="007E376C" w:rsidP="007E376C">
      <w:pPr>
        <w:jc w:val="center"/>
        <w:rPr>
          <w:b/>
          <w:bCs/>
        </w:rPr>
      </w:pPr>
      <w:r w:rsidRPr="007E376C">
        <w:rPr>
          <w:b/>
          <w:bCs/>
        </w:rPr>
        <w:t>De</w:t>
      </w:r>
      <w:r w:rsidR="00670189" w:rsidRPr="007E376C">
        <w:rPr>
          <w:b/>
          <w:bCs/>
        </w:rPr>
        <w:t xml:space="preserve">ath’s Avenger </w:t>
      </w:r>
      <w:r w:rsidRPr="007E376C">
        <w:rPr>
          <w:b/>
          <w:bCs/>
        </w:rPr>
        <w:t xml:space="preserve">Chapter </w:t>
      </w:r>
      <w:r w:rsidR="00FC4275">
        <w:rPr>
          <w:b/>
          <w:bCs/>
        </w:rPr>
        <w:t>5</w:t>
      </w:r>
      <w:r w:rsidRPr="007E376C">
        <w:rPr>
          <w:b/>
          <w:bCs/>
        </w:rPr>
        <w:t>: Progres</w:t>
      </w:r>
      <w:r w:rsidR="003613C9">
        <w:rPr>
          <w:b/>
          <w:bCs/>
        </w:rPr>
        <w:t>s Made is Harder Than A Mystery Solved</w:t>
      </w:r>
    </w:p>
    <w:p w14:paraId="057A1C60" w14:textId="4ACEE10C" w:rsidR="00BA0FE9" w:rsidRDefault="009D0A72">
      <w:r>
        <w:t>A</w:t>
      </w:r>
      <w:r w:rsidR="00BA0FE9">
        <w:t>t first, Harry thought about outing Ebonhorn</w:t>
      </w:r>
      <w:r>
        <w:t xml:space="preserve"> to the tribe</w:t>
      </w:r>
      <w:r w:rsidR="00BA0FE9">
        <w:t xml:space="preserve"> but figured that perhaps </w:t>
      </w:r>
      <w:r>
        <w:t>Quetzal</w:t>
      </w:r>
      <w:r w:rsidR="00143424">
        <w:t>coatl</w:t>
      </w:r>
      <w:r>
        <w:t xml:space="preserve">’s word would not be enough evidence that the black-furred Tauren was not all he seemed to be. </w:t>
      </w:r>
      <w:r w:rsidR="00BA0FE9">
        <w:t xml:space="preserve">Ebonhorn seemed to be a well-respected member of the </w:t>
      </w:r>
      <w:r>
        <w:t>Highmountain</w:t>
      </w:r>
      <w:r w:rsidR="00BA0FE9">
        <w:t xml:space="preserve"> </w:t>
      </w:r>
      <w:r w:rsidR="00BE26DB">
        <w:t>tribe</w:t>
      </w:r>
      <w:r w:rsidR="00BA0FE9">
        <w:t xml:space="preserve">. He wasn’t the chief </w:t>
      </w:r>
      <w:r w:rsidR="007C7E52">
        <w:t>s</w:t>
      </w:r>
      <w:r w:rsidR="00BA0FE9">
        <w:t xml:space="preserve">haman or druid, </w:t>
      </w:r>
      <w:r>
        <w:t>a role filled by a</w:t>
      </w:r>
      <w:r w:rsidR="00143424">
        <w:t xml:space="preserve">n </w:t>
      </w:r>
      <w:r>
        <w:t>elderly Shaman named Len Oakbranch. B</w:t>
      </w:r>
      <w:r w:rsidR="00BA0FE9">
        <w:t xml:space="preserve">ut he </w:t>
      </w:r>
      <w:r w:rsidR="00100144">
        <w:t>seemed</w:t>
      </w:r>
      <w:r w:rsidR="00BA0FE9">
        <w:t xml:space="preserve"> well-liked from what Harry had seen so far. That, and the fact that Ebonhorn was leery of Harry </w:t>
      </w:r>
      <w:r w:rsidR="007C7E52">
        <w:t>for some reason,</w:t>
      </w:r>
      <w:r w:rsidR="00BA0FE9">
        <w:t xml:space="preserve"> s</w:t>
      </w:r>
      <w:r>
        <w:t>t</w:t>
      </w:r>
      <w:r w:rsidR="00BA0FE9">
        <w:t>ayed his hand</w:t>
      </w:r>
      <w:r>
        <w:t xml:space="preserve"> for now</w:t>
      </w:r>
      <w:r w:rsidR="00BA0FE9">
        <w:t>.</w:t>
      </w:r>
      <w:r>
        <w:t xml:space="preserve"> Indeed, he decided to not share his concerns even with Tyre, not without more evidence. </w:t>
      </w:r>
    </w:p>
    <w:p w14:paraId="674710CF" w14:textId="75FF016B" w:rsidR="00BA0FE9" w:rsidRDefault="009D0A72">
      <w:r>
        <w:t>To get that evidence</w:t>
      </w:r>
      <w:r w:rsidR="00BA0FE9">
        <w:t xml:space="preserve">, he asked </w:t>
      </w:r>
      <w:r w:rsidR="00143424">
        <w:t>Quetzal</w:t>
      </w:r>
      <w:r w:rsidR="00BA0FE9">
        <w:t xml:space="preserve"> to follow Ebonhorn around under an invisibility spell</w:t>
      </w:r>
      <w:r w:rsidR="00143424">
        <w:t xml:space="preserve"> over the winter.</w:t>
      </w:r>
      <w:r w:rsidR="007D3B78">
        <w:t xml:space="preserve"> </w:t>
      </w:r>
      <w:r w:rsidR="00143424">
        <w:t>Given th</w:t>
      </w:r>
      <w:r w:rsidR="00100144">
        <w:t>a</w:t>
      </w:r>
      <w:r w:rsidR="00143424">
        <w:t>t he was always quick to come back and get the heating charm on him replaced</w:t>
      </w:r>
      <w:r w:rsidR="007D01D3">
        <w:t>, the winter wasn’t an issue for Quetzal any longer, and his camouflage and Harry’s spellwork made him the next best thing to undetectable.</w:t>
      </w:r>
      <w:r w:rsidR="007D3B78">
        <w:t xml:space="preserve"> </w:t>
      </w:r>
      <w:r w:rsidR="007D01D3">
        <w:t xml:space="preserve">Meanwhile, </w:t>
      </w:r>
      <w:r w:rsidR="00BA0FE9">
        <w:t>Harry’s time was still taken up with his druid and Shaman training and teaching runes to those who wanted to learn about them.</w:t>
      </w:r>
    </w:p>
    <w:p w14:paraId="2ECC4268" w14:textId="7AE4ED69" w:rsidR="00BA0FE9" w:rsidRDefault="00BA0FE9">
      <w:r>
        <w:t xml:space="preserve">Almost instantly, </w:t>
      </w:r>
      <w:r w:rsidR="00143424">
        <w:t>Quetzal</w:t>
      </w:r>
      <w:r>
        <w:t xml:space="preserve"> was able to report several things. First, Ebonhorn did not live in the town proper</w:t>
      </w:r>
      <w:r w:rsidR="00100144">
        <w:t>ly but</w:t>
      </w:r>
      <w:r>
        <w:t xml:space="preserve"> lived </w:t>
      </w:r>
      <w:r w:rsidR="00100144">
        <w:t>near</w:t>
      </w:r>
      <w:r>
        <w:t>by</w:t>
      </w:r>
      <w:r w:rsidR="007D01D3">
        <w:t>. By itself, this wasn’t all that telling, as he</w:t>
      </w:r>
      <w:r>
        <w:t xml:space="preserve"> wasn’t the only </w:t>
      </w:r>
      <w:r w:rsidR="007D01D3">
        <w:t>Tauren</w:t>
      </w:r>
      <w:r>
        <w:t xml:space="preserve"> who preferred to </w:t>
      </w:r>
      <w:r w:rsidR="007D01D3">
        <w:t>live</w:t>
      </w:r>
      <w:r>
        <w:t xml:space="preserve"> </w:t>
      </w:r>
      <w:r w:rsidR="007D01D3">
        <w:t>a</w:t>
      </w:r>
      <w:r>
        <w:t>way from the hustle and bustle of the town.</w:t>
      </w:r>
    </w:p>
    <w:p w14:paraId="50492EA7" w14:textId="38AC95E3" w:rsidR="00ED2CD0" w:rsidRDefault="00BA0FE9">
      <w:r>
        <w:t>“</w:t>
      </w:r>
      <w:r w:rsidR="007C7E52">
        <w:t>The ‘h</w:t>
      </w:r>
      <w:r>
        <w:t>ustle and bustle</w:t>
      </w:r>
      <w:r w:rsidR="007C7E52">
        <w:t>’</w:t>
      </w:r>
      <w:r>
        <w:t>? Did you really just use that term?” Harry had asked at the time, snorting in amusement. “</w:t>
      </w:r>
      <w:r w:rsidR="007D01D3">
        <w:t>F</w:t>
      </w:r>
      <w:r>
        <w:t>or this little town?”</w:t>
      </w:r>
    </w:p>
    <w:p w14:paraId="62654880" w14:textId="01BCF711" w:rsidR="00BA0FE9" w:rsidRDefault="00BA0FE9">
      <w:r>
        <w:t xml:space="preserve">“Well, the </w:t>
      </w:r>
      <w:r w:rsidR="007D01D3">
        <w:t>Tauren</w:t>
      </w:r>
      <w:r>
        <w:t xml:space="preserve"> seem to prefer small populations anyway, and I thought it fit</w:t>
      </w:r>
      <w:r w:rsidR="007D01D3">
        <w:t>,</w:t>
      </w:r>
      <w:r>
        <w:t xml:space="preserve">” </w:t>
      </w:r>
      <w:r w:rsidR="00143424">
        <w:t>Quetzal</w:t>
      </w:r>
      <w:r>
        <w:t xml:space="preserve"> answered</w:t>
      </w:r>
      <w:r w:rsidR="005B693C">
        <w:t xml:space="preserve"> with a</w:t>
      </w:r>
      <w:r w:rsidR="007C7E52">
        <w:t>n</w:t>
      </w:r>
      <w:r w:rsidR="005B693C">
        <w:t xml:space="preserve"> open</w:t>
      </w:r>
      <w:r w:rsidR="007C7E52">
        <w:t>-</w:t>
      </w:r>
      <w:r w:rsidR="005B693C">
        <w:t>mouthed smile, which on a snake’s face was not nearly as humorous</w:t>
      </w:r>
      <w:r w:rsidR="00100144">
        <w:t xml:space="preserve"> as on a human’s</w:t>
      </w:r>
      <w:r>
        <w:t xml:space="preserve">. “Although I do know that there aren’t as many </w:t>
      </w:r>
      <w:r w:rsidR="009D0A72">
        <w:t>Highmountain</w:t>
      </w:r>
      <w:r>
        <w:t xml:space="preserve"> tribesmen as there were </w:t>
      </w:r>
      <w:r w:rsidR="005B693C">
        <w:t>Kaldorei</w:t>
      </w:r>
      <w:r>
        <w:t xml:space="preserve"> </w:t>
      </w:r>
      <w:r w:rsidR="005B693C">
        <w:t xml:space="preserve">in </w:t>
      </w:r>
      <w:r>
        <w:t>that one town we stopped in.”</w:t>
      </w:r>
    </w:p>
    <w:p w14:paraId="797AA11E" w14:textId="5E2390B8" w:rsidR="00BA0FE9" w:rsidRDefault="00BA0FE9">
      <w:r>
        <w:t>“True</w:t>
      </w:r>
      <w:r w:rsidR="005B693C">
        <w:t>.</w:t>
      </w:r>
      <w:r>
        <w:t xml:space="preserve"> I wonder what either race would think of the cit</w:t>
      </w:r>
      <w:r w:rsidR="005B693C">
        <w:t>ies</w:t>
      </w:r>
      <w:r>
        <w:t xml:space="preserve"> back where I’m from originally,” Harry mused. “Last time I checked, </w:t>
      </w:r>
      <w:r w:rsidR="00100144">
        <w:t>several million people lived</w:t>
      </w:r>
      <w:r>
        <w:t xml:space="preserve"> in London.”</w:t>
      </w:r>
    </w:p>
    <w:p w14:paraId="1FDCC393" w14:textId="4221B111" w:rsidR="00BA0FE9" w:rsidRDefault="00BA0FE9">
      <w:r>
        <w:t>“</w:t>
      </w:r>
      <w:r w:rsidR="005B693C">
        <w:t>I know y</w:t>
      </w:r>
      <w:r>
        <w:t>ou just use</w:t>
      </w:r>
      <w:r w:rsidR="005B693C">
        <w:t>d</w:t>
      </w:r>
      <w:r>
        <w:t xml:space="preserve"> a </w:t>
      </w:r>
      <w:r w:rsidR="005B693C">
        <w:t>word to describe</w:t>
      </w:r>
      <w:r>
        <w:t xml:space="preserve"> a </w:t>
      </w:r>
      <w:r w:rsidR="005B693C">
        <w:t xml:space="preserve">large </w:t>
      </w:r>
      <w:r>
        <w:t xml:space="preserve">number, but I’ve never heard of it before,” </w:t>
      </w:r>
      <w:r w:rsidR="00143424">
        <w:t>Quetzal</w:t>
      </w:r>
      <w:r>
        <w:t xml:space="preserve"> stated, his eyes narrowing in his reptilian face as he let out a low hiss of annoyance.</w:t>
      </w:r>
    </w:p>
    <w:p w14:paraId="7FAA8315" w14:textId="158A46B2" w:rsidR="00597CFC" w:rsidRDefault="00BA0FE9">
      <w:r>
        <w:t>“</w:t>
      </w:r>
      <w:r w:rsidR="00162410">
        <w:t>It’s not important</w:t>
      </w:r>
      <w:r>
        <w:t>. Is Ebonhorn close to anyone in particular? Could he be cozying up to the next chieftain after Tyre</w:t>
      </w:r>
      <w:r w:rsidR="007E376C">
        <w:t>,</w:t>
      </w:r>
      <w:r>
        <w:t xml:space="preserve"> maybe?” The reason why Harry was leery of Ebonhorn wasn’t so much </w:t>
      </w:r>
      <w:r w:rsidR="005B693C">
        <w:t>hi</w:t>
      </w:r>
      <w:r>
        <w:t>s combat potential</w:t>
      </w:r>
      <w:r w:rsidR="005B693C">
        <w:t xml:space="preserve">. </w:t>
      </w:r>
      <w:r>
        <w:t xml:space="preserve">Harry knew </w:t>
      </w:r>
      <w:r w:rsidR="00162410">
        <w:t xml:space="preserve">that </w:t>
      </w:r>
      <w:r>
        <w:t>would be immense</w:t>
      </w:r>
      <w:r w:rsidR="005B693C">
        <w:t xml:space="preserve"> if he was a black dragon in disguise</w:t>
      </w:r>
      <w:r>
        <w:t xml:space="preserve">, but </w:t>
      </w:r>
      <w:r w:rsidR="005B693C">
        <w:t xml:space="preserve">against the whole Highmountain </w:t>
      </w:r>
      <w:r w:rsidR="00BE26DB">
        <w:t>tribe</w:t>
      </w:r>
      <w:r w:rsidR="005B693C">
        <w:t>?</w:t>
      </w:r>
      <w:r w:rsidR="007D3B78">
        <w:t xml:space="preserve"> </w:t>
      </w:r>
      <w:r w:rsidR="005B693C">
        <w:t xml:space="preserve">Harry knew the </w:t>
      </w:r>
      <w:r w:rsidR="007E376C">
        <w:t>clan</w:t>
      </w:r>
      <w:r w:rsidR="005B693C">
        <w:t xml:space="preserve"> had at least </w:t>
      </w:r>
      <w:r w:rsidR="00066E3A">
        <w:t>eight</w:t>
      </w:r>
      <w:r w:rsidR="005B693C">
        <w:t xml:space="preserve"> hundred warriors and </w:t>
      </w:r>
      <w:r w:rsidR="00597CFC">
        <w:t xml:space="preserve">more than </w:t>
      </w:r>
      <w:r w:rsidR="00066E3A">
        <w:t xml:space="preserve">sixty </w:t>
      </w:r>
      <w:r w:rsidR="00597CFC">
        <w:t>magic users</w:t>
      </w:r>
      <w:r w:rsidR="00066E3A">
        <w:t xml:space="preserve"> living in the town alone, to say nothing of the lands of the tribe beyond</w:t>
      </w:r>
      <w:r w:rsidR="00597CFC">
        <w:t xml:space="preserve">. </w:t>
      </w:r>
      <w:r w:rsidR="00066E3A">
        <w:t xml:space="preserve">Harry </w:t>
      </w:r>
      <w:r w:rsidR="00CD6FEF">
        <w:t xml:space="preserve">also </w:t>
      </w:r>
      <w:r w:rsidR="00066E3A">
        <w:t>knew that some of the larger</w:t>
      </w:r>
      <w:r w:rsidR="00E614C3">
        <w:t xml:space="preserve"> families had </w:t>
      </w:r>
      <w:r w:rsidR="00100144">
        <w:t>their own small hamlets</w:t>
      </w:r>
      <w:r w:rsidR="00E614C3">
        <w:t xml:space="preserve">, with as many as thirty males and females of fighting age. </w:t>
      </w:r>
      <w:r w:rsidR="00066E3A">
        <w:t xml:space="preserve"> </w:t>
      </w:r>
    </w:p>
    <w:p w14:paraId="590C2CFB" w14:textId="301DF6F6" w:rsidR="00BA0FE9" w:rsidRDefault="00597CFC">
      <w:pPr>
        <w:rPr>
          <w:i/>
        </w:rPr>
      </w:pPr>
      <w:r>
        <w:t>No, it was t</w:t>
      </w:r>
      <w:r w:rsidR="00BA0FE9">
        <w:t xml:space="preserve">he idea of someone using the transformation magic to </w:t>
      </w:r>
      <w:r>
        <w:t>blend in and manipulate</w:t>
      </w:r>
      <w:r w:rsidR="00BA0FE9">
        <w:t xml:space="preserve"> the </w:t>
      </w:r>
      <w:r w:rsidR="009D0A72">
        <w:t>Highmountain</w:t>
      </w:r>
      <w:r w:rsidR="00BA0FE9">
        <w:t xml:space="preserve"> tribe from within</w:t>
      </w:r>
      <w:r w:rsidR="00F92E1E">
        <w:t>,</w:t>
      </w:r>
      <w:r w:rsidR="00BA0FE9">
        <w:t xml:space="preserve"> like the black dragon had the drogbar.</w:t>
      </w:r>
      <w:r w:rsidR="007D3B78">
        <w:t xml:space="preserve"> </w:t>
      </w:r>
      <w:r>
        <w:rPr>
          <w:i/>
        </w:rPr>
        <w:t>T</w:t>
      </w:r>
      <w:r w:rsidR="00BA0FE9">
        <w:rPr>
          <w:i/>
        </w:rPr>
        <w:t>he black drag</w:t>
      </w:r>
      <w:r w:rsidR="007E376C">
        <w:rPr>
          <w:i/>
        </w:rPr>
        <w:t>on, Badrinath,</w:t>
      </w:r>
      <w:r>
        <w:rPr>
          <w:i/>
        </w:rPr>
        <w:t xml:space="preserve"> </w:t>
      </w:r>
      <w:r w:rsidR="00BA0FE9">
        <w:rPr>
          <w:i/>
        </w:rPr>
        <w:t xml:space="preserve">wasn’t confident in his strength to overcome the </w:t>
      </w:r>
      <w:r>
        <w:rPr>
          <w:i/>
        </w:rPr>
        <w:t>Tauren</w:t>
      </w:r>
      <w:r w:rsidR="00BA0FE9">
        <w:rPr>
          <w:i/>
        </w:rPr>
        <w:t xml:space="preserve"> alone</w:t>
      </w:r>
      <w:r>
        <w:rPr>
          <w:i/>
        </w:rPr>
        <w:t>. H</w:t>
      </w:r>
      <w:r w:rsidR="00BA0FE9">
        <w:rPr>
          <w:i/>
        </w:rPr>
        <w:t xml:space="preserve">e was </w:t>
      </w:r>
      <w:r>
        <w:rPr>
          <w:i/>
        </w:rPr>
        <w:t xml:space="preserve">using the drogbar as pawns, </w:t>
      </w:r>
      <w:r w:rsidR="00BA0FE9">
        <w:rPr>
          <w:i/>
        </w:rPr>
        <w:t xml:space="preserve">playing the long game. And enemies who </w:t>
      </w:r>
      <w:r>
        <w:rPr>
          <w:i/>
        </w:rPr>
        <w:t xml:space="preserve">are smart enough to do </w:t>
      </w:r>
      <w:r w:rsidR="00BA0FE9">
        <w:rPr>
          <w:i/>
        </w:rPr>
        <w:t>that are extremely dangerous.</w:t>
      </w:r>
    </w:p>
    <w:p w14:paraId="1E2B0006" w14:textId="0B3DBCFA" w:rsidR="00BA0FE9" w:rsidRDefault="00BA0FE9">
      <w:r>
        <w:t xml:space="preserve">“He seems to be close to members of the original </w:t>
      </w:r>
      <w:r w:rsidR="009D0A72">
        <w:t>Highmountain</w:t>
      </w:r>
      <w:r>
        <w:t xml:space="preserve"> family,” </w:t>
      </w:r>
      <w:r w:rsidR="00143424">
        <w:t>Quetzal</w:t>
      </w:r>
      <w:r>
        <w:t xml:space="preserve"> stated, speaking of the family of </w:t>
      </w:r>
      <w:r w:rsidR="00597CFC">
        <w:t>Tauren</w:t>
      </w:r>
      <w:r>
        <w:t xml:space="preserve"> whose ancestor had given the tribe and this valley their name thanks to his actions during the </w:t>
      </w:r>
      <w:r w:rsidR="00597CFC">
        <w:t>W</w:t>
      </w:r>
      <w:r>
        <w:t xml:space="preserve">ar of the </w:t>
      </w:r>
      <w:r w:rsidR="00597CFC">
        <w:t>A</w:t>
      </w:r>
      <w:r>
        <w:t xml:space="preserve">ncients. </w:t>
      </w:r>
      <w:r w:rsidR="0026281A">
        <w:t xml:space="preserve"> “All of them seem to like him and almost treat him </w:t>
      </w:r>
      <w:r w:rsidR="00100144">
        <w:t>like</w:t>
      </w:r>
      <w:r w:rsidR="0026281A">
        <w:t xml:space="preserve"> a member of their extended family.”</w:t>
      </w:r>
    </w:p>
    <w:p w14:paraId="289C946D" w14:textId="703F6579" w:rsidR="00E614C3" w:rsidRDefault="0026281A">
      <w:r>
        <w:t xml:space="preserve">Currently, </w:t>
      </w:r>
      <w:r w:rsidR="00597CFC">
        <w:t>Harry</w:t>
      </w:r>
      <w:r>
        <w:t xml:space="preserve"> knew, the </w:t>
      </w:r>
      <w:r w:rsidR="009D0A72">
        <w:t>Highmountain</w:t>
      </w:r>
      <w:r>
        <w:t xml:space="preserve"> family was seven individuals, four </w:t>
      </w:r>
      <w:r w:rsidR="00597CFC">
        <w:t>women</w:t>
      </w:r>
      <w:r>
        <w:t xml:space="preserve"> </w:t>
      </w:r>
      <w:r w:rsidR="00F92E1E">
        <w:t xml:space="preserve">and </w:t>
      </w:r>
      <w:r>
        <w:t xml:space="preserve">three </w:t>
      </w:r>
      <w:r w:rsidR="00597CFC">
        <w:t>men</w:t>
      </w:r>
      <w:r w:rsidR="009D3ABD">
        <w:t>, two of whom were youths younger than even Harry’s physical age</w:t>
      </w:r>
      <w:r w:rsidR="00597CFC">
        <w:t xml:space="preserve">. </w:t>
      </w:r>
      <w:r w:rsidR="009D3ABD">
        <w:t xml:space="preserve">The one adult male </w:t>
      </w:r>
      <w:r w:rsidR="00E90EE0">
        <w:t>and his wife were</w:t>
      </w:r>
      <w:r w:rsidR="009D3ABD">
        <w:t xml:space="preserve"> </w:t>
      </w:r>
      <w:r w:rsidR="00674D29">
        <w:t>middle-aged farmers who had never wanted more than to farm their land and raise their young</w:t>
      </w:r>
      <w:r w:rsidR="009D3ABD">
        <w:t xml:space="preserve">.  And while the two other women were younger, </w:t>
      </w:r>
      <w:r w:rsidR="00E90EE0">
        <w:t>n</w:t>
      </w:r>
      <w:r w:rsidR="009D3ABD">
        <w:t>either were leadership types.  Not even Tyre’s wife, Alys Highmountain, the youngest of the three. She was instead a quiet homemaker who preferred to look after the hut and her young cousins.</w:t>
      </w:r>
      <w:r w:rsidR="00674D29">
        <w:t xml:space="preserve"> While her older sister… well, she was about as abrasive a personality as Harry had met among the Tauren outside of </w:t>
      </w:r>
      <w:r w:rsidR="005B6204">
        <w:t>the Blood Totem’s chieftain</w:t>
      </w:r>
      <w:r w:rsidR="00674D29">
        <w:t>, and that was saying something.</w:t>
      </w:r>
    </w:p>
    <w:p w14:paraId="576A08C6" w14:textId="63549AFA" w:rsidR="0026281A" w:rsidRDefault="00E614C3">
      <w:r>
        <w:t xml:space="preserve">Harry knew from Tyre there had been at least two more, both men </w:t>
      </w:r>
      <w:r w:rsidR="009D3ABD">
        <w:t>born around the same time as Tyre</w:t>
      </w:r>
      <w:r>
        <w:t xml:space="preserve">, </w:t>
      </w:r>
      <w:r w:rsidR="009D3ABD">
        <w:t>brothers to Alys. B</w:t>
      </w:r>
      <w:r>
        <w:t xml:space="preserve">ut one had died while on the Rite of Courage, and the other had died before that, felled by a </w:t>
      </w:r>
      <w:r w:rsidR="009D3ABD">
        <w:t xml:space="preserve">childhood disease of some kind that at times afflicted young Tauren </w:t>
      </w:r>
      <w:r w:rsidR="00100144">
        <w:t>which</w:t>
      </w:r>
      <w:r w:rsidR="009D3ABD">
        <w:t xml:space="preserve"> even Nature Magic could not stop.</w:t>
      </w:r>
      <w:r w:rsidR="00BE33E6">
        <w:t xml:space="preserve"> At the same time, the old chieftain had passed on, dying simply from old age.</w:t>
      </w:r>
    </w:p>
    <w:p w14:paraId="0787C6CA" w14:textId="52969027" w:rsidR="00020A2C" w:rsidRDefault="00E90EE0">
      <w:r>
        <w:t xml:space="preserve">That had led to a minor crisis </w:t>
      </w:r>
      <w:r w:rsidR="00100144">
        <w:t>within</w:t>
      </w:r>
      <w:r>
        <w:t xml:space="preserve"> the Highmountain Tribe, at least according to local gossip.  To hear them tell it, the tribe had been led by a Highmountain family member since Huln himself</w:t>
      </w:r>
      <w:r w:rsidR="00BE33E6">
        <w:t>.  To not have someone able to step up and take over was unprecedented.  That had led to a mad scramble by the mystics and other elders to pick out who could possibly take over.  Tyre had won out, returning from his trials and marrying Alys, who</w:t>
      </w:r>
      <w:r w:rsidR="00100144">
        <w:t>m he had been sweet on before</w:t>
      </w:r>
      <w:r w:rsidR="00BE33E6">
        <w:t xml:space="preserve"> the old chieftain’s de</w:t>
      </w:r>
      <w:r w:rsidR="00F92E1E">
        <w:t>mise</w:t>
      </w:r>
      <w:r w:rsidR="00BE33E6">
        <w:t xml:space="preserve">, which had occurred while he was out on his trials.  </w:t>
      </w:r>
      <w:r w:rsidR="00020A2C">
        <w:t>When he had beaten blooded warriors decades his senior in tests of strength and won arguments with senior mystics, it had been decided that he would make as good a chief as any, looking over the young Highmountain children until it came time for one of them to step up and take over.  Or one of Tyre’s children, who would also bear the Highmountain blood.</w:t>
      </w:r>
    </w:p>
    <w:p w14:paraId="4D1C244F" w14:textId="1BAC913B" w:rsidR="0026281A" w:rsidRDefault="0026281A">
      <w:r>
        <w:t xml:space="preserve">“I have also seen </w:t>
      </w:r>
      <w:r w:rsidR="00637471">
        <w:t>Ebonhorn</w:t>
      </w:r>
      <w:r>
        <w:t xml:space="preserve"> speak with the other </w:t>
      </w:r>
      <w:r w:rsidR="00637471">
        <w:t>d</w:t>
      </w:r>
      <w:r>
        <w:t xml:space="preserve">ruids. He does not seem to speak </w:t>
      </w:r>
      <w:r w:rsidR="00100144">
        <w:t>to the other shamans so often</w:t>
      </w:r>
      <w:r>
        <w:t>, but I think he is well-respected</w:t>
      </w:r>
      <w:r w:rsidR="00637471">
        <w:t>.</w:t>
      </w:r>
      <w:r>
        <w:t xml:space="preserve">” </w:t>
      </w:r>
      <w:r w:rsidR="00143424">
        <w:t>Quetzal</w:t>
      </w:r>
      <w:r>
        <w:t xml:space="preserve"> shrugged as only a serpent could, a full body motion from tail tip to nose. “He also is something of a loner</w:t>
      </w:r>
      <w:r w:rsidR="00637471">
        <w:t>. A</w:t>
      </w:r>
      <w:r>
        <w:t>s I mentioned</w:t>
      </w:r>
      <w:r w:rsidR="00F92E1E">
        <w:t>,</w:t>
      </w:r>
      <w:r>
        <w:t xml:space="preserve"> </w:t>
      </w:r>
      <w:r w:rsidR="00637471">
        <w:t xml:space="preserve">Ebonhorn </w:t>
      </w:r>
      <w:r>
        <w:t>has a house well away from anyone else’s</w:t>
      </w:r>
      <w:r w:rsidR="00637471">
        <w:t>. It is</w:t>
      </w:r>
      <w:r>
        <w:t xml:space="preserve"> out in the woods perched over a rock overlooking one of the heat vents that keep this valley habitable. And </w:t>
      </w:r>
      <w:r w:rsidR="00637471">
        <w:t xml:space="preserve">he </w:t>
      </w:r>
      <w:r>
        <w:t>only rarely</w:t>
      </w:r>
      <w:r w:rsidR="00637471">
        <w:t xml:space="preserve"> </w:t>
      </w:r>
      <w:r>
        <w:t>come</w:t>
      </w:r>
      <w:r w:rsidR="00637471">
        <w:t>s</w:t>
      </w:r>
      <w:r>
        <w:t xml:space="preserve"> into town</w:t>
      </w:r>
      <w:r w:rsidR="00637471">
        <w:t>.</w:t>
      </w:r>
      <w:r>
        <w:t>”</w:t>
      </w:r>
    </w:p>
    <w:p w14:paraId="4FF581F8" w14:textId="464C446C" w:rsidR="0026281A" w:rsidRDefault="0026281A">
      <w:r>
        <w:t xml:space="preserve">“So maybe he’s not looking to use the </w:t>
      </w:r>
      <w:r w:rsidR="009D0A72">
        <w:t>Highmountain</w:t>
      </w:r>
      <w:r>
        <w:t xml:space="preserve"> tribe</w:t>
      </w:r>
      <w:r w:rsidR="00637471">
        <w:t>.</w:t>
      </w:r>
      <w:r>
        <w:t xml:space="preserve"> </w:t>
      </w:r>
      <w:r w:rsidR="00637471">
        <w:t>I</w:t>
      </w:r>
      <w:r>
        <w:t xml:space="preserve">s </w:t>
      </w:r>
      <w:r w:rsidR="00637471">
        <w:t xml:space="preserve">he </w:t>
      </w:r>
      <w:r>
        <w:t xml:space="preserve">just looking for something? Like that weapon </w:t>
      </w:r>
      <w:r w:rsidR="00637471">
        <w:t>from the Age of Titans held by the High Chief?</w:t>
      </w:r>
      <w:r>
        <w:t>” Harry mused.</w:t>
      </w:r>
    </w:p>
    <w:p w14:paraId="3816153E" w14:textId="4B3B516B" w:rsidR="0026281A" w:rsidRDefault="0026281A">
      <w:r>
        <w:t xml:space="preserve">“Perhaps. Perhaps not. I have not seen </w:t>
      </w:r>
      <w:r w:rsidR="00100144">
        <w:t xml:space="preserve">Ebonhorn </w:t>
      </w:r>
      <w:r>
        <w:t>do anything suspicious yet, but then again, I’ve only been what was that phrase you used on the case</w:t>
      </w:r>
      <w:r w:rsidR="006A11AA">
        <w:t>?</w:t>
      </w:r>
      <w:r w:rsidR="007D3B78">
        <w:t xml:space="preserve"> </w:t>
      </w:r>
      <w:r>
        <w:t>I’ve only been on the case for five days at this point. Give me time</w:t>
      </w:r>
      <w:r w:rsidR="00100144">
        <w:t>;</w:t>
      </w:r>
      <w:r>
        <w:t xml:space="preserve"> if he is doing something suspicious, I </w:t>
      </w:r>
      <w:r w:rsidR="00100144">
        <w:t>can</w:t>
      </w:r>
      <w:r>
        <w:t xml:space="preserve"> discover it. Your own spellwork and my ability to blend into the background will see to it,” </w:t>
      </w:r>
      <w:r w:rsidR="00143424">
        <w:t>Quetzal</w:t>
      </w:r>
      <w:r>
        <w:t xml:space="preserve"> said proudly.</w:t>
      </w:r>
      <w:r w:rsidR="006A11AA">
        <w:t xml:space="preserve"> While he had the body of an alpha predator, Quetzal still liked to hunt like an ambush predator. It cut down on the pre-meal exercise.</w:t>
      </w:r>
    </w:p>
    <w:p w14:paraId="75E44768" w14:textId="326EFB1D" w:rsidR="006A11AA" w:rsidRDefault="006A11AA">
      <w:r>
        <w:t xml:space="preserve">Despite his misgivings, the lack of actionable intelligence forced </w:t>
      </w:r>
      <w:r w:rsidR="0026281A">
        <w:t xml:space="preserve">Harry </w:t>
      </w:r>
      <w:r>
        <w:t xml:space="preserve">to </w:t>
      </w:r>
      <w:r w:rsidR="0026281A">
        <w:t>le</w:t>
      </w:r>
      <w:r>
        <w:t>ave</w:t>
      </w:r>
      <w:r w:rsidR="0026281A">
        <w:t xml:space="preserve"> th</w:t>
      </w:r>
      <w:r>
        <w:t>e investigation</w:t>
      </w:r>
      <w:r w:rsidR="0026281A">
        <w:t xml:space="preserve"> to his serpentine companion. </w:t>
      </w:r>
    </w:p>
    <w:p w14:paraId="037602B6" w14:textId="119670F3" w:rsidR="001D11C3" w:rsidRDefault="0026281A">
      <w:r>
        <w:t xml:space="preserve">Meanwhile, Harry eventually got to the point where he had tutored two of the younger </w:t>
      </w:r>
      <w:r w:rsidR="007C7E52">
        <w:t>s</w:t>
      </w:r>
      <w:r>
        <w:t>haman</w:t>
      </w:r>
      <w:r w:rsidR="00F92E1E">
        <w:t>,</w:t>
      </w:r>
      <w:r>
        <w:t xml:space="preserve"> who had proven to be steady hands with </w:t>
      </w:r>
      <w:r w:rsidR="006A11AA">
        <w:t xml:space="preserve">carving tools </w:t>
      </w:r>
      <w:r>
        <w:t>to hand over</w:t>
      </w:r>
      <w:r w:rsidR="00F92E1E">
        <w:t>,</w:t>
      </w:r>
      <w:r>
        <w:t xml:space="preserve"> teaching others simple runic arrays to them. </w:t>
      </w:r>
      <w:r w:rsidR="006A11AA">
        <w:t xml:space="preserve">Of course, Harry was still learning and experimenting himself, and neither young </w:t>
      </w:r>
      <w:r w:rsidR="007C7E52">
        <w:t>s</w:t>
      </w:r>
      <w:r w:rsidR="006A11AA">
        <w:t>haman was at the point where he could trust them to do more than copy the arrays or single runes he had taught them. But to deal with the demand for runes</w:t>
      </w:r>
      <w:r w:rsidR="007D3B78">
        <w:t xml:space="preserve"> </w:t>
      </w:r>
      <w:r>
        <w:t xml:space="preserve">within the </w:t>
      </w:r>
      <w:r w:rsidR="00BE26DB">
        <w:t>tribe</w:t>
      </w:r>
      <w:r>
        <w:t xml:space="preserve">, what the two shamans knew would be more than enough. </w:t>
      </w:r>
    </w:p>
    <w:p w14:paraId="43040C04" w14:textId="08E272AE" w:rsidR="009C6A71" w:rsidRDefault="006A11AA">
      <w:r>
        <w:t>Both</w:t>
      </w:r>
      <w:r w:rsidR="0026281A">
        <w:t xml:space="preserve"> agreed t</w:t>
      </w:r>
      <w:r>
        <w:t xml:space="preserve">o </w:t>
      </w:r>
      <w:r w:rsidR="0026281A">
        <w:t>share with Harry a fourth of everything they traded</w:t>
      </w:r>
      <w:r>
        <w:t xml:space="preserve"> for the work, w</w:t>
      </w:r>
      <w:r w:rsidR="0026281A">
        <w:t>hich kept Harry fed and well</w:t>
      </w:r>
      <w:r w:rsidR="00F92E1E">
        <w:t>-</w:t>
      </w:r>
      <w:r w:rsidR="0026281A">
        <w:t>supplied with anything he wished</w:t>
      </w:r>
      <w:r w:rsidR="001D11C3">
        <w:t>. This let him</w:t>
      </w:r>
      <w:r w:rsidR="0026281A">
        <w:t xml:space="preserve"> finish work on his tent bed and </w:t>
      </w:r>
      <w:r w:rsidR="001D11C3">
        <w:t xml:space="preserve">start on giving him something of a wardrobe for the first time </w:t>
      </w:r>
      <w:r w:rsidR="007E376C">
        <w:t xml:space="preserve">in a while, having lost several sets of clothing up to this point to damage beyond the aid of repair spells to set right. </w:t>
      </w:r>
      <w:r w:rsidR="0026281A">
        <w:t>Harry wanted</w:t>
      </w:r>
      <w:r w:rsidR="009C6A71">
        <w:t xml:space="preserve"> several sets of clothing </w:t>
      </w:r>
      <w:r w:rsidR="00100144">
        <w:t>for the winter and</w:t>
      </w:r>
      <w:r w:rsidR="009C6A71">
        <w:t xml:space="preserve"> warmer seasons.</w:t>
      </w:r>
    </w:p>
    <w:p w14:paraId="0D4F89D0" w14:textId="4A3C2139" w:rsidR="0077642D" w:rsidRDefault="009C6A71">
      <w:r>
        <w:t xml:space="preserve">This </w:t>
      </w:r>
      <w:r w:rsidR="001D11C3">
        <w:t>freed up enough time for</w:t>
      </w:r>
      <w:r>
        <w:t xml:space="preserve"> Harry to concentrate </w:t>
      </w:r>
      <w:r w:rsidR="00100144">
        <w:t>on his</w:t>
      </w:r>
      <w:r>
        <w:t xml:space="preserve"> training</w:t>
      </w:r>
      <w:r w:rsidR="001D11C3">
        <w:t>. B</w:t>
      </w:r>
      <w:r>
        <w:t xml:space="preserve">ut there, Harry found himself somewhat stymied. He had come to the </w:t>
      </w:r>
      <w:r w:rsidR="009D0A72">
        <w:t>Highmountain</w:t>
      </w:r>
      <w:r>
        <w:t xml:space="preserve"> </w:t>
      </w:r>
      <w:r w:rsidR="00BE26DB">
        <w:t>tribe</w:t>
      </w:r>
      <w:r>
        <w:t xml:space="preserve"> to get in touch with his chimeric self more than he had previously</w:t>
      </w:r>
      <w:r w:rsidR="001D11C3">
        <w:t>.</w:t>
      </w:r>
      <w:r w:rsidR="007D3B78">
        <w:t xml:space="preserve"> </w:t>
      </w:r>
      <w:r w:rsidR="001D11C3">
        <w:t>In this, Tyre had taught him several druid-specific meditation methods</w:t>
      </w:r>
      <w:r>
        <w:t>. H</w:t>
      </w:r>
      <w:r w:rsidR="001D11C3">
        <w:t>arry</w:t>
      </w:r>
      <w:r>
        <w:t xml:space="preserve"> was getting far better at communing with the forest, feeling the presence of animals </w:t>
      </w:r>
      <w:r w:rsidR="001D11C3">
        <w:t xml:space="preserve">near him </w:t>
      </w:r>
      <w:r>
        <w:t xml:space="preserve">with his mind, </w:t>
      </w:r>
      <w:r w:rsidR="001D11C3">
        <w:t xml:space="preserve">and was now fully conscious of his growing connection to </w:t>
      </w:r>
      <w:r w:rsidR="00DA632B">
        <w:t>Nature Magic</w:t>
      </w:r>
      <w:r w:rsidR="001D11C3">
        <w:t>.</w:t>
      </w:r>
      <w:r w:rsidR="007D3B78">
        <w:t xml:space="preserve"> </w:t>
      </w:r>
      <w:r w:rsidR="001D11C3">
        <w:t xml:space="preserve">Once more, Harry’s </w:t>
      </w:r>
      <w:r w:rsidR="00356A77">
        <w:t>physical abilities</w:t>
      </w:r>
      <w:r w:rsidR="001D11C3">
        <w:t xml:space="preserve"> had begun to grow far faster than would have seemed normal back in his old world.</w:t>
      </w:r>
      <w:r w:rsidR="0077642D">
        <w:t xml:space="preserve"> </w:t>
      </w:r>
      <w:r w:rsidR="00356A77">
        <w:t xml:space="preserve">Yet when </w:t>
      </w:r>
      <w:r w:rsidR="00100144">
        <w:t>connecting to his</w:t>
      </w:r>
      <w:r w:rsidR="001D11C3">
        <w:t xml:space="preserve"> nature as a Chimera, he had seemingly</w:t>
      </w:r>
      <w:r>
        <w:t xml:space="preserve"> run into </w:t>
      </w:r>
      <w:r w:rsidR="001D11C3">
        <w:t>yet another</w:t>
      </w:r>
      <w:r>
        <w:t xml:space="preserve"> wall</w:t>
      </w:r>
      <w:r w:rsidR="00CD6FEF">
        <w:t>, making no progress</w:t>
      </w:r>
      <w:r w:rsidR="00100144">
        <w:t xml:space="preserve"> just as he had not when training with Cenarius</w:t>
      </w:r>
      <w:r>
        <w:t>.</w:t>
      </w:r>
      <w:r w:rsidR="0077642D">
        <w:t xml:space="preserve"> </w:t>
      </w:r>
    </w:p>
    <w:p w14:paraId="590970EA" w14:textId="5B90A3A6" w:rsidR="00CD6FEF" w:rsidRDefault="0077642D">
      <w:r>
        <w:t>This was the case until Tyre came calling</w:t>
      </w:r>
      <w:r w:rsidR="00CD6FEF">
        <w:t xml:space="preserve"> o</w:t>
      </w:r>
      <w:r>
        <w:t>ne evening near the end of winter</w:t>
      </w:r>
      <w:r w:rsidR="00CD6FEF">
        <w:t>.</w:t>
      </w:r>
      <w:r>
        <w:t xml:space="preserve"> </w:t>
      </w:r>
    </w:p>
    <w:p w14:paraId="701D0877" w14:textId="33B6F252" w:rsidR="001D11C3" w:rsidRDefault="0077642D">
      <w:r>
        <w:t>Harry looked up from where he was cleaning up after his dinner at a polite clap from outside of his hut. “It’s raining cats and dogs out there</w:t>
      </w:r>
      <w:r w:rsidR="00F92E1E">
        <w:t>,</w:t>
      </w:r>
      <w:r>
        <w:t xml:space="preserve"> whoever you are. Get in here!”</w:t>
      </w:r>
    </w:p>
    <w:p w14:paraId="140493FF" w14:textId="3E50E0D6" w:rsidR="0026281A" w:rsidRDefault="0077642D">
      <w:r>
        <w:t>Tyre came in</w:t>
      </w:r>
      <w:r w:rsidR="00F92E1E">
        <w:t>,</w:t>
      </w:r>
      <w:r>
        <w:t xml:space="preserve"> snorting in amusement and shaking his head to get rid of the water clinging to his mane. “Raining cats and… what is a dog? You have some truly odd phrases, Harry.”</w:t>
      </w:r>
      <w:r w:rsidR="007D3B78">
        <w:t xml:space="preserve"> </w:t>
      </w:r>
      <w:r>
        <w:t xml:space="preserve">Tyre </w:t>
      </w:r>
      <w:r w:rsidR="009C6A71">
        <w:t>looked around in amused wonder</w:t>
      </w:r>
      <w:r>
        <w:t xml:space="preserve">, not having been in Harry’s tent since he had first arrived to spend a year with the Highmountain </w:t>
      </w:r>
      <w:r w:rsidR="00BE26DB">
        <w:t>tribe</w:t>
      </w:r>
      <w:r>
        <w:t>.</w:t>
      </w:r>
      <w:r w:rsidR="009C6A71">
        <w:t xml:space="preserve"> “What you have done with this tent is amazing</w:t>
      </w:r>
      <w:r w:rsidR="00F92E1E">
        <w:t>,</w:t>
      </w:r>
      <w:r w:rsidR="009C6A71">
        <w:t xml:space="preserve"> Harry</w:t>
      </w:r>
      <w:r>
        <w:t>. I</w:t>
      </w:r>
      <w:r w:rsidR="009C6A71">
        <w:t xml:space="preserve">t is cold and somewhat miserable outside, even for one of my folk, </w:t>
      </w:r>
      <w:r>
        <w:t>yet i</w:t>
      </w:r>
      <w:r w:rsidR="009C6A71">
        <w:t xml:space="preserve">n here, I can barely feel a chill </w:t>
      </w:r>
      <w:r>
        <w:t xml:space="preserve">standing </w:t>
      </w:r>
      <w:r w:rsidR="009C6A71">
        <w:t>by the doorway.</w:t>
      </w:r>
      <w:r>
        <w:t>”</w:t>
      </w:r>
    </w:p>
    <w:p w14:paraId="18CCFC09" w14:textId="3FCE54A6" w:rsidR="00C614B5" w:rsidRDefault="0077642D">
      <w:r>
        <w:t>Outside, i</w:t>
      </w:r>
      <w:r w:rsidR="009C6A71">
        <w:t>t was raining badly, something that had begun about an hour ago, the kind of sleet</w:t>
      </w:r>
      <w:r>
        <w:t xml:space="preserve">-filed, </w:t>
      </w:r>
      <w:r w:rsidR="009C6A71">
        <w:t xml:space="preserve">cold rain that presaged the end of winter here </w:t>
      </w:r>
      <w:r>
        <w:t xml:space="preserve">in the valley of Highmountain, high up in the </w:t>
      </w:r>
      <w:r w:rsidR="00D67FE1">
        <w:t xml:space="preserve">Broken Isles </w:t>
      </w:r>
      <w:r>
        <w:t>mountain range. This marked the second winter Harry had spent in the valley</w:t>
      </w:r>
      <w:r w:rsidR="00F92E1E">
        <w:t>,</w:t>
      </w:r>
      <w:r>
        <w:t xml:space="preserve"> and he knew it</w:t>
      </w:r>
      <w:r w:rsidR="009C6A71">
        <w:t xml:space="preserve"> was the most horrible mix of rain and snow one could imagine. Even </w:t>
      </w:r>
      <w:r w:rsidR="00C614B5">
        <w:t xml:space="preserve">with their natural defenses against such, </w:t>
      </w:r>
      <w:r w:rsidR="009C6A71">
        <w:t xml:space="preserve">the </w:t>
      </w:r>
      <w:r w:rsidR="007D01D3">
        <w:t>Tauren</w:t>
      </w:r>
      <w:r w:rsidR="009C6A71">
        <w:t xml:space="preserve"> preferred to stay inside on days like this</w:t>
      </w:r>
      <w:r w:rsidR="00C614B5">
        <w:t>.</w:t>
      </w:r>
    </w:p>
    <w:p w14:paraId="0E3C6D68" w14:textId="290DF2A2" w:rsidR="00695D88" w:rsidRDefault="009C6A71">
      <w:r>
        <w:t>Harry</w:t>
      </w:r>
      <w:r w:rsidR="00C614B5">
        <w:t>,</w:t>
      </w:r>
      <w:r>
        <w:t xml:space="preserve"> not for the first time that day</w:t>
      </w:r>
      <w:r w:rsidR="00C614B5">
        <w:t>,</w:t>
      </w:r>
      <w:r>
        <w:t xml:space="preserve"> wondered where </w:t>
      </w:r>
      <w:r w:rsidR="00143424">
        <w:t>Quetzal</w:t>
      </w:r>
      <w:r>
        <w:t xml:space="preserve"> had got</w:t>
      </w:r>
      <w:r w:rsidR="00F92E1E">
        <w:t>ten</w:t>
      </w:r>
      <w:r>
        <w:t xml:space="preserve"> into</w:t>
      </w:r>
      <w:r w:rsidR="00C614B5">
        <w:t xml:space="preserve">. </w:t>
      </w:r>
      <w:r w:rsidR="00C614B5" w:rsidRPr="00C614B5">
        <w:rPr>
          <w:i/>
          <w:iCs/>
        </w:rPr>
        <w:t>I</w:t>
      </w:r>
      <w:r w:rsidRPr="00C614B5">
        <w:rPr>
          <w:i/>
          <w:iCs/>
        </w:rPr>
        <w:t xml:space="preserve"> hop</w:t>
      </w:r>
      <w:r w:rsidR="00C614B5" w:rsidRPr="00C614B5">
        <w:rPr>
          <w:i/>
          <w:iCs/>
        </w:rPr>
        <w:t>e</w:t>
      </w:r>
      <w:r w:rsidRPr="00C614B5">
        <w:rPr>
          <w:i/>
          <w:iCs/>
        </w:rPr>
        <w:t xml:space="preserve"> he found someplace to hold up until the bad weather pas</w:t>
      </w:r>
      <w:r w:rsidR="00C614B5" w:rsidRPr="00C614B5">
        <w:rPr>
          <w:i/>
          <w:iCs/>
        </w:rPr>
        <w:t>ses</w:t>
      </w:r>
      <w:r w:rsidRPr="00C614B5">
        <w:rPr>
          <w:i/>
          <w:iCs/>
        </w:rPr>
        <w:t>.</w:t>
      </w:r>
      <w:r>
        <w:t xml:space="preserve"> </w:t>
      </w:r>
      <w:r w:rsidR="00C614B5">
        <w:t>Quetzal had left early that day to go hunting, so Harry</w:t>
      </w:r>
      <w:r>
        <w:t xml:space="preserve"> had no idea where the snake had gone.</w:t>
      </w:r>
    </w:p>
    <w:p w14:paraId="40E3D0CA" w14:textId="5C6DCEAD" w:rsidR="009C6A71" w:rsidRDefault="00356A77">
      <w:r>
        <w:t xml:space="preserve">Setting that thought aside, Harry cast a drying spell on Tyre, who hummed in appreciation as he moved deeper into Harry’s hut. </w:t>
      </w:r>
      <w:r w:rsidR="00C614B5">
        <w:t xml:space="preserve">“I wouldn’t have been able to do it if not for your folk providing me such good material to start with. Still, what brings you out in this foul weather?” He gestured across the fire pit, where a makeshift beanbag sat by the fire, the twin of the one Harry was using. Many of the Tauren like such seats, and Harry had grown accustomed to them. </w:t>
      </w:r>
    </w:p>
    <w:p w14:paraId="38A9E01F" w14:textId="0F4EC1FE" w:rsidR="00C27D24" w:rsidRDefault="00333B7E">
      <w:r>
        <w:t>“I noticed earlier this afternoon that you were looking frustrated</w:t>
      </w:r>
      <w:r w:rsidR="00C614B5">
        <w:t xml:space="preserve"> during our mediation training</w:t>
      </w:r>
      <w:r>
        <w:t xml:space="preserve">,” </w:t>
      </w:r>
      <w:r w:rsidR="004844E5">
        <w:t>Tyre</w:t>
      </w:r>
      <w:r>
        <w:t xml:space="preserve"> answered, sitting down across from Harry, wondering how it was warm</w:t>
      </w:r>
      <w:r w:rsidR="00C614B5">
        <w:t xml:space="preserve"> </w:t>
      </w:r>
      <w:r>
        <w:t xml:space="preserve">in here without any visible fire until he noticed a small series of runes set into the floor glowing like coals themselves. </w:t>
      </w:r>
      <w:r w:rsidR="00C614B5">
        <w:t>“</w:t>
      </w:r>
      <w:r w:rsidR="00356A77">
        <w:t>Ah, and here we have an example of your runic craft.  But w</w:t>
      </w:r>
      <w:r w:rsidR="00C614B5">
        <w:t xml:space="preserve">hile currently I am </w:t>
      </w:r>
      <w:r w:rsidR="00356A77">
        <w:t xml:space="preserve">most </w:t>
      </w:r>
      <w:r w:rsidR="00C614B5">
        <w:t xml:space="preserve">enjoying this particular use, </w:t>
      </w:r>
      <w:r w:rsidR="00356A77">
        <w:t xml:space="preserve">and I know you have sold similar among my folk, </w:t>
      </w:r>
      <w:r w:rsidR="00C614B5">
        <w:t>I have to warn you about overly relying on magic like this, Harry.</w:t>
      </w:r>
      <w:r w:rsidR="007D3B78">
        <w:t xml:space="preserve"> </w:t>
      </w:r>
      <w:r w:rsidR="00C614B5">
        <w:t xml:space="preserve">Using </w:t>
      </w:r>
      <w:r w:rsidR="00DA632B">
        <w:t>Nature Magic</w:t>
      </w:r>
      <w:r w:rsidR="00C614B5">
        <w:t xml:space="preserve"> to help toughen your body is one thing, but the Arcana, no matter its form</w:t>
      </w:r>
      <w:r w:rsidR="00F92E1E">
        <w:t>,</w:t>
      </w:r>
      <w:r w:rsidR="00C614B5">
        <w:t xml:space="preserve"> should not be </w:t>
      </w:r>
      <w:r w:rsidR="00C27D24">
        <w:t xml:space="preserve">seen as a simple tool like this, lest </w:t>
      </w:r>
      <w:r w:rsidR="00C22A17">
        <w:t xml:space="preserve"> you take it for granted and are thus weakened when you cannot call upon it</w:t>
      </w:r>
      <w:r w:rsidR="00C27D24">
        <w:t>.”</w:t>
      </w:r>
    </w:p>
    <w:p w14:paraId="5AAFB2CF" w14:textId="5D96EE8C" w:rsidR="00333B7E" w:rsidRDefault="00C27D24">
      <w:r>
        <w:t>Chuckling, Harry shook his head.</w:t>
      </w:r>
      <w:r w:rsidR="00333B7E">
        <w:t xml:space="preserve"> “</w:t>
      </w:r>
      <w:r>
        <w:t>Lars said something similar, but don’t worry.</w:t>
      </w:r>
      <w:r w:rsidR="007D3B78">
        <w:t xml:space="preserve"> </w:t>
      </w:r>
      <w:r>
        <w:t>The runes and stuff are simple additions. I made my hut and my bed and everything else in here by hand. And given my training with the younglings preparing for their Rites of the Earth Mother, I don’t think I need to worry about going soft anytime soon.</w:t>
      </w:r>
    </w:p>
    <w:p w14:paraId="73897583" w14:textId="61181753" w:rsidR="00764520" w:rsidRDefault="00333B7E">
      <w:r>
        <w:t xml:space="preserve">Indeed, living with the </w:t>
      </w:r>
      <w:r w:rsidR="007D01D3">
        <w:t>Tauren</w:t>
      </w:r>
      <w:r>
        <w:t xml:space="preserve"> had begun to toughen Harry up even after he had been forced to restart</w:t>
      </w:r>
      <w:r w:rsidR="00F92E1E">
        <w:t>,</w:t>
      </w:r>
      <w:r>
        <w:t xml:space="preserve"> so to speak</w:t>
      </w:r>
      <w:r w:rsidR="00F92E1E">
        <w:t>,</w:t>
      </w:r>
      <w:r>
        <w:t xml:space="preserve"> during his elemental training. Now he looked down at himself, </w:t>
      </w:r>
      <w:r w:rsidR="00764520">
        <w:t>shirtless at present</w:t>
      </w:r>
      <w:r>
        <w:t xml:space="preserve"> since </w:t>
      </w:r>
      <w:r w:rsidR="00C22A17">
        <w:t xml:space="preserve">he too had been outside in the rain and had decided to dry out in the mundane manner for a change. </w:t>
      </w:r>
    </w:p>
    <w:p w14:paraId="4AA3989E" w14:textId="6C5A7287" w:rsidR="00333B7E" w:rsidRPr="004844E5" w:rsidRDefault="00333B7E">
      <w:pPr>
        <w:rPr>
          <w:i/>
          <w:iCs/>
        </w:rPr>
      </w:pPr>
      <w:r>
        <w:t>Harry had real muscle</w:t>
      </w:r>
      <w:r w:rsidR="00F92E1E">
        <w:t>s</w:t>
      </w:r>
      <w:r>
        <w:t xml:space="preserve"> visible </w:t>
      </w:r>
      <w:r w:rsidR="00F92E1E">
        <w:t xml:space="preserve">on </w:t>
      </w:r>
      <w:r>
        <w:t>stomach</w:t>
      </w:r>
      <w:r w:rsidR="00F92E1E">
        <w:t>,</w:t>
      </w:r>
      <w:r>
        <w:t xml:space="preserve"> arms</w:t>
      </w:r>
      <w:r w:rsidR="00F92E1E">
        <w:t xml:space="preserve"> and</w:t>
      </w:r>
      <w:r>
        <w:t xml:space="preserve"> even his sides. He also had a heavy tan to go with those muscles</w:t>
      </w:r>
      <w:r w:rsidR="00764520">
        <w:t>, but that was about the only thing that was the same now as it had been when he had begun to develop such while living in the forest before and after meeting Cenarius.</w:t>
      </w:r>
      <w:r w:rsidR="007D3B78">
        <w:t xml:space="preserve"> </w:t>
      </w:r>
      <w:r w:rsidR="00764520">
        <w:t>There, living in the forest had made him wiry and lean.</w:t>
      </w:r>
      <w:r w:rsidR="007D3B78">
        <w:t xml:space="preserve"> </w:t>
      </w:r>
      <w:r w:rsidR="00764520">
        <w:t>Training with actual weapons and the Tauren had rebuilt his body’s fitness in an entirely new way.</w:t>
      </w:r>
      <w:r w:rsidR="007D3B78">
        <w:t xml:space="preserve"> </w:t>
      </w:r>
      <w:r w:rsidR="00764520">
        <w:rPr>
          <w:i/>
          <w:iCs/>
        </w:rPr>
        <w:t xml:space="preserve">I look like a beater rather than a seeker now, </w:t>
      </w:r>
      <w:r>
        <w:t xml:space="preserve">Harry mused, snorting a little humor as he looked down at himself before his eyes and far away. </w:t>
      </w:r>
      <w:r>
        <w:rPr>
          <w:i/>
        </w:rPr>
        <w:t>I wonder how I would stack up to the twins</w:t>
      </w:r>
      <w:r w:rsidR="004844E5">
        <w:rPr>
          <w:i/>
        </w:rPr>
        <w:t>.</w:t>
      </w:r>
      <w:r>
        <w:rPr>
          <w:i/>
        </w:rPr>
        <w:t xml:space="preserve"> They were always bigger and stronger than Ron and me</w:t>
      </w:r>
      <w:r w:rsidR="00F92E1E">
        <w:rPr>
          <w:i/>
        </w:rPr>
        <w:t>,</w:t>
      </w:r>
      <w:r w:rsidR="004844E5">
        <w:rPr>
          <w:i/>
        </w:rPr>
        <w:t xml:space="preserve"> thanks to being two years older.</w:t>
      </w:r>
      <w:r>
        <w:rPr>
          <w:i/>
        </w:rPr>
        <w:t xml:space="preserve"> </w:t>
      </w:r>
      <w:r w:rsidR="004844E5">
        <w:rPr>
          <w:i/>
        </w:rPr>
        <w:t>B</w:t>
      </w:r>
      <w:r>
        <w:rPr>
          <w:i/>
        </w:rPr>
        <w:t>ut now?</w:t>
      </w:r>
    </w:p>
    <w:p w14:paraId="532BD9CB" w14:textId="64E899DB" w:rsidR="00333B7E" w:rsidRDefault="004844E5">
      <w:r>
        <w:t>Tyre</w:t>
      </w:r>
      <w:r w:rsidR="00E779DE">
        <w:t xml:space="preserve"> saw Harry’s faraway look and asked, “</w:t>
      </w:r>
      <w:r>
        <w:t>T</w:t>
      </w:r>
      <w:r w:rsidR="00E779DE">
        <w:t>hinking about something from your past life?”</w:t>
      </w:r>
    </w:p>
    <w:p w14:paraId="3C5E3F5F" w14:textId="5DB2CED4" w:rsidR="004844E5" w:rsidRDefault="00E779DE">
      <w:r>
        <w:t xml:space="preserve">Harry nodded. Over the winter months, some of his past life </w:t>
      </w:r>
      <w:r w:rsidR="004844E5">
        <w:t xml:space="preserve">had </w:t>
      </w:r>
      <w:r>
        <w:t xml:space="preserve">come out in conversations with </w:t>
      </w:r>
      <w:r w:rsidR="004844E5">
        <w:t>Tyre</w:t>
      </w:r>
      <w:r>
        <w:t>, who Harry knew hadn’t shared any of that with anyone else</w:t>
      </w:r>
      <w:r w:rsidR="00F92E1E">
        <w:t>,</w:t>
      </w:r>
      <w:r>
        <w:t xml:space="preserve"> thankfully. </w:t>
      </w:r>
      <w:r w:rsidR="004844E5">
        <w:t xml:space="preserve">Much like </w:t>
      </w:r>
      <w:r w:rsidR="00984AA3">
        <w:t>priests</w:t>
      </w:r>
      <w:r w:rsidR="004844E5">
        <w:t xml:space="preserve"> back on earth, druids and shaman</w:t>
      </w:r>
      <w:r w:rsidR="00984AA3">
        <w:t>s</w:t>
      </w:r>
      <w:r w:rsidR="004844E5">
        <w:t xml:space="preserve"> did not share things told to them in confidence.</w:t>
      </w:r>
      <w:r w:rsidR="007D3B78">
        <w:t xml:space="preserve"> </w:t>
      </w:r>
      <w:r w:rsidR="004844E5">
        <w:t xml:space="preserve">Although Harry doubted that they would let a murderer who confessed to them live very long, as he had seen in one strange drama back on Earth with Hermione. </w:t>
      </w:r>
    </w:p>
    <w:p w14:paraId="30AA77B9" w14:textId="5FEC003F" w:rsidR="00E779DE" w:rsidRDefault="00E779DE">
      <w:r>
        <w:t xml:space="preserve">Earth had horrified </w:t>
      </w:r>
      <w:r w:rsidR="004844E5">
        <w:t>Tyre</w:t>
      </w:r>
      <w:r>
        <w:t xml:space="preserve"> just </w:t>
      </w:r>
      <w:r w:rsidR="00F92E1E">
        <w:t>as</w:t>
      </w:r>
      <w:r>
        <w:t xml:space="preserve"> Harry had expected it would</w:t>
      </w:r>
      <w:r w:rsidR="00984AA3">
        <w:t>. A</w:t>
      </w:r>
      <w:r>
        <w:t xml:space="preserve">nd yet, </w:t>
      </w:r>
      <w:r w:rsidR="004844E5">
        <w:t>Tyre</w:t>
      </w:r>
      <w:r>
        <w:t xml:space="preserve"> also found himself intrigued by Harry’s old world and the adventures he had there</w:t>
      </w:r>
      <w:r w:rsidR="00984AA3">
        <w:t>. He was always trying to pry those stories out of Harry, but it had never seemed the appropriate time to share those in any detail.</w:t>
      </w:r>
    </w:p>
    <w:p w14:paraId="0C77C5BC" w14:textId="5FBF31F9" w:rsidR="00E779DE" w:rsidRDefault="00E779DE">
      <w:r>
        <w:t xml:space="preserve">“I was just comparing myself now to when I was this age back </w:t>
      </w:r>
      <w:r w:rsidR="00F92E1E">
        <w:t>i</w:t>
      </w:r>
      <w:r>
        <w:t>n my old world. I was decently fit at the time</w:t>
      </w:r>
      <w:r w:rsidR="00F92E1E">
        <w:t>,</w:t>
      </w:r>
      <w:r>
        <w:t xml:space="preserve"> I suppose</w:t>
      </w:r>
      <w:r w:rsidR="00984AA3">
        <w:t>,</w:t>
      </w:r>
      <w:r>
        <w:t xml:space="preserve"> but now? There’s no comparison.”</w:t>
      </w:r>
      <w:r w:rsidR="00984AA3">
        <w:t xml:space="preserve"> Currently, Harry was the equivalent of thirteen years old or so, maybe fourteen</w:t>
      </w:r>
      <w:r w:rsidR="00F92E1E">
        <w:t>. I</w:t>
      </w:r>
      <w:r w:rsidR="00984AA3">
        <w:t xml:space="preserve">t was hard to keep track. Around the age he was at the start of his third year </w:t>
      </w:r>
      <w:r w:rsidR="00F92E1E">
        <w:t>at</w:t>
      </w:r>
      <w:r w:rsidR="00984AA3">
        <w:t xml:space="preserve"> Hogwarts.</w:t>
      </w:r>
      <w:r w:rsidR="007D3B78">
        <w:t xml:space="preserve"> </w:t>
      </w:r>
    </w:p>
    <w:p w14:paraId="63C1D8EE" w14:textId="343548FC" w:rsidR="00E779DE" w:rsidRDefault="00E779DE">
      <w:r>
        <w:t>“That look you had spoke of more than just comparing yourself to your past self</w:t>
      </w:r>
      <w:r w:rsidR="00984AA3">
        <w:t>,</w:t>
      </w:r>
      <w:r>
        <w:t xml:space="preserve"> Harry. But </w:t>
      </w:r>
      <w:r w:rsidR="00984AA3">
        <w:t>I will not pry.</w:t>
      </w:r>
      <w:r w:rsidR="007D3B78">
        <w:t xml:space="preserve"> </w:t>
      </w:r>
      <w:r w:rsidR="00984AA3">
        <w:t xml:space="preserve">Still, </w:t>
      </w:r>
      <w:r>
        <w:t>what were you like as a thirteen-year-old originally? You’re so strangely mature now for your size I can’t even imagine you a</w:t>
      </w:r>
      <w:r w:rsidR="00984AA3">
        <w:t>cting like a Tauren</w:t>
      </w:r>
      <w:r>
        <w:t xml:space="preserve"> child</w:t>
      </w:r>
      <w:r w:rsidR="00984AA3">
        <w:t xml:space="preserve"> of a similar age would</w:t>
      </w:r>
      <w:r>
        <w:t xml:space="preserve">,” </w:t>
      </w:r>
      <w:r w:rsidR="004844E5">
        <w:t>Tyre</w:t>
      </w:r>
      <w:r>
        <w:t xml:space="preserve"> said half teasingly, half seriously.</w:t>
      </w:r>
    </w:p>
    <w:p w14:paraId="51495F94" w14:textId="07E1E5A5" w:rsidR="0026281A" w:rsidRDefault="00E779DE">
      <w:r>
        <w:t>“Well, my first time around, I was trying to be normal among my fellow wizards and witches</w:t>
      </w:r>
      <w:r w:rsidR="00F92E1E">
        <w:t>,</w:t>
      </w:r>
      <w:r>
        <w:t xml:space="preserve"> I suppose, and kind of failing at it</w:t>
      </w:r>
      <w:r w:rsidR="00CC196B">
        <w:t>.</w:t>
      </w:r>
      <w:r w:rsidR="007D3B78">
        <w:t xml:space="preserve"> </w:t>
      </w:r>
      <w:r w:rsidR="00CC196B">
        <w:t>A</w:t>
      </w:r>
      <w:r>
        <w:t>lthough I would still maintain not for any fault of my own. Blood</w:t>
      </w:r>
      <w:r w:rsidR="00CC196B">
        <w:t>y R</w:t>
      </w:r>
      <w:r>
        <w:t>iddle and his belief in prophecy,” Harry grumbled, shaking his head</w:t>
      </w:r>
      <w:r w:rsidR="00CC196B">
        <w:t>, before pausing. “Well, that and the fact my godfather, er, a good male friend of my family, had escaped from prison where he had been wrongfully kept</w:t>
      </w:r>
      <w:r w:rsidR="00F92E1E">
        <w:t>,</w:t>
      </w:r>
      <w:r w:rsidR="00CC196B">
        <w:t xml:space="preserve"> and everyone was going mental about it</w:t>
      </w:r>
      <w:r>
        <w:t>.</w:t>
      </w:r>
      <w:r w:rsidR="00CC196B">
        <w:t>”</w:t>
      </w:r>
      <w:r>
        <w:t xml:space="preserve"> </w:t>
      </w:r>
    </w:p>
    <w:p w14:paraId="754C3B72" w14:textId="3A602102" w:rsidR="00CC196B" w:rsidRDefault="00E779DE">
      <w:r>
        <w:t>“</w:t>
      </w:r>
      <w:r w:rsidR="00CC196B">
        <w:t xml:space="preserve">Heh. Your summaries always make me interested in learning more. Yet </w:t>
      </w:r>
      <w:r>
        <w:t xml:space="preserve">you </w:t>
      </w:r>
      <w:r w:rsidR="00F92E1E">
        <w:t>are</w:t>
      </w:r>
      <w:r>
        <w:t xml:space="preserve"> reborn at a specific age for </w:t>
      </w:r>
      <w:r w:rsidR="00CC196B">
        <w:t xml:space="preserve">a </w:t>
      </w:r>
      <w:r>
        <w:t>reason</w:t>
      </w:r>
      <w:r w:rsidR="00CC196B">
        <w:t>,</w:t>
      </w:r>
      <w:r>
        <w:t xml:space="preserve"> were you not? Tell me of the adventure that led to that,” </w:t>
      </w:r>
      <w:r w:rsidR="004844E5">
        <w:t>Tyre</w:t>
      </w:r>
      <w:r>
        <w:t xml:space="preserve"> requested</w:t>
      </w:r>
      <w:r w:rsidR="00CC196B">
        <w:t>, leaning back and pulling out a long pipe.</w:t>
      </w:r>
      <w:r w:rsidR="007D3B78">
        <w:t xml:space="preserve"> </w:t>
      </w:r>
      <w:r w:rsidR="00CC196B">
        <w:t>It was carved to look like the end was the mouth of a bear, with the body of the pipe being marked by fish and other smaller animals</w:t>
      </w:r>
      <w:r>
        <w:t>.</w:t>
      </w:r>
      <w:r w:rsidR="00CC196B">
        <w:t xml:space="preserve"> </w:t>
      </w:r>
    </w:p>
    <w:p w14:paraId="6AD41160" w14:textId="7BF7B547" w:rsidR="00E779DE" w:rsidRDefault="00CC196B">
      <w:r>
        <w:t xml:space="preserve">Watching Tyre </w:t>
      </w:r>
      <w:r w:rsidR="00BA68A7">
        <w:t xml:space="preserve">pat some of the Tauren’s herbs into his pipe, Harry </w:t>
      </w:r>
      <w:r w:rsidR="00E779DE">
        <w:t>paused for a moment</w:t>
      </w:r>
      <w:r w:rsidR="00F92E1E">
        <w:t>,</w:t>
      </w:r>
      <w:r w:rsidR="00E779DE">
        <w:t xml:space="preserve"> thinking and then nodded. “All right. It’s a long tal</w:t>
      </w:r>
      <w:r w:rsidR="00BA68A7">
        <w:t>e</w:t>
      </w:r>
      <w:r w:rsidR="00F92E1E">
        <w:t>,</w:t>
      </w:r>
      <w:r w:rsidR="00E779DE">
        <w:t xml:space="preserve"> though, if you want the entire thing rather than the cliff notes.”</w:t>
      </w:r>
    </w:p>
    <w:p w14:paraId="6885ED7A" w14:textId="68F26944" w:rsidR="00E779DE" w:rsidRDefault="00E779DE">
      <w:r>
        <w:t xml:space="preserve">“What would a note written on </w:t>
      </w:r>
      <w:r w:rsidR="00BA68A7">
        <w:t>a</w:t>
      </w:r>
      <w:r>
        <w:t xml:space="preserve"> cliff have to do with anything?” </w:t>
      </w:r>
      <w:r w:rsidR="004844E5">
        <w:t>Tyre</w:t>
      </w:r>
      <w:r>
        <w:t xml:space="preserve"> asked before shaking his head. “</w:t>
      </w:r>
      <w:r w:rsidR="00BA68A7">
        <w:t>Ah, another strange phrase</w:t>
      </w:r>
      <w:r>
        <w:t xml:space="preserve">. Regardless, I would request the </w:t>
      </w:r>
      <w:r w:rsidR="00BA68A7">
        <w:t>whole story</w:t>
      </w:r>
      <w:r>
        <w:t>. The better to help you</w:t>
      </w:r>
      <w:r w:rsidR="00BA68A7">
        <w:t>,</w:t>
      </w:r>
      <w:r>
        <w:t xml:space="preserve"> I think.”</w:t>
      </w:r>
    </w:p>
    <w:p w14:paraId="0A5754C4" w14:textId="0B059EC0" w:rsidR="00E779DE" w:rsidRDefault="00E779DE">
      <w:r>
        <w:t xml:space="preserve">Harry frowned at that but realized that </w:t>
      </w:r>
      <w:r w:rsidR="004844E5">
        <w:t>Tyre</w:t>
      </w:r>
      <w:r>
        <w:t xml:space="preserve"> had come here for </w:t>
      </w:r>
      <w:r w:rsidR="00F92E1E">
        <w:t xml:space="preserve">a </w:t>
      </w:r>
      <w:r>
        <w:t>reason</w:t>
      </w:r>
      <w:r w:rsidR="00F92E1E">
        <w:t>,</w:t>
      </w:r>
      <w:r>
        <w:t xml:space="preserve"> and if </w:t>
      </w:r>
      <w:r w:rsidR="008961CE">
        <w:t>he</w:t>
      </w:r>
      <w:r>
        <w:t xml:space="preserve"> had an idea of somehow getting through Harry’s </w:t>
      </w:r>
      <w:r w:rsidR="00BA68A7">
        <w:t>b</w:t>
      </w:r>
      <w:r>
        <w:t xml:space="preserve">lock </w:t>
      </w:r>
      <w:r w:rsidR="00BA68A7">
        <w:t>toward</w:t>
      </w:r>
      <w:r>
        <w:t xml:space="preserve"> understanding his </w:t>
      </w:r>
      <w:r w:rsidR="00BA68A7">
        <w:t>new</w:t>
      </w:r>
      <w:r>
        <w:t xml:space="preserve"> self, Harry would take it. “Well, I suppose </w:t>
      </w:r>
      <w:r w:rsidR="00BA68A7">
        <w:t>I’ll</w:t>
      </w:r>
      <w:r>
        <w:t xml:space="preserve"> start at the beginning</w:t>
      </w:r>
      <w:r w:rsidR="008961CE">
        <w:t>, which means</w:t>
      </w:r>
      <w:r>
        <w:t xml:space="preserve"> that summer. </w:t>
      </w:r>
      <w:r w:rsidR="008961CE">
        <w:t xml:space="preserve">A </w:t>
      </w:r>
      <w:r>
        <w:t>house elf</w:t>
      </w:r>
      <w:r w:rsidR="008961CE">
        <w:t xml:space="preserve">… </w:t>
      </w:r>
      <w:r>
        <w:t>call</w:t>
      </w:r>
      <w:r w:rsidR="008961CE">
        <w:t xml:space="preserve"> them magical </w:t>
      </w:r>
      <w:r>
        <w:t xml:space="preserve">spirits constrained to help around the home most of the time with </w:t>
      </w:r>
      <w:r w:rsidR="008961CE">
        <w:t>their</w:t>
      </w:r>
      <w:r>
        <w:t xml:space="preserve"> own magic</w:t>
      </w:r>
      <w:r w:rsidR="008961CE">
        <w:t>…</w:t>
      </w:r>
      <w:r>
        <w:t xml:space="preserve"> decided to take it into his head to defy his master and </w:t>
      </w:r>
      <w:r w:rsidR="008961CE">
        <w:t>keep me from going back to</w:t>
      </w:r>
      <w:r>
        <w:t xml:space="preserve"> Hogwarts.”</w:t>
      </w:r>
    </w:p>
    <w:p w14:paraId="48807089" w14:textId="5BF31BFB" w:rsidR="003C71C8" w:rsidRDefault="008961CE">
      <w:r>
        <w:t>The story of Harry’s second year in the Wizarding World took</w:t>
      </w:r>
      <w:r w:rsidR="00E779DE">
        <w:t xml:space="preserve"> the rest of the evening and well into that night. </w:t>
      </w:r>
      <w:r w:rsidR="004844E5">
        <w:t>Tyre</w:t>
      </w:r>
      <w:r w:rsidR="00E779DE">
        <w:t xml:space="preserve"> had to interrupt </w:t>
      </w:r>
      <w:r>
        <w:t xml:space="preserve">dozens of </w:t>
      </w:r>
      <w:r w:rsidR="00E779DE">
        <w:t>time</w:t>
      </w:r>
      <w:r w:rsidR="00F92E1E">
        <w:t>s</w:t>
      </w:r>
      <w:r w:rsidR="00E779DE">
        <w:t xml:space="preserve"> just to ask for clarification</w:t>
      </w:r>
      <w:r>
        <w:t xml:space="preserve"> simply because Harry’s world had so many things that Tyre’s had no equivalent of</w:t>
      </w:r>
      <w:r w:rsidR="00E779DE">
        <w:t>, but</w:t>
      </w:r>
      <w:r>
        <w:t xml:space="preserve"> beyond that, Tyre </w:t>
      </w:r>
      <w:r w:rsidR="00E779DE">
        <w:t xml:space="preserve">was a magnificent </w:t>
      </w:r>
      <w:r>
        <w:t>listen</w:t>
      </w:r>
      <w:r w:rsidR="00E779DE">
        <w:t>er</w:t>
      </w:r>
      <w:r>
        <w:t>, his speaking glances and silent gestures with his pipe</w:t>
      </w:r>
      <w:r w:rsidR="00E779DE">
        <w:t xml:space="preserve"> pul</w:t>
      </w:r>
      <w:r w:rsidR="00F92E1E">
        <w:t>led</w:t>
      </w:r>
      <w:r w:rsidR="00E779DE">
        <w:t xml:space="preserve"> </w:t>
      </w:r>
      <w:r w:rsidR="00F92E1E">
        <w:t>ou t</w:t>
      </w:r>
      <w:r w:rsidR="00E779DE">
        <w:t xml:space="preserve">hings from Harry that he had not shared from that time of his life with even Cenarius. </w:t>
      </w:r>
    </w:p>
    <w:p w14:paraId="631D1B5C" w14:textId="4FEE4161" w:rsidR="002B0196" w:rsidRDefault="00E779DE">
      <w:r>
        <w:t xml:space="preserve">Especially when it came to the fight against the </w:t>
      </w:r>
      <w:r w:rsidR="00F92E1E">
        <w:t>Basilisk</w:t>
      </w:r>
      <w:r>
        <w:t xml:space="preserve">. There, </w:t>
      </w:r>
      <w:r w:rsidR="004844E5">
        <w:t>Tyre</w:t>
      </w:r>
      <w:r>
        <w:t xml:space="preserve"> had Harry walk him through the entire battle as best Harry could remember it from beginning to end. By the time they were finished, it was well past midnight, and </w:t>
      </w:r>
      <w:r w:rsidR="004844E5">
        <w:t>Tyre</w:t>
      </w:r>
      <w:r>
        <w:t xml:space="preserve"> had</w:t>
      </w:r>
      <w:r w:rsidR="003C71C8">
        <w:t xml:space="preserve"> </w:t>
      </w:r>
      <w:r>
        <w:t xml:space="preserve">to </w:t>
      </w:r>
      <w:r w:rsidR="002B0196">
        <w:t xml:space="preserve">leave </w:t>
      </w:r>
      <w:r w:rsidR="003C71C8">
        <w:t>several hours ago</w:t>
      </w:r>
      <w:r w:rsidR="002B0196">
        <w:t xml:space="preserve"> to explain to his wife where he would be.</w:t>
      </w:r>
    </w:p>
    <w:p w14:paraId="670D7712" w14:textId="55B8EC31" w:rsidR="002B0196" w:rsidRDefault="002B0196" w:rsidP="000B4BA3">
      <w:r>
        <w:t xml:space="preserve">Harry finished the tail by speaking about how he had helped Jenny out from the underground cavern and made his way to the headmaster’s office, watching as </w:t>
      </w:r>
      <w:r w:rsidR="004844E5">
        <w:t>Tyre</w:t>
      </w:r>
      <w:r>
        <w:t xml:space="preserve"> leaned back in his own beanbag, humming thoughtfully as he puffed on a long pipe. “I wonder… That is a momentous </w:t>
      </w:r>
      <w:r w:rsidR="00D4347A">
        <w:t>story</w:t>
      </w:r>
      <w:r w:rsidR="00F92E1E">
        <w:t>,</w:t>
      </w:r>
      <w:r>
        <w:t xml:space="preserve"> Harry, </w:t>
      </w:r>
      <w:r w:rsidR="000B4BA3">
        <w:t>but hearing how you became a chimera in the first place,</w:t>
      </w:r>
      <w:r>
        <w:t xml:space="preserve"> I think it might be coloring how you see the </w:t>
      </w:r>
      <w:r w:rsidR="00F92E1E">
        <w:t>Basilisk</w:t>
      </w:r>
      <w:r>
        <w:t xml:space="preserve"> and </w:t>
      </w:r>
      <w:r w:rsidR="00F92E1E">
        <w:t>Phoenix</w:t>
      </w:r>
      <w:r>
        <w:t xml:space="preserve"> aspects of your new existence. Tell me, what do you think are the </w:t>
      </w:r>
      <w:r w:rsidR="00D4347A">
        <w:t xml:space="preserve">characteristics of a </w:t>
      </w:r>
      <w:r w:rsidR="00F92E1E">
        <w:t>Phoenix</w:t>
      </w:r>
      <w:r>
        <w:t xml:space="preserve">? </w:t>
      </w:r>
    </w:p>
    <w:p w14:paraId="5F89E328" w14:textId="5F7EC00D" w:rsidR="002B0196" w:rsidRDefault="002B0196">
      <w:r>
        <w:t>Harry frowned at that since it seemed such an easy answer. “Light fire wind…”</w:t>
      </w:r>
    </w:p>
    <w:p w14:paraId="12D187D9" w14:textId="79A1E22A" w:rsidR="002B0196" w:rsidRDefault="002B0196">
      <w:r>
        <w:t>“No. Those are just the type of elements</w:t>
      </w:r>
      <w:r w:rsidR="000B4BA3">
        <w:t xml:space="preserve"> you believe make up a </w:t>
      </w:r>
      <w:r w:rsidR="00F92E1E">
        <w:t>Phoenix</w:t>
      </w:r>
      <w:r w:rsidR="000B4BA3">
        <w:t>. Let us start simpler, then. What do</w:t>
      </w:r>
      <w:r>
        <w:t xml:space="preserve"> you personally </w:t>
      </w:r>
      <w:r w:rsidR="000B4BA3">
        <w:t xml:space="preserve">think when you hear the name </w:t>
      </w:r>
      <w:r w:rsidR="00F92E1E">
        <w:t>Phoenix</w:t>
      </w:r>
      <w:r>
        <w:t xml:space="preserve">? How do you see them? What did that particular </w:t>
      </w:r>
      <w:r w:rsidR="00F92E1E">
        <w:t>Phoenix</w:t>
      </w:r>
      <w:r>
        <w:t>, Fawkes, represent to you?”</w:t>
      </w:r>
    </w:p>
    <w:p w14:paraId="2BC00DBE" w14:textId="03D5D941" w:rsidR="002B0196" w:rsidRDefault="002B0196">
      <w:r>
        <w:t xml:space="preserve">“Salvation at the time,” Harry answered dryly before going on quickly as he saw </w:t>
      </w:r>
      <w:r w:rsidR="004844E5">
        <w:t>Tyre</w:t>
      </w:r>
      <w:r w:rsidR="000B4BA3">
        <w:t>’</w:t>
      </w:r>
      <w:r>
        <w:t>s serious expression. “Friendship</w:t>
      </w:r>
      <w:r w:rsidR="00F92E1E">
        <w:t>,</w:t>
      </w:r>
      <w:r>
        <w:t xml:space="preserve"> perhaps? Good feeling</w:t>
      </w:r>
      <w:r w:rsidR="000B4BA3">
        <w:t>s</w:t>
      </w:r>
      <w:r>
        <w:t>? They were</w:t>
      </w:r>
      <w:r w:rsidR="000B4BA3">
        <w:t>, I mean</w:t>
      </w:r>
      <w:r w:rsidR="00F92E1E">
        <w:t>,</w:t>
      </w:r>
      <w:r>
        <w:t xml:space="preserve"> when I say they are a l</w:t>
      </w:r>
      <w:r w:rsidR="000B4BA3">
        <w:t>ight</w:t>
      </w:r>
      <w:r>
        <w:t>-based creature, I mean they were thought of as a creature of good</w:t>
      </w:r>
      <w:r w:rsidR="000B4BA3">
        <w:t>ness.</w:t>
      </w:r>
      <w:r w:rsidR="007D3B78">
        <w:t xml:space="preserve"> </w:t>
      </w:r>
      <w:r w:rsidR="000B4BA3">
        <w:t>They literally would not come near someone who felt too Dark to their senses</w:t>
      </w:r>
      <w:r>
        <w:t>.”</w:t>
      </w:r>
    </w:p>
    <w:p w14:paraId="55C50D04" w14:textId="46D88C37" w:rsidR="000B4BA3" w:rsidRDefault="002B0196">
      <w:r>
        <w:t xml:space="preserve">“I wonder. Perhaps that could be true, but that is not true of </w:t>
      </w:r>
      <w:r w:rsidR="00F92E1E">
        <w:t>Phoenix</w:t>
      </w:r>
      <w:r w:rsidR="000B4BA3">
        <w:t>e</w:t>
      </w:r>
      <w:r>
        <w:t xml:space="preserve">s here. </w:t>
      </w:r>
      <w:r w:rsidR="00F92E1E">
        <w:t>Phoenix</w:t>
      </w:r>
      <w:r w:rsidR="00626DB8">
        <w:t>es</w:t>
      </w:r>
      <w:r w:rsidR="000B4BA3">
        <w:t xml:space="preserve"> here are simple fire elementals who have taken on the form of avian for one reason or another. </w:t>
      </w:r>
      <w:r>
        <w:t xml:space="preserve">Yet they would have one thing in common with your Fawkes, they </w:t>
      </w:r>
      <w:r w:rsidR="000B4BA3">
        <w:t>are</w:t>
      </w:r>
      <w:r>
        <w:t xml:space="preserve"> both birds. Think of them as birds, not just </w:t>
      </w:r>
      <w:r w:rsidR="00F92E1E">
        <w:t>Phoenix</w:t>
      </w:r>
      <w:r>
        <w:t xml:space="preserve">es, not just these magical creatures </w:t>
      </w:r>
      <w:r w:rsidR="000B4BA3">
        <w:t>you were in awe</w:t>
      </w:r>
      <w:r>
        <w:t xml:space="preserve"> of when you</w:t>
      </w:r>
      <w:r w:rsidR="000B4BA3">
        <w:t xml:space="preserve"> we</w:t>
      </w:r>
      <w:r>
        <w:t>re young</w:t>
      </w:r>
      <w:r w:rsidR="000B4BA3">
        <w:t xml:space="preserve"> the first time around.</w:t>
      </w:r>
      <w:r w:rsidR="007D3B78">
        <w:t xml:space="preserve"> </w:t>
      </w:r>
      <w:r w:rsidR="000B4BA3">
        <w:t xml:space="preserve">And do not consider your </w:t>
      </w:r>
      <w:r w:rsidR="00F92E1E">
        <w:t>Phoenix</w:t>
      </w:r>
      <w:r w:rsidR="000B4BA3">
        <w:t xml:space="preserve"> side a simple extension of</w:t>
      </w:r>
      <w:r>
        <w:t xml:space="preserve"> your companion as you age</w:t>
      </w:r>
      <w:r w:rsidR="000B4BA3">
        <w:t>d</w:t>
      </w:r>
      <w:r>
        <w:t>.</w:t>
      </w:r>
      <w:r w:rsidR="000B4BA3">
        <w:t>”</w:t>
      </w:r>
    </w:p>
    <w:p w14:paraId="4A20A90D" w14:textId="39F6726E" w:rsidR="002B0196" w:rsidRDefault="000B4BA3">
      <w:r>
        <w:t>He pointed at Harry with the end of his pipe.</w:t>
      </w:r>
      <w:r w:rsidR="007D3B78">
        <w:t xml:space="preserve"> </w:t>
      </w:r>
      <w:r>
        <w:t>“</w:t>
      </w:r>
      <w:r w:rsidR="002B0196">
        <w:t xml:space="preserve">Think not of Fawkes when you look at your own </w:t>
      </w:r>
      <w:r w:rsidR="00F92E1E">
        <w:t>Phoenix</w:t>
      </w:r>
      <w:r w:rsidR="002B0196">
        <w:t xml:space="preserve"> side, but the fact that a </w:t>
      </w:r>
      <w:r w:rsidR="00F92E1E">
        <w:t>Phoenix</w:t>
      </w:r>
      <w:r w:rsidR="002B0196">
        <w:t xml:space="preserve"> is a bird, an animal that enjoys flying, perhaps. Judging from your own tail, you could have that in common with them.</w:t>
      </w:r>
      <w:r>
        <w:t xml:space="preserve"> Then </w:t>
      </w:r>
      <w:r w:rsidR="00626DB8">
        <w:t>expand</w:t>
      </w:r>
      <w:r>
        <w:t xml:space="preserve"> on that.</w:t>
      </w:r>
      <w:r w:rsidR="007D3B78">
        <w:t xml:space="preserve"> </w:t>
      </w:r>
      <w:r>
        <w:t xml:space="preserve">Light, fire, yes, but more than that, you need to think of the </w:t>
      </w:r>
      <w:r w:rsidR="00F92E1E">
        <w:t>Phoenix</w:t>
      </w:r>
      <w:r>
        <w:t xml:space="preserve"> as a</w:t>
      </w:r>
      <w:r w:rsidR="00866350">
        <w:t>n</w:t>
      </w:r>
      <w:r>
        <w:t xml:space="preserve"> animal manifestation of your own soul.</w:t>
      </w:r>
      <w:r w:rsidR="002B0196">
        <w:t>”</w:t>
      </w:r>
    </w:p>
    <w:p w14:paraId="070C619C" w14:textId="4E5AD857" w:rsidR="002B0196" w:rsidRDefault="002B0196">
      <w:r>
        <w:t>Frowning, Harry thought about it, then said hesitantly, “</w:t>
      </w:r>
      <w:r w:rsidR="000B4BA3">
        <w:t>Y</w:t>
      </w:r>
      <w:r>
        <w:t xml:space="preserve">ou’re saying I am trying to get in touch with my own </w:t>
      </w:r>
      <w:r w:rsidR="00F92E1E">
        <w:t>Phoenix</w:t>
      </w:r>
      <w:r>
        <w:t xml:space="preserve"> side through the lens of believing it is </w:t>
      </w:r>
      <w:r w:rsidR="00626DB8">
        <w:t xml:space="preserve">a part of </w:t>
      </w:r>
      <w:r>
        <w:t>Fawkes</w:t>
      </w:r>
      <w:r w:rsidR="00626DB8">
        <w:t xml:space="preserve"> rather than myself</w:t>
      </w:r>
      <w:r>
        <w:t>?”</w:t>
      </w:r>
    </w:p>
    <w:p w14:paraId="16E52095" w14:textId="0B22C70B" w:rsidR="002B0196" w:rsidRDefault="002B0196">
      <w:r>
        <w:t>“A bit of that. But I think you are also looking at it through the memory of a young man who looked at that creature with all the a</w:t>
      </w:r>
      <w:r w:rsidR="00626DB8">
        <w:t>we</w:t>
      </w:r>
      <w:r>
        <w:t xml:space="preserve"> of </w:t>
      </w:r>
      <w:r w:rsidR="00626DB8">
        <w:t>one rescued from certain death</w:t>
      </w:r>
      <w:r>
        <w:t xml:space="preserve">. Do not look at it like that. The </w:t>
      </w:r>
      <w:r w:rsidR="00F92E1E">
        <w:t>Phoenix</w:t>
      </w:r>
      <w:r>
        <w:t xml:space="preserve"> side of you is </w:t>
      </w:r>
      <w:r w:rsidRPr="00626DB8">
        <w:rPr>
          <w:b/>
          <w:bCs/>
        </w:rPr>
        <w:t>you</w:t>
      </w:r>
      <w:r w:rsidR="00F92E1E">
        <w:rPr>
          <w:b/>
          <w:bCs/>
        </w:rPr>
        <w:t>,</w:t>
      </w:r>
      <w:r>
        <w:t xml:space="preserve"> Harry</w:t>
      </w:r>
      <w:r w:rsidR="00626DB8">
        <w:t>.</w:t>
      </w:r>
      <w:r w:rsidR="007D3B78">
        <w:t xml:space="preserve"> </w:t>
      </w:r>
      <w:r w:rsidR="00626DB8">
        <w:t>R</w:t>
      </w:r>
      <w:r>
        <w:t xml:space="preserve">each out to it through the things you would have in common with a </w:t>
      </w:r>
      <w:r w:rsidR="00F92E1E">
        <w:t>Phoenix</w:t>
      </w:r>
      <w:r w:rsidR="00626DB8">
        <w:t>, setting aside all thought</w:t>
      </w:r>
      <w:r w:rsidR="00F92E1E">
        <w:t>s</w:t>
      </w:r>
      <w:r w:rsidR="00626DB8">
        <w:t xml:space="preserve"> of your past.</w:t>
      </w:r>
      <w:r>
        <w:t>”</w:t>
      </w:r>
    </w:p>
    <w:p w14:paraId="78F021C5" w14:textId="740C8FE7" w:rsidR="002B0196" w:rsidRDefault="002B0196">
      <w:r>
        <w:t>“I, I think I understand</w:t>
      </w:r>
      <w:r w:rsidR="00B7062E">
        <w:t>,” Harry said hesitantly, understanding what his friend was saying.</w:t>
      </w:r>
      <w:r w:rsidR="007D3B78">
        <w:t xml:space="preserve"> </w:t>
      </w:r>
      <w:r w:rsidR="00B7062E">
        <w:rPr>
          <w:i/>
          <w:iCs/>
        </w:rPr>
        <w:t xml:space="preserve">I might have been setting Fawkes on a pedestal for how he helped me so often and failed to understand that my </w:t>
      </w:r>
      <w:r w:rsidR="00F92E1E">
        <w:rPr>
          <w:i/>
          <w:iCs/>
        </w:rPr>
        <w:t>Phoenix</w:t>
      </w:r>
      <w:r w:rsidR="00B7062E">
        <w:rPr>
          <w:i/>
          <w:iCs/>
        </w:rPr>
        <w:t xml:space="preserve"> side really is mine rather than simply an echo of my old friend.</w:t>
      </w:r>
      <w:r w:rsidR="007D3B78">
        <w:rPr>
          <w:i/>
          <w:iCs/>
        </w:rPr>
        <w:t xml:space="preserve"> </w:t>
      </w:r>
      <w:r w:rsidR="00B7062E">
        <w:rPr>
          <w:i/>
          <w:iCs/>
        </w:rPr>
        <w:t>And that even Fawkes was very much an animal in many ways despite his intelligence. “</w:t>
      </w:r>
      <w:r>
        <w:t xml:space="preserve">And you think I’m doing the same thing with the </w:t>
      </w:r>
      <w:r w:rsidR="00F92E1E">
        <w:t>Basilisk</w:t>
      </w:r>
      <w:r>
        <w:t>?”</w:t>
      </w:r>
    </w:p>
    <w:p w14:paraId="48F88C34" w14:textId="2DCB728E" w:rsidR="002B0196" w:rsidRDefault="002B0196">
      <w:r>
        <w:t xml:space="preserve">“Only </w:t>
      </w:r>
      <w:r w:rsidR="00B7062E">
        <w:t>in the reverse.</w:t>
      </w:r>
      <w:r>
        <w:t xml:space="preserve"> What do you think of when you remember the </w:t>
      </w:r>
      <w:r w:rsidR="00F92E1E">
        <w:t>Basilisk</w:t>
      </w:r>
      <w:r>
        <w:t xml:space="preserve"> when you think of the </w:t>
      </w:r>
      <w:r w:rsidR="00F92E1E">
        <w:t>Basilisk</w:t>
      </w:r>
      <w:r>
        <w:t xml:space="preserve"> blood in your system?”</w:t>
      </w:r>
    </w:p>
    <w:p w14:paraId="13AE47F0" w14:textId="4538383D" w:rsidR="002B0196" w:rsidRDefault="002B0196">
      <w:r>
        <w:t xml:space="preserve">“Danger, darkness, </w:t>
      </w:r>
      <w:r w:rsidR="007C34AE">
        <w:t>the king of serpents</w:t>
      </w:r>
      <w:r>
        <w:t xml:space="preserve">, evil, venom?” Harry </w:t>
      </w:r>
      <w:r w:rsidR="00B7062E">
        <w:t>shrugged, thinking that was obvious, not understanding why that might be a problem</w:t>
      </w:r>
      <w:r>
        <w:t>. “I mean, it was a…”</w:t>
      </w:r>
    </w:p>
    <w:p w14:paraId="2FA626E8" w14:textId="5149E173" w:rsidR="007A79AC" w:rsidRDefault="002B0196">
      <w:r>
        <w:t>“</w:t>
      </w:r>
      <w:r w:rsidRPr="00B77090">
        <w:rPr>
          <w:b/>
          <w:bCs/>
        </w:rPr>
        <w:t>No</w:t>
      </w:r>
      <w:r>
        <w:t xml:space="preserve">,” </w:t>
      </w:r>
      <w:r w:rsidR="004844E5">
        <w:t>Tyre</w:t>
      </w:r>
      <w:r>
        <w:t xml:space="preserve"> wav</w:t>
      </w:r>
      <w:r w:rsidR="00B77090">
        <w:t>ed</w:t>
      </w:r>
      <w:r>
        <w:t xml:space="preserve"> his pipe in a slashing motion in the air in front of him</w:t>
      </w:r>
      <w:r w:rsidR="00B77090">
        <w:t xml:space="preserve"> for emphasis</w:t>
      </w:r>
      <w:r>
        <w:t>. “You are indeed letting your past interactions get in the way. No creature is altogether evil</w:t>
      </w:r>
      <w:r w:rsidR="00F92E1E">
        <w:t>,</w:t>
      </w:r>
      <w:r>
        <w:t xml:space="preserve"> Harry. Evil has no place in the animal kingdom, and no matter how intelligent </w:t>
      </w:r>
      <w:r w:rsidR="00F92E1E">
        <w:t>Basilisk</w:t>
      </w:r>
      <w:r>
        <w:t xml:space="preserve"> is, it would still be an animal. Unless driven mad</w:t>
      </w:r>
      <w:r w:rsidR="007A79AC">
        <w:t xml:space="preserve">, animals do not kill for pleasure and do not torture their meals… Beyond need anyway,” </w:t>
      </w:r>
      <w:r w:rsidR="004844E5">
        <w:t>Tyre</w:t>
      </w:r>
      <w:r w:rsidR="007A79AC">
        <w:t xml:space="preserve"> amended, thinking of several animals who fed on other animals while they were still alive through necessity, something that was </w:t>
      </w:r>
      <w:r w:rsidR="00B77090">
        <w:t xml:space="preserve">more </w:t>
      </w:r>
      <w:r w:rsidR="007A79AC">
        <w:t>prevalent in bugs.</w:t>
      </w:r>
    </w:p>
    <w:p w14:paraId="44609E5A" w14:textId="34C5368C" w:rsidR="00B77090" w:rsidRDefault="007C34AE">
      <w:r>
        <w:t xml:space="preserve">“A creature could be </w:t>
      </w:r>
      <w:r w:rsidR="00B77090">
        <w:t>Tainted, certainly, either through vile Arcana in the environment or by the action of others,</w:t>
      </w:r>
      <w:r>
        <w:t xml:space="preserve"> but not from birth. The creature you met, the </w:t>
      </w:r>
      <w:r w:rsidR="00F92E1E">
        <w:t>Basilisk</w:t>
      </w:r>
      <w:r>
        <w:t xml:space="preserve"> you fought, it was what its creator made it. Perhaps it was easier in the </w:t>
      </w:r>
      <w:r w:rsidR="00F92E1E">
        <w:t>Basilisk</w:t>
      </w:r>
      <w:r>
        <w:t>’s case because I understand from what you said of it that it was not an actual creature</w:t>
      </w:r>
      <w:r w:rsidR="00B77090">
        <w:t xml:space="preserve"> than it would be for a neutrally born snake, b</w:t>
      </w:r>
      <w:r>
        <w:t>ut even that is doubtful. And as for defining itself by its venom? No. No creature would define itself by how it kills.</w:t>
      </w:r>
      <w:r w:rsidR="00B77090">
        <w:t>”</w:t>
      </w:r>
    </w:p>
    <w:p w14:paraId="69F5870D" w14:textId="4E76A500" w:rsidR="007C34AE" w:rsidRDefault="00B77090">
      <w:r>
        <w:t>Tyre waited for that to sink in before demanding, “Now</w:t>
      </w:r>
      <w:r w:rsidR="007C34AE">
        <w:t xml:space="preserve"> </w:t>
      </w:r>
      <w:r>
        <w:t>t</w:t>
      </w:r>
      <w:r w:rsidR="007C34AE">
        <w:t xml:space="preserve">ell me what positives you can imagine from the </w:t>
      </w:r>
      <w:r w:rsidR="00F92E1E">
        <w:t>Basilisk</w:t>
      </w:r>
      <w:r w:rsidR="007C34AE">
        <w:t>.”</w:t>
      </w:r>
    </w:p>
    <w:p w14:paraId="10BE8E94" w14:textId="2077ED10" w:rsidR="009F2565" w:rsidRPr="009F2565" w:rsidRDefault="007C34AE">
      <w:pPr>
        <w:rPr>
          <w:i/>
          <w:iCs/>
        </w:rPr>
      </w:pPr>
      <w:r>
        <w:t>Harry had to really think about that for a bit</w:t>
      </w:r>
      <w:r w:rsidRPr="009F2565">
        <w:rPr>
          <w:i/>
          <w:iCs/>
        </w:rPr>
        <w:t xml:space="preserve">. Am I really not accepting the </w:t>
      </w:r>
      <w:r w:rsidR="00F92E1E">
        <w:rPr>
          <w:i/>
          <w:iCs/>
        </w:rPr>
        <w:t>Basilisk</w:t>
      </w:r>
      <w:r w:rsidRPr="009F2565">
        <w:rPr>
          <w:i/>
          <w:iCs/>
        </w:rPr>
        <w:t xml:space="preserve"> side of my chimeric body because I am</w:t>
      </w:r>
      <w:r w:rsidR="009F2565">
        <w:rPr>
          <w:i/>
          <w:iCs/>
        </w:rPr>
        <w:t xml:space="preserve"> still</w:t>
      </w:r>
      <w:r w:rsidRPr="009F2565">
        <w:rPr>
          <w:i/>
          <w:iCs/>
        </w:rPr>
        <w:t xml:space="preserve"> equating it to the bad memories I had with the </w:t>
      </w:r>
      <w:r w:rsidR="00F92E1E">
        <w:rPr>
          <w:i/>
          <w:iCs/>
        </w:rPr>
        <w:t>Basilisk</w:t>
      </w:r>
      <w:r w:rsidRPr="009F2565">
        <w:rPr>
          <w:i/>
          <w:iCs/>
        </w:rPr>
        <w:t xml:space="preserve"> </w:t>
      </w:r>
      <w:r w:rsidR="009F2565">
        <w:rPr>
          <w:i/>
          <w:iCs/>
        </w:rPr>
        <w:t>that</w:t>
      </w:r>
      <w:r w:rsidRPr="009F2565">
        <w:rPr>
          <w:i/>
          <w:iCs/>
        </w:rPr>
        <w:t xml:space="preserve"> bit</w:t>
      </w:r>
      <w:r w:rsidR="009F2565">
        <w:rPr>
          <w:i/>
          <w:iCs/>
        </w:rPr>
        <w:t xml:space="preserve"> me</w:t>
      </w:r>
      <w:r w:rsidRPr="009F2565">
        <w:rPr>
          <w:i/>
          <w:iCs/>
        </w:rPr>
        <w:t>?</w:t>
      </w:r>
      <w:r>
        <w:t xml:space="preserve"> </w:t>
      </w:r>
      <w:r w:rsidR="009F2565">
        <w:rPr>
          <w:i/>
          <w:iCs/>
        </w:rPr>
        <w:t xml:space="preserve">Is that what Cenarius meant when he said I needed to accept both </w:t>
      </w:r>
      <w:r w:rsidR="00F92E1E">
        <w:rPr>
          <w:i/>
          <w:iCs/>
        </w:rPr>
        <w:t>Phoenix</w:t>
      </w:r>
      <w:r w:rsidR="009F2565">
        <w:rPr>
          <w:i/>
          <w:iCs/>
        </w:rPr>
        <w:t xml:space="preserve"> and </w:t>
      </w:r>
      <w:r w:rsidR="00F92E1E">
        <w:rPr>
          <w:i/>
          <w:iCs/>
        </w:rPr>
        <w:t>Basilisk</w:t>
      </w:r>
      <w:r w:rsidR="009F2565">
        <w:rPr>
          <w:i/>
          <w:iCs/>
        </w:rPr>
        <w:t xml:space="preserve"> to truly awaken those aspects of my new self?</w:t>
      </w:r>
    </w:p>
    <w:p w14:paraId="123A4273" w14:textId="1A5AE37A" w:rsidR="007C34AE" w:rsidRDefault="007C34AE">
      <w:r>
        <w:t xml:space="preserve">That made far too much sense to Harry, and he tried very hard to answer </w:t>
      </w:r>
      <w:r w:rsidR="004844E5">
        <w:t>Tyre</w:t>
      </w:r>
      <w:r>
        <w:t>’s</w:t>
      </w:r>
      <w:r w:rsidR="009F2565">
        <w:t xml:space="preserve"> question. </w:t>
      </w:r>
      <w:r>
        <w:t>“</w:t>
      </w:r>
      <w:r w:rsidR="009F2565">
        <w:t>P</w:t>
      </w:r>
      <w:r>
        <w:t>erhaps strength? Endurance and durability for certain. Longevity</w:t>
      </w:r>
      <w:r w:rsidR="009F2565">
        <w:t>. I</w:t>
      </w:r>
      <w:r>
        <w:t>t was ancient, several hundred years old</w:t>
      </w:r>
      <w:r w:rsidR="00F92E1E">
        <w:t>,</w:t>
      </w:r>
      <w:r>
        <w:t xml:space="preserve"> I think. May</w:t>
      </w:r>
      <w:r w:rsidR="009F2565">
        <w:t>be it could be seen as a silent hunter as well? And as for elements… I have no idea.”</w:t>
      </w:r>
    </w:p>
    <w:p w14:paraId="354E15C1" w14:textId="33CE4CBD" w:rsidR="007C34AE" w:rsidRDefault="007C34AE">
      <w:r>
        <w:t>“</w:t>
      </w:r>
      <w:r w:rsidR="009F2565">
        <w:t>Hmmm… well, t</w:t>
      </w:r>
      <w:r>
        <w:t>hat is good enough to start with</w:t>
      </w:r>
      <w:r w:rsidR="00DD3327">
        <w:t>,</w:t>
      </w:r>
      <w:r>
        <w:t xml:space="preserve"> I think. That, and perhaps thinking of </w:t>
      </w:r>
      <w:r w:rsidR="00143424">
        <w:t>Quetzal</w:t>
      </w:r>
      <w:r>
        <w:t xml:space="preserve"> more when you are meditating</w:t>
      </w:r>
      <w:r w:rsidR="009F2565">
        <w:t>. Equate</w:t>
      </w:r>
      <w:r w:rsidR="00071BB7">
        <w:t xml:space="preserve"> him to your </w:t>
      </w:r>
      <w:r w:rsidR="00F92E1E">
        <w:t>Basilisk</w:t>
      </w:r>
      <w:r w:rsidR="00071BB7">
        <w:t xml:space="preserve"> side,” </w:t>
      </w:r>
      <w:r w:rsidR="004844E5">
        <w:t>Tyre</w:t>
      </w:r>
      <w:r w:rsidR="00071BB7">
        <w:t xml:space="preserve"> suggested. “Push past </w:t>
      </w:r>
      <w:r w:rsidR="009F2565">
        <w:t>your</w:t>
      </w:r>
      <w:r w:rsidR="00071BB7">
        <w:t xml:space="preserve"> own thoughts</w:t>
      </w:r>
      <w:r w:rsidR="009F2565">
        <w:t xml:space="preserve">, the way you are viewing these animals through a lens of your past self and </w:t>
      </w:r>
      <w:r w:rsidR="00071BB7">
        <w:t xml:space="preserve">grasp the soul of </w:t>
      </w:r>
      <w:r w:rsidR="009F2565">
        <w:t xml:space="preserve">both </w:t>
      </w:r>
      <w:r w:rsidR="00071BB7">
        <w:t>creature</w:t>
      </w:r>
      <w:r w:rsidR="009F2565">
        <w:t>s</w:t>
      </w:r>
      <w:r w:rsidR="00DD3327">
        <w:t xml:space="preserve">.” They are </w:t>
      </w:r>
      <w:r w:rsidR="00071BB7">
        <w:t xml:space="preserve">now a part of you, and if you look at the </w:t>
      </w:r>
      <w:r w:rsidR="00F92E1E">
        <w:t>Basilisk</w:t>
      </w:r>
      <w:r w:rsidR="00071BB7">
        <w:t xml:space="preserve"> side of you as if it was evil </w:t>
      </w:r>
      <w:r w:rsidR="00DD3327">
        <w:t xml:space="preserve">and your </w:t>
      </w:r>
      <w:r w:rsidR="00F92E1E">
        <w:t>Phoenix</w:t>
      </w:r>
      <w:r w:rsidR="00DD3327">
        <w:t xml:space="preserve"> side as if it was a</w:t>
      </w:r>
      <w:r w:rsidR="0032204F">
        <w:t>n</w:t>
      </w:r>
      <w:r w:rsidR="00DD3327">
        <w:t xml:space="preserve"> extension of Fawkes, </w:t>
      </w:r>
      <w:r w:rsidR="00071BB7">
        <w:t>you will never be able to fully grasp your new body’s abilities.”</w:t>
      </w:r>
    </w:p>
    <w:p w14:paraId="02A6386E" w14:textId="4428AE61" w:rsidR="00071BB7" w:rsidRDefault="00071BB7">
      <w:r>
        <w:t xml:space="preserve">With that, </w:t>
      </w:r>
      <w:r w:rsidR="004844E5">
        <w:t>Tyre</w:t>
      </w:r>
      <w:r>
        <w:t xml:space="preserve"> reached into a pouch that Harry only now noticed he had carried into the tent with them. He set it down and pulled out several bird feathers, laying him out in a row from largest to smallest. “I think that using these as meditation tools, things to concentrate on will help you immensely. As will some of our herbal medicines. I will prepare you some for tomorrow. For now, you might want to ask </w:t>
      </w:r>
      <w:r w:rsidR="00143424">
        <w:t>Quetzal</w:t>
      </w:r>
      <w:r>
        <w:t xml:space="preserve"> when he gets back tonight to loan you some of his skin. As a visual medium to get in touch with your own snake side, I would take some beating.”</w:t>
      </w:r>
    </w:p>
    <w:p w14:paraId="7F8AF7FF" w14:textId="65043865" w:rsidR="00071BB7" w:rsidRDefault="00071BB7">
      <w:r>
        <w:t xml:space="preserve">“Especially given what you just said about thinking about him and my </w:t>
      </w:r>
      <w:r w:rsidR="00F92E1E">
        <w:t>Basilisk</w:t>
      </w:r>
      <w:r>
        <w:t xml:space="preserve"> side at the same time,” Harry agreed.</w:t>
      </w:r>
    </w:p>
    <w:p w14:paraId="318D0116" w14:textId="67B69E9F" w:rsidR="00071BB7" w:rsidRDefault="00071BB7">
      <w:r>
        <w:t xml:space="preserve">Thankfully, </w:t>
      </w:r>
      <w:r w:rsidR="00143424">
        <w:t>Quetzal</w:t>
      </w:r>
      <w:r>
        <w:t xml:space="preserve"> was more than willing to let Harry have some of his molted scales. Now that he had reached his full size, </w:t>
      </w:r>
      <w:r w:rsidR="00143424">
        <w:t>Quetzal</w:t>
      </w:r>
      <w:r>
        <w:t xml:space="preserve"> would soon stop molting entirely, but he still left behind appreciable amounts of scales, and Harry wasn</w:t>
      </w:r>
      <w:r w:rsidR="00BE48DD">
        <w:t>’t</w:t>
      </w:r>
      <w:r>
        <w:t xml:space="preserve"> the first person to ask if they could use some of the leftover snakeskin. Indeed, </w:t>
      </w:r>
      <w:r w:rsidR="00143424">
        <w:t>Quetzal</w:t>
      </w:r>
      <w:r>
        <w:t xml:space="preserve"> had been approached by several people since Harry began to live among them for it.</w:t>
      </w:r>
    </w:p>
    <w:p w14:paraId="7A74C5B5" w14:textId="5D639A27" w:rsidR="00071BB7" w:rsidRDefault="00BE48DD">
      <w:r>
        <w:t>The next day</w:t>
      </w:r>
      <w:r w:rsidR="00071BB7">
        <w:t xml:space="preserve"> as the fumes of the herbal smoke filled his hand, </w:t>
      </w:r>
      <w:r w:rsidR="00F92E1E">
        <w:t xml:space="preserve">for the first time, </w:t>
      </w:r>
      <w:r w:rsidR="00071BB7">
        <w:t xml:space="preserve">Harry felt something as he meditated on his chimeric self. He </w:t>
      </w:r>
      <w:r w:rsidR="00DD3327">
        <w:t xml:space="preserve">dreamed of flying, of having the wind pass through his feathers, and suddenly, he felt </w:t>
      </w:r>
      <w:r w:rsidR="00071BB7">
        <w:t xml:space="preserve">something </w:t>
      </w:r>
      <w:r w:rsidR="00DD3327">
        <w:t xml:space="preserve">else </w:t>
      </w:r>
      <w:r w:rsidR="00071BB7">
        <w:t xml:space="preserve">within him, something flying </w:t>
      </w:r>
      <w:r w:rsidR="00DD3327">
        <w:t>alongside him.</w:t>
      </w:r>
      <w:r w:rsidR="007D3B78">
        <w:t xml:space="preserve"> </w:t>
      </w:r>
      <w:r w:rsidR="00DD3327">
        <w:t xml:space="preserve">The next day, he tried to concentrate on the </w:t>
      </w:r>
      <w:r w:rsidR="00F92E1E">
        <w:t>Basilisk</w:t>
      </w:r>
      <w:r w:rsidR="00DD3327">
        <w:t xml:space="preserve"> side of him, superimposing the image of Quetzal onto that of the </w:t>
      </w:r>
      <w:r w:rsidR="00F92E1E">
        <w:t>Basilisk</w:t>
      </w:r>
      <w:r w:rsidR="00DD3327">
        <w:t>.</w:t>
      </w:r>
      <w:r w:rsidR="007D3B78">
        <w:t xml:space="preserve"> </w:t>
      </w:r>
      <w:r w:rsidR="00DD3327">
        <w:t xml:space="preserve">How Quetzal hunted, </w:t>
      </w:r>
      <w:r>
        <w:t>his sense of humor.</w:t>
      </w:r>
      <w:r w:rsidR="007D3B78">
        <w:t xml:space="preserve"> </w:t>
      </w:r>
      <w:r>
        <w:t xml:space="preserve">And finally, finally, Harry could feel the </w:t>
      </w:r>
      <w:r w:rsidR="00F92E1E">
        <w:t>Basilisk</w:t>
      </w:r>
      <w:r>
        <w:t xml:space="preserve"> side of him, as if his dream self had been joined by a shadow, c</w:t>
      </w:r>
      <w:r w:rsidR="00071BB7">
        <w:t xml:space="preserve">oiled </w:t>
      </w:r>
      <w:r>
        <w:t>next to him,</w:t>
      </w:r>
      <w:r w:rsidR="00071BB7">
        <w:t xml:space="preserve"> cool and patient, waiting. </w:t>
      </w:r>
    </w:p>
    <w:p w14:paraId="448F19F4" w14:textId="77777777" w:rsidR="00BE48DD" w:rsidRDefault="00071BB7">
      <w:r>
        <w:t xml:space="preserve">For several weeks Harry meditated with his new understanding of what he had been doing wrong on the subconscious level before, always with a different feather in conjunction with a piece of </w:t>
      </w:r>
      <w:r w:rsidR="00143424">
        <w:t>Quetzal</w:t>
      </w:r>
      <w:r>
        <w:t>’s skin, holding them in his hand as a physical means of concentrating his mind</w:t>
      </w:r>
      <w:r w:rsidR="007257F6">
        <w:t>. And on the third week of his meditation, he was finally rewarded with something</w:t>
      </w:r>
      <w:r w:rsidR="00BE48DD">
        <w:t>.</w:t>
      </w:r>
    </w:p>
    <w:p w14:paraId="4C1F9616" w14:textId="51759367" w:rsidR="007257F6" w:rsidRDefault="00BE48DD">
      <w:r>
        <w:t>It wasn’t</w:t>
      </w:r>
      <w:r w:rsidR="007257F6">
        <w:t xml:space="preserve"> a greater connection to h</w:t>
      </w:r>
      <w:r>
        <w:t>is own chimeric body. Rather, it</w:t>
      </w:r>
      <w:r w:rsidR="007257F6">
        <w:t xml:space="preserve"> </w:t>
      </w:r>
      <w:r>
        <w:t xml:space="preserve">was </w:t>
      </w:r>
      <w:r w:rsidR="007257F6">
        <w:t xml:space="preserve">to </w:t>
      </w:r>
      <w:r w:rsidR="00DA632B">
        <w:t>Nature Magic</w:t>
      </w:r>
      <w:r w:rsidR="007257F6">
        <w:t xml:space="preserve"> itself. </w:t>
      </w:r>
      <w:r>
        <w:t xml:space="preserve">Before this, the best he’d been able to do </w:t>
      </w:r>
      <w:r w:rsidR="00DA632B">
        <w:t>with Nature Magic was strengthen his body and feel nature around him. Well, that and become a greater part of nature so that animals like wolves and bears wouldn’t simply attack him out of hand.</w:t>
      </w:r>
      <w:r w:rsidR="007D3B78">
        <w:t xml:space="preserve"> </w:t>
      </w:r>
      <w:r w:rsidR="00DA632B">
        <w:t xml:space="preserve">But as he </w:t>
      </w:r>
      <w:r w:rsidR="007257F6">
        <w:t>came out of his meditation, Harry look</w:t>
      </w:r>
      <w:r w:rsidR="00DA632B">
        <w:t>ed</w:t>
      </w:r>
      <w:r w:rsidR="007257F6">
        <w:t xml:space="preserve"> down at his hands, where they gripped the two </w:t>
      </w:r>
      <w:r w:rsidR="00DA632B">
        <w:t>tokens</w:t>
      </w:r>
      <w:r w:rsidR="007257F6">
        <w:t xml:space="preserve"> and saw that both </w:t>
      </w:r>
      <w:r w:rsidR="00DA632B">
        <w:t xml:space="preserve">hands </w:t>
      </w:r>
      <w:r w:rsidR="007257F6">
        <w:t xml:space="preserve">were glowing green with </w:t>
      </w:r>
      <w:r w:rsidR="00DA632B">
        <w:t>Nature Magic</w:t>
      </w:r>
      <w:r w:rsidR="007257F6">
        <w:t>.</w:t>
      </w:r>
      <w:r w:rsidR="007D3B78">
        <w:t xml:space="preserve"> </w:t>
      </w:r>
      <w:r w:rsidR="00DA632B">
        <w:t>“Well</w:t>
      </w:r>
      <w:r w:rsidR="00F92E1E">
        <w:t>,</w:t>
      </w:r>
      <w:r w:rsidR="00DA632B">
        <w:t xml:space="preserve"> now, there’s a thing…”</w:t>
      </w:r>
    </w:p>
    <w:p w14:paraId="7FC8822A" w14:textId="153EBA58" w:rsidR="00071BB7" w:rsidRDefault="007257F6">
      <w:r>
        <w:t>This seem</w:t>
      </w:r>
      <w:r w:rsidR="00DA632B">
        <w:t>ed</w:t>
      </w:r>
      <w:r>
        <w:t xml:space="preserve"> to be his new plateau for the next few weeks</w:t>
      </w:r>
      <w:r w:rsidR="00DA632B">
        <w:t xml:space="preserve"> </w:t>
      </w:r>
      <w:r>
        <w:t xml:space="preserve">as the heavy rains that presaged spring began to ebb away. Finally, Harry decided to take a break from that and spend a few days practicing his </w:t>
      </w:r>
      <w:r w:rsidR="00DA632B">
        <w:t xml:space="preserve">woodcraft </w:t>
      </w:r>
      <w:r>
        <w:t xml:space="preserve">with </w:t>
      </w:r>
      <w:r w:rsidR="00143424">
        <w:t>Quetzal</w:t>
      </w:r>
      <w:r>
        <w:t xml:space="preserve"> trailing after </w:t>
      </w:r>
      <w:r w:rsidR="00DA632B">
        <w:t>him</w:t>
      </w:r>
      <w:r w:rsidR="00F92E1E">
        <w:t>,</w:t>
      </w:r>
      <w:r>
        <w:t xml:space="preserve"> shrunken down to the size of a small Python rather than his normal</w:t>
      </w:r>
      <w:r w:rsidR="00DA632B">
        <w:t>,</w:t>
      </w:r>
      <w:r>
        <w:t xml:space="preserve"> in the snake</w:t>
      </w:r>
      <w:r w:rsidR="00DA632B">
        <w:t>’</w:t>
      </w:r>
      <w:r>
        <w:t>s words, “</w:t>
      </w:r>
      <w:r w:rsidR="00DA632B">
        <w:t>M</w:t>
      </w:r>
      <w:r>
        <w:t>agnificent, full-sized self.”</w:t>
      </w:r>
    </w:p>
    <w:p w14:paraId="320357A0" w14:textId="0FCC1C73" w:rsidR="007257F6" w:rsidRDefault="007257F6">
      <w:r>
        <w:t>The next day</w:t>
      </w:r>
      <w:r w:rsidR="008F7CE3">
        <w:t>,</w:t>
      </w:r>
      <w:r>
        <w:t xml:space="preserve"> </w:t>
      </w:r>
      <w:r w:rsidR="00DA632B">
        <w:t xml:space="preserve">still wanting to have a </w:t>
      </w:r>
      <w:r w:rsidR="008F7CE3">
        <w:t>bit of a break from what Harry thought of as his glacial progress with his meditations,</w:t>
      </w:r>
      <w:r w:rsidR="007D3B78">
        <w:t xml:space="preserve"> </w:t>
      </w:r>
      <w:r>
        <w:t xml:space="preserve">Harry approached </w:t>
      </w:r>
      <w:r w:rsidR="004844E5">
        <w:t>Tyre</w:t>
      </w:r>
      <w:r>
        <w:t xml:space="preserve"> and several of the other Druids. Because he had not only been working on meditation throughout the winter. </w:t>
      </w:r>
      <w:r w:rsidR="008F7CE3">
        <w:t xml:space="preserve">He </w:t>
      </w:r>
      <w:r w:rsidR="0032204F">
        <w:t xml:space="preserve">was </w:t>
      </w:r>
      <w:r w:rsidR="008F7CE3">
        <w:t xml:space="preserve">also </w:t>
      </w:r>
      <w:r>
        <w:t xml:space="preserve">working as well on </w:t>
      </w:r>
      <w:r w:rsidR="008F7CE3">
        <w:t>the basics of druidic and shaman</w:t>
      </w:r>
      <w:r w:rsidR="00F92E1E">
        <w:t>-</w:t>
      </w:r>
      <w:r w:rsidR="008F7CE3">
        <w:t>style combat magic</w:t>
      </w:r>
      <w:r>
        <w:t>, and there were some aspects he wanted to experiment with.</w:t>
      </w:r>
    </w:p>
    <w:p w14:paraId="4C7D45F5" w14:textId="63262BE3" w:rsidR="007257F6" w:rsidRDefault="007257F6">
      <w:r>
        <w:t xml:space="preserve">“I don’t like the use of that term,” </w:t>
      </w:r>
      <w:r w:rsidR="004844E5">
        <w:t>Tyre</w:t>
      </w:r>
      <w:r>
        <w:t xml:space="preserve"> muttered, looking around at his fellow shamans and Druids. “Still, it will be a learning experience for certain.”</w:t>
      </w:r>
    </w:p>
    <w:p w14:paraId="45E098D7" w14:textId="246C278B" w:rsidR="007257F6" w:rsidRDefault="007257F6">
      <w:r>
        <w:t>“And I don’t like</w:t>
      </w:r>
      <w:r w:rsidRPr="008F7CE3">
        <w:rPr>
          <w:b/>
          <w:bCs/>
        </w:rPr>
        <w:t xml:space="preserve"> that</w:t>
      </w:r>
      <w:r>
        <w:t xml:space="preserve"> term,” said one of the other shaman</w:t>
      </w:r>
      <w:r w:rsidR="00F92E1E">
        <w:t>s</w:t>
      </w:r>
      <w:r>
        <w:t xml:space="preserve"> even as he grunted and got to his feet. “Yet it will be fascinating to see how well Harry can incorporate our magic into his own style. None of us have had any luck with his spells.”</w:t>
      </w:r>
    </w:p>
    <w:p w14:paraId="518E8990" w14:textId="7E6FC5F9" w:rsidR="007257F6" w:rsidRDefault="007257F6">
      <w:r>
        <w:t xml:space="preserve">The last was said in a grumble, but one more resigned than bitter. Back with the </w:t>
      </w:r>
      <w:r w:rsidR="00BE48DD">
        <w:t>R</w:t>
      </w:r>
      <w:r>
        <w:t xml:space="preserve">ivermane tribe, Lars </w:t>
      </w:r>
      <w:r w:rsidR="00D67FE1">
        <w:t xml:space="preserve">Proudtree </w:t>
      </w:r>
      <w:r>
        <w:t xml:space="preserve">had first tried </w:t>
      </w:r>
      <w:r w:rsidR="00AD46ED">
        <w:t>to replicate Harry’s spells</w:t>
      </w:r>
      <w:r>
        <w:t xml:space="preserve"> along with his </w:t>
      </w:r>
      <w:r w:rsidR="00D67FE1">
        <w:t>journeyman apprentice, Vol Stoneskipper</w:t>
      </w:r>
      <w:r w:rsidR="00F92E1E">
        <w:t>.</w:t>
      </w:r>
      <w:r>
        <w:t xml:space="preserve"> Several other Druids among the </w:t>
      </w:r>
      <w:r w:rsidR="008F7CE3">
        <w:t>R</w:t>
      </w:r>
      <w:r>
        <w:t xml:space="preserve">ivermane tribe </w:t>
      </w:r>
      <w:r w:rsidR="008F7CE3">
        <w:t>ha</w:t>
      </w:r>
      <w:r>
        <w:t>d tried similarly, and although Harry had given them some ideas of new ways to use their own spells, they hadn’t been able to replicate any of his actual spell work.</w:t>
      </w:r>
      <w:r w:rsidR="00ED5AEB">
        <w:t xml:space="preserve"> Nature or Element Arcana simply could not be formed into the various types of magical spell</w:t>
      </w:r>
      <w:r w:rsidR="00F92E1E">
        <w:t>s</w:t>
      </w:r>
      <w:r w:rsidR="00ED5AEB">
        <w:t xml:space="preserve"> Harry could use.</w:t>
      </w:r>
    </w:p>
    <w:p w14:paraId="31ED3CDD" w14:textId="210AED20" w:rsidR="007257F6" w:rsidRDefault="007257F6">
      <w:r>
        <w:t>“And I doubt I will ever be able to transform into a bear</w:t>
      </w:r>
      <w:r w:rsidR="00AD46ED">
        <w:t xml:space="preserve"> or any other animal</w:t>
      </w:r>
      <w:r w:rsidR="00975846">
        <w:t>. A</w:t>
      </w:r>
      <w:r>
        <w:t xml:space="preserve">nd at the moment, it looks as if I won’t be able to use elementals at all, so I suppose into each of our lives some rain must fall,” Harry answered dryly, </w:t>
      </w:r>
      <w:r w:rsidR="00975846">
        <w:t xml:space="preserve">snickering at the </w:t>
      </w:r>
      <w:r>
        <w:t xml:space="preserve">groans </w:t>
      </w:r>
      <w:r w:rsidR="00975846">
        <w:t xml:space="preserve">that evoked </w:t>
      </w:r>
      <w:r>
        <w:t xml:space="preserve">from everyone around the fire pit. Like the other </w:t>
      </w:r>
      <w:r w:rsidR="007D01D3">
        <w:t>Tauren</w:t>
      </w:r>
      <w:r>
        <w:t xml:space="preserve"> </w:t>
      </w:r>
      <w:r w:rsidR="00975846">
        <w:t>who lived in</w:t>
      </w:r>
      <w:r>
        <w:t xml:space="preserve"> </w:t>
      </w:r>
      <w:r w:rsidR="009D0A72">
        <w:t>Highmountain</w:t>
      </w:r>
      <w:r>
        <w:t xml:space="preserve"> </w:t>
      </w:r>
      <w:r w:rsidR="00975846">
        <w:t>V</w:t>
      </w:r>
      <w:r>
        <w:t>alley, the</w:t>
      </w:r>
      <w:r w:rsidR="00975846">
        <w:t xml:space="preserve"> Tauren of the eponymous </w:t>
      </w:r>
      <w:r w:rsidR="00BE26DB">
        <w:t>tribe</w:t>
      </w:r>
      <w:r>
        <w:t xml:space="preserve"> accepted the fact that every spring brought with it intense, extremely cold rainfall. </w:t>
      </w:r>
      <w:r w:rsidR="00975846">
        <w:t>But t</w:t>
      </w:r>
      <w:r>
        <w:t>hat didn’t mean they liked it</w:t>
      </w:r>
      <w:r w:rsidR="00975846">
        <w:t xml:space="preserve"> any</w:t>
      </w:r>
      <w:r w:rsidR="00F92E1E">
        <w:t xml:space="preserve"> </w:t>
      </w:r>
      <w:r w:rsidR="00975846">
        <w:t>more than the other tribes</w:t>
      </w:r>
      <w:r>
        <w:t>.</w:t>
      </w:r>
    </w:p>
    <w:p w14:paraId="2496B60F" w14:textId="11C0DADA" w:rsidR="00AD46ED" w:rsidRDefault="007257F6">
      <w:r>
        <w:t>The group continued to banter amongst themselves as they left the town, heading deep</w:t>
      </w:r>
      <w:r w:rsidR="00AD46ED">
        <w:t>er</w:t>
      </w:r>
      <w:r>
        <w:t xml:space="preserve"> into the woods towards an area where the warriors train</w:t>
      </w:r>
      <w:r w:rsidR="00AD46ED">
        <w:t>ed</w:t>
      </w:r>
      <w:r>
        <w:t xml:space="preserve"> themselves against one another. There was a</w:t>
      </w:r>
      <w:r w:rsidR="00AD46ED">
        <w:t>n</w:t>
      </w:r>
      <w:r>
        <w:t xml:space="preserve"> area there</w:t>
      </w:r>
      <w:r w:rsidR="00AD46ED">
        <w:t xml:space="preserve"> </w:t>
      </w:r>
      <w:r>
        <w:t>for</w:t>
      </w:r>
      <w:r w:rsidR="00AD46ED">
        <w:t xml:space="preserve"> th</w:t>
      </w:r>
      <w:r>
        <w:t xml:space="preserve">e shamans and </w:t>
      </w:r>
      <w:r w:rsidR="00AD46ED">
        <w:t>d</w:t>
      </w:r>
      <w:r>
        <w:t>ruids to practice combat spell</w:t>
      </w:r>
      <w:r w:rsidR="00AD46ED">
        <w:t>s</w:t>
      </w:r>
      <w:r>
        <w:t xml:space="preserve"> against one another. It was to this area that </w:t>
      </w:r>
      <w:r w:rsidR="004844E5">
        <w:t>Tyre</w:t>
      </w:r>
      <w:r>
        <w:t xml:space="preserve"> led them all, gesturing Harry forward to one side of the training area, which was almost a carbon copy of the one</w:t>
      </w:r>
      <w:r w:rsidR="00F92E1E">
        <w:t xml:space="preserve"> in which</w:t>
      </w:r>
      <w:r>
        <w:t xml:space="preserve"> Harry had fought his little duel with Ash, Tessa, and Ren. </w:t>
      </w:r>
    </w:p>
    <w:p w14:paraId="17234A80" w14:textId="50D836F3" w:rsidR="007257F6" w:rsidRDefault="007257F6">
      <w:r>
        <w:t>“I would ask that we fight at least once without the use of magic</w:t>
      </w:r>
      <w:r w:rsidR="00F92E1E">
        <w:t>,</w:t>
      </w:r>
      <w:r w:rsidR="00F92E1E" w:rsidRPr="00F92E1E">
        <w:t xml:space="preserve"> </w:t>
      </w:r>
      <w:r w:rsidR="00F92E1E">
        <w:t>Harry</w:t>
      </w:r>
      <w:r>
        <w:t xml:space="preserve">. You have been training </w:t>
      </w:r>
      <w:r w:rsidR="0032204F">
        <w:t xml:space="preserve">your </w:t>
      </w:r>
      <w:r>
        <w:t>body very well, but I do not believe I’ve seen you actually training with that s</w:t>
      </w:r>
      <w:r w:rsidR="00AD46ED">
        <w:t>word</w:t>
      </w:r>
      <w:r>
        <w:t xml:space="preserve"> of yours. Not,” </w:t>
      </w:r>
      <w:r w:rsidR="00AD46ED">
        <w:t>Tyre hastened to</w:t>
      </w:r>
      <w:r>
        <w:t xml:space="preserve"> add, “that I want you to use that particular blade against us</w:t>
      </w:r>
      <w:r w:rsidR="00AD46ED">
        <w:t>. B</w:t>
      </w:r>
      <w:r>
        <w:t>ut if you do not practice your sword work, your skills will atrophy.”</w:t>
      </w:r>
    </w:p>
    <w:p w14:paraId="6EF4C671" w14:textId="2E98971E" w:rsidR="00AD46ED" w:rsidRDefault="007257F6">
      <w:r>
        <w:t>“Agreed</w:t>
      </w:r>
      <w:r w:rsidR="00AD46ED">
        <w:t>, although I’m not looking forward to the bruising</w:t>
      </w:r>
      <w:r>
        <w:t>. But first</w:t>
      </w:r>
      <w:r w:rsidR="00F92E1E">
        <w:t>,</w:t>
      </w:r>
      <w:r>
        <w:t xml:space="preserve"> a magical battle, unless anyone has an objection?”</w:t>
      </w:r>
      <w:r w:rsidR="00BB70C9">
        <w:t xml:space="preserve"> </w:t>
      </w:r>
    </w:p>
    <w:p w14:paraId="5A9EE2FD" w14:textId="6668B284" w:rsidR="00BB70C9" w:rsidRDefault="00BB70C9">
      <w:r>
        <w:t xml:space="preserve">No one did, and the </w:t>
      </w:r>
      <w:r w:rsidR="00AD46ED">
        <w:t>d</w:t>
      </w:r>
      <w:r>
        <w:t xml:space="preserve">ruids and shamans spread out. Harry was amused to note that none of them seemed to think it odd that four of them would face off against Harry on his own, but </w:t>
      </w:r>
      <w:r w:rsidR="00AD46ED">
        <w:t>that</w:t>
      </w:r>
      <w:r>
        <w:t xml:space="preserve"> just showed they had learned. This w</w:t>
      </w:r>
      <w:r w:rsidR="00AD46ED">
        <w:t>asn’t</w:t>
      </w:r>
      <w:r>
        <w:t xml:space="preserve"> the first time he had sparred with them</w:t>
      </w:r>
      <w:r w:rsidR="00F92E1E">
        <w:t>,</w:t>
      </w:r>
      <w:r>
        <w:t xml:space="preserve"> after all</w:t>
      </w:r>
      <w:r w:rsidR="00C22A17">
        <w:t>, and over the last few months, every mystic in the Highmountain tribe had learned that while Potter might be small, his bag of tricks was anything but</w:t>
      </w:r>
      <w:r>
        <w:t>.</w:t>
      </w:r>
    </w:p>
    <w:p w14:paraId="2D215597" w14:textId="529FF8DA" w:rsidR="00BB70C9" w:rsidRDefault="00BB70C9">
      <w:r>
        <w:t>“This is a training match</w:t>
      </w:r>
      <w:r w:rsidR="00F92E1E">
        <w:t>. T</w:t>
      </w:r>
      <w:r>
        <w:t>here will be no bloodletting, only good humor here.” One of the shamans, the oldest looking among the</w:t>
      </w:r>
      <w:r w:rsidR="004A57C5">
        <w:t xml:space="preserve"> group who had been sitting around the fire pit</w:t>
      </w:r>
      <w:r>
        <w:t xml:space="preserve"> announced, </w:t>
      </w:r>
      <w:r w:rsidR="004A57C5">
        <w:t>standing outside of the</w:t>
      </w:r>
      <w:r>
        <w:t xml:space="preserve"> training </w:t>
      </w:r>
      <w:r w:rsidR="004A57C5">
        <w:t>area,</w:t>
      </w:r>
      <w:r>
        <w:t xml:space="preserve"> watc</w:t>
      </w:r>
      <w:r w:rsidR="004A57C5">
        <w:t>hing</w:t>
      </w:r>
      <w:r>
        <w:t xml:space="preserve"> as the others squared off against Harry. “No physical strikes, no use of weapons, only </w:t>
      </w:r>
      <w:r w:rsidR="0036676C">
        <w:t xml:space="preserve">mystical arts </w:t>
      </w:r>
      <w:r>
        <w:t>of all types. Agreed?”</w:t>
      </w:r>
    </w:p>
    <w:p w14:paraId="25A245A5" w14:textId="5E1AAE31" w:rsidR="00BB70C9" w:rsidRDefault="00BB70C9">
      <w:r>
        <w:t>He waited until all five combatants verbalize</w:t>
      </w:r>
      <w:r w:rsidR="004A57C5">
        <w:t>d</w:t>
      </w:r>
      <w:r>
        <w:t xml:space="preserve"> their agreement before chopping one hand downward. “Begin!”</w:t>
      </w:r>
    </w:p>
    <w:p w14:paraId="6BA64B1F" w14:textId="5A5D36E7" w:rsidR="004A57C5" w:rsidRDefault="00BB70C9">
      <w:r>
        <w:t>The shaman</w:t>
      </w:r>
      <w:r w:rsidR="004A57C5">
        <w:t>s</w:t>
      </w:r>
      <w:r>
        <w:t xml:space="preserve"> instantly began to craft elementals </w:t>
      </w:r>
      <w:r w:rsidR="000500AD">
        <w:t>in front</w:t>
      </w:r>
      <w:r>
        <w:t xml:space="preserve"> of them, t</w:t>
      </w:r>
      <w:r w:rsidR="004A57C5">
        <w:t>w</w:t>
      </w:r>
      <w:r>
        <w:t xml:space="preserve">o </w:t>
      </w:r>
      <w:r w:rsidR="004A57C5">
        <w:t>water</w:t>
      </w:r>
      <w:r>
        <w:t xml:space="preserve"> and one fire elemental</w:t>
      </w:r>
      <w:r w:rsidR="004A57C5">
        <w:t>.</w:t>
      </w:r>
      <w:r w:rsidR="007D3B78">
        <w:t xml:space="preserve"> </w:t>
      </w:r>
      <w:r w:rsidR="004A57C5">
        <w:t xml:space="preserve">The water elementals wore the forms of Kaldorei women sans </w:t>
      </w:r>
      <w:r w:rsidR="000500AD">
        <w:t>breasts</w:t>
      </w:r>
      <w:r w:rsidR="004A57C5">
        <w:t>, reminding Harry that elementals were intelligent creatures who chose their own forms. The fire elemental, in contrast to the two water elementals</w:t>
      </w:r>
      <w:r w:rsidR="00F92E1E">
        <w:t>,</w:t>
      </w:r>
      <w:r w:rsidR="004A57C5">
        <w:t xml:space="preserve"> was that of a giant boar.</w:t>
      </w:r>
    </w:p>
    <w:p w14:paraId="71625F3E" w14:textId="6148F3AC" w:rsidR="000500AD" w:rsidRDefault="004A57C5">
      <w:r>
        <w:t>A</w:t>
      </w:r>
      <w:r w:rsidR="00BB70C9">
        <w:t xml:space="preserve">ll </w:t>
      </w:r>
      <w:r w:rsidR="000500AD">
        <w:t xml:space="preserve">three </w:t>
      </w:r>
      <w:r w:rsidR="00BB70C9">
        <w:t>charge</w:t>
      </w:r>
      <w:r w:rsidR="000500AD">
        <w:t>d</w:t>
      </w:r>
      <w:r w:rsidR="00BB70C9">
        <w:t xml:space="preserve"> toward Harry</w:t>
      </w:r>
      <w:r w:rsidR="00F92E1E">
        <w:t>,</w:t>
      </w:r>
      <w:r w:rsidR="000500AD">
        <w:t xml:space="preserve"> who </w:t>
      </w:r>
      <w:r w:rsidR="00BB70C9">
        <w:t>in turn created t</w:t>
      </w:r>
      <w:r w:rsidR="000500AD">
        <w:t>w</w:t>
      </w:r>
      <w:r w:rsidR="00BB70C9">
        <w:t>o earth golems to fight them</w:t>
      </w:r>
      <w:r w:rsidR="000500AD">
        <w:t>.</w:t>
      </w:r>
      <w:r w:rsidR="007D3B78">
        <w:t xml:space="preserve"> </w:t>
      </w:r>
      <w:r w:rsidR="000500AD">
        <w:t xml:space="preserve">He then </w:t>
      </w:r>
      <w:r w:rsidR="00BB70C9">
        <w:t xml:space="preserve">sent </w:t>
      </w:r>
      <w:r w:rsidR="000500AD">
        <w:t>an overpowered Aquamenti</w:t>
      </w:r>
      <w:r w:rsidR="00BB70C9">
        <w:t xml:space="preserve"> toward the fire elemental.</w:t>
      </w:r>
      <w:r w:rsidR="000500AD">
        <w:t xml:space="preserve"> This caused a mass of steam to appear, but no spell like that was a danger to a real fire elemental.</w:t>
      </w:r>
      <w:r w:rsidR="007D3B78">
        <w:t xml:space="preserve"> </w:t>
      </w:r>
      <w:r w:rsidR="000500AD">
        <w:t>That hadn’t been Harry’s plan</w:t>
      </w:r>
      <w:r w:rsidR="00F92E1E">
        <w:t>.</w:t>
      </w:r>
      <w:r w:rsidR="000500AD">
        <w:t xml:space="preserve"> </w:t>
      </w:r>
      <w:r w:rsidR="00F92E1E">
        <w:t>I</w:t>
      </w:r>
      <w:r w:rsidR="000500AD">
        <w:t>nstead</w:t>
      </w:r>
      <w:r w:rsidR="00F92E1E">
        <w:t>,</w:t>
      </w:r>
      <w:r w:rsidR="000500AD">
        <w:t xml:space="preserve"> he used the resulting steam to back away and move to the left of where he had started.</w:t>
      </w:r>
    </w:p>
    <w:p w14:paraId="471A6300" w14:textId="0A5D6FD5" w:rsidR="00BB70C9" w:rsidRDefault="00BB70C9">
      <w:r>
        <w:t xml:space="preserve">Meanwhile, </w:t>
      </w:r>
      <w:r w:rsidR="000500AD">
        <w:t xml:space="preserve">Tyre, </w:t>
      </w:r>
      <w:r w:rsidR="007C03B7">
        <w:t>the only one</w:t>
      </w:r>
      <w:r w:rsidR="000500AD">
        <w:t xml:space="preserve"> among the foursome</w:t>
      </w:r>
      <w:r w:rsidR="007C03B7">
        <w:t xml:space="preserve"> who identified as both druid and shaman</w:t>
      </w:r>
      <w:r w:rsidR="000500AD">
        <w:t xml:space="preserve">, </w:t>
      </w:r>
      <w:r>
        <w:t>crafted several totems</w:t>
      </w:r>
      <w:r w:rsidR="000500AD">
        <w:t>.</w:t>
      </w:r>
      <w:r w:rsidR="007D3B78">
        <w:t xml:space="preserve"> </w:t>
      </w:r>
      <w:r w:rsidR="000500AD">
        <w:t>T</w:t>
      </w:r>
      <w:r>
        <w:t xml:space="preserve">he speed with which he did so would’ve startled Harry if this had been the first time he’d faced </w:t>
      </w:r>
      <w:r w:rsidR="004844E5">
        <w:t>Tyre</w:t>
      </w:r>
      <w:r>
        <w:t>, but it wasn’t, and Harry was ready.</w:t>
      </w:r>
      <w:r w:rsidR="000500AD">
        <w:t xml:space="preserve"> </w:t>
      </w:r>
      <w:r>
        <w:t>This time, with his own totems.</w:t>
      </w:r>
      <w:r w:rsidR="00200561">
        <w:t xml:space="preserve"> “Away, away, steal my foe’s magic and return it to </w:t>
      </w:r>
      <w:r w:rsidR="00AD705C">
        <w:t>n</w:t>
      </w:r>
      <w:r w:rsidR="00200561">
        <w:t xml:space="preserve">ature!” </w:t>
      </w:r>
    </w:p>
    <w:p w14:paraId="15B24AD8" w14:textId="43A28B36" w:rsidR="000A485F" w:rsidRDefault="00BB70C9">
      <w:r>
        <w:t>The shamans</w:t>
      </w:r>
      <w:r w:rsidR="00F92E1E">
        <w:t>’</w:t>
      </w:r>
      <w:r>
        <w:t xml:space="preserve"> eyes all widened as their magic</w:t>
      </w:r>
      <w:r w:rsidR="00F92E1E">
        <w:t>al attacks</w:t>
      </w:r>
      <w:r>
        <w:t xml:space="preserve"> suddenly diverted to the </w:t>
      </w:r>
      <w:r w:rsidR="00200561">
        <w:t>multi-armed totem</w:t>
      </w:r>
      <w:r>
        <w:t xml:space="preserve"> that </w:t>
      </w:r>
      <w:r w:rsidR="00200561">
        <w:t>appeared beside Harry.</w:t>
      </w:r>
      <w:r w:rsidR="00AD705C">
        <w:t xml:space="preserve"> At the same time, another totem smacked down </w:t>
      </w:r>
      <w:r w:rsidR="000A485F">
        <w:t xml:space="preserve">beside Harry as he intoned, </w:t>
      </w:r>
      <w:r w:rsidR="00040AB7">
        <w:t>“</w:t>
      </w:r>
      <w:r w:rsidR="00040AB7" w:rsidRPr="00040AB7">
        <w:t>Ohn'ahra</w:t>
      </w:r>
      <w:r w:rsidR="00040AB7">
        <w:t xml:space="preserve">’s wind fill my form and hasten my step!” </w:t>
      </w:r>
    </w:p>
    <w:p w14:paraId="32FFB934" w14:textId="47FFEFFE" w:rsidR="00BB70C9" w:rsidRDefault="00040AB7">
      <w:r>
        <w:t>A gleam of white</w:t>
      </w:r>
      <w:r w:rsidR="000A485F">
        <w:t xml:space="preserve"> buzzed across his skin</w:t>
      </w:r>
      <w:r>
        <w:t>, and suddenly Harry was moving even faster than normal, racing to one side to dodge a series of strikes from the Water elementals.</w:t>
      </w:r>
    </w:p>
    <w:p w14:paraId="787B8A78" w14:textId="4DC37660" w:rsidR="000E0E78" w:rsidRDefault="00200561">
      <w:r>
        <w:t>Harry had been very surprised to learn that the totems were kept in some kind of small pocket dimension linked to the shaman during the creation process.</w:t>
      </w:r>
      <w:r w:rsidR="007D3B78">
        <w:t xml:space="preserve"> </w:t>
      </w:r>
      <w:r>
        <w:t>If you compared each type of totem to one another, something Harry had done during his training, there was a series of magical symbols, the druidic symbols for blood, bind and hold</w:t>
      </w:r>
      <w:r w:rsidR="000E0E78">
        <w:t>, each delineated by the creator’s blood during specific meditation rituals</w:t>
      </w:r>
      <w:r>
        <w:t xml:space="preserve">. </w:t>
      </w:r>
      <w:r w:rsidR="000E0E78">
        <w:t>All the other symbols could be made simply while you pushed your magic into the totems, but those three could not.</w:t>
      </w:r>
    </w:p>
    <w:p w14:paraId="5DA3000D" w14:textId="5EA11FF5" w:rsidR="00200561" w:rsidRDefault="00200561">
      <w:r>
        <w:t xml:space="preserve">How </w:t>
      </w:r>
      <w:r w:rsidR="000E0E78">
        <w:t>the three symbols</w:t>
      </w:r>
      <w:r>
        <w:t xml:space="preserve"> came together in this manner</w:t>
      </w:r>
      <w:r w:rsidR="00F92E1E">
        <w:t>,</w:t>
      </w:r>
      <w:r>
        <w:t xml:space="preserve"> Harry had no idea, but it did, although any given druid still had to be wary of binding himself to too many totems at once.</w:t>
      </w:r>
      <w:r w:rsidR="00AD705C">
        <w:t xml:space="preserve"> And worse, once called upon, passing through from his pocket dimension, the totems instantly began to be overwhelmed by the magic within.</w:t>
      </w:r>
      <w:r w:rsidR="007D3B78">
        <w:t xml:space="preserve"> </w:t>
      </w:r>
      <w:r w:rsidR="00AD705C">
        <w:t>They could not be put back into storage, so to speak, without redoing the symbols.</w:t>
      </w:r>
    </w:p>
    <w:p w14:paraId="28BA1728" w14:textId="2C02DEEE" w:rsidR="00BB70C9" w:rsidRDefault="00040AB7">
      <w:r>
        <w:t>With his enemies on the back</w:t>
      </w:r>
      <w:r w:rsidR="00F92E1E">
        <w:t xml:space="preserve"> </w:t>
      </w:r>
      <w:r>
        <w:t>foot</w:t>
      </w:r>
      <w:r w:rsidR="00F92E1E">
        <w:t>,</w:t>
      </w:r>
      <w:r w:rsidR="00AD705C">
        <w:t xml:space="preserve"> </w:t>
      </w:r>
      <w:r w:rsidR="00BB70C9">
        <w:t>Harry zipped across, leaping into the air where he flipped himself over a strike from one of the earth elementals and hurl</w:t>
      </w:r>
      <w:r w:rsidR="00F92E1E">
        <w:t>ed</w:t>
      </w:r>
      <w:r w:rsidR="00BB70C9">
        <w:t xml:space="preserve"> down another totem in between them. “</w:t>
      </w:r>
      <w:r w:rsidR="00377B86">
        <w:t>Tortolla’s w</w:t>
      </w:r>
      <w:r w:rsidR="008749AB">
        <w:t>e</w:t>
      </w:r>
      <w:r w:rsidR="00377B86">
        <w:t>ight bear upon you</w:t>
      </w:r>
      <w:r w:rsidR="00BB70C9">
        <w:t>!”</w:t>
      </w:r>
    </w:p>
    <w:p w14:paraId="2A3D1253" w14:textId="7EC54B52" w:rsidR="00BB70C9" w:rsidRDefault="00BB70C9">
      <w:r>
        <w:t>Gravity shifted in that area of the training grounds, causing one of the shaman</w:t>
      </w:r>
      <w:r w:rsidR="00F92E1E">
        <w:t>s</w:t>
      </w:r>
      <w:r>
        <w:t xml:space="preserve"> to blanch and fall to his knees</w:t>
      </w:r>
      <w:r w:rsidR="00377B86">
        <w:t>,</w:t>
      </w:r>
      <w:r>
        <w:t xml:space="preserve"> gasping as he tried to push himself back </w:t>
      </w:r>
      <w:r w:rsidR="00377B86">
        <w:t xml:space="preserve">to his hoofs </w:t>
      </w:r>
      <w:r>
        <w:t>but finding hi</w:t>
      </w:r>
      <w:r w:rsidR="00377B86">
        <w:t>s body was</w:t>
      </w:r>
      <w:r>
        <w:t xml:space="preserve"> suddenly</w:t>
      </w:r>
      <w:r w:rsidR="00377B86">
        <w:t xml:space="preserve"> </w:t>
      </w:r>
      <w:r>
        <w:t>too heavy</w:t>
      </w:r>
      <w:r w:rsidR="00377B86">
        <w:t xml:space="preserve"> to move</w:t>
      </w:r>
      <w:r>
        <w:t xml:space="preserve">. Similarly, the water elemental collapsed under </w:t>
      </w:r>
      <w:r w:rsidR="000E0E78">
        <w:t xml:space="preserve">their </w:t>
      </w:r>
      <w:r>
        <w:t>own weight,</w:t>
      </w:r>
      <w:r w:rsidR="000E0E78">
        <w:t xml:space="preserve"> unable to </w:t>
      </w:r>
      <w:r w:rsidR="007C03B7">
        <w:t xml:space="preserve">sustain </w:t>
      </w:r>
      <w:r w:rsidR="000E0E78">
        <w:t>their forms.</w:t>
      </w:r>
      <w:r>
        <w:t xml:space="preserve"> </w:t>
      </w:r>
      <w:r w:rsidR="000E0E78">
        <w:t>T</w:t>
      </w:r>
      <w:r>
        <w:t xml:space="preserve">he fire elemental </w:t>
      </w:r>
      <w:r w:rsidR="000E0E78">
        <w:t>was unaffected</w:t>
      </w:r>
      <w:r w:rsidR="00F92E1E">
        <w:t>,</w:t>
      </w:r>
      <w:r w:rsidR="000E0E78">
        <w:t xml:space="preserve"> however, since fire didn’t have enough of a physical form</w:t>
      </w:r>
      <w:r w:rsidR="007C03B7">
        <w:t xml:space="preserve"> to be impacted by gravity</w:t>
      </w:r>
      <w:r w:rsidR="000E0E78">
        <w:t xml:space="preserve"> and continued to attack Harry, charging forward and trying to push him back into a corner of the training area.</w:t>
      </w:r>
    </w:p>
    <w:p w14:paraId="1C3D889A" w14:textId="40FFA39A" w:rsidR="00BB70C9" w:rsidRDefault="00BB70C9">
      <w:r>
        <w:t xml:space="preserve">“That’s impossible! There’s no totemic spell that can do that!” Shouted one of the </w:t>
      </w:r>
      <w:r w:rsidR="000E0E78">
        <w:t>shamans</w:t>
      </w:r>
      <w:r>
        <w:t>, only to be hurled off his feet by a well-placed</w:t>
      </w:r>
      <w:r w:rsidR="000E0E78">
        <w:t xml:space="preserve"> Bombarda </w:t>
      </w:r>
      <w:r>
        <w:t xml:space="preserve">spell </w:t>
      </w:r>
      <w:r w:rsidR="000E0E78">
        <w:t>which flew over the fire elemental’s head to</w:t>
      </w:r>
      <w:r>
        <w:t xml:space="preserve"> str</w:t>
      </w:r>
      <w:r w:rsidR="000E0E78">
        <w:t>i</w:t>
      </w:r>
      <w:r>
        <w:t>k</w:t>
      </w:r>
      <w:r w:rsidR="000E0E78">
        <w:t>e</w:t>
      </w:r>
      <w:r>
        <w:t xml:space="preserve"> the ground right in front of him. </w:t>
      </w:r>
    </w:p>
    <w:p w14:paraId="10CD0B93" w14:textId="71E79102" w:rsidR="00BB70C9" w:rsidRDefault="00BB70C9">
      <w:r>
        <w:t xml:space="preserve">“Evidently, there is now,” </w:t>
      </w:r>
      <w:r w:rsidR="000E0E78">
        <w:t>Tyre</w:t>
      </w:r>
      <w:r>
        <w:t xml:space="preserve"> said dryly, backing away rapidly and hurling nature bolts towards the</w:t>
      </w:r>
      <w:r w:rsidR="000E0E78">
        <w:t xml:space="preserve"> </w:t>
      </w:r>
      <w:r>
        <w:t>totem</w:t>
      </w:r>
      <w:r w:rsidR="000E0E78">
        <w:t xml:space="preserve"> between the two water elementals</w:t>
      </w:r>
      <w:r>
        <w:t xml:space="preserve">, hoping it was out of the area of effect </w:t>
      </w:r>
      <w:r w:rsidR="000E0E78">
        <w:t>from the first totem</w:t>
      </w:r>
      <w:r>
        <w:t xml:space="preserve"> that Harry had c</w:t>
      </w:r>
      <w:r w:rsidR="000E0E78">
        <w:t>alled upon</w:t>
      </w:r>
      <w:r>
        <w:t>. But it wasn’t. Instead, he watched as his own spells</w:t>
      </w:r>
      <w:r w:rsidR="007C03B7">
        <w:t>, a Sunfire and Starsurge,</w:t>
      </w:r>
      <w:r>
        <w:t xml:space="preserve"> were p</w:t>
      </w:r>
      <w:r w:rsidR="007C03B7">
        <w:t>ull</w:t>
      </w:r>
      <w:r>
        <w:t>ed in that direction, hitting the totem with no apparent effect.</w:t>
      </w:r>
      <w:r w:rsidR="007D3B78">
        <w:t xml:space="preserve"> </w:t>
      </w:r>
      <w:r>
        <w:t>“I think</w:t>
      </w:r>
      <w:r w:rsidR="00F92E1E">
        <w:t>,</w:t>
      </w:r>
      <w:r>
        <w:t xml:space="preserve"> Harry, that an anti-magic totem </w:t>
      </w:r>
      <w:r w:rsidR="001029AD">
        <w:t>crafted by</w:t>
      </w:r>
      <w:r>
        <w:t xml:space="preserve"> you is cheating.”</w:t>
      </w:r>
    </w:p>
    <w:p w14:paraId="4AB2EE43" w14:textId="77B8A46B" w:rsidR="00BB70C9" w:rsidRDefault="00BB70C9">
      <w:r>
        <w:t xml:space="preserve">“If you’re not cheating, you’re not trying,” Harry retorted, sending a spell </w:t>
      </w:r>
      <w:r w:rsidR="004844E5">
        <w:t>Tyre</w:t>
      </w:r>
      <w:r>
        <w:t xml:space="preserve"> his way, only to watch as it</w:t>
      </w:r>
      <w:r w:rsidR="00F92E1E">
        <w:t>,</w:t>
      </w:r>
      <w:r>
        <w:t xml:space="preserve"> </w:t>
      </w:r>
      <w:r w:rsidR="001029AD">
        <w:t>too</w:t>
      </w:r>
      <w:r w:rsidR="00F92E1E">
        <w:t>,</w:t>
      </w:r>
      <w:r>
        <w:t xml:space="preserve"> was deflected into a nearby totem.</w:t>
      </w:r>
    </w:p>
    <w:p w14:paraId="09F4C868" w14:textId="018891EA" w:rsidR="00BB70C9" w:rsidRDefault="00BB70C9">
      <w:r>
        <w:t>For a time, the three remaining Tauren and Harry danced around one another, using their totems and magic to good effect. But Harry’s totems didn’t fade as his opponents did, and without being able to close and make th</w:t>
      </w:r>
      <w:r w:rsidR="001029AD">
        <w:t>e battle into</w:t>
      </w:r>
      <w:r>
        <w:t xml:space="preserve"> a physical contest, </w:t>
      </w:r>
      <w:r w:rsidR="001029AD">
        <w:t>Tyre and</w:t>
      </w:r>
      <w:r>
        <w:t xml:space="preserve"> the</w:t>
      </w:r>
      <w:r w:rsidR="001029AD">
        <w:t xml:space="preserve"> two</w:t>
      </w:r>
      <w:r>
        <w:t xml:space="preserve"> shaman</w:t>
      </w:r>
      <w:r w:rsidR="00F92E1E">
        <w:t>s</w:t>
      </w:r>
      <w:r>
        <w:t xml:space="preserve"> were stymied.</w:t>
      </w:r>
    </w:p>
    <w:p w14:paraId="1E2DA7B0" w14:textId="78A522B7" w:rsidR="00BB70C9" w:rsidRDefault="00BB70C9">
      <w:r>
        <w:t xml:space="preserve">Realizing this, the old-timer called the fight to a halt, then hopped </w:t>
      </w:r>
      <w:r w:rsidR="00CA3EBC">
        <w:t>sprightly</w:t>
      </w:r>
      <w:r>
        <w:t xml:space="preserve"> over the intervening fence, moving forward</w:t>
      </w:r>
      <w:r w:rsidR="00CA3EBC">
        <w:t xml:space="preserve"> to examine the three totems Harry had called on</w:t>
      </w:r>
      <w:r>
        <w:t xml:space="preserve">. Harry hastily canceled the </w:t>
      </w:r>
      <w:r w:rsidR="00CA3EBC">
        <w:t>connection between him and</w:t>
      </w:r>
      <w:r>
        <w:t xml:space="preserve"> the gravity totem</w:t>
      </w:r>
      <w:r w:rsidR="00F92E1E">
        <w:t>,</w:t>
      </w:r>
      <w:r w:rsidR="00CA3EBC">
        <w:t xml:space="preserve"> letting it slowly crumble to dust,</w:t>
      </w:r>
      <w:r>
        <w:t xml:space="preserve"> and the old man moved towards the other two totems, examining them closely.</w:t>
      </w:r>
      <w:r w:rsidR="007D3B78">
        <w:t xml:space="preserve"> </w:t>
      </w:r>
      <w:r>
        <w:t>“</w:t>
      </w:r>
      <w:r w:rsidR="00F451A6">
        <w:t xml:space="preserve">The anti-magic totem is similar to ones we can carve ourselves. I think there, </w:t>
      </w:r>
      <w:r w:rsidR="009A78AD">
        <w:t xml:space="preserve">Chieftain </w:t>
      </w:r>
      <w:r w:rsidR="004844E5">
        <w:t>Tyre</w:t>
      </w:r>
      <w:r w:rsidR="00F451A6">
        <w:t xml:space="preserve"> is correct</w:t>
      </w:r>
      <w:r w:rsidR="00F92E1E">
        <w:t>. Y</w:t>
      </w:r>
      <w:r w:rsidR="00F451A6">
        <w:t xml:space="preserve">our </w:t>
      </w:r>
      <w:r w:rsidR="00CA3EBC">
        <w:t xml:space="preserve">immense </w:t>
      </w:r>
      <w:r w:rsidR="00F451A6">
        <w:t xml:space="preserve">magical power means this type of totem might well </w:t>
      </w:r>
      <w:r w:rsidR="00CA3EBC">
        <w:t>make</w:t>
      </w:r>
      <w:r w:rsidR="00F451A6">
        <w:t xml:space="preserve"> all spells used against you useless in the future. If you have time to set it up</w:t>
      </w:r>
      <w:r w:rsidR="00F92E1E">
        <w:t>,</w:t>
      </w:r>
      <w:r w:rsidR="00F451A6">
        <w:t xml:space="preserve"> at any rate.”</w:t>
      </w:r>
    </w:p>
    <w:p w14:paraId="3E851CB3" w14:textId="16E168E0" w:rsidR="00F451A6" w:rsidRDefault="00F451A6">
      <w:r>
        <w:t>“I noticed you needed to verbalize the creation of the totems</w:t>
      </w:r>
      <w:r w:rsidR="00CA3EBC">
        <w:t>. Do</w:t>
      </w:r>
      <w:r>
        <w:t xml:space="preserve"> you think you’ll be able to get to the point where you won’t have to</w:t>
      </w:r>
      <w:r w:rsidR="00F92E1E">
        <w:t>, like me and other master mystics</w:t>
      </w:r>
      <w:r>
        <w:t xml:space="preserve">?” </w:t>
      </w:r>
      <w:r w:rsidR="004844E5">
        <w:t>Tyre</w:t>
      </w:r>
      <w:r>
        <w:t xml:space="preserve"> asked</w:t>
      </w:r>
      <w:r w:rsidR="00F92E1E">
        <w:t>,</w:t>
      </w:r>
      <w:r>
        <w:t xml:space="preserve"> also moving forward to examine the totems. “And this speed totem is extremely well made</w:t>
      </w:r>
      <w:r w:rsidR="00F92E1E">
        <w:t>,</w:t>
      </w:r>
      <w:r>
        <w:t xml:space="preserve"> Harry. Well done.”</w:t>
      </w:r>
    </w:p>
    <w:p w14:paraId="49DB8A87" w14:textId="42E1B495" w:rsidR="00CA3EBC" w:rsidRDefault="00CA3EBC">
      <w:r>
        <w:t>Each totem was different in many ways</w:t>
      </w:r>
      <w:r w:rsidR="00F92E1E">
        <w:t>. A</w:t>
      </w:r>
      <w:r>
        <w:t>bout a third of the symbols</w:t>
      </w:r>
      <w:r w:rsidR="00F92E1E">
        <w:t xml:space="preserve"> were </w:t>
      </w:r>
      <w:r>
        <w:t>a personal preference or sign of the carver’s character</w:t>
      </w:r>
      <w:r w:rsidR="00F14E56">
        <w:t xml:space="preserve"> that carried </w:t>
      </w:r>
      <w:r w:rsidR="00F92E1E">
        <w:t>his or her</w:t>
      </w:r>
      <w:r w:rsidR="00F14E56">
        <w:t xml:space="preserve"> magic</w:t>
      </w:r>
      <w:r>
        <w:t>.</w:t>
      </w:r>
      <w:r w:rsidR="007D3B78">
        <w:t xml:space="preserve"> </w:t>
      </w:r>
      <w:r>
        <w:t>One</w:t>
      </w:r>
      <w:r w:rsidR="00F92E1E">
        <w:t>-</w:t>
      </w:r>
      <w:r>
        <w:t>third</w:t>
      </w:r>
      <w:r w:rsidR="00F14E56">
        <w:t xml:space="preserve"> was the underlying symbol structure which had to be there unless you wanted to simply cart your totems around physically, which no druid Harry had seen yet wished to. And the last third was made of more representational carvings denoting the power whose characteristics the totem was made to call upon.</w:t>
      </w:r>
      <w:r w:rsidR="007D3B78">
        <w:t xml:space="preserve"> </w:t>
      </w:r>
      <w:r w:rsidR="00F14E56">
        <w:t xml:space="preserve">Like the Earth Mother to protect from spells or harden the skin of your allies, as the drogbar druid’s had during the battle against </w:t>
      </w:r>
      <w:r w:rsidR="00DD0922">
        <w:t>Badrinath.</w:t>
      </w:r>
      <w:r w:rsidR="00F14E56">
        <w:t xml:space="preserve"> </w:t>
      </w:r>
    </w:p>
    <w:p w14:paraId="1122D650" w14:textId="3F7C5A3E" w:rsidR="00F451A6" w:rsidRDefault="00F451A6" w:rsidP="00DD0922">
      <w:r>
        <w:t xml:space="preserve">Harry smiled </w:t>
      </w:r>
      <w:r w:rsidR="00DD0922">
        <w:t>in thanks at the praise</w:t>
      </w:r>
      <w:r>
        <w:t xml:space="preserve"> and said he was going to try hard to get to that point, but with the need to</w:t>
      </w:r>
      <w:r w:rsidR="00DD0922">
        <w:t xml:space="preserve"> push his self-understanding,</w:t>
      </w:r>
      <w:r>
        <w:t xml:space="preserve"> he wasn’t certain he would have the time to practice. </w:t>
      </w:r>
      <w:r w:rsidR="00DD0922">
        <w:t>Then he sighed</w:t>
      </w:r>
      <w:r>
        <w:t xml:space="preserve"> theatrically and moved over to a nearby tree, where </w:t>
      </w:r>
      <w:r w:rsidR="00DD0922">
        <w:t>someone had been doing some woodcraft recently, leaving behind dozens of large and small woodcuts.</w:t>
      </w:r>
      <w:r w:rsidR="007D3B78">
        <w:t xml:space="preserve"> </w:t>
      </w:r>
      <w:r w:rsidR="00DD0922">
        <w:t>A wood</w:t>
      </w:r>
      <w:r w:rsidR="00F92E1E">
        <w:t>-</w:t>
      </w:r>
      <w:r w:rsidR="00DD0922">
        <w:t>binding spell merged them all into a sword shape, mimicking the sword of Gryffindor, and Harry turned back</w:t>
      </w:r>
      <w:r w:rsidR="002003AA">
        <w:t xml:space="preserve"> to his Tauren friends</w:t>
      </w:r>
      <w:r>
        <w:t>. “And now, I think it</w:t>
      </w:r>
      <w:r w:rsidR="00377B86">
        <w:t>’</w:t>
      </w:r>
      <w:r>
        <w:t>s time for you to get some of your own back on me</w:t>
      </w:r>
      <w:r w:rsidR="00377B86">
        <w:t>,</w:t>
      </w:r>
      <w:r>
        <w:t xml:space="preserve"> right?”</w:t>
      </w:r>
    </w:p>
    <w:p w14:paraId="0544D458" w14:textId="0A53D08D" w:rsidR="00F451A6" w:rsidRDefault="00F451A6" w:rsidP="002003AA">
      <w:pPr>
        <w:tabs>
          <w:tab w:val="left" w:pos="6113"/>
        </w:tabs>
      </w:pPr>
      <w:r>
        <w:t>The chuckles he got from the Tauren were not all encouraging</w:t>
      </w:r>
      <w:r w:rsidR="009A78AD">
        <w:t>, nor were the ways they eagerly hefted their staffs or blunted staff axes</w:t>
      </w:r>
      <w:r>
        <w:t>.</w:t>
      </w:r>
      <w:r w:rsidR="002003AA">
        <w:tab/>
      </w:r>
    </w:p>
    <w:p w14:paraId="1120839E" w14:textId="77777777" w:rsidR="002003AA" w:rsidRDefault="00F451A6">
      <w:r>
        <w:t xml:space="preserve">As summer moved on, Harry continued to push himself on the meditation side of things as well as in terms of integrating his new </w:t>
      </w:r>
      <w:r w:rsidR="002003AA">
        <w:t>totem and Nature magic</w:t>
      </w:r>
      <w:r>
        <w:t xml:space="preserve"> into his combat style. He really wanted to push past the verbalization needed for the totem spells, or else they would be of limited utility in Harry’s own combat style of ambush.</w:t>
      </w:r>
      <w:r w:rsidR="002003AA">
        <w:t xml:space="preserve"> </w:t>
      </w:r>
    </w:p>
    <w:p w14:paraId="77D6B77D" w14:textId="3DBD562B" w:rsidR="009A78AD" w:rsidRDefault="002003AA">
      <w:r>
        <w:t xml:space="preserve">And as for Nature Magic, being able to use it consciously at all, even in small ways, was amazing after so many years </w:t>
      </w:r>
      <w:r w:rsidR="00F92E1E">
        <w:t xml:space="preserve">of </w:t>
      </w:r>
      <w:r>
        <w:t>trying.</w:t>
      </w:r>
      <w:r w:rsidR="007D3B78">
        <w:t xml:space="preserve"> </w:t>
      </w:r>
      <w:r>
        <w:t>In this manner, he learned Rejuvenation and</w:t>
      </w:r>
      <w:r w:rsidR="00FB35D2">
        <w:t xml:space="preserve"> Barkskin.</w:t>
      </w:r>
      <w:r w:rsidR="007D3B78">
        <w:t xml:space="preserve"> </w:t>
      </w:r>
      <w:r w:rsidR="00FB35D2">
        <w:t>Barkskin was a single</w:t>
      </w:r>
      <w:r w:rsidR="00F92E1E">
        <w:t>-</w:t>
      </w:r>
      <w:r w:rsidR="00FB35D2">
        <w:t>person version of the same totemic</w:t>
      </w:r>
      <w:r w:rsidR="00F92E1E">
        <w:t>-</w:t>
      </w:r>
      <w:r w:rsidR="00FB35D2">
        <w:t>sty</w:t>
      </w:r>
      <w:r w:rsidR="008749AB">
        <w:t>l</w:t>
      </w:r>
      <w:r w:rsidR="00FB35D2">
        <w:t xml:space="preserve">e spell Harry had seen several times by this point, far less costly in time, but </w:t>
      </w:r>
      <w:r w:rsidR="009A78AD">
        <w:t>couldn’t</w:t>
      </w:r>
      <w:r w:rsidR="00FB35D2">
        <w:t xml:space="preserve"> </w:t>
      </w:r>
      <w:r w:rsidR="009A78AD">
        <w:t xml:space="preserve">be used on </w:t>
      </w:r>
      <w:r w:rsidR="00FB35D2">
        <w:t>other people, only the user. Rejuvenation was even better, though, being a self-healing spell that didn’t care at all about what kind of wound it was healing, entirely unlike most of the healing spells from Harry’s world, although slower than the simple Episkey spell.</w:t>
      </w:r>
      <w:r w:rsidR="007D3B78">
        <w:t xml:space="preserve"> </w:t>
      </w:r>
    </w:p>
    <w:p w14:paraId="7839CAF2" w14:textId="3C940C94" w:rsidR="002003AA" w:rsidRDefault="00FB35D2">
      <w:r>
        <w:t xml:space="preserve">Many of the other ‘first tier’ shaman or druid spells </w:t>
      </w:r>
      <w:r w:rsidR="009A78AD">
        <w:t xml:space="preserve">still </w:t>
      </w:r>
      <w:r>
        <w:t>eluded him, unfortunately</w:t>
      </w:r>
      <w:r w:rsidR="009A78AD">
        <w:t>. A</w:t>
      </w:r>
      <w:r>
        <w:t>lthough he had begun to see something when he was trying to create a spirit animal, his mastery of the Expecto Patronum spell help</w:t>
      </w:r>
      <w:r w:rsidR="00F92E1E">
        <w:t>ed</w:t>
      </w:r>
      <w:r>
        <w:t xml:space="preserve"> him learn the more advanced spell far faster than he should have. </w:t>
      </w:r>
    </w:p>
    <w:p w14:paraId="02550D0F" w14:textId="16B36D6C" w:rsidR="00F451A6" w:rsidRDefault="000B79AB">
      <w:r>
        <w:t xml:space="preserve">However, by this point, the </w:t>
      </w:r>
      <w:r w:rsidR="009D0A72">
        <w:t>Highmountain</w:t>
      </w:r>
      <w:r>
        <w:t xml:space="preserve"> </w:t>
      </w:r>
      <w:r w:rsidR="00BE26DB">
        <w:t>tribe</w:t>
      </w:r>
      <w:r>
        <w:t xml:space="preserve"> had also woken up to the combat utility of</w:t>
      </w:r>
      <w:r w:rsidR="00377B86">
        <w:t xml:space="preserve"> runes and</w:t>
      </w:r>
      <w:r>
        <w:t xml:space="preserve"> not just their everyday uses. One day, as the few farmers and the many hunters went about their business, Harry once more found himself in </w:t>
      </w:r>
      <w:r w:rsidR="001C68A3">
        <w:t>a small area marked out by red ribbons in the nearby forest</w:t>
      </w:r>
      <w:r>
        <w:t xml:space="preserve">. With him on his side of the field were </w:t>
      </w:r>
      <w:r w:rsidR="00B24320">
        <w:t>seven</w:t>
      </w:r>
      <w:r>
        <w:t xml:space="preserve"> other Tauren. T</w:t>
      </w:r>
      <w:r w:rsidR="00B24320">
        <w:t>w</w:t>
      </w:r>
      <w:r>
        <w:t>o shamans, t</w:t>
      </w:r>
      <w:r w:rsidR="00B24320">
        <w:t>w</w:t>
      </w:r>
      <w:r>
        <w:t xml:space="preserve">o </w:t>
      </w:r>
      <w:r w:rsidR="00B24320">
        <w:t>d</w:t>
      </w:r>
      <w:r>
        <w:t>ruids, and three warriors.</w:t>
      </w:r>
    </w:p>
    <w:p w14:paraId="03DBB0DC" w14:textId="255CAAF1" w:rsidR="00B24320" w:rsidRDefault="00F92E1E">
      <w:r>
        <w:t>Barely visible through the trees a</w:t>
      </w:r>
      <w:r w:rsidR="000B79AB">
        <w:t>cross from them were thirty warriors, accompanied by five other magic users, fo</w:t>
      </w:r>
      <w:r w:rsidR="00B24320">
        <w:t>u</w:t>
      </w:r>
      <w:r w:rsidR="000B79AB">
        <w:t>r shaman</w:t>
      </w:r>
      <w:r w:rsidR="00B24320">
        <w:t>s</w:t>
      </w:r>
      <w:r w:rsidR="000B79AB">
        <w:t xml:space="preserve">, </w:t>
      </w:r>
      <w:r>
        <w:t xml:space="preserve">and </w:t>
      </w:r>
      <w:r w:rsidR="000B79AB">
        <w:t xml:space="preserve">one </w:t>
      </w:r>
      <w:r w:rsidR="00FB35D2">
        <w:t>d</w:t>
      </w:r>
      <w:r w:rsidR="000B79AB">
        <w:t xml:space="preserve">ruid, </w:t>
      </w:r>
      <w:r w:rsidR="004844E5">
        <w:t>Tyre</w:t>
      </w:r>
      <w:r w:rsidR="000B79AB">
        <w:t xml:space="preserve"> in this case</w:t>
      </w:r>
      <w:r w:rsidR="00B24320">
        <w:t>, who was the leader of his side of the field as befit his position of chief</w:t>
      </w:r>
      <w:r w:rsidR="009A78AD">
        <w:t>tain</w:t>
      </w:r>
      <w:r w:rsidR="000B79AB">
        <w:t>.</w:t>
      </w:r>
      <w:r w:rsidR="007D3B78">
        <w:t xml:space="preserve"> </w:t>
      </w:r>
      <w:r w:rsidR="00B24320">
        <w:t xml:space="preserve">Both sides were armed with their favored weapons, </w:t>
      </w:r>
      <w:r w:rsidR="00796355">
        <w:t xml:space="preserve">blunted, of course, </w:t>
      </w:r>
      <w:r w:rsidR="00B24320">
        <w:t>and Tyre had already begun to separate his group of warriors into smaller teams.</w:t>
      </w:r>
    </w:p>
    <w:p w14:paraId="0DCB9517" w14:textId="57693FD4" w:rsidR="000B79AB" w:rsidRDefault="000B79AB">
      <w:r>
        <w:t>“This is a bit more than I was expecting</w:t>
      </w:r>
      <w:r w:rsidR="001C68A3">
        <w:t xml:space="preserve"> when Tyre said he wanted to see how runes could be used in combat</w:t>
      </w:r>
      <w:r>
        <w:t>. It’s almost like a war game</w:t>
      </w:r>
      <w:r w:rsidR="001C68A3">
        <w:t>,</w:t>
      </w:r>
      <w:r>
        <w:t>”</w:t>
      </w:r>
      <w:r w:rsidR="001C68A3">
        <w:t xml:space="preserve"> Harry observed.</w:t>
      </w:r>
    </w:p>
    <w:p w14:paraId="1FD4112B" w14:textId="6F16B770" w:rsidR="000B79AB" w:rsidRDefault="000B79AB">
      <w:r>
        <w:t xml:space="preserve">“War game? I understand the term, but we use </w:t>
      </w:r>
      <w:r w:rsidR="001C68A3">
        <w:t>it</w:t>
      </w:r>
      <w:r>
        <w:t xml:space="preserve"> when we speak of strategy games</w:t>
      </w:r>
      <w:r w:rsidR="001C68A3">
        <w:t>. Y</w:t>
      </w:r>
      <w:r>
        <w:t>et I get the impression you mean something else.”</w:t>
      </w:r>
    </w:p>
    <w:p w14:paraId="7C4F744A" w14:textId="29151574" w:rsidR="000B79AB" w:rsidRDefault="000B79AB">
      <w:r>
        <w:t xml:space="preserve">Harry shrugged his shoulders, not wanting to explain that the militaries in his world had often created wargames, pitting one unit against another in a specific scenario. </w:t>
      </w:r>
      <w:r w:rsidR="004F3485">
        <w:t>Harry hadn’t thought the Tauren would be interested in doing something like this, b</w:t>
      </w:r>
      <w:r>
        <w:t xml:space="preserve">ut really, that was what </w:t>
      </w:r>
      <w:r w:rsidR="004F3485">
        <w:t>Tyre had set up here.</w:t>
      </w:r>
    </w:p>
    <w:p w14:paraId="1D70C21F" w14:textId="106BAEB0" w:rsidR="004F3485" w:rsidRDefault="001C68A3">
      <w:r>
        <w:t>Nearby, at the top of a large tree on which a lookout station had been made</w:t>
      </w:r>
      <w:r w:rsidR="000B79AB">
        <w:t>, the same old shaman as before stood, watching carefully. “This is going to be a full</w:t>
      </w:r>
      <w:r w:rsidR="00F92E1E">
        <w:t>-</w:t>
      </w:r>
      <w:r w:rsidR="000B79AB">
        <w:t>on training bout</w:t>
      </w:r>
      <w:r>
        <w:t>,” he bellowed, the sound echoing across the</w:t>
      </w:r>
      <w:r w:rsidR="007D3B78">
        <w:t xml:space="preserve"> </w:t>
      </w:r>
      <w:r w:rsidR="000B79AB">
        <w:t>All of you are using blunted weapons, as witnessed by myself. All magic is to be nonlethal</w:t>
      </w:r>
      <w:r w:rsidR="00F92E1E">
        <w:t>. A</w:t>
      </w:r>
      <w:r w:rsidR="000B79AB">
        <w:t xml:space="preserve">ll elementals </w:t>
      </w:r>
      <w:r w:rsidR="004F3485">
        <w:t>are to be summoned now and made to understand that point</w:t>
      </w:r>
      <w:r w:rsidR="000B79AB">
        <w:t>.</w:t>
      </w:r>
      <w:r w:rsidR="004F3485">
        <w:t>”</w:t>
      </w:r>
    </w:p>
    <w:p w14:paraId="73D7AD22" w14:textId="0E194585" w:rsidR="004F3485" w:rsidRPr="008A45BB" w:rsidRDefault="004F3485">
      <w:pPr>
        <w:rPr>
          <w:i/>
          <w:iCs/>
        </w:rPr>
      </w:pPr>
      <w:r>
        <w:t xml:space="preserve">The old </w:t>
      </w:r>
      <w:r w:rsidR="007C7E52">
        <w:t>s</w:t>
      </w:r>
      <w:r>
        <w:t>haman waited as his fellows did just that, and Harry noted that none of them summoned fire elementals. This made perfect sense given the battle was occurring in a forest and the fact Harry knew fire el</w:t>
      </w:r>
      <w:r w:rsidR="00796355">
        <w:t>e</w:t>
      </w:r>
      <w:r>
        <w:t xml:space="preserve">mentals </w:t>
      </w:r>
      <w:r w:rsidR="008A45BB">
        <w:t>who were capable of combat didn’t really have many non-lethal (or at least exceedingly painful) attacks</w:t>
      </w:r>
      <w:r w:rsidR="00796355">
        <w:t xml:space="preserve"> regardless of their power level</w:t>
      </w:r>
      <w:r>
        <w:t>.</w:t>
      </w:r>
      <w:r w:rsidR="007D3B78">
        <w:t xml:space="preserve"> </w:t>
      </w:r>
      <w:r w:rsidR="008A45BB">
        <w:t xml:space="preserve"> </w:t>
      </w:r>
      <w:r w:rsidR="008A45BB" w:rsidRPr="008A45BB">
        <w:rPr>
          <w:i/>
          <w:iCs/>
        </w:rPr>
        <w:t>Huh, come to think of it, why did Faar Gleambright use one against me in our match a few months ago?  Ass.</w:t>
      </w:r>
    </w:p>
    <w:p w14:paraId="65C82001" w14:textId="6A3F6CC6" w:rsidR="000B79AB" w:rsidRDefault="004F3485">
      <w:r>
        <w:t>“There will</w:t>
      </w:r>
      <w:r w:rsidR="000B79AB">
        <w:t xml:space="preserve"> be no grudges, no hard feelings</w:t>
      </w:r>
      <w:r>
        <w:t xml:space="preserve"> after this battle, no matter who wins.</w:t>
      </w:r>
      <w:r w:rsidR="007D3B78">
        <w:t xml:space="preserve"> </w:t>
      </w:r>
      <w:r>
        <w:t>Do all understand and agree under the eyes of Mu’sha?</w:t>
      </w:r>
      <w:r w:rsidR="000B79AB">
        <w:t>”</w:t>
      </w:r>
      <w:r w:rsidR="007D3B78">
        <w:t xml:space="preserve"> </w:t>
      </w:r>
      <w:r w:rsidR="000B79AB">
        <w:t xml:space="preserve">The rumble </w:t>
      </w:r>
      <w:r>
        <w:t>the old shaman</w:t>
      </w:r>
      <w:r w:rsidR="000B79AB">
        <w:t xml:space="preserve"> got this time was far louder than the one he had gotten from Harry and his five opponents several weeks back, and he nodded firmly. “Excellent. In that case, begin.”</w:t>
      </w:r>
    </w:p>
    <w:p w14:paraId="3DBD696B" w14:textId="2E612EB0" w:rsidR="00EC4D6A" w:rsidRDefault="000B79AB">
      <w:r>
        <w:t xml:space="preserve">With </w:t>
      </w:r>
      <w:r w:rsidR="00EC4D6A">
        <w:t xml:space="preserve">a </w:t>
      </w:r>
      <w:r>
        <w:t>quick</w:t>
      </w:r>
      <w:r w:rsidR="00EC4D6A">
        <w:t xml:space="preserve"> flick of his</w:t>
      </w:r>
      <w:r>
        <w:t xml:space="preserve"> </w:t>
      </w:r>
      <w:r w:rsidR="00F92E1E">
        <w:t xml:space="preserve">wrist, </w:t>
      </w:r>
      <w:r>
        <w:t xml:space="preserve">Harry flung out his hand, launching a </w:t>
      </w:r>
      <w:r w:rsidR="00EC4D6A">
        <w:t>wide</w:t>
      </w:r>
      <w:r w:rsidR="00F92E1E">
        <w:t>-</w:t>
      </w:r>
      <w:r w:rsidR="00EC4D6A">
        <w:t xml:space="preserve">angle Bombarda </w:t>
      </w:r>
      <w:r>
        <w:t xml:space="preserve">spell downrange at the </w:t>
      </w:r>
      <w:r w:rsidR="00796355">
        <w:t xml:space="preserve">ground right in front of his </w:t>
      </w:r>
      <w:r>
        <w:t>opponents, who had just as quickly beg</w:t>
      </w:r>
      <w:r w:rsidR="00F92E1E">
        <w:t>u</w:t>
      </w:r>
      <w:r>
        <w:t xml:space="preserve">n to scatter. </w:t>
      </w:r>
      <w:r w:rsidR="00EC4D6A">
        <w:t>While the spell shattered several trees</w:t>
      </w:r>
      <w:r w:rsidR="00F92E1E">
        <w:t>,</w:t>
      </w:r>
      <w:r w:rsidR="00EC4D6A">
        <w:t xml:space="preserve"> it only </w:t>
      </w:r>
      <w:r>
        <w:t>caught one of the</w:t>
      </w:r>
      <w:r w:rsidR="00EC4D6A">
        <w:t xml:space="preserve"> enemy Tauren.</w:t>
      </w:r>
      <w:r w:rsidR="007D3B78">
        <w:t xml:space="preserve"> </w:t>
      </w:r>
    </w:p>
    <w:p w14:paraId="40CF0889" w14:textId="046DC87B" w:rsidR="000B79AB" w:rsidRDefault="00EC4D6A">
      <w:r>
        <w:t>And</w:t>
      </w:r>
      <w:r w:rsidR="000B79AB">
        <w:t xml:space="preserve"> the oppo</w:t>
      </w:r>
      <w:r>
        <w:t>sing Tauren</w:t>
      </w:r>
      <w:r w:rsidR="000B79AB">
        <w:t xml:space="preserve"> had</w:t>
      </w:r>
      <w:r>
        <w:t xml:space="preserve"> been prepared</w:t>
      </w:r>
      <w:r w:rsidR="000B79AB">
        <w:t xml:space="preserve">. </w:t>
      </w:r>
      <w:r w:rsidR="004844E5">
        <w:t>Tyre</w:t>
      </w:r>
      <w:r w:rsidR="000B79AB">
        <w:t xml:space="preserve"> had used the bulk of the other fighters to block the fact that he had already begun to conjure up totems, spreading iron bark skin totems across the battlefield for his companions</w:t>
      </w:r>
      <w:r>
        <w:t xml:space="preserve"> and then creating a</w:t>
      </w:r>
      <w:r w:rsidR="008749AB">
        <w:t>n</w:t>
      </w:r>
      <w:r>
        <w:t xml:space="preserve"> anti-magic totem</w:t>
      </w:r>
      <w:r w:rsidR="000B79AB">
        <w:t>.</w:t>
      </w:r>
      <w:r w:rsidR="007D3B78">
        <w:t xml:space="preserve"> </w:t>
      </w:r>
      <w:r>
        <w:t>“Well, crud.”</w:t>
      </w:r>
    </w:p>
    <w:p w14:paraId="5C4ECC38" w14:textId="030A223F" w:rsidR="00EC4D6A" w:rsidRDefault="00EC4D6A">
      <w:r>
        <w:t>At the same time, his own team had not been idle.</w:t>
      </w:r>
      <w:r w:rsidR="007D3B78">
        <w:t xml:space="preserve"> </w:t>
      </w:r>
      <w:r>
        <w:t xml:space="preserve">The Elementals on his side roared forward while the </w:t>
      </w:r>
      <w:r w:rsidR="00796355">
        <w:t>shamans</w:t>
      </w:r>
      <w:r>
        <w:t xml:space="preserve"> split up their concentration, one working on summoning totems and the other on </w:t>
      </w:r>
      <w:r w:rsidR="00674D29">
        <w:t xml:space="preserve">the Astral Bulwark spell, a spell meant to give those touched by it greater resistance to physical damage despite the name.  At the same time, the two druids worked together to create a </w:t>
      </w:r>
      <w:r w:rsidR="00691462">
        <w:t>Violent Typhoon spell, s</w:t>
      </w:r>
      <w:r w:rsidR="008749AB">
        <w:t>p</w:t>
      </w:r>
      <w:r w:rsidR="00691462">
        <w:t>reading it out in front of th</w:t>
      </w:r>
      <w:r w:rsidR="00674D29">
        <w:t>eir team</w:t>
      </w:r>
      <w:r w:rsidR="00691462">
        <w:t>. Spread out</w:t>
      </w:r>
      <w:r w:rsidR="007C7E52">
        <w:t>,</w:t>
      </w:r>
      <w:r w:rsidR="00691462">
        <w:t xml:space="preserve"> the spell didn’t have the impact it would have otherwise, but it still s</w:t>
      </w:r>
      <w:r w:rsidR="00674D29">
        <w:t>lowed the enem</w:t>
      </w:r>
      <w:r w:rsidR="007C7E52">
        <w:t>y'</w:t>
      </w:r>
      <w:r w:rsidR="00674D29">
        <w:t>s charge toward them, forcing the enemy mystics to cancel or overcome the spell.</w:t>
      </w:r>
    </w:p>
    <w:p w14:paraId="6BFE9212" w14:textId="7744AAB0" w:rsidR="009B3F40" w:rsidRDefault="000B79AB">
      <w:r>
        <w:t xml:space="preserve">The warriors raced forward, howling and raising their blunted weapons, while others stayed back, spreading to either flank, hurling </w:t>
      </w:r>
      <w:r w:rsidR="009B3F40">
        <w:t>s</w:t>
      </w:r>
      <w:r>
        <w:t>pears forward</w:t>
      </w:r>
      <w:r w:rsidR="009B3F40">
        <w:t xml:space="preserve"> </w:t>
      </w:r>
      <w:r>
        <w:t xml:space="preserve">from </w:t>
      </w:r>
      <w:r w:rsidR="009B3F40">
        <w:t>large quivers</w:t>
      </w:r>
      <w:r>
        <w:t xml:space="preserve"> </w:t>
      </w:r>
      <w:r w:rsidR="009B3F40">
        <w:t xml:space="preserve">on their </w:t>
      </w:r>
      <w:r>
        <w:t>backs. Others fired arrows from the massive bows that the Tauren could use, forcing Harry and his companions to duck or cover.</w:t>
      </w:r>
      <w:r w:rsidR="009B3F40">
        <w:t xml:space="preserve"> As the warriors and enemy elementals closed, </w:t>
      </w:r>
      <w:r>
        <w:t>Harry’s new gravity totems were quick to halt many of the charging Tauren in place, crum</w:t>
      </w:r>
      <w:r w:rsidR="009B3F40">
        <w:t>p</w:t>
      </w:r>
      <w:r>
        <w:t xml:space="preserve">ling them to the earth while the elementals of his allies moved forward to battle the elementals of his opponents. </w:t>
      </w:r>
    </w:p>
    <w:p w14:paraId="5ECA52C1" w14:textId="68A7CE47" w:rsidR="000B79AB" w:rsidRDefault="000B79AB">
      <w:r>
        <w:t>And then, runes got involved.</w:t>
      </w:r>
      <w:r w:rsidR="009B3F40">
        <w:t xml:space="preserve"> </w:t>
      </w:r>
    </w:p>
    <w:p w14:paraId="3F2D623D" w14:textId="20552CA2" w:rsidR="00A87F7F" w:rsidRDefault="009B3F40">
      <w:r>
        <w:t>Harry was no Master Rune Carver.</w:t>
      </w:r>
      <w:r w:rsidR="007D3B78">
        <w:t xml:space="preserve"> </w:t>
      </w:r>
      <w:r>
        <w:t xml:space="preserve">He had only been studying them since coming to </w:t>
      </w:r>
      <w:r w:rsidR="002000DD">
        <w:t>Azeroth</w:t>
      </w:r>
      <w:r>
        <w:t>, after all.</w:t>
      </w:r>
      <w:r w:rsidR="007D3B78">
        <w:t xml:space="preserve"> </w:t>
      </w:r>
      <w:r>
        <w:t xml:space="preserve">But </w:t>
      </w:r>
      <w:r w:rsidR="00A87F7F">
        <w:t xml:space="preserve">what </w:t>
      </w:r>
      <w:r w:rsidR="007C7E52">
        <w:t>Harry</w:t>
      </w:r>
      <w:r w:rsidR="00A87F7F">
        <w:t xml:space="preserve"> did have were books on the subject and an</w:t>
      </w:r>
      <w:r w:rsidR="002000DD">
        <w:t>…</w:t>
      </w:r>
      <w:r w:rsidR="00A87F7F">
        <w:t xml:space="preserve"> inventive</w:t>
      </w:r>
      <w:r w:rsidR="002000DD">
        <w:t>…</w:t>
      </w:r>
      <w:r w:rsidR="00A87F7F">
        <w:t xml:space="preserve"> nature.</w:t>
      </w:r>
      <w:r w:rsidR="007D3B78">
        <w:t xml:space="preserve"> </w:t>
      </w:r>
      <w:r w:rsidR="00A87F7F">
        <w:t>What he could do with them varied wildly, but all of it made for a very bad time for the enemy.</w:t>
      </w:r>
    </w:p>
    <w:p w14:paraId="52571E4F" w14:textId="7E9DFEB7" w:rsidR="002000DD" w:rsidRDefault="00A87F7F">
      <w:r>
        <w:t>A shield went up around two of the warriors, protecting them from the arrows and spears of their fellows while allowing their own to pass through.</w:t>
      </w:r>
      <w:r w:rsidR="007D3B78">
        <w:t xml:space="preserve"> </w:t>
      </w:r>
      <w:r>
        <w:t xml:space="preserve">Two of the enemy warriors went down, hit by the blunted arrows of Harry’s team. </w:t>
      </w:r>
      <w:r w:rsidR="006775CB">
        <w:t xml:space="preserve">Elsewhere, warriors froze in place or were tossed aside by other standard defensive arrays. </w:t>
      </w:r>
    </w:p>
    <w:p w14:paraId="0F146FA2" w14:textId="0A314CBC" w:rsidR="006775CB" w:rsidRDefault="002000DD">
      <w:r>
        <w:t>T</w:t>
      </w:r>
      <w:r w:rsidR="006775CB">
        <w:t>hose were the more prosaic constructions, based o</w:t>
      </w:r>
      <w:r w:rsidR="007C7E52">
        <w:t>n</w:t>
      </w:r>
      <w:r w:rsidR="006775CB">
        <w:t xml:space="preserve"> the books he</w:t>
      </w:r>
      <w:r>
        <w:t xml:space="preserve"> </w:t>
      </w:r>
      <w:r w:rsidR="006775CB">
        <w:t xml:space="preserve">had read, not ones he had come up with. </w:t>
      </w:r>
      <w:r w:rsidR="007609F4">
        <w:t>There were several of those types as well</w:t>
      </w:r>
      <w:r w:rsidR="00A22CE8">
        <w:t xml:space="preserve"> scattered around the battlefield</w:t>
      </w:r>
      <w:r w:rsidR="007609F4">
        <w:t>.</w:t>
      </w:r>
    </w:p>
    <w:p w14:paraId="6E6D98C8" w14:textId="315E167D" w:rsidR="004D485E" w:rsidRDefault="006775CB">
      <w:r>
        <w:t xml:space="preserve">Elsewhere, swamps appeared as Tauren stepped into the area of </w:t>
      </w:r>
      <w:r w:rsidR="007C7E52">
        <w:t>e</w:t>
      </w:r>
      <w:r>
        <w:t>ffect around another runestone, Harry’s attempt to recreate a Weasley Wheeze succeeding dramatically.</w:t>
      </w:r>
      <w:r w:rsidR="007D3B78">
        <w:t xml:space="preserve"> </w:t>
      </w:r>
      <w:r>
        <w:t>Other Ta</w:t>
      </w:r>
      <w:r w:rsidR="002000DD">
        <w:t>u</w:t>
      </w:r>
      <w:r>
        <w:t>ren found themselves flung into the air as gravity reversed on them.</w:t>
      </w:r>
      <w:r w:rsidR="007D3B78">
        <w:t xml:space="preserve"> </w:t>
      </w:r>
      <w:r>
        <w:t xml:space="preserve">Still more ran forward to destroy the enemy totems, only to run into still more runes, runes which caused loud screaming noises to bounce around the woodland or which </w:t>
      </w:r>
      <w:r w:rsidR="007D3B78">
        <w:t>caused illusions – simple ones admittedly of other Warriors – to appear all around them, distracting them and making them easy pickings for Harry and the shama</w:t>
      </w:r>
      <w:r w:rsidR="004D485E">
        <w:t>ns</w:t>
      </w:r>
      <w:r w:rsidR="007D3B78">
        <w:t>.</w:t>
      </w:r>
      <w:r w:rsidR="004D485E">
        <w:t xml:space="preserve">  And others, perhaps most disturbingly to the Tauren, shrank them as they entered their range while still more conjured up vines, the vines springing out from the trees those rune stones had been placed on.</w:t>
      </w:r>
      <w:r w:rsidR="007D3B78">
        <w:t xml:space="preserve"> </w:t>
      </w:r>
    </w:p>
    <w:p w14:paraId="357100DB" w14:textId="453B98EB" w:rsidR="006775CB" w:rsidRDefault="007D3B78">
      <w:r>
        <w:t>Meanwhile, the druids had finished summoning up their totems</w:t>
      </w:r>
      <w:r w:rsidR="007C7E52">
        <w:t>,</w:t>
      </w:r>
      <w:r>
        <w:t xml:space="preserve"> and Harry felt tougher, stronger and faster than ever before, the effect of the totems combining. </w:t>
      </w:r>
    </w:p>
    <w:p w14:paraId="04E865D2" w14:textId="04DF523F" w:rsidR="006775CB" w:rsidRDefault="006775CB">
      <w:r>
        <w:t xml:space="preserve">A few </w:t>
      </w:r>
      <w:r w:rsidR="007D3B78">
        <w:t xml:space="preserve">runic arrays </w:t>
      </w:r>
      <w:r>
        <w:t>didn’t work, instead fizzling out or exploding, but most of the ones Harry had prepared for this fight worked very well</w:t>
      </w:r>
      <w:r w:rsidR="007C7E52">
        <w:t>,</w:t>
      </w:r>
      <w:r w:rsidR="007D3B78">
        <w:t xml:space="preserve"> to his happy surprise. With them involved, the battle, which should have been bloody but one-sided, was very even. </w:t>
      </w:r>
    </w:p>
    <w:p w14:paraId="556B13F4" w14:textId="614FD709" w:rsidR="007D3B78" w:rsidRDefault="007D3B78">
      <w:r>
        <w:t>Later, Tyre Fleetf</w:t>
      </w:r>
      <w:r w:rsidR="00674D29">
        <w:t xml:space="preserve">orest </w:t>
      </w:r>
      <w:r>
        <w:t>and his senior advisors sat in a small clearing made by the battle</w:t>
      </w:r>
      <w:r w:rsidR="00BE26DB">
        <w:t>. Around them</w:t>
      </w:r>
      <w:r w:rsidR="007C7E52">
        <w:t>,</w:t>
      </w:r>
      <w:r w:rsidR="00BE26DB">
        <w:t xml:space="preserve"> the magic users and</w:t>
      </w:r>
      <w:r>
        <w:t xml:space="preserve"> warriors, all healed from their various bruises and broken bones, </w:t>
      </w:r>
      <w:r w:rsidR="00BE26DB">
        <w:t>moved, cleaning up after the wargame.</w:t>
      </w:r>
    </w:p>
    <w:p w14:paraId="19F0F41F" w14:textId="546A161E" w:rsidR="00BE26DB" w:rsidRDefault="00ED1D99">
      <w:r>
        <w:t>“</w:t>
      </w:r>
      <w:r w:rsidR="00BE26DB">
        <w:t>…</w:t>
      </w:r>
      <w:r>
        <w:t xml:space="preserve">I </w:t>
      </w:r>
      <w:r w:rsidR="00BE26DB">
        <w:t xml:space="preserve">honestly </w:t>
      </w:r>
      <w:r>
        <w:t xml:space="preserve">don’t know if I should be happy that </w:t>
      </w:r>
      <w:r w:rsidR="00674D29">
        <w:t xml:space="preserve">my team </w:t>
      </w:r>
      <w:r w:rsidR="00BE26DB">
        <w:t xml:space="preserve">still won or annoyed at how badly it could have gone if you had been </w:t>
      </w:r>
      <w:r w:rsidR="007C7E52">
        <w:t>allowed</w:t>
      </w:r>
      <w:r w:rsidR="00BE26DB">
        <w:t xml:space="preserve"> to use more of your high</w:t>
      </w:r>
      <w:r w:rsidR="007C7E52">
        <w:t>-</w:t>
      </w:r>
      <w:r w:rsidR="00BE26DB">
        <w:t>tier spells and Quetzal, Harry</w:t>
      </w:r>
      <w:r>
        <w:t>.</w:t>
      </w:r>
      <w:r w:rsidR="00BE26DB">
        <w:t>”</w:t>
      </w:r>
      <w:r>
        <w:t xml:space="preserve"> </w:t>
      </w:r>
    </w:p>
    <w:p w14:paraId="0629E40E" w14:textId="1BBB5ED5" w:rsidR="00BE26DB" w:rsidRDefault="00BE26DB">
      <w:r>
        <w:t xml:space="preserve">“Those runes are, they are a nightmare to contemplate fighting.  The only way would </w:t>
      </w:r>
      <w:r w:rsidR="007C7E52">
        <w:t>be to</w:t>
      </w:r>
      <w:r>
        <w:t xml:space="preserve"> sweep them off the field first,” Gren Holdstone murmured.</w:t>
      </w:r>
    </w:p>
    <w:p w14:paraId="3E913D5B" w14:textId="5D505FAA" w:rsidR="00927B3B" w:rsidRDefault="00BE26DB">
      <w:r>
        <w:t>Beside Gren, Lyra Highmountain nodded firmly.  She was the only member of that family who was a member of the chief’s council and was known as one of the best archers in the valley</w:t>
      </w:r>
      <w:r w:rsidR="00674D29">
        <w:t xml:space="preserve">, but </w:t>
      </w:r>
      <w:r w:rsidR="007C7E52">
        <w:t xml:space="preserve">she was </w:t>
      </w:r>
      <w:r w:rsidR="00674D29">
        <w:t xml:space="preserve">also incredibly standoffish and caustic </w:t>
      </w:r>
      <w:r w:rsidR="004C0F62">
        <w:t>to the point no one wanted to be around her for any length of time</w:t>
      </w:r>
      <w:r>
        <w:t>.  She was also the tallest Tauren woman Harry had seen, although her proportions were far less</w:t>
      </w:r>
      <w:r w:rsidR="004C0F62">
        <w:t>…</w:t>
      </w:r>
      <w:r>
        <w:t xml:space="preserve"> bulky than most. “That, or lots and lots of arrows, a</w:t>
      </w:r>
      <w:r w:rsidR="007E1F32">
        <w:t xml:space="preserve"> veritable</w:t>
      </w:r>
      <w:r>
        <w:t xml:space="preserve"> arrow storm or a spell</w:t>
      </w:r>
      <w:r w:rsidR="007C7E52">
        <w:t>,</w:t>
      </w:r>
      <w:r>
        <w:t xml:space="preserve"> like Typhoon.</w:t>
      </w:r>
      <w:r w:rsidR="007E1F32">
        <w:t xml:space="preserve"> The little creature’s runic arrays are not insurmountable, but you surely need to prepare for them.”</w:t>
      </w:r>
      <w:r>
        <w:t xml:space="preserve"> </w:t>
      </w:r>
    </w:p>
    <w:p w14:paraId="75ABA253" w14:textId="1894D453" w:rsidR="00581CE6" w:rsidRDefault="00927B3B">
      <w:r>
        <w:t>“</w:t>
      </w:r>
      <w:r w:rsidR="00BE26DB">
        <w:t>We started to use that spell near the e</w:t>
      </w:r>
      <w:r>
        <w:t>n</w:t>
      </w:r>
      <w:r w:rsidR="00BE26DB">
        <w:t>d of the battle,”</w:t>
      </w:r>
      <w:r>
        <w:t xml:space="preserve"> one of the shamans </w:t>
      </w:r>
      <w:r w:rsidR="007E1F32">
        <w:t xml:space="preserve">on Tyre’s side </w:t>
      </w:r>
      <w:r>
        <w:t>stated</w:t>
      </w:r>
      <w:r w:rsidR="007E1F32">
        <w:t>, as Harry’s eyebrow began to twitch at the ‘creature’ comment</w:t>
      </w:r>
      <w:r>
        <w:t xml:space="preserve">. “But even so, these were only the direct combat versions of Harry’s runes. </w:t>
      </w:r>
      <w:r w:rsidR="00581CE6" w:rsidRPr="0022305B">
        <w:rPr>
          <w:b/>
          <w:bCs/>
        </w:rPr>
        <w:t xml:space="preserve">And </w:t>
      </w:r>
      <w:r w:rsidR="00581CE6">
        <w:t>he had barely a week to create them.  There are less direct ways his runic arrays would change how we view warfare.  And I am not certain I approve of it.”</w:t>
      </w:r>
    </w:p>
    <w:p w14:paraId="5C60468E" w14:textId="202DF66E" w:rsidR="000B79AB" w:rsidRDefault="00581CE6">
      <w:r>
        <w:t xml:space="preserve">For a moment, the Tauren all looked at one another silently, faces troubled, </w:t>
      </w:r>
      <w:r w:rsidR="007E1F32">
        <w:t xml:space="preserve">Even Lyra’s, </w:t>
      </w:r>
      <w:r>
        <w:t>and then Tyre nodded in agreement. “</w:t>
      </w:r>
      <w:r w:rsidR="00ED1D99">
        <w:t xml:space="preserve">I shudder to think what the </w:t>
      </w:r>
      <w:r>
        <w:t>B</w:t>
      </w:r>
      <w:r w:rsidR="00ED1D99">
        <w:t>lood</w:t>
      </w:r>
      <w:r w:rsidR="007E1F32">
        <w:t>t</w:t>
      </w:r>
      <w:r w:rsidR="00ED1D99">
        <w:t xml:space="preserve">otem </w:t>
      </w:r>
      <w:r w:rsidR="00BE26DB">
        <w:t>tribe</w:t>
      </w:r>
      <w:r w:rsidR="00ED1D99">
        <w:t xml:space="preserve"> would think of this kind of combat potential. We just staved </w:t>
      </w:r>
      <w:r>
        <w:t>off the attempts by that blasted black dragon to cause</w:t>
      </w:r>
      <w:r w:rsidR="00ED1D99">
        <w:t xml:space="preserve"> a</w:t>
      </w:r>
      <w:r>
        <w:t xml:space="preserve"> war between us and the drogbar.  T</w:t>
      </w:r>
      <w:r w:rsidR="00ED1D99">
        <w:t xml:space="preserve">he knowledge that these runes could make us so strong, </w:t>
      </w:r>
      <w:r>
        <w:t>those who think like the Blood Totem tribe would want us to expand, to push out past our peaceful valley here.  I, I do not think that would be good for our clan.”</w:t>
      </w:r>
    </w:p>
    <w:p w14:paraId="197F28ED" w14:textId="0869A314" w:rsidR="00ED1D99" w:rsidRDefault="00ED1D99">
      <w:r>
        <w:t xml:space="preserve">Harry winced at that. He could all too easily see Tarn </w:t>
      </w:r>
      <w:r w:rsidR="005B6204">
        <w:t>Fansnapper</w:t>
      </w:r>
      <w:r w:rsidR="00AF0C2A">
        <w:t xml:space="preserve"> </w:t>
      </w:r>
      <w:r>
        <w:t>trying to convince his people to launch wars of conquest out of the valley. The valley itself would give them a near unassailable base, and with his r</w:t>
      </w:r>
      <w:r w:rsidR="00AF0C2A">
        <w:t>unes</w:t>
      </w:r>
      <w:r>
        <w:t>, Harry doubted they would face much opposition</w:t>
      </w:r>
      <w:r w:rsidR="00AF0C2A">
        <w:t xml:space="preserve"> from the drogbar or anything else they faced out there</w:t>
      </w:r>
      <w:r>
        <w:t>. “I wouldn’t be against seeing your people spread out beyond your valley</w:t>
      </w:r>
      <w:r w:rsidR="00AF0C2A">
        <w:t>. B</w:t>
      </w:r>
      <w:r>
        <w:t xml:space="preserve">ut </w:t>
      </w:r>
      <w:r w:rsidR="00AF0C2A">
        <w:t xml:space="preserve">if you did, </w:t>
      </w:r>
      <w:r>
        <w:t xml:space="preserve">eventually you’d run into the </w:t>
      </w:r>
      <w:r w:rsidR="005B693C">
        <w:t>Kaldorei</w:t>
      </w:r>
      <w:r>
        <w:t xml:space="preserve"> settlement, and that I would be very much against.</w:t>
      </w:r>
      <w:r w:rsidR="00AF0C2A">
        <w:t xml:space="preserve"> And that kind of expansionistic attitude does not seem in keeping with your folk</w:t>
      </w:r>
      <w:r w:rsidR="007E1F32">
        <w:t>’s beliefs</w:t>
      </w:r>
      <w:r w:rsidR="00AF0C2A">
        <w:t>.</w:t>
      </w:r>
      <w:r>
        <w:t>”</w:t>
      </w:r>
    </w:p>
    <w:p w14:paraId="5DF2E8FC" w14:textId="4699CF6D" w:rsidR="00ED1D99" w:rsidRDefault="00ED1D99">
      <w:r>
        <w:t xml:space="preserve">“Truth.” One of the other shamans said, shaking his head as he stared over the wreckage </w:t>
      </w:r>
      <w:r w:rsidR="00AF0C2A">
        <w:t xml:space="preserve">they had caused throughout the combat area.  Other shamans were using Nature Magic to </w:t>
      </w:r>
      <w:r w:rsidR="00E52864">
        <w:t>repair the damage done to the trees and other plants</w:t>
      </w:r>
      <w:r>
        <w:t xml:space="preserve">. </w:t>
      </w:r>
      <w:r w:rsidR="00E52864">
        <w:t>“</w:t>
      </w:r>
      <w:r>
        <w:t xml:space="preserve">I am thinking we need to stop </w:t>
      </w:r>
      <w:r w:rsidR="00E52864">
        <w:t>looking into using runes for warfare</w:t>
      </w:r>
      <w:r>
        <w:t>. We can keep on using runes at times in peaceful ways, but I do not think we should experiment further with large-scale usage.”</w:t>
      </w:r>
    </w:p>
    <w:p w14:paraId="1167AC3F" w14:textId="26AAB1AE" w:rsidR="00ED1D99" w:rsidRDefault="00ED1D99">
      <w:r>
        <w:t>T</w:t>
      </w:r>
      <w:r w:rsidR="00E52864">
        <w:t>yre nodded firmly, and after a moment</w:t>
      </w:r>
      <w:r w:rsidR="007C7E52">
        <w:t>,</w:t>
      </w:r>
      <w:r w:rsidR="00E52864">
        <w:t xml:space="preserve"> the rest of them nodded</w:t>
      </w:r>
      <w:r>
        <w:t xml:space="preserve">. “There is no way we could keep such skills a secret, and already I know that your selling your runes has spread to the other </w:t>
      </w:r>
      <w:r w:rsidR="00BE26DB">
        <w:t>tribe</w:t>
      </w:r>
      <w:r>
        <w:t>s</w:t>
      </w:r>
      <w:r w:rsidR="00E52864">
        <w:t>,</w:t>
      </w:r>
      <w:r>
        <w:t xml:space="preserve"> Harry. We cannot even h</w:t>
      </w:r>
      <w:r w:rsidR="00E52864">
        <w:t>int</w:t>
      </w:r>
      <w:r>
        <w:t xml:space="preserve"> to the </w:t>
      </w:r>
      <w:r w:rsidR="00E52864">
        <w:t>B</w:t>
      </w:r>
      <w:r>
        <w:t xml:space="preserve">lood </w:t>
      </w:r>
      <w:r w:rsidR="00E52864">
        <w:t>Totem tribe</w:t>
      </w:r>
      <w:r>
        <w:t xml:space="preserve"> that such this is possible. The</w:t>
      </w:r>
      <w:r w:rsidR="00E52864">
        <w:t>y</w:t>
      </w:r>
      <w:r>
        <w:t xml:space="preserve"> are my fellow Tauren, and I do respect and like </w:t>
      </w:r>
      <w:r w:rsidR="00E52864">
        <w:t>Tarn</w:t>
      </w:r>
      <w:r>
        <w:t xml:space="preserve"> well enough for the most part, but the</w:t>
      </w:r>
      <w:r w:rsidR="00E52864">
        <w:t>ir</w:t>
      </w:r>
      <w:r>
        <w:t xml:space="preserve"> aggressive tendencies tend to push them in directions we as a people should </w:t>
      </w:r>
      <w:r w:rsidRPr="00E52864">
        <w:rPr>
          <w:b/>
          <w:bCs/>
        </w:rPr>
        <w:t>not</w:t>
      </w:r>
      <w:r>
        <w:t xml:space="preserve"> go.</w:t>
      </w:r>
      <w:r w:rsidR="00E52864">
        <w:t xml:space="preserve"> If we are faced </w:t>
      </w:r>
      <w:r w:rsidR="007C7E52">
        <w:t>with</w:t>
      </w:r>
      <w:r w:rsidR="00E52864">
        <w:t xml:space="preserve"> a threat against our lives here in Highmountain, we can bring up the idea of runes again, but not before.</w:t>
      </w:r>
      <w:r>
        <w:t>”</w:t>
      </w:r>
    </w:p>
    <w:p w14:paraId="4614F5A9" w14:textId="1007A9C6" w:rsidR="00A22CE8" w:rsidRDefault="00ED1D99">
      <w:r>
        <w:t>Harry nodded, understanding</w:t>
      </w:r>
      <w:r w:rsidR="007C7E52">
        <w:t xml:space="preserve"> the decision</w:t>
      </w:r>
      <w:r>
        <w:t xml:space="preserve"> but also thinking that it might be a little shortsighted. </w:t>
      </w:r>
      <w:r w:rsidRPr="00E52864">
        <w:rPr>
          <w:i/>
          <w:iCs/>
        </w:rPr>
        <w:t xml:space="preserve">Still, up </w:t>
      </w:r>
      <w:r w:rsidR="00E52864" w:rsidRPr="00E52864">
        <w:rPr>
          <w:i/>
          <w:iCs/>
        </w:rPr>
        <w:t xml:space="preserve">here </w:t>
      </w:r>
      <w:r w:rsidRPr="00E52864">
        <w:rPr>
          <w:i/>
          <w:iCs/>
        </w:rPr>
        <w:t xml:space="preserve">in their valley, the </w:t>
      </w:r>
      <w:r w:rsidR="009D0A72" w:rsidRPr="00E52864">
        <w:rPr>
          <w:i/>
          <w:iCs/>
        </w:rPr>
        <w:t>Highmountain</w:t>
      </w:r>
      <w:r w:rsidRPr="00E52864">
        <w:rPr>
          <w:i/>
          <w:iCs/>
        </w:rPr>
        <w:t xml:space="preserve"> tribes </w:t>
      </w:r>
      <w:r w:rsidR="00E52864" w:rsidRPr="00E52864">
        <w:rPr>
          <w:i/>
          <w:iCs/>
        </w:rPr>
        <w:t>a</w:t>
      </w:r>
      <w:r w:rsidRPr="00E52864">
        <w:rPr>
          <w:i/>
          <w:iCs/>
        </w:rPr>
        <w:t>re truly unassailable</w:t>
      </w:r>
      <w:r w:rsidR="00E52864" w:rsidRPr="00E52864">
        <w:rPr>
          <w:i/>
          <w:iCs/>
        </w:rPr>
        <w:t>.</w:t>
      </w:r>
      <w:r w:rsidRPr="00E52864">
        <w:rPr>
          <w:i/>
          <w:iCs/>
        </w:rPr>
        <w:t xml:space="preserve"> </w:t>
      </w:r>
      <w:r w:rsidR="00E52864" w:rsidRPr="00E52864">
        <w:rPr>
          <w:i/>
          <w:iCs/>
        </w:rPr>
        <w:t>B</w:t>
      </w:r>
      <w:r w:rsidRPr="00E52864">
        <w:rPr>
          <w:i/>
          <w:iCs/>
        </w:rPr>
        <w:t>y anything on the ground anyway. They really d</w:t>
      </w:r>
      <w:r w:rsidR="00E52864">
        <w:rPr>
          <w:i/>
          <w:iCs/>
        </w:rPr>
        <w:t>o</w:t>
      </w:r>
      <w:r w:rsidRPr="00E52864">
        <w:rPr>
          <w:i/>
          <w:iCs/>
        </w:rPr>
        <w:t xml:space="preserve">n’t need </w:t>
      </w:r>
      <w:r w:rsidR="00E52864">
        <w:rPr>
          <w:i/>
          <w:iCs/>
        </w:rPr>
        <w:t>my runes</w:t>
      </w:r>
      <w:r w:rsidRPr="00E52864">
        <w:rPr>
          <w:i/>
          <w:iCs/>
        </w:rPr>
        <w:t xml:space="preserve"> to be so dangerous. </w:t>
      </w:r>
      <w:r>
        <w:t>“I’ll agree with that</w:t>
      </w:r>
      <w:r w:rsidR="00A22CE8">
        <w:t xml:space="preserve"> on everything but the shield arrays, as I think they aren’t as much of a game changer but can keep a lot of your warriors alive if used appropriately.”</w:t>
      </w:r>
    </w:p>
    <w:p w14:paraId="7DD801F6" w14:textId="1B0448B2" w:rsidR="00A22CE8" w:rsidRDefault="00A22CE8">
      <w:r>
        <w:t>Lyra made to comment</w:t>
      </w:r>
      <w:r w:rsidR="007C7E52">
        <w:t>,</w:t>
      </w:r>
      <w:r>
        <w:t xml:space="preserve"> but Harry continued, speaking over her in a way that caused the tall Tauren woman to glare at him, which he replied to with a beatific expression. </w:t>
      </w:r>
      <w:r w:rsidR="00ED1D99">
        <w:t xml:space="preserve"> </w:t>
      </w:r>
      <w:r w:rsidR="00142CD8">
        <w:t>“</w:t>
      </w:r>
      <w:r w:rsidR="00ED1D99">
        <w:t xml:space="preserve">You’ll have to convince </w:t>
      </w:r>
      <w:r w:rsidR="00DD0D62">
        <w:t>R</w:t>
      </w:r>
      <w:r w:rsidR="00ED1D99">
        <w:t xml:space="preserve">edhorn and </w:t>
      </w:r>
      <w:r w:rsidR="00DD0D62">
        <w:t>D</w:t>
      </w:r>
      <w:r w:rsidR="00ED1D99">
        <w:t>eep</w:t>
      </w:r>
      <w:r w:rsidR="00DD0D62">
        <w:t>delve</w:t>
      </w:r>
      <w:r w:rsidR="00ED1D99">
        <w:t xml:space="preserve"> of it</w:t>
      </w:r>
      <w:r w:rsidR="007C7E52">
        <w:t>,</w:t>
      </w:r>
      <w:r w:rsidR="00ED1D99">
        <w:t xml:space="preserve"> though.” </w:t>
      </w:r>
    </w:p>
    <w:p w14:paraId="1572D5DF" w14:textId="6CD7E380" w:rsidR="00ED1D99" w:rsidRDefault="00ED1D99">
      <w:r>
        <w:t xml:space="preserve">Those were the two young </w:t>
      </w:r>
      <w:r w:rsidR="00DD0D62">
        <w:t>druid</w:t>
      </w:r>
      <w:r>
        <w:t>s who had taken to learning the runes so well that they had been able to reproduce the</w:t>
      </w:r>
      <w:r w:rsidR="00DD0D62">
        <w:t xml:space="preserve"> simple sort</w:t>
      </w:r>
      <w:r>
        <w:t xml:space="preserve"> in Harry’s stead</w:t>
      </w:r>
      <w:r w:rsidR="00DD0D62">
        <w:t>. B</w:t>
      </w:r>
      <w:r>
        <w:t xml:space="preserve">oth of them were out with the hunters today instead of taking part </w:t>
      </w:r>
      <w:r w:rsidR="007C7E52">
        <w:t>in</w:t>
      </w:r>
      <w:r>
        <w:t xml:space="preserve"> th</w:t>
      </w:r>
      <w:r w:rsidR="007C7E52">
        <w:t>e mock battle</w:t>
      </w:r>
      <w:r>
        <w:t>.</w:t>
      </w:r>
    </w:p>
    <w:p w14:paraId="57DAFA94" w14:textId="1DCAB038" w:rsidR="002D3030" w:rsidRDefault="002D3030">
      <w:r>
        <w:t xml:space="preserve">The others all agreed, and Harry tabled the idea of further </w:t>
      </w:r>
      <w:r w:rsidR="00DD0D62">
        <w:t>experimentation</w:t>
      </w:r>
      <w:r>
        <w:t xml:space="preserve"> in this area. That didn’t stop him from continuing his own experiments with runes, specifically on armor and more permanent </w:t>
      </w:r>
      <w:r w:rsidR="00A22CE8">
        <w:t xml:space="preserve">arrays </w:t>
      </w:r>
      <w:r>
        <w:t xml:space="preserve">on his clothing. Harry was determined to, once he was able to figure out how to re-create </w:t>
      </w:r>
      <w:r w:rsidR="00DD0D62">
        <w:t>jeans</w:t>
      </w:r>
      <w:r>
        <w:t>, make certain that they survived the next time. Leather leggings were just not doing it for him.</w:t>
      </w:r>
      <w:r w:rsidR="00DD0D62">
        <w:t xml:space="preserve">  Beyond that, well, no one seemed to object to the use of runes to keep smells away, </w:t>
      </w:r>
      <w:r w:rsidR="00A22CE8">
        <w:t xml:space="preserve">heat up huts, </w:t>
      </w:r>
      <w:r w:rsidR="00DD0D62">
        <w:t xml:space="preserve">or to </w:t>
      </w:r>
      <w:r w:rsidR="00A22CE8">
        <w:t>enlarging</w:t>
      </w:r>
      <w:r w:rsidR="00DD0D62">
        <w:t xml:space="preserve"> small bags into weaker versions of Harry’s trunk.  </w:t>
      </w:r>
    </w:p>
    <w:p w14:paraId="6CC8E554" w14:textId="5918C1F5" w:rsidR="00DD0D62" w:rsidRDefault="002D3030">
      <w:r>
        <w:t>As summer turn</w:t>
      </w:r>
      <w:r w:rsidR="007C7E52">
        <w:t>ed</w:t>
      </w:r>
      <w:r>
        <w:t xml:space="preserve"> into </w:t>
      </w:r>
      <w:r w:rsidR="00A22CE8">
        <w:t>autumn,</w:t>
      </w:r>
      <w:r>
        <w:t xml:space="preserve"> however, Harry set aside his own projects, knowing that soon he would need to leave the </w:t>
      </w:r>
      <w:r w:rsidR="009D0A72">
        <w:t>Highmountain</w:t>
      </w:r>
      <w:r>
        <w:t xml:space="preserve"> tribe to head on to the </w:t>
      </w:r>
      <w:r w:rsidR="00DD0D62">
        <w:t>S</w:t>
      </w:r>
      <w:r>
        <w:t>ky</w:t>
      </w:r>
      <w:r w:rsidR="00DD0D62">
        <w:t xml:space="preserve"> H</w:t>
      </w:r>
      <w:r>
        <w:t xml:space="preserve">ome </w:t>
      </w:r>
      <w:r w:rsidR="00DD0D62">
        <w:t>tribe</w:t>
      </w:r>
      <w:r>
        <w:t xml:space="preserve">. Harry was looking forward to it since the </w:t>
      </w:r>
      <w:r w:rsidR="00DD0D62">
        <w:t>S</w:t>
      </w:r>
      <w:r>
        <w:t xml:space="preserve">ky </w:t>
      </w:r>
      <w:r w:rsidR="00DD0D62">
        <w:t>H</w:t>
      </w:r>
      <w:r>
        <w:t xml:space="preserve">ome tribe was the tribe that was most at home with air elementals and druidic flying forms. Harry had even heard from some of the other Tauren that they had </w:t>
      </w:r>
      <w:r w:rsidR="00DD0D62">
        <w:t>bonded with</w:t>
      </w:r>
      <w:r>
        <w:t xml:space="preserve"> giant </w:t>
      </w:r>
      <w:r w:rsidR="00DD0D62">
        <w:t>e</w:t>
      </w:r>
      <w:r>
        <w:t xml:space="preserve">agles and could ride them, but he hadn’t seen any himself yet. </w:t>
      </w:r>
    </w:p>
    <w:p w14:paraId="22893C93" w14:textId="6C073D55" w:rsidR="002D3030" w:rsidRDefault="002D3030">
      <w:r>
        <w:t>Bu</w:t>
      </w:r>
      <w:r w:rsidR="00DD0D62">
        <w:t>t</w:t>
      </w:r>
      <w:r>
        <w:t xml:space="preserve"> Harry refused to leave without first figuring out the mystery of Ebonhorn.</w:t>
      </w:r>
    </w:p>
    <w:p w14:paraId="139BF108" w14:textId="25D5B2F1" w:rsidR="002D3030" w:rsidRDefault="00DD0D62">
      <w:r>
        <w:t>When</w:t>
      </w:r>
      <w:r w:rsidR="002D3030">
        <w:t xml:space="preserve"> Harry moved to confront the man, he ran into a problem</w:t>
      </w:r>
      <w:r>
        <w:t>:</w:t>
      </w:r>
      <w:r w:rsidR="002D3030">
        <w:t xml:space="preserve"> Ebonhorn ran away from him. Every time, every </w:t>
      </w:r>
      <w:r w:rsidRPr="00142CD8">
        <w:rPr>
          <w:b/>
          <w:bCs/>
        </w:rPr>
        <w:t xml:space="preserve">single </w:t>
      </w:r>
      <w:r w:rsidR="002D3030" w:rsidRPr="00142CD8">
        <w:rPr>
          <w:b/>
          <w:bCs/>
        </w:rPr>
        <w:t>time</w:t>
      </w:r>
      <w:r w:rsidR="002D3030">
        <w:t xml:space="preserve"> he spotted Harry, Ebonhorn would turn and walk away from whatever he was doing</w:t>
      </w:r>
      <w:r w:rsidR="00875202">
        <w:t>, r</w:t>
      </w:r>
      <w:r w:rsidR="002D3030">
        <w:t>egardless of what he was doing or who he was talking to. He was polite about it and would make excuses, but Harry knew it was his presence that was making the man so nervous.</w:t>
      </w:r>
    </w:p>
    <w:p w14:paraId="4858F3E5" w14:textId="02CEA409" w:rsidR="002D3030" w:rsidRDefault="002D3030">
      <w:r>
        <w:t xml:space="preserve">“I wonder why?” Harry mused as he </w:t>
      </w:r>
      <w:r w:rsidR="00875202">
        <w:t>once</w:t>
      </w:r>
      <w:r>
        <w:t xml:space="preserve"> more saw Ebonhorn tu</w:t>
      </w:r>
      <w:r w:rsidR="004500A6">
        <w:t>rn</w:t>
      </w:r>
      <w:r>
        <w:t xml:space="preserve"> from where he had been going and </w:t>
      </w:r>
      <w:r w:rsidR="00875202">
        <w:t xml:space="preserve">head </w:t>
      </w:r>
      <w:r>
        <w:t>back the way he came to get away from where Harry had just stepped around the corner of a hut. “What do you think</w:t>
      </w:r>
      <w:r w:rsidR="007C7E52">
        <w:t>,</w:t>
      </w:r>
      <w:r>
        <w:t xml:space="preserve"> </w:t>
      </w:r>
      <w:r w:rsidR="00143424">
        <w:t>Quetzal</w:t>
      </w:r>
      <w:r>
        <w:t>? Do you think he hates me for some reason</w:t>
      </w:r>
      <w:r w:rsidR="00875202">
        <w:t xml:space="preserve"> a</w:t>
      </w:r>
      <w:r>
        <w:t>nd doesn’t want to rock the boat by interacting with me? Or does he think we</w:t>
      </w:r>
      <w:r w:rsidR="00875202">
        <w:t>’</w:t>
      </w:r>
      <w:r>
        <w:t xml:space="preserve">re onto </w:t>
      </w:r>
      <w:r w:rsidR="00875202">
        <w:t>hi</w:t>
      </w:r>
      <w:r>
        <w:t>m</w:t>
      </w:r>
      <w:r w:rsidR="00875202">
        <w:t xml:space="preserve"> a</w:t>
      </w:r>
      <w:r>
        <w:t>nd that staying away until I have to leave would be enough to save him?”</w:t>
      </w:r>
    </w:p>
    <w:p w14:paraId="5A03B144" w14:textId="26725923" w:rsidR="00875202" w:rsidRDefault="002D3030">
      <w:r>
        <w:t xml:space="preserve">? </w:t>
      </w:r>
      <w:r w:rsidR="00142CD8">
        <w:t xml:space="preserve">Quetzal’s tongue flicked out several times as he closed his eyes, ruminating for a few moments. </w:t>
      </w:r>
      <w:r>
        <w:t xml:space="preserve"> </w:t>
      </w:r>
      <w:r w:rsidR="00142CD8">
        <w:t>“We have not seen Ebonhorn do anything suspicious or dangerous. And having seen him interact with the tribe,</w:t>
      </w:r>
      <w:r>
        <w:t xml:space="preserve"> </w:t>
      </w:r>
      <w:r w:rsidR="00142CD8">
        <w:t xml:space="preserve">I </w:t>
      </w:r>
      <w:r>
        <w:t xml:space="preserve">do not believe any longer that Ebonhorn represents any kind of danger to the </w:t>
      </w:r>
      <w:r w:rsidR="009D0A72">
        <w:t>Highmountain</w:t>
      </w:r>
      <w:r>
        <w:t xml:space="preserve"> </w:t>
      </w:r>
      <w:r w:rsidR="00BE26DB">
        <w:t>tribe</w:t>
      </w:r>
      <w:r>
        <w:t xml:space="preserve"> or </w:t>
      </w:r>
      <w:r w:rsidR="00142CD8">
        <w:t xml:space="preserve">even to you </w:t>
      </w:r>
      <w:r>
        <w:t>.</w:t>
      </w:r>
      <w:r w:rsidR="00142CD8">
        <w:t>” The snake’s tone turned teasing</w:t>
      </w:r>
      <w:r w:rsidR="007C7E52">
        <w:t>,</w:t>
      </w:r>
      <w:r w:rsidR="00142CD8">
        <w:t xml:space="preserve"> and he smiled without opening his eyes, hissing in humor.</w:t>
      </w:r>
      <w:r>
        <w:t xml:space="preserve"> </w:t>
      </w:r>
      <w:r w:rsidR="00142CD8">
        <w:t>“</w:t>
      </w:r>
      <w:r w:rsidR="00875202">
        <w:t>Not everything needs to be about you</w:t>
      </w:r>
      <w:r w:rsidR="007C7E52">
        <w:t>,</w:t>
      </w:r>
      <w:r w:rsidR="00142CD8">
        <w:t xml:space="preserve"> after all.</w:t>
      </w:r>
      <w:r w:rsidR="00875202">
        <w:t xml:space="preserve">.” </w:t>
      </w:r>
    </w:p>
    <w:p w14:paraId="343BD4AF" w14:textId="17B80355" w:rsidR="00875202" w:rsidRDefault="00142CD8">
      <w:r>
        <w:t xml:space="preserve">”HAH! </w:t>
      </w:r>
      <w:r w:rsidR="00875202">
        <w:t xml:space="preserve"> </w:t>
      </w:r>
      <w:r>
        <w:t xml:space="preserve">Well, true, </w:t>
      </w:r>
      <w:r w:rsidR="00D6404E">
        <w:t>i</w:t>
      </w:r>
      <w:r w:rsidR="00875202">
        <w:t>t</w:t>
      </w:r>
      <w:r w:rsidR="007C7E52">
        <w:t>'</w:t>
      </w:r>
      <w:r w:rsidR="00875202">
        <w:t>s just that in my life, strange mysteries like this always revolve around or</w:t>
      </w:r>
      <w:r>
        <w:t xml:space="preserve"> we</w:t>
      </w:r>
      <w:r w:rsidR="00875202">
        <w:t xml:space="preserve">re because of me for some reason. I guess I will need to realize that’s not the case </w:t>
      </w:r>
      <w:r w:rsidR="007C7E52">
        <w:t>i</w:t>
      </w:r>
      <w:r w:rsidR="00875202">
        <w:t>n this world.</w:t>
      </w:r>
      <w:r w:rsidR="004500A6">
        <w:t xml:space="preserve">  </w:t>
      </w:r>
      <w:r w:rsidR="00D6404E">
        <w:t>But</w:t>
      </w:r>
      <w:r w:rsidR="004500A6">
        <w:t xml:space="preserve"> </w:t>
      </w:r>
      <w:r w:rsidR="00D6404E">
        <w:t>while h</w:t>
      </w:r>
      <w:r w:rsidR="004500A6">
        <w:t>e might well have been here long before I arrived</w:t>
      </w:r>
      <w:r w:rsidR="00D6404E">
        <w:t>, that doesn’t mean his goal is as peaceful as his methods might indicate.</w:t>
      </w:r>
    </w:p>
    <w:p w14:paraId="682CEB86" w14:textId="3A1B416F" w:rsidR="002D3030" w:rsidRDefault="004500A6">
      <w:r>
        <w:t>“</w:t>
      </w:r>
      <w:r w:rsidR="00D6404E">
        <w:t>Perhaps not, but</w:t>
      </w:r>
      <w:r w:rsidR="00875202">
        <w:t xml:space="preserve"> h</w:t>
      </w:r>
      <w:r w:rsidR="002D3030">
        <w:t>is running from you is a pure prey response</w:t>
      </w:r>
      <w:r w:rsidR="00D6404E">
        <w:t>,</w:t>
      </w:r>
      <w:r w:rsidR="002D3030">
        <w:t>”</w:t>
      </w:r>
      <w:r w:rsidR="00D6404E">
        <w:t xml:space="preserve"> Quetzal observed.  “So whatever he is here for, he is scared of you.”</w:t>
      </w:r>
    </w:p>
    <w:p w14:paraId="0F1CD3A6" w14:textId="6D3363E7" w:rsidR="002D3030" w:rsidRDefault="002D3030">
      <w:r>
        <w:t>Harry frowned at that.</w:t>
      </w:r>
      <w:r w:rsidR="007D3B78">
        <w:t xml:space="preserve"> </w:t>
      </w:r>
      <w:r>
        <w:t>“He’s scared of me? Why?”</w:t>
      </w:r>
      <w:r w:rsidR="00D0071F">
        <w:t xml:space="preserve"> Harry well understood his own abilities, and alone he certainly was no threat to a black dragon. </w:t>
      </w:r>
    </w:p>
    <w:p w14:paraId="14CD1D9C" w14:textId="429FAD86" w:rsidR="00BA0FE9" w:rsidRDefault="002D3030">
      <w:r>
        <w:t xml:space="preserve">“That I could not tell you, but I believe we will need to figure out a way to talk to him regardless. Or else this mystery will eat you up </w:t>
      </w:r>
      <w:r w:rsidR="004500A6">
        <w:t>in</w:t>
      </w:r>
      <w:r>
        <w:t>side. You humans seem unable to set such things aside</w:t>
      </w:r>
      <w:r w:rsidR="004500A6">
        <w:t>,</w:t>
      </w:r>
      <w:r>
        <w:t>”</w:t>
      </w:r>
      <w:r w:rsidR="004500A6">
        <w:t xml:space="preserve"> Quetzal added in a tone of superiority. </w:t>
      </w:r>
    </w:p>
    <w:p w14:paraId="7A1DF59F" w14:textId="67049592" w:rsidR="00FE1EB7" w:rsidRDefault="00FE1EB7">
      <w:r>
        <w:t xml:space="preserve">Snorting at that, Harry nodded.  “You’re right about that.  So let’s see if we can set </w:t>
      </w:r>
      <w:r w:rsidR="00A413D2">
        <w:t>up some kind of meeting with him.”</w:t>
      </w:r>
    </w:p>
    <w:p w14:paraId="0D94F622" w14:textId="168940A0" w:rsidR="008F014F" w:rsidRDefault="00A413D2">
      <w:r>
        <w:t xml:space="preserve">This proved to be very difficult. Because not only did </w:t>
      </w:r>
      <w:r w:rsidR="00D939C6">
        <w:t>Ebonhorn</w:t>
      </w:r>
      <w:r w:rsidR="008F014F">
        <w:t xml:space="preserve"> run away when he saw Harry, but he did so when Harry was simply in his vicinity. Harry was able to tell this by using the second fire spirit he had been able to make a contract with. While his attempts to call on water or earth elementals had not gone anywhere, and he had nearly killed himself again when trying to commune with air, the fire elementals at least were willing to talk to him.</w:t>
      </w:r>
    </w:p>
    <w:p w14:paraId="314DF970" w14:textId="2D538490" w:rsidR="008F014F" w:rsidRDefault="008F014F">
      <w:r>
        <w:t>This second elemental was a tiny sparrow</w:t>
      </w:r>
      <w:r w:rsidR="007C7E52">
        <w:t>-</w:t>
      </w:r>
      <w:r>
        <w:t xml:space="preserve">like fire elemental named </w:t>
      </w:r>
      <w:r w:rsidR="00D939C6">
        <w:t>Tricksy</w:t>
      </w:r>
      <w:r>
        <w:t>. Harry believed it was quite aptly named, as it enjoyed playing tricks on people, flying through their huts</w:t>
      </w:r>
      <w:r w:rsidR="007C7E52">
        <w:t>,</w:t>
      </w:r>
      <w:r>
        <w:t xml:space="preserve"> buzzing their heads, causing nearby fires to go just a little bit out of control, and finding out secrets.</w:t>
      </w:r>
    </w:p>
    <w:p w14:paraId="179EC575" w14:textId="7E5A1A02" w:rsidR="008F014F" w:rsidRDefault="008F014F">
      <w:r>
        <w:t xml:space="preserve">So </w:t>
      </w:r>
      <w:r w:rsidR="00D939C6">
        <w:t>Tricksy</w:t>
      </w:r>
      <w:r>
        <w:t xml:space="preserve"> was quite happy to help in trying to track </w:t>
      </w:r>
      <w:r w:rsidR="00D939C6">
        <w:t>Ebonhorn</w:t>
      </w:r>
      <w:r>
        <w:t xml:space="preserve">, and it was from using </w:t>
      </w:r>
      <w:r w:rsidR="00D939C6">
        <w:t>Tricksy</w:t>
      </w:r>
      <w:r>
        <w:t>’s eyes that Harry wa</w:t>
      </w:r>
      <w:r w:rsidR="007C7E52">
        <w:t xml:space="preserve">tched Ebonhorn </w:t>
      </w:r>
      <w:r>
        <w:t>turn away from a road where Harry had been hiding. Not magically</w:t>
      </w:r>
      <w:r w:rsidR="007C7E52">
        <w:t>,</w:t>
      </w:r>
      <w:r>
        <w:t xml:space="preserve"> admittedly, just around the corner of a hut, leaning up against it as if he was contemplating a carbon in his hand. But even so, </w:t>
      </w:r>
      <w:r w:rsidR="00D939C6">
        <w:t>Ebonhorn</w:t>
      </w:r>
      <w:r>
        <w:t xml:space="preserve"> should not have been aware of his presence. But he was.</w:t>
      </w:r>
    </w:p>
    <w:p w14:paraId="0F554927" w14:textId="6890AE6B" w:rsidR="00A413D2" w:rsidRDefault="008F014F">
      <w:r>
        <w:t>“His reactions</w:t>
      </w:r>
      <w:r w:rsidR="007C7E52">
        <w:t xml:space="preserve"> to your being nearby,</w:t>
      </w:r>
      <w:r>
        <w:t xml:space="preserve"> it seems to be some kind of magical presence or scent? Much like how I was able to find out that </w:t>
      </w:r>
      <w:r w:rsidR="00D939C6">
        <w:t>Ebonhorn</w:t>
      </w:r>
      <w:r>
        <w:t xml:space="preserve"> himself was not a Tauren, he seems able to figure out where you are at any given time.” </w:t>
      </w:r>
      <w:r w:rsidR="00D939C6">
        <w:t>Quetzal</w:t>
      </w:r>
      <w:r>
        <w:t xml:space="preserve"> observed. </w:t>
      </w:r>
    </w:p>
    <w:p w14:paraId="55AE695C" w14:textId="11802321" w:rsidR="008F014F" w:rsidRDefault="008F014F">
      <w:r>
        <w:t>“Well</w:t>
      </w:r>
      <w:r w:rsidR="007C7E52">
        <w:t>,</w:t>
      </w:r>
      <w:r>
        <w:t xml:space="preserve"> if it is a physical scent, I can probably do something about it. Magical, that one is a poser unless my invisibility cloak hides that too. It might,” Harry said after a few moments of contemplation. But I would dearly like to</w:t>
      </w:r>
      <w:r w:rsidR="006B6A78">
        <w:t xml:space="preserve"> not use my invisibility cloak within the town.”</w:t>
      </w:r>
    </w:p>
    <w:p w14:paraId="3DC1C3B0" w14:textId="729701B0" w:rsidR="006B6A78" w:rsidRDefault="006B6A78">
      <w:r>
        <w:t xml:space="preserve">“In that case, we can ambush him near his house. Although not on his property. Like any magic user, trying to come upon a magic user while he is at home is not a good idea,” </w:t>
      </w:r>
      <w:r w:rsidR="00D939C6">
        <w:t>Quetzal</w:t>
      </w:r>
      <w:r>
        <w:t xml:space="preserve"> drawled. A fact that even </w:t>
      </w:r>
      <w:r w:rsidR="00D939C6">
        <w:t>Tricksy</w:t>
      </w:r>
      <w:r>
        <w:t xml:space="preserve"> agreed with, bobbing up and down in midair to show her agreement.</w:t>
      </w:r>
    </w:p>
    <w:p w14:paraId="0775C2B7" w14:textId="0EEEA594" w:rsidR="006B6A78" w:rsidRDefault="006B6A78">
      <w:r>
        <w:t xml:space="preserve">So it was that Harry had </w:t>
      </w:r>
      <w:r w:rsidR="00D939C6">
        <w:t>Quetzal</w:t>
      </w:r>
      <w:r>
        <w:t xml:space="preserve"> scout out the area between the town and </w:t>
      </w:r>
      <w:r w:rsidR="00D939C6">
        <w:t>Ebonhorn</w:t>
      </w:r>
      <w:r>
        <w:t xml:space="preserve">’s home, finding an appropriate place for Harry to hide himself using </w:t>
      </w:r>
      <w:r w:rsidR="007C7E52">
        <w:t xml:space="preserve">his </w:t>
      </w:r>
      <w:r>
        <w:t xml:space="preserve">invisibility cloak. This proved to be a </w:t>
      </w:r>
      <w:r w:rsidR="00674D29">
        <w:t>small, forked</w:t>
      </w:r>
      <w:r>
        <w:t xml:space="preserve"> tree, which allowed Harry to observe the small trail leading from </w:t>
      </w:r>
      <w:r w:rsidR="00D939C6">
        <w:t>Ebonhorn</w:t>
      </w:r>
      <w:r>
        <w:t xml:space="preserve">’s home to the high mountain tribes town in either direction. With the invisibility cloak on, Harry didn’t need to worry about being seen, although if it rained, admittedly, that would give away his position. But as it was, Harry waited there, with </w:t>
      </w:r>
      <w:r w:rsidR="00D939C6">
        <w:t>Quetzal</w:t>
      </w:r>
      <w:r>
        <w:t xml:space="preserve"> on the other side of the road hidden under spell work and his own camouflage, as </w:t>
      </w:r>
      <w:r w:rsidR="00D939C6">
        <w:t>Ebonhorn</w:t>
      </w:r>
      <w:r>
        <w:t xml:space="preserve"> made his way towards town.</w:t>
      </w:r>
    </w:p>
    <w:p w14:paraId="6AD758D1" w14:textId="3751E078" w:rsidR="006B6A78" w:rsidRDefault="006B6A78">
      <w:r>
        <w:t xml:space="preserve">When </w:t>
      </w:r>
      <w:r w:rsidR="00D939C6">
        <w:t>Ebonhorn</w:t>
      </w:r>
      <w:r>
        <w:t xml:space="preserve"> was in front of him, Harry spoke, pulling down his hood and letting his face be seen. “Shaman </w:t>
      </w:r>
      <w:r w:rsidR="00D939C6">
        <w:t>Ebonhorn</w:t>
      </w:r>
      <w:r>
        <w:t>, I believe it is…”</w:t>
      </w:r>
    </w:p>
    <w:p w14:paraId="5DF3D5BA" w14:textId="209950B1" w:rsidR="006B6A78" w:rsidRDefault="006B6A78">
      <w:r>
        <w:t>That was as far as Harry got before he had to fling himself forward into a diving roll as a lightning spell went off, crashing into the tree he had just been purged in. “Okay, so maybe I was being a little overdramatic!”</w:t>
      </w:r>
    </w:p>
    <w:p w14:paraId="454A1234" w14:textId="2841673B" w:rsidR="006B6A78" w:rsidRDefault="00D939C6">
      <w:r>
        <w:t>Ebonhorn</w:t>
      </w:r>
      <w:r w:rsidR="006B6A78">
        <w:t xml:space="preserve"> did not reply, instead readying another spell, this one summoning up an elemental to one side of where he stood, a massive water elemental the size of a two-story building and built like a giant lizard of some kind.  “You will find that I do not take kindly to being surprised…” </w:t>
      </w:r>
      <w:r>
        <w:t>Ebonhorn</w:t>
      </w:r>
      <w:r w:rsidR="006B6A78">
        <w:t>’s voice trailed off as he saw Harry’s face, and his eyes widened, and he took several steps back, going from angry and</w:t>
      </w:r>
      <w:r w:rsidR="005E6917">
        <w:t xml:space="preserve"> surprised to frightened within seconds. “You!”</w:t>
      </w:r>
    </w:p>
    <w:p w14:paraId="15439CC4" w14:textId="4444E41F" w:rsidR="005E6917" w:rsidRDefault="005E6917">
      <w:r>
        <w:t>“Me. And you should be thankful that I have such good reflexes. If you had killed me and I had to go through the last two years of growing up again</w:t>
      </w:r>
      <w:r w:rsidR="007C7E52">
        <w:t>,</w:t>
      </w:r>
      <w:r>
        <w:t xml:space="preserve"> I would be most annoyed,” Harry drawled, standing up and holding his hands out to either side of his head to show that they were empty. Of course</w:t>
      </w:r>
      <w:r w:rsidR="007C7E52">
        <w:t>,</w:t>
      </w:r>
      <w:r>
        <w:t xml:space="preserve"> with magic users, that didn’t really matter, but the thought counted</w:t>
      </w:r>
      <w:r w:rsidR="007C7E52">
        <w:t>,</w:t>
      </w:r>
      <w:r>
        <w:t xml:space="preserve"> at least. “I’m here to ask you why you’ve been so set on avoiding me.”</w:t>
      </w:r>
    </w:p>
    <w:p w14:paraId="155E2AB7" w14:textId="77777777" w:rsidR="00F92E1E" w:rsidRDefault="005E6917" w:rsidP="00985883">
      <w:r>
        <w:t>“I, I haven’t</w:t>
      </w:r>
      <w:r w:rsidR="007C7E52">
        <w:t>. C</w:t>
      </w:r>
      <w:r>
        <w:t xml:space="preserve">hieftain </w:t>
      </w:r>
      <w:r w:rsidR="00531E87">
        <w:t xml:space="preserve">Tyre </w:t>
      </w:r>
      <w:r w:rsidR="00EF1CED">
        <w:t>has been seeing to your education most admirably</w:t>
      </w:r>
      <w:r w:rsidR="007C7E52">
        <w:t>. T</w:t>
      </w:r>
      <w:r w:rsidR="00EF1CED">
        <w:t xml:space="preserve">here was no need for any of us to step…” </w:t>
      </w:r>
      <w:r w:rsidR="00D939C6">
        <w:t>Ebonhorn</w:t>
      </w:r>
      <w:r w:rsidR="00EF1CED">
        <w:t xml:space="preserve"> began</w:t>
      </w:r>
      <w:r w:rsidR="00985883">
        <w:t xml:space="preserve">, pulling himself together, although he still seemed a little frightened just by being near Harry.  </w:t>
      </w:r>
      <w:r w:rsidR="00EF1CED">
        <w:t xml:space="preserve"> </w:t>
      </w:r>
    </w:p>
    <w:p w14:paraId="0F472611" w14:textId="378C1991" w:rsidR="00F92E1E" w:rsidRDefault="00985883" w:rsidP="00985883">
      <w:r>
        <w:t>That, despite the fact Ebonhorn seemed to be gaining control of it</w:t>
      </w:r>
      <w:r w:rsidR="007C7E52">
        <w:t>,</w:t>
      </w:r>
      <w:r w:rsidR="00EF1CED">
        <w:t xml:space="preserve"> caused Harry’s jolt of adrenaline to disappear</w:t>
      </w:r>
      <w:r w:rsidR="007C7E52">
        <w:t>,</w:t>
      </w:r>
      <w:r>
        <w:t xml:space="preserve"> and he held up his hands peaceably</w:t>
      </w:r>
      <w:r w:rsidR="00F92E1E">
        <w:t>.</w:t>
      </w:r>
      <w:r w:rsidR="00EF1CED">
        <w:t xml:space="preserve"> </w:t>
      </w:r>
      <w:r w:rsidR="007C7E52">
        <w:t>“</w:t>
      </w:r>
      <w:r>
        <w:t>Peace. I’m not here to fight</w:t>
      </w:r>
      <w:r w:rsidR="007C7E52">
        <w:t>.</w:t>
      </w:r>
      <w:r>
        <w:t xml:space="preserve"> </w:t>
      </w:r>
      <w:r w:rsidR="00EF1CED">
        <w:t xml:space="preserve">I’m just here to solve </w:t>
      </w:r>
      <w:r>
        <w:t>a</w:t>
      </w:r>
      <w:r w:rsidR="00EF1CED">
        <w:t xml:space="preserve"> mystery.” </w:t>
      </w:r>
    </w:p>
    <w:p w14:paraId="446AC047" w14:textId="589961BB" w:rsidR="00EF1CED" w:rsidRDefault="00EF1CED" w:rsidP="00985883">
      <w:r>
        <w:t xml:space="preserve">He waited until </w:t>
      </w:r>
      <w:r w:rsidR="00D939C6">
        <w:t>Ebonhorn</w:t>
      </w:r>
      <w:r>
        <w:t xml:space="preserve"> seemed to </w:t>
      </w:r>
      <w:r w:rsidR="00985883">
        <w:t>regain full control of himself</w:t>
      </w:r>
      <w:r w:rsidR="007C7E52">
        <w:t xml:space="preserve"> </w:t>
      </w:r>
      <w:r>
        <w:t>and then backed away, using a</w:t>
      </w:r>
      <w:r w:rsidR="00985883">
        <w:t>n</w:t>
      </w:r>
      <w:r>
        <w:t xml:space="preserve"> Aquamenti idly to put out the fire that </w:t>
      </w:r>
      <w:r w:rsidR="00D939C6">
        <w:t>Ebonhorn</w:t>
      </w:r>
      <w:r>
        <w:t xml:space="preserve">’s lightning attack had started in the tree that he had been hiding in before leaning against it. “That mystery has to do with you, </w:t>
      </w:r>
      <w:r w:rsidR="00D939C6">
        <w:t>Ebonhorn</w:t>
      </w:r>
      <w:r>
        <w:t xml:space="preserve">. I’m not talking about why you’re avoiding me. I’m talking about why </w:t>
      </w:r>
      <w:r w:rsidR="00D939C6">
        <w:t>Quetzal</w:t>
      </w:r>
      <w:r>
        <w:t xml:space="preserve"> thin</w:t>
      </w:r>
      <w:r w:rsidR="007C7E52">
        <w:t>k</w:t>
      </w:r>
      <w:r>
        <w:t>s you smell like Badrinath, the black dragon we fought in the Drogbar cavern.”</w:t>
      </w:r>
    </w:p>
    <w:p w14:paraId="1D258AB9" w14:textId="3E01E18F" w:rsidR="00B52089" w:rsidRDefault="00985883">
      <w:r>
        <w:t>That made Ebonhorn start, and he stared between Harry and Quetzal</w:t>
      </w:r>
      <w:r w:rsidR="007C7E52">
        <w:t>,</w:t>
      </w:r>
      <w:r>
        <w:t xml:space="preserve"> who had just moved forward, canceling his </w:t>
      </w:r>
      <w:r w:rsidR="00B52089">
        <w:t xml:space="preserve">camouflage. </w:t>
      </w:r>
      <w:r w:rsidR="00EF1CED">
        <w:t xml:space="preserve"> </w:t>
      </w:r>
      <w:r w:rsidR="00B52089">
        <w:t>B</w:t>
      </w:r>
      <w:r w:rsidR="00EF1CED">
        <w:t>ut Harry simply stood there, holding his hand</w:t>
      </w:r>
      <w:r w:rsidR="00B52089">
        <w:t>s</w:t>
      </w:r>
      <w:r w:rsidR="00EF1CED">
        <w:t xml:space="preserve"> in the air, doing nothing but looking back at the older Tauren. </w:t>
      </w:r>
    </w:p>
    <w:p w14:paraId="1FF310F1" w14:textId="436DE86B" w:rsidR="00EF1CED" w:rsidRDefault="00B52089">
      <w:r>
        <w:t xml:space="preserve">For his part, Ebonhorn </w:t>
      </w:r>
      <w:r w:rsidR="00EF1CED">
        <w:t>took several steps backward but made no move to flee entirely, rather simply putting more distance between himself and Harry. So much so that they were at the very limit of what Harry would think was talking distance, but he wasn’t about to try to push for anything more.</w:t>
      </w:r>
    </w:p>
    <w:p w14:paraId="711C3BD3" w14:textId="6A7A2CF5" w:rsidR="00EF1CED" w:rsidRDefault="00EF1CED">
      <w:r>
        <w:t xml:space="preserve"> “I, I am a black dragon</w:t>
      </w:r>
      <w:r w:rsidR="00F57BF7">
        <w:t>,” Ebonhorn began, causing Harry’s eyes to widen in shock at the admission and for his hands to clench into fists. But before he could do anything precipitous</w:t>
      </w:r>
      <w:r w:rsidR="007C7E52">
        <w:t>,</w:t>
      </w:r>
      <w:r w:rsidR="00F57BF7">
        <w:t xml:space="preserve"> Ebonhorn hastened on</w:t>
      </w:r>
      <w:r w:rsidR="007C7E52">
        <w:t>.</w:t>
      </w:r>
      <w:r w:rsidR="0093277A">
        <w:t xml:space="preserve"> </w:t>
      </w:r>
      <w:r w:rsidR="007C7E52">
        <w:t>“</w:t>
      </w:r>
      <w:r w:rsidR="0093277A">
        <w:t>But I’m not corrupted!”</w:t>
      </w:r>
    </w:p>
    <w:p w14:paraId="279EF8F2" w14:textId="1E941F97" w:rsidR="0093277A" w:rsidRDefault="0093277A">
      <w:r>
        <w:t xml:space="preserve">“…. I thought that all of the black dragons had been corrupted through </w:t>
      </w:r>
      <w:r w:rsidR="0024698B">
        <w:t>Deathwing</w:t>
      </w:r>
      <w:r>
        <w:t>, who in turn had been corrupted by the ancient ones. How is it that you avoided that?”</w:t>
      </w:r>
    </w:p>
    <w:p w14:paraId="6C18E65E" w14:textId="6C1B95E8" w:rsidR="004F2B1A" w:rsidRDefault="003361E4">
      <w:r>
        <w:t xml:space="preserve">Originally, the black dragon flight had been guardians of the earth, watchers of deep places and the secrets therein. But sometime during their history, Cenarius had not known when, Nethalion, the </w:t>
      </w:r>
      <w:r w:rsidR="007C7E52">
        <w:t>A</w:t>
      </w:r>
      <w:r>
        <w:t>spect</w:t>
      </w:r>
      <w:r w:rsidR="007C7E52">
        <w:t xml:space="preserve"> of Earth</w:t>
      </w:r>
      <w:r>
        <w:t xml:space="preserve">, the leader of the </w:t>
      </w:r>
      <w:r w:rsidR="007C7E52">
        <w:t>Black</w:t>
      </w:r>
      <w:r>
        <w:t xml:space="preserve"> </w:t>
      </w:r>
      <w:r w:rsidR="007C7E52">
        <w:t>D</w:t>
      </w:r>
      <w:r>
        <w:t xml:space="preserve">ragon </w:t>
      </w:r>
      <w:r w:rsidR="007C7E52">
        <w:t>F</w:t>
      </w:r>
      <w:r>
        <w:t>light</w:t>
      </w:r>
      <w:r w:rsidR="007C7E52">
        <w:t>,</w:t>
      </w:r>
      <w:r>
        <w:t xml:space="preserve"> had become corrupted by the old gods. Eventually</w:t>
      </w:r>
      <w:r w:rsidR="007C7E52">
        <w:t>,</w:t>
      </w:r>
      <w:r>
        <w:t xml:space="preserve"> during the war of the ancients, he turned on the other dragon</w:t>
      </w:r>
      <w:r w:rsidR="00F57BF7">
        <w:t xml:space="preserve"> flights</w:t>
      </w:r>
      <w:r>
        <w:t>, first instigating a scheme to weaken them and then wiping out hundreds of thousands of other dragons</w:t>
      </w:r>
      <w:r w:rsidR="004F2B1A">
        <w:t xml:space="preserve"> via some massive enchantment Cenarius had not gone into detail about</w:t>
      </w:r>
      <w:r>
        <w:t xml:space="preserve">, breaking their numbers forever. </w:t>
      </w:r>
    </w:p>
    <w:p w14:paraId="5569711E" w14:textId="09658960" w:rsidR="003361E4" w:rsidRPr="00D0071F" w:rsidRDefault="003361E4">
      <w:pPr>
        <w:rPr>
          <w:i/>
          <w:iCs/>
        </w:rPr>
      </w:pPr>
      <w:r>
        <w:t xml:space="preserve">Ultimately, </w:t>
      </w:r>
      <w:r w:rsidR="004F2B1A">
        <w:t>Nethalion, who had at that point taken the name Deathwing,</w:t>
      </w:r>
      <w:r>
        <w:t xml:space="preserve"> had been forced to retreat, to hide away in some deep place within the earth, and m</w:t>
      </w:r>
      <w:r w:rsidR="007C7E52">
        <w:t>any</w:t>
      </w:r>
      <w:r>
        <w:t xml:space="preserve"> of his black dragons had been hunted down by the other Dragon flights. But it was fact, or so Harry had supposed before this, that every black dragon had been corrupted by </w:t>
      </w:r>
      <w:r w:rsidR="004F2B1A">
        <w:t>D</w:t>
      </w:r>
      <w:r>
        <w:t>eathwing, twisted into evil versions of themselves</w:t>
      </w:r>
      <w:r w:rsidR="007C7E52">
        <w:t>.</w:t>
      </w:r>
      <w:r w:rsidR="00723801">
        <w:t xml:space="preserve"> </w:t>
      </w:r>
      <w:r w:rsidR="00723801">
        <w:rPr>
          <w:i/>
          <w:iCs/>
        </w:rPr>
        <w:t xml:space="preserve">Still, </w:t>
      </w:r>
      <w:r w:rsidR="007C7E52">
        <w:rPr>
          <w:i/>
          <w:iCs/>
        </w:rPr>
        <w:t xml:space="preserve">I </w:t>
      </w:r>
      <w:r w:rsidR="00723801">
        <w:rPr>
          <w:i/>
          <w:iCs/>
        </w:rPr>
        <w:t>of all people should know that absolutes are almost never accurate.  And he’s talking to me rather than attacking, which is a plus.</w:t>
      </w:r>
    </w:p>
    <w:p w14:paraId="6D884A96" w14:textId="1753F01C" w:rsidR="0093277A" w:rsidRDefault="0093277A">
      <w:r>
        <w:t>“I was hatched at the start of the war of the ancients, and my egg was purified</w:t>
      </w:r>
      <w:r w:rsidR="00775CFC" w:rsidRPr="00775CFC">
        <w:t xml:space="preserve"> </w:t>
      </w:r>
      <w:r w:rsidR="00775CFC">
        <w:t>by Huln Highmountain</w:t>
      </w:r>
      <w:r>
        <w:t xml:space="preserve">. Being here, in this valley, it keeps the corruption from </w:t>
      </w:r>
      <w:r w:rsidR="00BA11AE">
        <w:t>Deathwing</w:t>
      </w:r>
      <w:r>
        <w:t xml:space="preserve"> at bay,” </w:t>
      </w:r>
      <w:r w:rsidR="00D939C6">
        <w:t>Ebonhorn</w:t>
      </w:r>
      <w:r>
        <w:t xml:space="preserve"> said, still sounding a little scared, which was extremely odd from such an elderly, powerfully built Tauren. </w:t>
      </w:r>
      <w:r w:rsidR="003361E4">
        <w:t xml:space="preserve"> </w:t>
      </w:r>
    </w:p>
    <w:p w14:paraId="5AB6FF22" w14:textId="73780D7C" w:rsidR="003361E4" w:rsidRDefault="0093277A">
      <w:r>
        <w:t>“</w:t>
      </w:r>
      <w:r w:rsidR="00775CFC">
        <w:t>I</w:t>
      </w:r>
      <w:r w:rsidR="00723801">
        <w:t>…</w:t>
      </w:r>
      <w:r w:rsidR="00775CFC">
        <w:t xml:space="preserve"> see</w:t>
      </w:r>
      <w:r w:rsidR="00723801">
        <w:t>, or rather I don’t see</w:t>
      </w:r>
      <w:r w:rsidR="007C7E52">
        <w:t>,</w:t>
      </w:r>
      <w:r w:rsidR="00723801">
        <w:t xml:space="preserve"> but I have to presume that’s</w:t>
      </w:r>
      <w:r w:rsidR="003361E4">
        <w:t xml:space="preserve"> tied to that weapon that Tyre refuses to let me examine?” Harry said, having asked more than once to examine the </w:t>
      </w:r>
      <w:r w:rsidR="00242469">
        <w:t>Hammer of Khaz’Goroth</w:t>
      </w:r>
      <w:r w:rsidR="003361E4">
        <w:t>. But Tyre refuse</w:t>
      </w:r>
      <w:r w:rsidR="00775CFC">
        <w:t>d to let him</w:t>
      </w:r>
      <w:r w:rsidR="003361E4">
        <w:t xml:space="preserve">, saying there were some things that even friends could not ask of the chieftain of the </w:t>
      </w:r>
      <w:r w:rsidR="00723801">
        <w:t>H</w:t>
      </w:r>
      <w:r w:rsidR="003361E4">
        <w:t xml:space="preserve">ighmountain tribe. And that weapon was too sacred for his people to let anyone simply examine </w:t>
      </w:r>
      <w:r w:rsidR="00EF5B1E">
        <w:t>the way Harry wanted to.</w:t>
      </w:r>
    </w:p>
    <w:p w14:paraId="5319BA1F" w14:textId="09500F2C" w:rsidR="0093277A" w:rsidRDefault="003361E4">
      <w:r>
        <w:t>“I believe so. Obviously</w:t>
      </w:r>
      <w:r w:rsidR="007C7E52">
        <w:t>,</w:t>
      </w:r>
      <w:r>
        <w:t xml:space="preserve"> since I was in my egg, I was not exactly conscious during my cleansing</w:t>
      </w:r>
      <w:r w:rsidR="00EF5B1E">
        <w:t>,” Here</w:t>
      </w:r>
      <w:r w:rsidR="007C7E52">
        <w:t>,</w:t>
      </w:r>
      <w:r w:rsidR="00EF5B1E">
        <w:t xml:space="preserve"> Ebonhorn actually sounded somewhat caustic, having fully recovered his self-control although still not looking very comfortable near Harry</w:t>
      </w:r>
      <w:r w:rsidR="007C7E52">
        <w:t>.</w:t>
      </w:r>
      <w:r>
        <w:t xml:space="preserve"> </w:t>
      </w:r>
      <w:r w:rsidR="00EF5B1E">
        <w:t>“</w:t>
      </w:r>
      <w:r>
        <w:t xml:space="preserve">But I believe it does have something to do with both this valley and that item. I have never strayed from </w:t>
      </w:r>
      <w:r w:rsidR="00EF5B1E">
        <w:t>Highmountain</w:t>
      </w:r>
      <w:r>
        <w:t xml:space="preserve"> for fear of falling prey to contamination.</w:t>
      </w:r>
      <w:r w:rsidR="00775CFC">
        <w:t xml:space="preserve"> And to repay Huln for saving my soul like that, I have remained here as a guide and advisor to his family</w:t>
      </w:r>
      <w:r w:rsidR="007C7E52">
        <w:t>.</w:t>
      </w:r>
      <w:r w:rsidR="00EF5B1E">
        <w:t xml:space="preserve"> </w:t>
      </w:r>
      <w:r w:rsidR="00775CFC">
        <w:t xml:space="preserve">I have to change my appearance every sixty years or so, but I have always lived here ever since the </w:t>
      </w:r>
      <w:r w:rsidR="00EF5B1E">
        <w:t>W</w:t>
      </w:r>
      <w:r w:rsidR="00775CFC">
        <w:t xml:space="preserve">ar of the </w:t>
      </w:r>
      <w:r w:rsidR="00EF5B1E">
        <w:t>A</w:t>
      </w:r>
      <w:r w:rsidR="00775CFC">
        <w:t>ncients.</w:t>
      </w:r>
      <w:r>
        <w:t>”</w:t>
      </w:r>
    </w:p>
    <w:p w14:paraId="5A731B54" w14:textId="10F24EB4" w:rsidR="00E02B4F" w:rsidRDefault="00E02B4F">
      <w:r>
        <w:t>Harry did not question how Ebonhorn had kept his secret for so long.  He came from the Wizarding World.  There were many mysteries and strange things there that wouldn’t stand up to scrutiny, scrutiny that never came.  People tended not to ask questions of such things</w:t>
      </w:r>
      <w:r w:rsidR="00C108D4">
        <w:t>, and Tauren were probably even less likely to wonder about a shaman like Ebonhorn than humans would be.</w:t>
      </w:r>
      <w:r>
        <w:t xml:space="preserve"> </w:t>
      </w:r>
      <w:r w:rsidR="00C108D4">
        <w:t xml:space="preserve"> Rather, Harry concentrated on the other half of what Ebonhorn had said.</w:t>
      </w:r>
    </w:p>
    <w:p w14:paraId="3DEAC719" w14:textId="40F796C1" w:rsidR="0093277A" w:rsidRPr="00775CFC" w:rsidRDefault="00775CFC">
      <w:pPr>
        <w:rPr>
          <w:i/>
          <w:iCs/>
        </w:rPr>
      </w:pPr>
      <w:r>
        <w:t>“Okay, that makes some sense</w:t>
      </w:r>
      <w:r w:rsidR="007C7E52">
        <w:t>,</w:t>
      </w:r>
      <w:r>
        <w:t xml:space="preserve"> I suppose</w:t>
      </w:r>
      <w:r w:rsidR="00EF5B1E">
        <w:t>, or at least I am willing to give you the benefit of the doubt</w:t>
      </w:r>
      <w:r w:rsidR="007C7E52">
        <w:t>,</w:t>
      </w:r>
      <w:r w:rsidR="00EF5B1E">
        <w:t xml:space="preserve"> given </w:t>
      </w:r>
      <w:r>
        <w:t xml:space="preserve">that weapon </w:t>
      </w:r>
      <w:r w:rsidR="007C7E52">
        <w:t>wa</w:t>
      </w:r>
      <w:r>
        <w:t xml:space="preserve">s a Titan construction </w:t>
      </w:r>
      <w:r w:rsidR="00E73456">
        <w:t xml:space="preserve">and able to injure </w:t>
      </w:r>
      <w:r w:rsidR="00E54FC9">
        <w:t>Deathwing</w:t>
      </w:r>
      <w:r w:rsidR="007C7E52">
        <w:t>.</w:t>
      </w:r>
      <w:r w:rsidR="00E73456">
        <w:t xml:space="preserve"> </w:t>
      </w:r>
      <w:r w:rsidR="007C7E52">
        <w:t>With that,</w:t>
      </w:r>
      <w:r w:rsidR="00E73456">
        <w:t xml:space="preserve"> </w:t>
      </w:r>
      <w:r w:rsidR="007C7E52">
        <w:t xml:space="preserve">I </w:t>
      </w:r>
      <w:r w:rsidR="00E73456">
        <w:t>can see that it might</w:t>
      </w:r>
      <w:r>
        <w:t xml:space="preserve"> make sense that it would be able to </w:t>
      </w:r>
      <w:r w:rsidR="00E73456">
        <w:t>be able to cleanse the Taint of the Old Gods</w:t>
      </w:r>
      <w:r w:rsidR="007C7E52">
        <w:t xml:space="preserve"> somehow</w:t>
      </w:r>
      <w:r w:rsidR="00E73456">
        <w:t>.</w:t>
      </w:r>
      <w:r>
        <w:t xml:space="preserve">” </w:t>
      </w:r>
      <w:r w:rsidRPr="00775CFC">
        <w:rPr>
          <w:i/>
          <w:iCs/>
        </w:rPr>
        <w:t>Although how it could do that, instead of simply destroying his egg, I don’t know. Maybe sometime in twenty’s years or so, Tyre will have mellowed on that no examination of the ancient religious object rule</w:t>
      </w:r>
      <w:r>
        <w:t>.</w:t>
      </w:r>
    </w:p>
    <w:p w14:paraId="32E6C108" w14:textId="3EBA422B" w:rsidR="006B6A78" w:rsidRDefault="00775CFC">
      <w:r>
        <w:t xml:space="preserve">Setting </w:t>
      </w:r>
      <w:r w:rsidR="00E73456">
        <w:t xml:space="preserve">his frustration on that score </w:t>
      </w:r>
      <w:r>
        <w:t xml:space="preserve">aside, Harry crossed his arms and looked at </w:t>
      </w:r>
      <w:r w:rsidR="00D939C6">
        <w:t>Ebonhorn</w:t>
      </w:r>
      <w:r>
        <w:t xml:space="preserve"> thoughtfully. “That explains what you are and why you are here. But it doesn’t explain why you are afraid of me. That was what really </w:t>
      </w:r>
      <w:r w:rsidR="00E73456">
        <w:t>clued me in</w:t>
      </w:r>
      <w:r>
        <w:t>to you being different in the first place</w:t>
      </w:r>
      <w:r w:rsidR="007C7E52">
        <w:t>. I</w:t>
      </w:r>
      <w:r>
        <w:t xml:space="preserve">f you hadn’t been so obviously leery of me, I wouldn’t have sent </w:t>
      </w:r>
      <w:r w:rsidR="00D939C6">
        <w:t>Quetzal</w:t>
      </w:r>
      <w:r>
        <w:t xml:space="preserve"> to snoop.”</w:t>
      </w:r>
    </w:p>
    <w:p w14:paraId="2F6A2A55" w14:textId="755F39FC" w:rsidR="00775CFC" w:rsidRDefault="00D939C6">
      <w:r>
        <w:t>Ebonhorn</w:t>
      </w:r>
      <w:r w:rsidR="00775CFC">
        <w:t xml:space="preserve"> scowled at that,</w:t>
      </w:r>
      <w:r w:rsidR="006C34EC">
        <w:t xml:space="preserve"> shaking his head. “You don’t know</w:t>
      </w:r>
      <w:r w:rsidR="00E73456">
        <w:t>?</w:t>
      </w:r>
      <w:r w:rsidR="006C34EC">
        <w:t xml:space="preserve"> How can you not know</w:t>
      </w:r>
      <w:r w:rsidR="00E73456">
        <w:t>?</w:t>
      </w:r>
      <w:r w:rsidR="006C34EC">
        <w:t xml:space="preserve"> To my senses</w:t>
      </w:r>
      <w:r w:rsidR="007C7E52">
        <w:t>,</w:t>
      </w:r>
      <w:r w:rsidR="006C34EC">
        <w:t xml:space="preserve"> you, you reek of Death!”</w:t>
      </w:r>
    </w:p>
    <w:p w14:paraId="1F188D0E" w14:textId="7F430811" w:rsidR="006C34EC" w:rsidRDefault="006C34EC">
      <w:r>
        <w:t>Harry frowned in turn and was about to reply when he paused, one eyebrow rising in surprise. “You sa</w:t>
      </w:r>
      <w:r w:rsidR="00E73456">
        <w:t>id</w:t>
      </w:r>
      <w:r>
        <w:t xml:space="preserve"> Death with a D there</w:t>
      </w:r>
      <w:r w:rsidR="00E73456">
        <w:t>, didn’t you</w:t>
      </w:r>
      <w:r>
        <w:t>?”</w:t>
      </w:r>
    </w:p>
    <w:p w14:paraId="2D12CDE6" w14:textId="47870A37" w:rsidR="007006F4" w:rsidRDefault="006C34EC">
      <w:r>
        <w:t>“Yes!</w:t>
      </w:r>
      <w:r w:rsidR="007006F4">
        <w:t xml:space="preserve">” After exclaiming like that and seeing Harry confused, Ebonhorn took a deep breath.  That bothers me on two levels.  First, I am </w:t>
      </w:r>
      <w:r w:rsidR="009212CE">
        <w:t>a</w:t>
      </w:r>
      <w:r w:rsidR="007006F4">
        <w:t xml:space="preserve"> Spirit Walker. I commune with the dead, </w:t>
      </w:r>
      <w:r w:rsidR="009212CE">
        <w:t>using mediums to call forth dead spirits to speak to the living.  As such</w:t>
      </w:r>
      <w:r w:rsidR="007C7E52">
        <w:t>,</w:t>
      </w:r>
      <w:r w:rsidR="009212CE">
        <w:t xml:space="preserve"> I</w:t>
      </w:r>
      <w:r w:rsidR="007006F4">
        <w:t xml:space="preserve"> am very much in tune with the power of Death. Not necromantic energy, but Death</w:t>
      </w:r>
      <w:r w:rsidR="007C7E52">
        <w:t>.</w:t>
      </w:r>
      <w:r w:rsidR="00D0071F">
        <w:t xml:space="preserve"> I</w:t>
      </w:r>
      <w:r w:rsidR="007006F4">
        <w:t xml:space="preserve"> </w:t>
      </w:r>
      <w:r w:rsidR="009212CE">
        <w:t>commun</w:t>
      </w:r>
      <w:r w:rsidR="00D0071F">
        <w:t>e</w:t>
      </w:r>
      <w:r w:rsidR="009212CE">
        <w:t xml:space="preserve"> with those who have passed on</w:t>
      </w:r>
      <w:r w:rsidR="007006F4">
        <w:t xml:space="preserve"> to </w:t>
      </w:r>
      <w:r w:rsidR="009212CE">
        <w:t>the next</w:t>
      </w:r>
      <w:r w:rsidR="007006F4">
        <w:t xml:space="preserve"> realm. Necromantic energy is a corruption of that power,</w:t>
      </w:r>
      <w:r w:rsidR="009212CE">
        <w:t xml:space="preserve"> taking from that realm</w:t>
      </w:r>
      <w:r w:rsidR="00D0071F">
        <w:t xml:space="preserve"> souls and forcing them into an un-life</w:t>
      </w:r>
      <w:r w:rsidR="009212CE">
        <w:t>. Understand?</w:t>
      </w:r>
      <w:r w:rsidR="007006F4">
        <w:t>”</w:t>
      </w:r>
    </w:p>
    <w:p w14:paraId="01203BC8" w14:textId="73F85732" w:rsidR="007006F4" w:rsidRPr="00D0071F" w:rsidRDefault="007006F4">
      <w:pPr>
        <w:rPr>
          <w:i/>
          <w:iCs/>
        </w:rPr>
      </w:pPr>
      <w:r>
        <w:t xml:space="preserve">Harry’s frown deepened as he felt a… he didn’t know how </w:t>
      </w:r>
      <w:r w:rsidR="009212CE">
        <w:t>to</w:t>
      </w:r>
      <w:r>
        <w:t xml:space="preserve"> describe it, a kind of roiling in his mind, a part of his mind… or was it his magic? Whatever it was, Harry realized that </w:t>
      </w:r>
      <w:r w:rsidR="009212CE">
        <w:t xml:space="preserve">Death had most definitely marked him more than he had thought.  “I… I understand, yes.” </w:t>
      </w:r>
      <w:r w:rsidR="009212CE">
        <w:rPr>
          <w:i/>
          <w:iCs/>
        </w:rPr>
        <w:t>I don’t know if Death cares about th</w:t>
      </w:r>
      <w:r w:rsidR="00D0071F">
        <w:rPr>
          <w:i/>
          <w:iCs/>
        </w:rPr>
        <w:t xml:space="preserve">e </w:t>
      </w:r>
      <w:r w:rsidR="009212CE">
        <w:rPr>
          <w:i/>
          <w:iCs/>
        </w:rPr>
        <w:t>distinction</w:t>
      </w:r>
      <w:r w:rsidR="00D0071F">
        <w:rPr>
          <w:i/>
          <w:iCs/>
        </w:rPr>
        <w:t xml:space="preserve"> between what Ebonhorn calls </w:t>
      </w:r>
      <w:r w:rsidR="007C7E52">
        <w:rPr>
          <w:i/>
          <w:iCs/>
        </w:rPr>
        <w:t xml:space="preserve">a </w:t>
      </w:r>
      <w:r w:rsidR="00D0071F">
        <w:rPr>
          <w:i/>
          <w:iCs/>
        </w:rPr>
        <w:t>spirit walker and raw necromancy</w:t>
      </w:r>
      <w:r w:rsidR="009212CE">
        <w:rPr>
          <w:i/>
          <w:iCs/>
        </w:rPr>
        <w:t>, but I can see it.</w:t>
      </w:r>
    </w:p>
    <w:p w14:paraId="2EF94DA9" w14:textId="0D05A387" w:rsidR="009212CE" w:rsidRDefault="009212CE">
      <w:r>
        <w:t xml:space="preserve">"Good.  So believe me when I say you absolutely reek of Death! Not your magic, you are not </w:t>
      </w:r>
      <w:r w:rsidR="00CE09CF">
        <w:t>using</w:t>
      </w:r>
      <w:r>
        <w:t xml:space="preserve"> necromantic energy, but your soul is </w:t>
      </w:r>
      <w:r w:rsidR="00651054">
        <w:t>very strangely marked by the power of one who has been beyond the veil between Life and Death.”</w:t>
      </w:r>
      <w:r>
        <w:t xml:space="preserve">  </w:t>
      </w:r>
    </w:p>
    <w:p w14:paraId="209B9429" w14:textId="229FAE0F" w:rsidR="00651054" w:rsidRPr="00D0071F" w:rsidRDefault="00651054">
      <w:pPr>
        <w:rPr>
          <w:i/>
          <w:iCs/>
        </w:rPr>
      </w:pPr>
      <w:r>
        <w:t xml:space="preserve">That line caused Harry to start, wondering if that was because he came from another dimension or because of his odd method of resurrection.  </w:t>
      </w:r>
      <w:r>
        <w:rPr>
          <w:i/>
          <w:iCs/>
        </w:rPr>
        <w:t xml:space="preserve">It doesn’t sound like it.  Yes, it definitely appears that Death did something to me, the utter bitch. </w:t>
      </w:r>
    </w:p>
    <w:p w14:paraId="18F71261" w14:textId="7E9A2CFE" w:rsidR="006C34EC" w:rsidRDefault="00CE09CF">
      <w:r>
        <w:t>“More than being a problem for me as a Spirit Walker, that is a problem for me because of my cursed heritage. When</w:t>
      </w:r>
      <w:r w:rsidR="006A1A00">
        <w:t xml:space="preserve"> my father, who </w:t>
      </w:r>
      <w:r w:rsidR="00765116">
        <w:t xml:space="preserve">shall </w:t>
      </w:r>
      <w:r w:rsidR="006A1A00">
        <w:t xml:space="preserve">never be sufficiently damned, </w:t>
      </w:r>
      <w:r>
        <w:t xml:space="preserve">used </w:t>
      </w:r>
      <w:r w:rsidR="00765116">
        <w:t xml:space="preserve">what he called the Dragon </w:t>
      </w:r>
      <w:r w:rsidR="002B16A1">
        <w:t>Soul</w:t>
      </w:r>
      <w:r w:rsidR="00765116">
        <w:t xml:space="preserve"> in the War of the Ancients and betrayed the other aspects, he somehow was able to use the power of that creation to take the power of Death into himself, empowering him further, becoming both the Aspect of Earth and, in a way, an Aspect of Death. A</w:t>
      </w:r>
      <w:r w:rsidR="006A1A00">
        <w:t>nd all of</w:t>
      </w:r>
      <w:r w:rsidR="00765116">
        <w:t xml:space="preserve"> us who are related to him</w:t>
      </w:r>
      <w:r w:rsidR="006A1A00">
        <w:t>, even m</w:t>
      </w:r>
      <w:r w:rsidR="00765116">
        <w:t>e</w:t>
      </w:r>
      <w:r w:rsidR="007C7E52">
        <w:t>,</w:t>
      </w:r>
      <w:r w:rsidR="00765116">
        <w:t xml:space="preserve"> </w:t>
      </w:r>
      <w:r w:rsidR="006A1A00">
        <w:t xml:space="preserve">despite my uncorrupted status, became very in tune with </w:t>
      </w:r>
      <w:r w:rsidR="00765116">
        <w:t>Death. It makes us stronger, immune to disease and more, bu</w:t>
      </w:r>
      <w:r w:rsidR="007C7E52">
        <w:t>t</w:t>
      </w:r>
      <w:r w:rsidR="00765116">
        <w:t xml:space="preserve"> the</w:t>
      </w:r>
      <w:r w:rsidR="007C7E52">
        <w:t>,</w:t>
      </w:r>
      <w:r w:rsidR="00765116">
        <w:t xml:space="preserve"> the touch of it in you, for some reason</w:t>
      </w:r>
      <w:r w:rsidR="007C7E52">
        <w:t>,</w:t>
      </w:r>
      <w:r w:rsidR="00765116">
        <w:t xml:space="preserve"> it scares me.  I cannot explain it more than this,”  Ebonhorn finished.</w:t>
      </w:r>
    </w:p>
    <w:p w14:paraId="6101A1C6" w14:textId="1FA869A7" w:rsidR="006C34EC" w:rsidRDefault="006A1A00">
      <w:r>
        <w:t>“… I did not anticipate th</w:t>
      </w:r>
      <w:r w:rsidR="00CE09CF">
        <w:t>is,” Harry said honestly</w:t>
      </w:r>
      <w:r w:rsidR="007C7E52">
        <w:t>.</w:t>
      </w:r>
      <w:r>
        <w:t xml:space="preserve"> </w:t>
      </w:r>
      <w:r w:rsidR="007D467F">
        <w:rPr>
          <w:i/>
          <w:iCs/>
        </w:rPr>
        <w:t xml:space="preserve">Although I am willing to wager dealing with this so-called Aspect of Death is part of why she sent me here. </w:t>
      </w:r>
      <w:r w:rsidR="00CE09CF">
        <w:t>“</w:t>
      </w:r>
      <w:r>
        <w:t xml:space="preserve">I was told by Cenarius that I had some </w:t>
      </w:r>
      <w:r w:rsidR="00CE09CF">
        <w:t>D</w:t>
      </w:r>
      <w:r>
        <w:t xml:space="preserve">eath </w:t>
      </w:r>
      <w:r w:rsidR="00CE09CF">
        <w:t>M</w:t>
      </w:r>
      <w:r>
        <w:t>agic within me, but…”</w:t>
      </w:r>
    </w:p>
    <w:p w14:paraId="2292EB26" w14:textId="31C260AC" w:rsidR="006A1A00" w:rsidRDefault="006A1A00">
      <w:r>
        <w:t xml:space="preserve">“Cenarius is tied into </w:t>
      </w:r>
      <w:r w:rsidR="00CE09CF">
        <w:t>N</w:t>
      </w:r>
      <w:r>
        <w:t xml:space="preserve">ature </w:t>
      </w:r>
      <w:r w:rsidR="00CE09CF">
        <w:t>M</w:t>
      </w:r>
      <w:r>
        <w:t xml:space="preserve">agic </w:t>
      </w:r>
      <w:r w:rsidR="00CE09CF">
        <w:t>a</w:t>
      </w:r>
      <w:r>
        <w:t>n</w:t>
      </w:r>
      <w:r w:rsidR="00CE09CF">
        <w:t>d</w:t>
      </w:r>
      <w:r>
        <w:t xml:space="preserve"> life</w:t>
      </w:r>
      <w:r w:rsidR="007C7E52">
        <w:t>. He is also immortal. T</w:t>
      </w:r>
      <w:r>
        <w:t>he touch of the Death within you would not seem so great to him as he is not in tune with it as I am</w:t>
      </w:r>
      <w:r w:rsidR="00CE09CF">
        <w:t xml:space="preserve">,” Ebonhorn explained. Although he had never met the even more ancient Cenarius, he knew of the </w:t>
      </w:r>
      <w:r w:rsidR="00765116">
        <w:t>demigod</w:t>
      </w:r>
      <w:r w:rsidR="007C7E52">
        <w:t>. “</w:t>
      </w:r>
      <w:r>
        <w:t>How did you come to be so touched?”</w:t>
      </w:r>
    </w:p>
    <w:p w14:paraId="63CACC8B" w14:textId="753B231E" w:rsidR="006A1A00" w:rsidRDefault="006A1A00">
      <w:r>
        <w:t xml:space="preserve">“That is a tale and a half. How about this, you go into more detail and how you were saved by Huln, and explain all you can to me about the Dragon </w:t>
      </w:r>
      <w:r w:rsidR="00765116">
        <w:t>F</w:t>
      </w:r>
      <w:r>
        <w:t>lights, and I’ll tell you how I arrived here in Azeroth,” Harry proposed.</w:t>
      </w:r>
    </w:p>
    <w:p w14:paraId="79E1D0C2" w14:textId="294B782E" w:rsidR="003118D8" w:rsidRDefault="006A1A00">
      <w:r>
        <w:t xml:space="preserve">What followed were several revelations on both sides of the conversation. </w:t>
      </w:r>
      <w:r w:rsidR="00D939C6">
        <w:t>Ebonhorn</w:t>
      </w:r>
      <w:r>
        <w:t xml:space="preserve"> never seemed comfortable throughout, </w:t>
      </w:r>
      <w:r w:rsidR="00765116">
        <w:t xml:space="preserve">unable to push through his </w:t>
      </w:r>
      <w:r w:rsidR="00405B74" w:rsidRPr="00405B74">
        <w:t>discomfort</w:t>
      </w:r>
      <w:r w:rsidR="00765116">
        <w:t xml:space="preserve"> with Harry’s presence. B</w:t>
      </w:r>
      <w:r>
        <w:t xml:space="preserve">ut he was willing to talk at least, so long as Harry stayed well away from him anyway. Harry got the impression that despite it being several thousand years since the </w:t>
      </w:r>
      <w:r w:rsidR="00765116">
        <w:t>W</w:t>
      </w:r>
      <w:r>
        <w:t xml:space="preserve">ar of the </w:t>
      </w:r>
      <w:r w:rsidR="00765116">
        <w:t>A</w:t>
      </w:r>
      <w:r>
        <w:t xml:space="preserve">ncients, </w:t>
      </w:r>
      <w:r w:rsidR="00D939C6">
        <w:t>Ebonhorn</w:t>
      </w:r>
      <w:r>
        <w:t xml:space="preserve"> was still somehow </w:t>
      </w:r>
      <w:r w:rsidR="00765116">
        <w:t>sheltered, maybe?</w:t>
      </w:r>
      <w:r>
        <w:t xml:space="preserve"> Or perhaps </w:t>
      </w:r>
      <w:r w:rsidR="007C7E52">
        <w:t xml:space="preserve">just </w:t>
      </w:r>
      <w:r w:rsidR="007D467F">
        <w:t xml:space="preserve">not used to being outside his comfort zone? </w:t>
      </w:r>
      <w:r>
        <w:t xml:space="preserve">He knew a lot about Tauren, </w:t>
      </w:r>
      <w:r w:rsidR="003118D8">
        <w:t>their customs, and life here in the valley</w:t>
      </w:r>
      <w:r w:rsidR="007D467F">
        <w:t>.  Yet when it came to</w:t>
      </w:r>
      <w:r w:rsidR="003118D8">
        <w:t xml:space="preserve"> his own personal experiences, </w:t>
      </w:r>
      <w:r w:rsidR="007D467F">
        <w:t>it</w:t>
      </w:r>
      <w:r w:rsidR="003118D8">
        <w:t xml:space="preserve"> seemed </w:t>
      </w:r>
      <w:r w:rsidR="007D467F">
        <w:t>like Ebonhorn had not experienced as much as you would expect from a being so ancient.</w:t>
      </w:r>
    </w:p>
    <w:p w14:paraId="7F34D5AF" w14:textId="08239CB2" w:rsidR="003118D8" w:rsidRDefault="003118D8">
      <w:r>
        <w:t xml:space="preserve">Still, </w:t>
      </w:r>
      <w:r w:rsidR="001254ED">
        <w:t xml:space="preserve">Ebonhorn </w:t>
      </w:r>
      <w:r>
        <w:t xml:space="preserve">did know quite a bit about the </w:t>
      </w:r>
      <w:r w:rsidR="007D467F">
        <w:t>W</w:t>
      </w:r>
      <w:r>
        <w:t xml:space="preserve">ar of the </w:t>
      </w:r>
      <w:r w:rsidR="007D467F">
        <w:t>A</w:t>
      </w:r>
      <w:r>
        <w:t xml:space="preserve">ncients, and more about the rest of the Dragon </w:t>
      </w:r>
      <w:r w:rsidR="007D467F">
        <w:t>F</w:t>
      </w:r>
      <w:r>
        <w:t xml:space="preserve">lights, saying that such information was simply part of being a Dragon. That confused </w:t>
      </w:r>
      <w:r w:rsidR="00C90CA6">
        <w:t>Harry</w:t>
      </w:r>
      <w:r>
        <w:t>, but he figured that for creatures as magical and intelligent as dragons, it kind of made sense.</w:t>
      </w:r>
    </w:p>
    <w:p w14:paraId="395E0D48" w14:textId="55CFEA9E" w:rsidR="003118D8" w:rsidRDefault="003118D8">
      <w:r>
        <w:t xml:space="preserve">In return, </w:t>
      </w:r>
      <w:r w:rsidR="007D467F">
        <w:t>Ebonhorn</w:t>
      </w:r>
      <w:r>
        <w:t xml:space="preserve"> was </w:t>
      </w:r>
      <w:r w:rsidR="007D467F">
        <w:t xml:space="preserve">at </w:t>
      </w:r>
      <w:r>
        <w:t xml:space="preserve">first very intrigued at the idea of Harry coming from another world or perhaps even another dimension and then </w:t>
      </w:r>
      <w:r w:rsidR="007D467F">
        <w:t>deeply concerned by</w:t>
      </w:r>
      <w:r>
        <w:t xml:space="preserve"> the fact that he had been sent here by a manifestation of </w:t>
      </w:r>
      <w:r w:rsidR="00215282">
        <w:t>D</w:t>
      </w:r>
      <w:r>
        <w:t xml:space="preserve">eath the </w:t>
      </w:r>
      <w:r w:rsidR="007D467F">
        <w:t>E</w:t>
      </w:r>
      <w:r>
        <w:t xml:space="preserve">ternal, one of the ultimate forces in the galaxy, to right wrongs in the future. Somehow, </w:t>
      </w:r>
      <w:r w:rsidR="00D939C6">
        <w:t>Ebonhorn</w:t>
      </w:r>
      <w:r>
        <w:t xml:space="preserve"> simply knew that his father, </w:t>
      </w:r>
      <w:r w:rsidR="00290E83">
        <w:t>Deathwing</w:t>
      </w:r>
      <w:r>
        <w:t>, would be involved in some way</w:t>
      </w:r>
      <w:r w:rsidR="007C7E52">
        <w:t xml:space="preserve"> in that</w:t>
      </w:r>
      <w:r>
        <w:t xml:space="preserve">. And he shuddered to think of that confrontation. Harry might look mortal and might still be </w:t>
      </w:r>
      <w:r w:rsidR="007C7E52">
        <w:t xml:space="preserve">young </w:t>
      </w:r>
      <w:r>
        <w:t xml:space="preserve">for his own species, but on the magical level, </w:t>
      </w:r>
      <w:r w:rsidR="00D939C6">
        <w:t>Ebonhorn</w:t>
      </w:r>
      <w:r>
        <w:t xml:space="preserve"> knew that the physical was a lie</w:t>
      </w:r>
      <w:r w:rsidR="008D3712">
        <w:t xml:space="preserve"> and that</w:t>
      </w:r>
      <w:r w:rsidR="007C7E52">
        <w:t>,</w:t>
      </w:r>
      <w:r w:rsidR="008D3712">
        <w:t xml:space="preserve"> eventually, Harry would be powerful indeed</w:t>
      </w:r>
      <w:r>
        <w:t>.</w:t>
      </w:r>
    </w:p>
    <w:p w14:paraId="6D000034" w14:textId="7EE7E94F" w:rsidR="003118D8" w:rsidRDefault="007C7E52">
      <w:r>
        <w:t>T</w:t>
      </w:r>
      <w:r w:rsidR="003118D8">
        <w:t xml:space="preserve">hrough the sharing of tales, Harry and </w:t>
      </w:r>
      <w:r w:rsidR="00D939C6">
        <w:t>Ebonhorn</w:t>
      </w:r>
      <w:r w:rsidR="003118D8">
        <w:t xml:space="preserve"> got to know one another. They would never be friends. </w:t>
      </w:r>
      <w:r w:rsidR="00D939C6">
        <w:t>Ebonhorn</w:t>
      </w:r>
      <w:r w:rsidR="003118D8">
        <w:t xml:space="preserve">’s automatic </w:t>
      </w:r>
      <w:r w:rsidR="008D3712">
        <w:t xml:space="preserve">leeriness </w:t>
      </w:r>
      <w:r w:rsidR="003118D8">
        <w:t xml:space="preserve">of Harry was too much to overcome, and in Harry’s mind, </w:t>
      </w:r>
      <w:r w:rsidR="00D939C6">
        <w:t>Ebonhorn</w:t>
      </w:r>
      <w:r w:rsidR="003118D8">
        <w:t xml:space="preserve"> was a little too placid, a little too prepared to just sit in safety. Still, he was quite happy to have at least solved the mystery.</w:t>
      </w:r>
    </w:p>
    <w:p w14:paraId="48A138AB" w14:textId="3BB29549" w:rsidR="006C34EC" w:rsidRDefault="0060361E">
      <w:r>
        <w:t>Harry’s t</w:t>
      </w:r>
      <w:r w:rsidR="003118D8">
        <w:t xml:space="preserve">ime </w:t>
      </w:r>
      <w:r>
        <w:t>with the H</w:t>
      </w:r>
      <w:r w:rsidR="003118D8">
        <w:t xml:space="preserve">ighmountain tribe ended about a month and a half after his discussion with </w:t>
      </w:r>
      <w:r w:rsidR="00D939C6">
        <w:t>Ebonhorn</w:t>
      </w:r>
      <w:r w:rsidR="003118D8">
        <w:t>. During the last month and a half, he had come close occasionally to figuring out his chimeric self, but he wasn’t quite there. That wasn’t to say he had made no progress…</w:t>
      </w:r>
    </w:p>
    <w:p w14:paraId="3771A3F0" w14:textId="35E5D52C" w:rsidR="003118D8" w:rsidRDefault="003118D8">
      <w:r>
        <w:t>“Harry, I realize that I don’t know much about your species, but I don’t believe it is normal for you to</w:t>
      </w:r>
      <w:r w:rsidR="00C569FD">
        <w:t xml:space="preserve"> be on fire, is it?” Tyre asked, staring at where Harry sat in the middle of his hut, his entire arm to one side on fire.</w:t>
      </w:r>
    </w:p>
    <w:p w14:paraId="3E55FEB9" w14:textId="6E8A600B" w:rsidR="00C569FD" w:rsidRDefault="00C569FD">
      <w:r>
        <w:t>Harry came out of his herbal</w:t>
      </w:r>
      <w:r w:rsidR="007C7E52">
        <w:t>-</w:t>
      </w:r>
      <w:r>
        <w:t xml:space="preserve">induced meditation, blinking and fighting back the urge to say something like the </w:t>
      </w:r>
      <w:r w:rsidR="008D3712">
        <w:t>‘</w:t>
      </w:r>
      <w:r>
        <w:t>colors, the colors</w:t>
      </w:r>
      <w:r w:rsidR="008D3712">
        <w:t>’</w:t>
      </w:r>
      <w:r>
        <w:t xml:space="preserve">. </w:t>
      </w:r>
      <w:r w:rsidR="008D3712">
        <w:t xml:space="preserve">The herbs the Tauren used were really powerful stuff. </w:t>
      </w:r>
      <w:r>
        <w:t>Instead, he stared at Tyre. “Could you repeat that?”</w:t>
      </w:r>
    </w:p>
    <w:p w14:paraId="116ABE52" w14:textId="77777777" w:rsidR="00C569FD" w:rsidRDefault="00C569FD">
      <w:r>
        <w:t>“Your arm, and your head, they’re on fire,” Tyre answered helpfully.</w:t>
      </w:r>
    </w:p>
    <w:p w14:paraId="00A1B7FA" w14:textId="56E2895F" w:rsidR="006C34EC" w:rsidRDefault="00C569FD">
      <w:r>
        <w:t>Blinking again, Harry look</w:t>
      </w:r>
      <w:r w:rsidR="007C7E52">
        <w:t>ed</w:t>
      </w:r>
      <w:r>
        <w:t xml:space="preserve"> down at himself and stared. His arm</w:t>
      </w:r>
      <w:r w:rsidR="007C7E52">
        <w:t>,</w:t>
      </w:r>
      <w:r>
        <w:t xml:space="preserve"> indeed</w:t>
      </w:r>
      <w:r w:rsidR="007C7E52">
        <w:t>,</w:t>
      </w:r>
      <w:r>
        <w:t xml:space="preserve"> was on fire. And not because </w:t>
      </w:r>
      <w:r w:rsidR="00D939C6">
        <w:t>Tricksy</w:t>
      </w:r>
      <w:r>
        <w:t xml:space="preserve"> had </w:t>
      </w:r>
      <w:r w:rsidR="007A3122">
        <w:t xml:space="preserve">set </w:t>
      </w:r>
      <w:r>
        <w:t xml:space="preserve">his sleeve on fire again for a practical joke. No, this fire was a hot red fire, and it was coming from his skin, but it wasn’t burning him. Instead, it felt warm, soothing, almost gentle.  </w:t>
      </w:r>
    </w:p>
    <w:p w14:paraId="3D4C341E" w14:textId="75551DB6" w:rsidR="008D3712" w:rsidRDefault="00C569FD">
      <w:r>
        <w:t>Soon after</w:t>
      </w:r>
      <w:r w:rsidR="007C7E52">
        <w:t>,</w:t>
      </w:r>
      <w:r>
        <w:t xml:space="preserve"> he lost whatever connection he had forged with his </w:t>
      </w:r>
      <w:r w:rsidR="00F92E1E">
        <w:t>Phoenix</w:t>
      </w:r>
      <w:r>
        <w:t xml:space="preserve"> side for a few moments there, the fire going out, and yet, it hadn’t left him entirely unscathed. </w:t>
      </w:r>
    </w:p>
    <w:p w14:paraId="5BC09959" w14:textId="25BD3C81" w:rsidR="006C34EC" w:rsidRDefault="008D3712">
      <w:r>
        <w:t xml:space="preserve">As the fire faded, Tyre looked closer at the top of Harry’s head, snorting in amusement. </w:t>
      </w:r>
      <w:r w:rsidR="00C569FD">
        <w:t>“Is it normal for humans to change their hair color so quickly?”</w:t>
      </w:r>
    </w:p>
    <w:p w14:paraId="73C13CEA" w14:textId="36523D1D" w:rsidR="00C569FD" w:rsidRDefault="00C569FD">
      <w:r>
        <w:t>Harry conjured up a mirror and stared at his own hair for a moment. Right above his lightning bolt scar and slightly to the left, there now was a long streak of reddish hair mixed in with his normal black. The hair was as fiery red as the images he had seen occasionally of his mother’s hair, and Harry gently reached up and touched it, smiling faintly. “Well, will you look at that</w:t>
      </w:r>
      <w:r w:rsidR="007C7E52">
        <w:t>?</w:t>
      </w:r>
      <w:r>
        <w:t>”</w:t>
      </w:r>
    </w:p>
    <w:p w14:paraId="16051921" w14:textId="660AD81E" w:rsidR="00C569FD" w:rsidRDefault="00C569FD">
      <w:r>
        <w:t xml:space="preserve">Unfortunately, there had been no progress on his </w:t>
      </w:r>
      <w:r w:rsidR="00F92E1E">
        <w:t>Basilisk</w:t>
      </w:r>
      <w:r>
        <w:t xml:space="preserve"> side, or at least not that much. He was starting to understand snakes better things to so much time spent with </w:t>
      </w:r>
      <w:r w:rsidR="00D939C6">
        <w:t>Quetzal</w:t>
      </w:r>
      <w:r>
        <w:t xml:space="preserve"> and alpha predators more so, but a direct connection to his </w:t>
      </w:r>
      <w:r w:rsidR="00F92E1E">
        <w:t>Basilisk</w:t>
      </w:r>
      <w:r>
        <w:t xml:space="preserve"> side still somehow eluded him.</w:t>
      </w:r>
    </w:p>
    <w:p w14:paraId="320454DC" w14:textId="12F97496" w:rsidR="0064354B" w:rsidRDefault="00C569FD">
      <w:r>
        <w:t>Still, he was making progress,</w:t>
      </w:r>
      <w:r w:rsidR="0064354B">
        <w:t xml:space="preserve"> and that satisfied </w:t>
      </w:r>
      <w:r w:rsidR="00242469">
        <w:t>Harry</w:t>
      </w:r>
      <w:r w:rsidR="0064354B">
        <w:t xml:space="preserve"> for now</w:t>
      </w:r>
      <w:r w:rsidR="008D3712">
        <w:t xml:space="preserve">. It proved that he was able to make progress at a normal human level rather than the far slower Kaldorei fashion he had been learning with Cenarius. </w:t>
      </w:r>
      <w:r w:rsidR="00242469">
        <w:t xml:space="preserve">  </w:t>
      </w:r>
    </w:p>
    <w:p w14:paraId="78F3F1AB" w14:textId="77777777" w:rsidR="003613C9" w:rsidRPr="00D91D0D" w:rsidRDefault="003613C9" w:rsidP="003613C9">
      <w:pPr>
        <w:pStyle w:val="NormalWeb"/>
        <w:jc w:val="center"/>
        <w:rPr>
          <w:rFonts w:asciiTheme="minorHAnsi" w:hAnsiTheme="minorHAnsi" w:cstheme="minorHAnsi"/>
          <w:b/>
          <w:bCs/>
          <w:color w:val="000000"/>
        </w:rPr>
      </w:pPr>
      <w:r w:rsidRPr="00D91D0D">
        <w:rPr>
          <w:rFonts w:asciiTheme="minorHAnsi" w:hAnsiTheme="minorHAnsi" w:cstheme="minorHAnsi"/>
          <w:b/>
          <w:bCs/>
          <w:color w:val="000000"/>
        </w:rPr>
        <w:t>OOOOOOO</w:t>
      </w:r>
    </w:p>
    <w:p w14:paraId="418B12E0"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 </w:t>
      </w:r>
      <w:r>
        <w:rPr>
          <w:rFonts w:asciiTheme="minorHAnsi" w:hAnsiTheme="minorHAnsi" w:cstheme="minorHAnsi"/>
          <w:color w:val="000000"/>
        </w:rPr>
        <w:t>Skyhorn</w:t>
      </w:r>
      <w:r w:rsidRPr="00983201">
        <w:rPr>
          <w:rFonts w:asciiTheme="minorHAnsi" w:hAnsiTheme="minorHAnsi" w:cstheme="minorHAnsi"/>
          <w:color w:val="000000"/>
        </w:rPr>
        <w:t xml:space="preserve"> tribe</w:t>
      </w:r>
      <w:r>
        <w:rPr>
          <w:rFonts w:asciiTheme="minorHAnsi" w:hAnsiTheme="minorHAnsi" w:cstheme="minorHAnsi"/>
          <w:color w:val="000000"/>
        </w:rPr>
        <w:t xml:space="preserve"> lived</w:t>
      </w:r>
      <w:r w:rsidRPr="00983201">
        <w:rPr>
          <w:rFonts w:asciiTheme="minorHAnsi" w:hAnsiTheme="minorHAnsi" w:cstheme="minorHAnsi"/>
          <w:color w:val="000000"/>
        </w:rPr>
        <w:t xml:space="preserve"> at the farthest</w:t>
      </w:r>
      <w:r>
        <w:rPr>
          <w:rFonts w:asciiTheme="minorHAnsi" w:hAnsiTheme="minorHAnsi" w:cstheme="minorHAnsi"/>
          <w:color w:val="000000"/>
        </w:rPr>
        <w:t>, highest</w:t>
      </w:r>
      <w:r w:rsidRPr="00983201">
        <w:rPr>
          <w:rFonts w:asciiTheme="minorHAnsi" w:hAnsiTheme="minorHAnsi" w:cstheme="minorHAnsi"/>
          <w:color w:val="000000"/>
        </w:rPr>
        <w:t xml:space="preserve"> point of the valley, putting it well away from the other three clans. This wasn't because they were isolationist </w:t>
      </w:r>
      <w:r>
        <w:rPr>
          <w:rFonts w:asciiTheme="minorHAnsi" w:hAnsiTheme="minorHAnsi" w:cstheme="minorHAnsi"/>
          <w:color w:val="000000"/>
        </w:rPr>
        <w:t xml:space="preserve">like the Bloodtotem tribe </w:t>
      </w:r>
      <w:r w:rsidRPr="00983201">
        <w:rPr>
          <w:rFonts w:asciiTheme="minorHAnsi" w:hAnsiTheme="minorHAnsi" w:cstheme="minorHAnsi"/>
          <w:color w:val="000000"/>
        </w:rPr>
        <w:t xml:space="preserve">nor had this happened overnight. But they had eventually </w:t>
      </w:r>
      <w:r>
        <w:rPr>
          <w:rFonts w:asciiTheme="minorHAnsi" w:hAnsiTheme="minorHAnsi" w:cstheme="minorHAnsi"/>
          <w:color w:val="000000"/>
        </w:rPr>
        <w:t>migrated</w:t>
      </w:r>
      <w:r w:rsidRPr="00983201">
        <w:rPr>
          <w:rFonts w:asciiTheme="minorHAnsi" w:hAnsiTheme="minorHAnsi" w:cstheme="minorHAnsi"/>
          <w:color w:val="000000"/>
        </w:rPr>
        <w:t xml:space="preserve"> up there because of their </w:t>
      </w:r>
      <w:r>
        <w:rPr>
          <w:rFonts w:asciiTheme="minorHAnsi" w:hAnsiTheme="minorHAnsi" w:cstheme="minorHAnsi"/>
          <w:color w:val="000000"/>
        </w:rPr>
        <w:t>growing</w:t>
      </w:r>
      <w:r w:rsidRPr="00983201">
        <w:rPr>
          <w:rFonts w:asciiTheme="minorHAnsi" w:hAnsiTheme="minorHAnsi" w:cstheme="minorHAnsi"/>
          <w:color w:val="000000"/>
        </w:rPr>
        <w:t xml:space="preserve"> relationship with the </w:t>
      </w:r>
      <w:r>
        <w:rPr>
          <w:rFonts w:asciiTheme="minorHAnsi" w:hAnsiTheme="minorHAnsi" w:cstheme="minorHAnsi"/>
          <w:color w:val="000000"/>
        </w:rPr>
        <w:t>Giant Eagle</w:t>
      </w:r>
      <w:r w:rsidRPr="00983201">
        <w:rPr>
          <w:rFonts w:asciiTheme="minorHAnsi" w:hAnsiTheme="minorHAnsi" w:cstheme="minorHAnsi"/>
          <w:color w:val="000000"/>
        </w:rPr>
        <w:t xml:space="preserve">s that made the mountain range of the broken aisles their home. Because of this, Harry and </w:t>
      </w:r>
      <w:r>
        <w:rPr>
          <w:rFonts w:asciiTheme="minorHAnsi" w:hAnsiTheme="minorHAnsi" w:cstheme="minorHAnsi"/>
          <w:color w:val="000000"/>
        </w:rPr>
        <w:t>Quetzal</w:t>
      </w:r>
      <w:r w:rsidRPr="00983201">
        <w:rPr>
          <w:rFonts w:asciiTheme="minorHAnsi" w:hAnsiTheme="minorHAnsi" w:cstheme="minorHAnsi"/>
          <w:color w:val="000000"/>
        </w:rPr>
        <w:t xml:space="preserve"> took nearly 2 weeks to cross the valley. Admittedly, Harry could have had them moving far faster than</w:t>
      </w:r>
      <w:r>
        <w:rPr>
          <w:rFonts w:asciiTheme="minorHAnsi" w:hAnsiTheme="minorHAnsi" w:cstheme="minorHAnsi"/>
          <w:color w:val="000000"/>
        </w:rPr>
        <w:t xml:space="preserve"> that, </w:t>
      </w:r>
      <w:r w:rsidRPr="00983201">
        <w:rPr>
          <w:rFonts w:asciiTheme="minorHAnsi" w:hAnsiTheme="minorHAnsi" w:cstheme="minorHAnsi"/>
          <w:color w:val="000000"/>
        </w:rPr>
        <w:t xml:space="preserve">but he had wanted to take his time and explore the valley a bit more. After all, thanks to his trunk and his new </w:t>
      </w:r>
      <w:r>
        <w:rPr>
          <w:rFonts w:asciiTheme="minorHAnsi" w:hAnsiTheme="minorHAnsi" w:cstheme="minorHAnsi"/>
          <w:color w:val="000000"/>
        </w:rPr>
        <w:t>hut</w:t>
      </w:r>
      <w:r w:rsidRPr="00983201">
        <w:rPr>
          <w:rFonts w:asciiTheme="minorHAnsi" w:hAnsiTheme="minorHAnsi" w:cstheme="minorHAnsi"/>
          <w:color w:val="000000"/>
        </w:rPr>
        <w:t xml:space="preserve">, which he had designed to be able to take down and put up quickly, it wasn't exactly a hardship. Even better, one of his </w:t>
      </w:r>
      <w:r>
        <w:rPr>
          <w:rFonts w:asciiTheme="minorHAnsi" w:hAnsiTheme="minorHAnsi" w:cstheme="minorHAnsi"/>
          <w:color w:val="000000"/>
        </w:rPr>
        <w:t>main missions once he figured out what the</w:t>
      </w:r>
      <w:r w:rsidRPr="00983201">
        <w:rPr>
          <w:rFonts w:asciiTheme="minorHAnsi" w:hAnsiTheme="minorHAnsi" w:cstheme="minorHAnsi"/>
          <w:color w:val="000000"/>
        </w:rPr>
        <w:t xml:space="preserve"> </w:t>
      </w:r>
      <w:r>
        <w:rPr>
          <w:rFonts w:asciiTheme="minorHAnsi" w:hAnsiTheme="minorHAnsi" w:cstheme="minorHAnsi"/>
          <w:color w:val="000000"/>
        </w:rPr>
        <w:t>H</w:t>
      </w:r>
      <w:r w:rsidRPr="00983201">
        <w:rPr>
          <w:rFonts w:asciiTheme="minorHAnsi" w:hAnsiTheme="minorHAnsi" w:cstheme="minorHAnsi"/>
          <w:color w:val="000000"/>
        </w:rPr>
        <w:t xml:space="preserve">ighmountain tribe </w:t>
      </w:r>
      <w:r>
        <w:rPr>
          <w:rFonts w:asciiTheme="minorHAnsi" w:hAnsiTheme="minorHAnsi" w:cstheme="minorHAnsi"/>
          <w:color w:val="000000"/>
        </w:rPr>
        <w:t xml:space="preserve">specialized in </w:t>
      </w:r>
      <w:r w:rsidRPr="00983201">
        <w:rPr>
          <w:rFonts w:asciiTheme="minorHAnsi" w:hAnsiTheme="minorHAnsi" w:cstheme="minorHAnsi"/>
          <w:color w:val="000000"/>
        </w:rPr>
        <w:t>had been fulfilled. H</w:t>
      </w:r>
      <w:r>
        <w:rPr>
          <w:rFonts w:asciiTheme="minorHAnsi" w:hAnsiTheme="minorHAnsi" w:cstheme="minorHAnsi"/>
          <w:color w:val="000000"/>
        </w:rPr>
        <w:t>arry</w:t>
      </w:r>
      <w:r w:rsidRPr="00983201">
        <w:rPr>
          <w:rFonts w:asciiTheme="minorHAnsi" w:hAnsiTheme="minorHAnsi" w:cstheme="minorHAnsi"/>
          <w:color w:val="000000"/>
        </w:rPr>
        <w:t xml:space="preserve"> now had an actual wardrobe, which allowed him to change out of things when they got dirty. </w:t>
      </w:r>
      <w:r>
        <w:rPr>
          <w:rFonts w:asciiTheme="minorHAnsi" w:hAnsiTheme="minorHAnsi" w:cstheme="minorHAnsi"/>
          <w:color w:val="000000"/>
        </w:rPr>
        <w:t>A</w:t>
      </w:r>
      <w:r w:rsidRPr="00983201">
        <w:rPr>
          <w:rFonts w:asciiTheme="minorHAnsi" w:hAnsiTheme="minorHAnsi" w:cstheme="minorHAnsi"/>
          <w:color w:val="000000"/>
        </w:rPr>
        <w:t xml:space="preserve">fter having lost </w:t>
      </w:r>
      <w:r>
        <w:rPr>
          <w:rFonts w:asciiTheme="minorHAnsi" w:hAnsiTheme="minorHAnsi" w:cstheme="minorHAnsi"/>
          <w:color w:val="000000"/>
        </w:rPr>
        <w:t xml:space="preserve">what little of </w:t>
      </w:r>
      <w:r w:rsidRPr="00983201">
        <w:rPr>
          <w:rFonts w:asciiTheme="minorHAnsi" w:hAnsiTheme="minorHAnsi" w:cstheme="minorHAnsi"/>
          <w:color w:val="000000"/>
        </w:rPr>
        <w:t xml:space="preserve">his clothing from </w:t>
      </w:r>
      <w:r>
        <w:rPr>
          <w:rFonts w:asciiTheme="minorHAnsi" w:hAnsiTheme="minorHAnsi" w:cstheme="minorHAnsi"/>
          <w:color w:val="000000"/>
        </w:rPr>
        <w:t>Earth he’d been able to bring along, this</w:t>
      </w:r>
      <w:r w:rsidRPr="00983201">
        <w:rPr>
          <w:rFonts w:asciiTheme="minorHAnsi" w:hAnsiTheme="minorHAnsi" w:cstheme="minorHAnsi"/>
          <w:color w:val="000000"/>
        </w:rPr>
        <w:t xml:space="preserve"> was the height of luxury to Harry.</w:t>
      </w:r>
    </w:p>
    <w:p w14:paraId="0F5FE8A1"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 </w:t>
      </w:r>
      <w:r>
        <w:rPr>
          <w:rFonts w:asciiTheme="minorHAnsi" w:hAnsiTheme="minorHAnsi" w:cstheme="minorHAnsi"/>
          <w:color w:val="000000"/>
        </w:rPr>
        <w:t xml:space="preserve">valley </w:t>
      </w:r>
      <w:r w:rsidRPr="00983201">
        <w:rPr>
          <w:rFonts w:asciiTheme="minorHAnsi" w:hAnsiTheme="minorHAnsi" w:cstheme="minorHAnsi"/>
          <w:color w:val="000000"/>
        </w:rPr>
        <w:t>narrowed as</w:t>
      </w:r>
      <w:r>
        <w:rPr>
          <w:rFonts w:asciiTheme="minorHAnsi" w:hAnsiTheme="minorHAnsi" w:cstheme="minorHAnsi"/>
          <w:color w:val="000000"/>
        </w:rPr>
        <w:t xml:space="preserve"> the traveler</w:t>
      </w:r>
      <w:r w:rsidRPr="00983201">
        <w:rPr>
          <w:rFonts w:asciiTheme="minorHAnsi" w:hAnsiTheme="minorHAnsi" w:cstheme="minorHAnsi"/>
          <w:color w:val="000000"/>
        </w:rPr>
        <w:t xml:space="preserve"> </w:t>
      </w:r>
      <w:r>
        <w:rPr>
          <w:rFonts w:asciiTheme="minorHAnsi" w:hAnsiTheme="minorHAnsi" w:cstheme="minorHAnsi"/>
          <w:color w:val="000000"/>
        </w:rPr>
        <w:t>moved</w:t>
      </w:r>
      <w:r w:rsidRPr="00983201">
        <w:rPr>
          <w:rFonts w:asciiTheme="minorHAnsi" w:hAnsiTheme="minorHAnsi" w:cstheme="minorHAnsi"/>
          <w:color w:val="000000"/>
        </w:rPr>
        <w:t xml:space="preserve"> </w:t>
      </w:r>
      <w:r>
        <w:rPr>
          <w:rFonts w:asciiTheme="minorHAnsi" w:hAnsiTheme="minorHAnsi" w:cstheme="minorHAnsi"/>
          <w:color w:val="000000"/>
        </w:rPr>
        <w:t>a</w:t>
      </w:r>
      <w:r w:rsidRPr="00983201">
        <w:rPr>
          <w:rFonts w:asciiTheme="minorHAnsi" w:hAnsiTheme="minorHAnsi" w:cstheme="minorHAnsi"/>
          <w:color w:val="000000"/>
        </w:rPr>
        <w:t>way further away from the cent</w:t>
      </w:r>
      <w:r>
        <w:rPr>
          <w:rFonts w:asciiTheme="minorHAnsi" w:hAnsiTheme="minorHAnsi" w:cstheme="minorHAnsi"/>
          <w:color w:val="000000"/>
        </w:rPr>
        <w:t>ral</w:t>
      </w:r>
      <w:r w:rsidRPr="00983201">
        <w:rPr>
          <w:rFonts w:asciiTheme="minorHAnsi" w:hAnsiTheme="minorHAnsi" w:cstheme="minorHAnsi"/>
          <w:color w:val="000000"/>
        </w:rPr>
        <w:t xml:space="preserve"> area</w:t>
      </w:r>
      <w:r>
        <w:rPr>
          <w:rFonts w:asciiTheme="minorHAnsi" w:hAnsiTheme="minorHAnsi" w:cstheme="minorHAnsi"/>
          <w:color w:val="000000"/>
        </w:rPr>
        <w:t>. On the tenth day after leaving the Highmountain Tribe’s territory,</w:t>
      </w:r>
      <w:r w:rsidRPr="00983201">
        <w:rPr>
          <w:rFonts w:asciiTheme="minorHAnsi" w:hAnsiTheme="minorHAnsi" w:cstheme="minorHAnsi"/>
          <w:color w:val="000000"/>
        </w:rPr>
        <w:t xml:space="preserve"> the forest</w:t>
      </w:r>
      <w:r>
        <w:rPr>
          <w:rFonts w:asciiTheme="minorHAnsi" w:hAnsiTheme="minorHAnsi" w:cstheme="minorHAnsi"/>
          <w:color w:val="000000"/>
        </w:rPr>
        <w:t>, heavy for the valley,</w:t>
      </w:r>
      <w:r w:rsidRPr="00983201">
        <w:rPr>
          <w:rFonts w:asciiTheme="minorHAnsi" w:hAnsiTheme="minorHAnsi" w:cstheme="minorHAnsi"/>
          <w:color w:val="000000"/>
        </w:rPr>
        <w:t xml:space="preserve"> began to give way to more sparse brush</w:t>
      </w:r>
      <w:r>
        <w:rPr>
          <w:rFonts w:asciiTheme="minorHAnsi" w:hAnsiTheme="minorHAnsi" w:cstheme="minorHAnsi"/>
          <w:color w:val="000000"/>
        </w:rPr>
        <w:t xml:space="preserve">.  Here, </w:t>
      </w:r>
      <w:r w:rsidRPr="00983201">
        <w:rPr>
          <w:rFonts w:asciiTheme="minorHAnsi" w:hAnsiTheme="minorHAnsi" w:cstheme="minorHAnsi"/>
          <w:color w:val="000000"/>
        </w:rPr>
        <w:t xml:space="preserve">Harry </w:t>
      </w:r>
      <w:r>
        <w:rPr>
          <w:rFonts w:asciiTheme="minorHAnsi" w:hAnsiTheme="minorHAnsi" w:cstheme="minorHAnsi"/>
          <w:color w:val="000000"/>
        </w:rPr>
        <w:t>found he was able to look</w:t>
      </w:r>
      <w:r w:rsidRPr="00983201">
        <w:rPr>
          <w:rFonts w:asciiTheme="minorHAnsi" w:hAnsiTheme="minorHAnsi" w:cstheme="minorHAnsi"/>
          <w:color w:val="000000"/>
        </w:rPr>
        <w:t xml:space="preserve"> in either direction and see the mountains around the Valley in the distance</w:t>
      </w:r>
      <w:r>
        <w:rPr>
          <w:rFonts w:asciiTheme="minorHAnsi" w:hAnsiTheme="minorHAnsi" w:cstheme="minorHAnsi"/>
          <w:color w:val="000000"/>
        </w:rPr>
        <w:t xml:space="preserve"> in a way he hadn’t been able to since he and Tyrande had arrived</w:t>
      </w:r>
      <w:r w:rsidRPr="00983201">
        <w:rPr>
          <w:rFonts w:asciiTheme="minorHAnsi" w:hAnsiTheme="minorHAnsi" w:cstheme="minorHAnsi"/>
          <w:color w:val="000000"/>
        </w:rPr>
        <w:t xml:space="preserve">. </w:t>
      </w:r>
    </w:p>
    <w:p w14:paraId="6D6C2660"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And as he did, </w:t>
      </w:r>
      <w:r>
        <w:rPr>
          <w:rFonts w:asciiTheme="minorHAnsi" w:hAnsiTheme="minorHAnsi" w:cstheme="minorHAnsi"/>
          <w:color w:val="000000"/>
        </w:rPr>
        <w:t>Harry</w:t>
      </w:r>
      <w:r w:rsidRPr="00983201">
        <w:rPr>
          <w:rFonts w:asciiTheme="minorHAnsi" w:hAnsiTheme="minorHAnsi" w:cstheme="minorHAnsi"/>
          <w:color w:val="000000"/>
        </w:rPr>
        <w:t xml:space="preserve"> paused, staring up into the sky.</w:t>
      </w:r>
      <w:r>
        <w:rPr>
          <w:rFonts w:asciiTheme="minorHAnsi" w:hAnsiTheme="minorHAnsi" w:cstheme="minorHAnsi"/>
          <w:color w:val="000000"/>
        </w:rPr>
        <w:t xml:space="preserve"> “Hmm…”</w:t>
      </w:r>
    </w:p>
    <w:p w14:paraId="6909326D"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Next to him </w:t>
      </w:r>
      <w:r>
        <w:rPr>
          <w:rFonts w:asciiTheme="minorHAnsi" w:hAnsiTheme="minorHAnsi" w:cstheme="minorHAnsi"/>
          <w:color w:val="000000"/>
        </w:rPr>
        <w:t>Quetzal</w:t>
      </w:r>
      <w:r w:rsidRPr="00983201">
        <w:rPr>
          <w:rFonts w:asciiTheme="minorHAnsi" w:hAnsiTheme="minorHAnsi" w:cstheme="minorHAnsi"/>
          <w:color w:val="000000"/>
        </w:rPr>
        <w:t xml:space="preserve"> also paused. Harry had turned him back into his normal size a day ago when they ran into a</w:t>
      </w:r>
      <w:r>
        <w:rPr>
          <w:rFonts w:asciiTheme="minorHAnsi" w:hAnsiTheme="minorHAnsi" w:cstheme="minorHAnsi"/>
          <w:color w:val="000000"/>
        </w:rPr>
        <w:t>n</w:t>
      </w:r>
      <w:r w:rsidRPr="00983201">
        <w:rPr>
          <w:rFonts w:asciiTheme="minorHAnsi" w:hAnsiTheme="minorHAnsi" w:cstheme="minorHAnsi"/>
          <w:color w:val="000000"/>
        </w:rPr>
        <w:t xml:space="preserve"> extremely angry mountain lion</w:t>
      </w:r>
      <w:r>
        <w:rPr>
          <w:rFonts w:asciiTheme="minorHAnsi" w:hAnsiTheme="minorHAnsi" w:cstheme="minorHAnsi"/>
          <w:color w:val="000000"/>
        </w:rPr>
        <w:t xml:space="preserve">. Quetzal </w:t>
      </w:r>
      <w:r w:rsidRPr="00983201">
        <w:rPr>
          <w:rFonts w:asciiTheme="minorHAnsi" w:hAnsiTheme="minorHAnsi" w:cstheme="minorHAnsi"/>
          <w:color w:val="000000"/>
        </w:rPr>
        <w:t>had taken it in his head to take the</w:t>
      </w:r>
      <w:r>
        <w:rPr>
          <w:rFonts w:asciiTheme="minorHAnsi" w:hAnsiTheme="minorHAnsi" w:cstheme="minorHAnsi"/>
          <w:color w:val="000000"/>
        </w:rPr>
        <w:t xml:space="preserve"> lion</w:t>
      </w:r>
      <w:r w:rsidRPr="00983201">
        <w:rPr>
          <w:rFonts w:asciiTheme="minorHAnsi" w:hAnsiTheme="minorHAnsi" w:cstheme="minorHAnsi"/>
          <w:color w:val="000000"/>
        </w:rPr>
        <w:t xml:space="preserve"> on alone</w:t>
      </w:r>
      <w:r>
        <w:rPr>
          <w:rFonts w:asciiTheme="minorHAnsi" w:hAnsiTheme="minorHAnsi" w:cstheme="minorHAnsi"/>
          <w:color w:val="000000"/>
        </w:rPr>
        <w:t>, and Harry had let him, knowing that the Needlespine Shimmerback’s poisoned spikes would let him do so easily</w:t>
      </w:r>
      <w:r w:rsidRPr="00983201">
        <w:rPr>
          <w:rFonts w:asciiTheme="minorHAnsi" w:hAnsiTheme="minorHAnsi" w:cstheme="minorHAnsi"/>
          <w:color w:val="000000"/>
        </w:rPr>
        <w:t xml:space="preserve">. </w:t>
      </w:r>
    </w:p>
    <w:p w14:paraId="20E05BB0"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Now the massive snake</w:t>
      </w:r>
      <w:r>
        <w:rPr>
          <w:rFonts w:asciiTheme="minorHAnsi" w:hAnsiTheme="minorHAnsi" w:cstheme="minorHAnsi"/>
          <w:color w:val="000000"/>
        </w:rPr>
        <w:t>,</w:t>
      </w:r>
      <w:r w:rsidRPr="00983201">
        <w:rPr>
          <w:rFonts w:asciiTheme="minorHAnsi" w:hAnsiTheme="minorHAnsi" w:cstheme="minorHAnsi"/>
          <w:color w:val="000000"/>
        </w:rPr>
        <w:t xml:space="preserve"> </w:t>
      </w:r>
      <w:r>
        <w:rPr>
          <w:rFonts w:asciiTheme="minorHAnsi" w:hAnsiTheme="minorHAnsi" w:cstheme="minorHAnsi"/>
          <w:color w:val="000000"/>
        </w:rPr>
        <w:t>who could lift his body to be taller</w:t>
      </w:r>
      <w:r w:rsidRPr="00983201">
        <w:rPr>
          <w:rFonts w:asciiTheme="minorHAnsi" w:hAnsiTheme="minorHAnsi" w:cstheme="minorHAnsi"/>
          <w:color w:val="000000"/>
        </w:rPr>
        <w:t xml:space="preserve"> than any Tauren and </w:t>
      </w:r>
      <w:r>
        <w:rPr>
          <w:rFonts w:asciiTheme="minorHAnsi" w:hAnsiTheme="minorHAnsi" w:cstheme="minorHAnsi"/>
          <w:color w:val="000000"/>
        </w:rPr>
        <w:t>was about twice as long in</w:t>
      </w:r>
      <w:r w:rsidRPr="00983201">
        <w:rPr>
          <w:rFonts w:asciiTheme="minorHAnsi" w:hAnsiTheme="minorHAnsi" w:cstheme="minorHAnsi"/>
          <w:color w:val="000000"/>
        </w:rPr>
        <w:t xml:space="preserve"> </w:t>
      </w:r>
      <w:r>
        <w:rPr>
          <w:rFonts w:asciiTheme="minorHAnsi" w:hAnsiTheme="minorHAnsi" w:cstheme="minorHAnsi"/>
          <w:color w:val="000000"/>
        </w:rPr>
        <w:t>the</w:t>
      </w:r>
      <w:r w:rsidRPr="00983201">
        <w:rPr>
          <w:rFonts w:asciiTheme="minorHAnsi" w:hAnsiTheme="minorHAnsi" w:cstheme="minorHAnsi"/>
          <w:color w:val="000000"/>
        </w:rPr>
        <w:t xml:space="preserve"> body</w:t>
      </w:r>
      <w:r>
        <w:rPr>
          <w:rFonts w:asciiTheme="minorHAnsi" w:hAnsiTheme="minorHAnsi" w:cstheme="minorHAnsi"/>
          <w:color w:val="000000"/>
        </w:rPr>
        <w:t>,</w:t>
      </w:r>
      <w:r w:rsidRPr="00983201">
        <w:rPr>
          <w:rFonts w:asciiTheme="minorHAnsi" w:hAnsiTheme="minorHAnsi" w:cstheme="minorHAnsi"/>
          <w:color w:val="000000"/>
        </w:rPr>
        <w:t xml:space="preserve"> shifted his head </w:t>
      </w:r>
      <w:r>
        <w:rPr>
          <w:rFonts w:asciiTheme="minorHAnsi" w:hAnsiTheme="minorHAnsi" w:cstheme="minorHAnsi"/>
          <w:color w:val="000000"/>
        </w:rPr>
        <w:t>around in a circle</w:t>
      </w:r>
      <w:r w:rsidRPr="00983201">
        <w:rPr>
          <w:rFonts w:asciiTheme="minorHAnsi" w:hAnsiTheme="minorHAnsi" w:cstheme="minorHAnsi"/>
          <w:color w:val="000000"/>
        </w:rPr>
        <w:t xml:space="preserve">, wondering what Harry was looking at. "You and your fascination with birds," he said at last, </w:t>
      </w:r>
      <w:r>
        <w:rPr>
          <w:rFonts w:asciiTheme="minorHAnsi" w:hAnsiTheme="minorHAnsi" w:cstheme="minorHAnsi"/>
          <w:color w:val="000000"/>
        </w:rPr>
        <w:t>having found</w:t>
      </w:r>
      <w:r w:rsidRPr="00983201">
        <w:rPr>
          <w:rFonts w:asciiTheme="minorHAnsi" w:hAnsiTheme="minorHAnsi" w:cstheme="minorHAnsi"/>
          <w:color w:val="000000"/>
        </w:rPr>
        <w:t xml:space="preserve"> what Harry was looking at, a </w:t>
      </w:r>
      <w:r>
        <w:rPr>
          <w:rFonts w:asciiTheme="minorHAnsi" w:hAnsiTheme="minorHAnsi" w:cstheme="minorHAnsi"/>
          <w:color w:val="000000"/>
        </w:rPr>
        <w:t xml:space="preserve">series of </w:t>
      </w:r>
      <w:r w:rsidRPr="00983201">
        <w:rPr>
          <w:rFonts w:asciiTheme="minorHAnsi" w:hAnsiTheme="minorHAnsi" w:cstheme="minorHAnsi"/>
          <w:color w:val="000000"/>
        </w:rPr>
        <w:t>small dot</w:t>
      </w:r>
      <w:r>
        <w:rPr>
          <w:rFonts w:asciiTheme="minorHAnsi" w:hAnsiTheme="minorHAnsi" w:cstheme="minorHAnsi"/>
          <w:color w:val="000000"/>
        </w:rPr>
        <w:t>s</w:t>
      </w:r>
      <w:r w:rsidRPr="00983201">
        <w:rPr>
          <w:rFonts w:asciiTheme="minorHAnsi" w:hAnsiTheme="minorHAnsi" w:cstheme="minorHAnsi"/>
          <w:color w:val="000000"/>
        </w:rPr>
        <w:t xml:space="preserve"> in the sky above them.</w:t>
      </w:r>
    </w:p>
    <w:p w14:paraId="5A2A2B7A"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w:t>
      </w:r>
      <w:r>
        <w:rPr>
          <w:rFonts w:asciiTheme="minorHAnsi" w:hAnsiTheme="minorHAnsi" w:cstheme="minorHAnsi"/>
          <w:color w:val="000000"/>
        </w:rPr>
        <w:t>Those are</w:t>
      </w:r>
      <w:r w:rsidRPr="00983201">
        <w:rPr>
          <w:rFonts w:asciiTheme="minorHAnsi" w:hAnsiTheme="minorHAnsi" w:cstheme="minorHAnsi"/>
          <w:color w:val="000000"/>
        </w:rPr>
        <w:t>n't just bird</w:t>
      </w:r>
      <w:r>
        <w:rPr>
          <w:rFonts w:asciiTheme="minorHAnsi" w:hAnsiTheme="minorHAnsi" w:cstheme="minorHAnsi"/>
          <w:color w:val="000000"/>
        </w:rPr>
        <w:t>s</w:t>
      </w:r>
      <w:r w:rsidRPr="00983201">
        <w:rPr>
          <w:rFonts w:asciiTheme="minorHAnsi" w:hAnsiTheme="minorHAnsi" w:cstheme="minorHAnsi"/>
          <w:color w:val="000000"/>
        </w:rPr>
        <w:t xml:space="preserve">," Harry said, and </w:t>
      </w:r>
      <w:r>
        <w:rPr>
          <w:rFonts w:asciiTheme="minorHAnsi" w:hAnsiTheme="minorHAnsi" w:cstheme="minorHAnsi"/>
          <w:color w:val="000000"/>
        </w:rPr>
        <w:t>Quetzal</w:t>
      </w:r>
      <w:r w:rsidRPr="00983201">
        <w:rPr>
          <w:rFonts w:asciiTheme="minorHAnsi" w:hAnsiTheme="minorHAnsi" w:cstheme="minorHAnsi"/>
          <w:color w:val="000000"/>
        </w:rPr>
        <w:t xml:space="preserve"> only realized th</w:t>
      </w:r>
      <w:r>
        <w:rPr>
          <w:rFonts w:asciiTheme="minorHAnsi" w:hAnsiTheme="minorHAnsi" w:cstheme="minorHAnsi"/>
          <w:color w:val="000000"/>
        </w:rPr>
        <w:t>en that</w:t>
      </w:r>
      <w:r w:rsidRPr="00983201">
        <w:rPr>
          <w:rFonts w:asciiTheme="minorHAnsi" w:hAnsiTheme="minorHAnsi" w:cstheme="minorHAnsi"/>
          <w:color w:val="000000"/>
        </w:rPr>
        <w:t xml:space="preserve"> Harry was enhancing his eyes with </w:t>
      </w:r>
      <w:r>
        <w:rPr>
          <w:rFonts w:asciiTheme="minorHAnsi" w:hAnsiTheme="minorHAnsi" w:cstheme="minorHAnsi"/>
          <w:color w:val="000000"/>
        </w:rPr>
        <w:t>Nature Magic</w:t>
      </w:r>
      <w:r w:rsidRPr="00E234F2">
        <w:rPr>
          <w:rFonts w:asciiTheme="minorHAnsi" w:hAnsiTheme="minorHAnsi" w:cstheme="minorHAnsi"/>
          <w:color w:val="000000"/>
        </w:rPr>
        <w:t xml:space="preserve"> </w:t>
      </w:r>
      <w:r w:rsidRPr="00983201">
        <w:rPr>
          <w:rFonts w:asciiTheme="minorHAnsi" w:hAnsiTheme="minorHAnsi" w:cstheme="minorHAnsi"/>
          <w:color w:val="000000"/>
        </w:rPr>
        <w:t>when he turned to look at his companion, and saw the telltale green light coming from his eyes and face</w:t>
      </w:r>
      <w:r>
        <w:rPr>
          <w:rFonts w:asciiTheme="minorHAnsi" w:hAnsiTheme="minorHAnsi" w:cstheme="minorHAnsi"/>
          <w:color w:val="000000"/>
        </w:rPr>
        <w:t>.  This was a modified version of the Eagle Eye technique he had learned while trying to get to know {}, much to both of their annoyance, the snake remembered.</w:t>
      </w:r>
      <w:r w:rsidRPr="00983201">
        <w:rPr>
          <w:rFonts w:asciiTheme="minorHAnsi" w:hAnsiTheme="minorHAnsi" w:cstheme="minorHAnsi"/>
          <w:color w:val="000000"/>
        </w:rPr>
        <w:t xml:space="preserve"> "</w:t>
      </w:r>
      <w:r>
        <w:rPr>
          <w:rFonts w:asciiTheme="minorHAnsi" w:hAnsiTheme="minorHAnsi" w:cstheme="minorHAnsi"/>
          <w:color w:val="000000"/>
        </w:rPr>
        <w:t>They aren’t</w:t>
      </w:r>
      <w:r w:rsidRPr="00983201">
        <w:rPr>
          <w:rFonts w:asciiTheme="minorHAnsi" w:hAnsiTheme="minorHAnsi" w:cstheme="minorHAnsi"/>
          <w:color w:val="000000"/>
        </w:rPr>
        <w:t xml:space="preserve"> moving right to be just bird</w:t>
      </w:r>
      <w:r>
        <w:rPr>
          <w:rFonts w:asciiTheme="minorHAnsi" w:hAnsiTheme="minorHAnsi" w:cstheme="minorHAnsi"/>
          <w:color w:val="000000"/>
        </w:rPr>
        <w:t>s… it almost looks like a patrol pattern</w:t>
      </w:r>
      <w:r w:rsidRPr="00983201">
        <w:rPr>
          <w:rFonts w:asciiTheme="minorHAnsi" w:hAnsiTheme="minorHAnsi" w:cstheme="minorHAnsi"/>
          <w:color w:val="000000"/>
        </w:rPr>
        <w:t xml:space="preserve">. </w:t>
      </w:r>
      <w:r>
        <w:rPr>
          <w:rFonts w:asciiTheme="minorHAnsi" w:hAnsiTheme="minorHAnsi" w:cstheme="minorHAnsi"/>
          <w:color w:val="000000"/>
        </w:rPr>
        <w:t>I believe we are seeing the first sign of the famed Eagle Riders of the Skyhome Tribe.</w:t>
      </w:r>
      <w:r w:rsidRPr="00983201">
        <w:rPr>
          <w:rFonts w:asciiTheme="minorHAnsi" w:hAnsiTheme="minorHAnsi" w:cstheme="minorHAnsi"/>
          <w:color w:val="000000"/>
        </w:rPr>
        <w:t xml:space="preserve"> And I am even more interested in living with them for a time."</w:t>
      </w:r>
    </w:p>
    <w:p w14:paraId="1ED2DE89"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Harry pressed on from there</w:t>
      </w:r>
      <w:r>
        <w:rPr>
          <w:rFonts w:asciiTheme="minorHAnsi" w:hAnsiTheme="minorHAnsi" w:cstheme="minorHAnsi"/>
          <w:color w:val="000000"/>
        </w:rPr>
        <w:t>. T</w:t>
      </w:r>
      <w:r w:rsidRPr="00983201">
        <w:rPr>
          <w:rFonts w:asciiTheme="minorHAnsi" w:hAnsiTheme="minorHAnsi" w:cstheme="minorHAnsi"/>
          <w:color w:val="000000"/>
        </w:rPr>
        <w:t xml:space="preserve">he ground noticeably began to rise up underneath them, the sides of the valley coming closer and closer throughout the next </w:t>
      </w:r>
      <w:r>
        <w:rPr>
          <w:rFonts w:asciiTheme="minorHAnsi" w:hAnsiTheme="minorHAnsi" w:cstheme="minorHAnsi"/>
          <w:color w:val="000000"/>
        </w:rPr>
        <w:t>three</w:t>
      </w:r>
      <w:r w:rsidRPr="00983201">
        <w:rPr>
          <w:rFonts w:asciiTheme="minorHAnsi" w:hAnsiTheme="minorHAnsi" w:cstheme="minorHAnsi"/>
          <w:color w:val="000000"/>
        </w:rPr>
        <w:t xml:space="preserve"> days, until finally they saw the small </w:t>
      </w:r>
      <w:r>
        <w:rPr>
          <w:rFonts w:asciiTheme="minorHAnsi" w:hAnsiTheme="minorHAnsi" w:cstheme="minorHAnsi"/>
          <w:color w:val="000000"/>
        </w:rPr>
        <w:t xml:space="preserve">side trail </w:t>
      </w:r>
      <w:r w:rsidRPr="00983201">
        <w:rPr>
          <w:rFonts w:asciiTheme="minorHAnsi" w:hAnsiTheme="minorHAnsi" w:cstheme="minorHAnsi"/>
          <w:color w:val="000000"/>
        </w:rPr>
        <w:t xml:space="preserve">marked by light blue painted rocks that they had been warned to look out for. </w:t>
      </w:r>
      <w:r>
        <w:rPr>
          <w:rFonts w:asciiTheme="minorHAnsi" w:hAnsiTheme="minorHAnsi" w:cstheme="minorHAnsi"/>
          <w:color w:val="000000"/>
        </w:rPr>
        <w:t>Quetzal</w:t>
      </w:r>
      <w:r w:rsidRPr="00983201">
        <w:rPr>
          <w:rFonts w:asciiTheme="minorHAnsi" w:hAnsiTheme="minorHAnsi" w:cstheme="minorHAnsi"/>
          <w:color w:val="000000"/>
        </w:rPr>
        <w:t xml:space="preserve"> looked at it askance, then in the direction they had been going and around them, where no tree could be seen, only rocks and heavy brush</w:t>
      </w:r>
      <w:r>
        <w:rPr>
          <w:rFonts w:asciiTheme="minorHAnsi" w:hAnsiTheme="minorHAnsi" w:cstheme="minorHAnsi"/>
          <w:color w:val="000000"/>
        </w:rPr>
        <w:t>, and no other true path either</w:t>
      </w:r>
      <w:r w:rsidRPr="00983201">
        <w:rPr>
          <w:rFonts w:asciiTheme="minorHAnsi" w:hAnsiTheme="minorHAnsi" w:cstheme="minorHAnsi"/>
          <w:color w:val="000000"/>
        </w:rPr>
        <w:t xml:space="preserve">. "And that is truly </w:t>
      </w:r>
      <w:r>
        <w:rPr>
          <w:rFonts w:asciiTheme="minorHAnsi" w:hAnsiTheme="minorHAnsi" w:cstheme="minorHAnsi"/>
          <w:color w:val="000000"/>
        </w:rPr>
        <w:t>the way up,</w:t>
      </w:r>
      <w:r w:rsidRPr="00983201">
        <w:rPr>
          <w:rFonts w:asciiTheme="minorHAnsi" w:hAnsiTheme="minorHAnsi" w:cstheme="minorHAnsi"/>
          <w:color w:val="000000"/>
        </w:rPr>
        <w:t xml:space="preserve"> is it? It looks like any other portion of this part of the valley, and I use that word with some hesitation considering how the valley seems to be</w:t>
      </w:r>
      <w:r>
        <w:rPr>
          <w:rFonts w:asciiTheme="minorHAnsi" w:hAnsiTheme="minorHAnsi" w:cstheme="minorHAnsi"/>
          <w:color w:val="000000"/>
        </w:rPr>
        <w:t xml:space="preserve"> </w:t>
      </w:r>
      <w:r w:rsidRPr="00983201">
        <w:rPr>
          <w:rFonts w:asciiTheme="minorHAnsi" w:hAnsiTheme="minorHAnsi" w:cstheme="minorHAnsi"/>
          <w:color w:val="000000"/>
        </w:rPr>
        <w:t>coming to an end here."</w:t>
      </w:r>
    </w:p>
    <w:p w14:paraId="1AAFE0E0"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rue. But remember, we were told that they lived above the valley floor. The only way they could do that is if they lived in the mountains that marked the edge of the valley, so…" Harry gestured, and then moved forward, before pausing, and looking back over his shoulder at </w:t>
      </w:r>
      <w:r>
        <w:rPr>
          <w:rFonts w:asciiTheme="minorHAnsi" w:hAnsiTheme="minorHAnsi" w:cstheme="minorHAnsi"/>
          <w:color w:val="000000"/>
        </w:rPr>
        <w:t>Quetzal</w:t>
      </w:r>
      <w:r w:rsidRPr="00983201">
        <w:rPr>
          <w:rFonts w:asciiTheme="minorHAnsi" w:hAnsiTheme="minorHAnsi" w:cstheme="minorHAnsi"/>
          <w:color w:val="000000"/>
        </w:rPr>
        <w:t>. "You might be a bit too big for</w:t>
      </w:r>
      <w:r>
        <w:rPr>
          <w:rFonts w:asciiTheme="minorHAnsi" w:hAnsiTheme="minorHAnsi" w:cstheme="minorHAnsi"/>
          <w:color w:val="000000"/>
        </w:rPr>
        <w:t xml:space="preserve"> this</w:t>
      </w:r>
      <w:r w:rsidRPr="00983201">
        <w:rPr>
          <w:rFonts w:asciiTheme="minorHAnsi" w:hAnsiTheme="minorHAnsi" w:cstheme="minorHAnsi"/>
          <w:color w:val="000000"/>
        </w:rPr>
        <w:t>. Ready to be shrunk again?"</w:t>
      </w:r>
    </w:p>
    <w:p w14:paraId="6852A034"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More than. At least once I am smaller, you can do all the walking</w:t>
      </w:r>
      <w:r>
        <w:rPr>
          <w:rFonts w:asciiTheme="minorHAnsi" w:hAnsiTheme="minorHAnsi" w:cstheme="minorHAnsi"/>
          <w:color w:val="000000"/>
        </w:rPr>
        <w:t>,</w:t>
      </w:r>
      <w:r w:rsidRPr="00983201">
        <w:rPr>
          <w:rFonts w:asciiTheme="minorHAnsi" w:hAnsiTheme="minorHAnsi" w:cstheme="minorHAnsi"/>
          <w:color w:val="000000"/>
        </w:rPr>
        <w:t>"</w:t>
      </w:r>
      <w:r>
        <w:rPr>
          <w:rFonts w:asciiTheme="minorHAnsi" w:hAnsiTheme="minorHAnsi" w:cstheme="minorHAnsi"/>
          <w:color w:val="000000"/>
        </w:rPr>
        <w:t xml:space="preserve"> Quetzal snarked.</w:t>
      </w:r>
    </w:p>
    <w:p w14:paraId="44D8D8E3"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arry snorted at that, and after exchanging a few more insults with </w:t>
      </w:r>
      <w:r>
        <w:rPr>
          <w:rFonts w:asciiTheme="minorHAnsi" w:hAnsiTheme="minorHAnsi" w:cstheme="minorHAnsi"/>
          <w:color w:val="000000"/>
        </w:rPr>
        <w:t>Quetzal</w:t>
      </w:r>
      <w:r w:rsidRPr="00983201">
        <w:rPr>
          <w:rFonts w:asciiTheme="minorHAnsi" w:hAnsiTheme="minorHAnsi" w:cstheme="minorHAnsi"/>
          <w:color w:val="000000"/>
        </w:rPr>
        <w:t xml:space="preserve">, had shrunken down to the size of a garden snake, letting </w:t>
      </w:r>
      <w:r>
        <w:rPr>
          <w:rFonts w:asciiTheme="minorHAnsi" w:hAnsiTheme="minorHAnsi" w:cstheme="minorHAnsi"/>
          <w:color w:val="000000"/>
        </w:rPr>
        <w:t>Quetzal</w:t>
      </w:r>
      <w:r w:rsidRPr="00983201">
        <w:rPr>
          <w:rFonts w:asciiTheme="minorHAnsi" w:hAnsiTheme="minorHAnsi" w:cstheme="minorHAnsi"/>
          <w:color w:val="000000"/>
        </w:rPr>
        <w:t xml:space="preserve"> shift up onto his shoulders like the world's ugliest necklace. And the prickliest</w:t>
      </w:r>
      <w:r>
        <w:rPr>
          <w:rFonts w:asciiTheme="minorHAnsi" w:hAnsiTheme="minorHAnsi" w:cstheme="minorHAnsi"/>
          <w:color w:val="000000"/>
        </w:rPr>
        <w:t>,</w:t>
      </w:r>
      <w:r w:rsidRPr="00983201">
        <w:rPr>
          <w:rFonts w:asciiTheme="minorHAnsi" w:hAnsiTheme="minorHAnsi" w:cstheme="minorHAnsi"/>
          <w:color w:val="000000"/>
        </w:rPr>
        <w:t xml:space="preserve"> </w:t>
      </w:r>
      <w:r>
        <w:rPr>
          <w:rFonts w:asciiTheme="minorHAnsi" w:hAnsiTheme="minorHAnsi" w:cstheme="minorHAnsi"/>
          <w:color w:val="000000"/>
        </w:rPr>
        <w:t>seeing as</w:t>
      </w:r>
      <w:r w:rsidRPr="00983201">
        <w:rPr>
          <w:rFonts w:asciiTheme="minorHAnsi" w:hAnsiTheme="minorHAnsi" w:cstheme="minorHAnsi"/>
          <w:color w:val="000000"/>
        </w:rPr>
        <w:t xml:space="preserve"> </w:t>
      </w:r>
      <w:r>
        <w:rPr>
          <w:rFonts w:asciiTheme="minorHAnsi" w:hAnsiTheme="minorHAnsi" w:cstheme="minorHAnsi"/>
          <w:color w:val="000000"/>
        </w:rPr>
        <w:t>Quetzal</w:t>
      </w:r>
      <w:r w:rsidRPr="00983201">
        <w:rPr>
          <w:rFonts w:asciiTheme="minorHAnsi" w:hAnsiTheme="minorHAnsi" w:cstheme="minorHAnsi"/>
          <w:color w:val="000000"/>
        </w:rPr>
        <w:t>'s back was covered in the needles spikes that gave his species their name.</w:t>
      </w:r>
    </w:p>
    <w:p w14:paraId="4E0548D1" w14:textId="77777777" w:rsidR="003613C9" w:rsidRPr="00521970" w:rsidRDefault="003613C9" w:rsidP="003613C9">
      <w:pPr>
        <w:pStyle w:val="NormalWeb"/>
        <w:rPr>
          <w:rFonts w:asciiTheme="minorHAnsi" w:hAnsiTheme="minorHAnsi" w:cstheme="minorHAnsi"/>
          <w:i/>
          <w:iCs/>
          <w:color w:val="000000"/>
        </w:rPr>
      </w:pPr>
      <w:bookmarkStart w:id="0" w:name="_Hlk141720822"/>
      <w:r w:rsidRPr="00983201">
        <w:rPr>
          <w:rFonts w:asciiTheme="minorHAnsi" w:hAnsiTheme="minorHAnsi" w:cstheme="minorHAnsi"/>
          <w:color w:val="000000"/>
        </w:rPr>
        <w:t xml:space="preserve">However, shrinking </w:t>
      </w:r>
      <w:r>
        <w:rPr>
          <w:rFonts w:asciiTheme="minorHAnsi" w:hAnsiTheme="minorHAnsi" w:cstheme="minorHAnsi"/>
          <w:color w:val="000000"/>
        </w:rPr>
        <w:t>Quetzal</w:t>
      </w:r>
      <w:r w:rsidRPr="00983201">
        <w:rPr>
          <w:rFonts w:asciiTheme="minorHAnsi" w:hAnsiTheme="minorHAnsi" w:cstheme="minorHAnsi"/>
          <w:color w:val="000000"/>
        </w:rPr>
        <w:t xml:space="preserve"> quickly proved to be a </w:t>
      </w:r>
      <w:r w:rsidRPr="00533A34">
        <w:rPr>
          <w:rFonts w:asciiTheme="minorHAnsi" w:hAnsiTheme="minorHAnsi" w:cstheme="minorHAnsi"/>
          <w:b/>
          <w:bCs/>
          <w:color w:val="000000"/>
        </w:rPr>
        <w:t>very</w:t>
      </w:r>
      <w:r w:rsidRPr="00983201">
        <w:rPr>
          <w:rFonts w:asciiTheme="minorHAnsi" w:hAnsiTheme="minorHAnsi" w:cstheme="minorHAnsi"/>
          <w:color w:val="000000"/>
        </w:rPr>
        <w:t xml:space="preserve"> good idea. Not because the way was difficult</w:t>
      </w:r>
      <w:r>
        <w:rPr>
          <w:rFonts w:asciiTheme="minorHAnsi" w:hAnsiTheme="minorHAnsi" w:cstheme="minorHAnsi"/>
          <w:color w:val="000000"/>
        </w:rPr>
        <w:t>,</w:t>
      </w:r>
      <w:r w:rsidRPr="00983201">
        <w:rPr>
          <w:rFonts w:asciiTheme="minorHAnsi" w:hAnsiTheme="minorHAnsi" w:cstheme="minorHAnsi"/>
          <w:color w:val="000000"/>
        </w:rPr>
        <w:t xml:space="preserve"> at least at first, but because the trail was so narrow. But eventually, the trail did begin to get quite steep, so steep that Harry</w:t>
      </w:r>
      <w:r>
        <w:rPr>
          <w:rFonts w:asciiTheme="minorHAnsi" w:hAnsiTheme="minorHAnsi" w:cstheme="minorHAnsi"/>
          <w:color w:val="000000"/>
        </w:rPr>
        <w:t xml:space="preserve"> thought about using his limited attempts at hovering or levitating off the ground to make it easier.  But for some reason, perhaps his basic stubbornness, Harry decided to keep on pushing forward physically. T</w:t>
      </w:r>
      <w:r w:rsidRPr="00983201">
        <w:rPr>
          <w:rFonts w:asciiTheme="minorHAnsi" w:hAnsiTheme="minorHAnsi" w:cstheme="minorHAnsi"/>
          <w:color w:val="000000"/>
        </w:rPr>
        <w:t xml:space="preserve">he endurance </w:t>
      </w:r>
      <w:r>
        <w:rPr>
          <w:rFonts w:asciiTheme="minorHAnsi" w:hAnsiTheme="minorHAnsi" w:cstheme="minorHAnsi"/>
          <w:color w:val="000000"/>
        </w:rPr>
        <w:t>Nature Magic</w:t>
      </w:r>
      <w:r w:rsidRPr="00983201">
        <w:rPr>
          <w:rFonts w:asciiTheme="minorHAnsi" w:hAnsiTheme="minorHAnsi" w:cstheme="minorHAnsi"/>
          <w:color w:val="000000"/>
        </w:rPr>
        <w:t xml:space="preserve"> gave him </w:t>
      </w:r>
      <w:r>
        <w:rPr>
          <w:rFonts w:asciiTheme="minorHAnsi" w:hAnsiTheme="minorHAnsi" w:cstheme="minorHAnsi"/>
          <w:color w:val="000000"/>
        </w:rPr>
        <w:t xml:space="preserve">was up to the task, and Harry refused to let the path beat him. </w:t>
      </w:r>
      <w:r>
        <w:rPr>
          <w:rFonts w:asciiTheme="minorHAnsi" w:hAnsiTheme="minorHAnsi" w:cstheme="minorHAnsi"/>
          <w:i/>
          <w:iCs/>
          <w:color w:val="000000"/>
        </w:rPr>
        <w:t xml:space="preserve">If the Tauren can do this, so can I. </w:t>
      </w:r>
    </w:p>
    <w:p w14:paraId="3BC75749"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By the time the sun was high in the sky they were</w:t>
      </w:r>
      <w:r w:rsidRPr="00983201">
        <w:rPr>
          <w:rFonts w:asciiTheme="minorHAnsi" w:hAnsiTheme="minorHAnsi" w:cstheme="minorHAnsi"/>
          <w:color w:val="000000"/>
        </w:rPr>
        <w:t xml:space="preserve"> high enough for Harry, with the </w:t>
      </w:r>
      <w:r>
        <w:rPr>
          <w:rFonts w:asciiTheme="minorHAnsi" w:hAnsiTheme="minorHAnsi" w:cstheme="minorHAnsi"/>
          <w:color w:val="000000"/>
        </w:rPr>
        <w:t>Nature Magic</w:t>
      </w:r>
      <w:r w:rsidRPr="00983201">
        <w:rPr>
          <w:rFonts w:asciiTheme="minorHAnsi" w:hAnsiTheme="minorHAnsi" w:cstheme="minorHAnsi"/>
          <w:color w:val="000000"/>
        </w:rPr>
        <w:t xml:space="preserve"> helping his eyesight, to see the </w:t>
      </w:r>
      <w:r>
        <w:rPr>
          <w:rFonts w:asciiTheme="minorHAnsi" w:hAnsiTheme="minorHAnsi" w:cstheme="minorHAnsi"/>
          <w:color w:val="000000"/>
        </w:rPr>
        <w:t>e</w:t>
      </w:r>
      <w:r w:rsidRPr="00983201">
        <w:rPr>
          <w:rFonts w:asciiTheme="minorHAnsi" w:hAnsiTheme="minorHAnsi" w:cstheme="minorHAnsi"/>
          <w:color w:val="000000"/>
        </w:rPr>
        <w:t xml:space="preserve">agles above them. Every </w:t>
      </w:r>
      <w:r>
        <w:rPr>
          <w:rFonts w:asciiTheme="minorHAnsi" w:hAnsiTheme="minorHAnsi" w:cstheme="minorHAnsi"/>
          <w:color w:val="000000"/>
        </w:rPr>
        <w:t>he</w:t>
      </w:r>
      <w:r w:rsidRPr="00983201">
        <w:rPr>
          <w:rFonts w:asciiTheme="minorHAnsi" w:hAnsiTheme="minorHAnsi" w:cstheme="minorHAnsi"/>
          <w:color w:val="000000"/>
        </w:rPr>
        <w:t xml:space="preserve"> spotted them there </w:t>
      </w:r>
      <w:r>
        <w:rPr>
          <w:rFonts w:asciiTheme="minorHAnsi" w:hAnsiTheme="minorHAnsi" w:cstheme="minorHAnsi"/>
          <w:color w:val="000000"/>
        </w:rPr>
        <w:t>were</w:t>
      </w:r>
      <w:r w:rsidRPr="00983201">
        <w:rPr>
          <w:rFonts w:asciiTheme="minorHAnsi" w:hAnsiTheme="minorHAnsi" w:cstheme="minorHAnsi"/>
          <w:color w:val="000000"/>
        </w:rPr>
        <w:t xml:space="preserve"> four or five of them in the air at once, moving in different directions. Now Harry knew for a fact that they were patrolling, and he wondered if there were other patrols elsewhere in the valley that he had never noticed before to watch out for aerial threats.</w:t>
      </w:r>
    </w:p>
    <w:bookmarkEnd w:id="0"/>
    <w:p w14:paraId="696C71CB"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More importantly to Harry though, was the fact that those </w:t>
      </w:r>
      <w:r>
        <w:rPr>
          <w:rFonts w:asciiTheme="minorHAnsi" w:hAnsiTheme="minorHAnsi" w:cstheme="minorHAnsi"/>
          <w:color w:val="000000"/>
        </w:rPr>
        <w:t>Giant Eagle</w:t>
      </w:r>
      <w:r w:rsidRPr="00983201">
        <w:rPr>
          <w:rFonts w:asciiTheme="minorHAnsi" w:hAnsiTheme="minorHAnsi" w:cstheme="minorHAnsi"/>
          <w:color w:val="000000"/>
        </w:rPr>
        <w:t xml:space="preserve">s did indeed have riders. From here he still couldn't make out </w:t>
      </w:r>
      <w:r>
        <w:rPr>
          <w:rFonts w:asciiTheme="minorHAnsi" w:hAnsiTheme="minorHAnsi" w:cstheme="minorHAnsi"/>
          <w:color w:val="000000"/>
        </w:rPr>
        <w:t>much</w:t>
      </w:r>
      <w:r w:rsidRPr="00983201">
        <w:rPr>
          <w:rFonts w:asciiTheme="minorHAnsi" w:hAnsiTheme="minorHAnsi" w:cstheme="minorHAnsi"/>
          <w:color w:val="000000"/>
        </w:rPr>
        <w:t xml:space="preserve"> detail, but he could see harnesses along their bellies, and the glint of what looked like metal on their talons. "Oh yes. Oh yes! </w:t>
      </w:r>
      <w:r>
        <w:rPr>
          <w:rFonts w:asciiTheme="minorHAnsi" w:hAnsiTheme="minorHAnsi" w:cstheme="minorHAnsi"/>
          <w:color w:val="000000"/>
        </w:rPr>
        <w:t>Roger</w:t>
      </w:r>
      <w:r w:rsidRPr="00983201">
        <w:rPr>
          <w:rFonts w:asciiTheme="minorHAnsi" w:hAnsiTheme="minorHAnsi" w:cstheme="minorHAnsi"/>
          <w:color w:val="000000"/>
        </w:rPr>
        <w:t xml:space="preserve"> my experiments with brooms and whatever</w:t>
      </w:r>
      <w:r>
        <w:rPr>
          <w:rFonts w:asciiTheme="minorHAnsi" w:hAnsiTheme="minorHAnsi" w:cstheme="minorHAnsi"/>
          <w:color w:val="000000"/>
        </w:rPr>
        <w:t xml:space="preserve"> hollow</w:t>
      </w:r>
      <w:r w:rsidRPr="00983201">
        <w:rPr>
          <w:rFonts w:asciiTheme="minorHAnsi" w:hAnsiTheme="minorHAnsi" w:cstheme="minorHAnsi"/>
          <w:color w:val="000000"/>
        </w:rPr>
        <w:t xml:space="preserve">, </w:t>
      </w:r>
      <w:r>
        <w:rPr>
          <w:rFonts w:asciiTheme="minorHAnsi" w:hAnsiTheme="minorHAnsi" w:cstheme="minorHAnsi"/>
          <w:color w:val="000000"/>
        </w:rPr>
        <w:t>ridin</w:t>
      </w:r>
      <w:r w:rsidRPr="00983201">
        <w:rPr>
          <w:rFonts w:asciiTheme="minorHAnsi" w:hAnsiTheme="minorHAnsi" w:cstheme="minorHAnsi"/>
          <w:color w:val="000000"/>
        </w:rPr>
        <w:t>g an eagle has to be</w:t>
      </w:r>
      <w:r>
        <w:rPr>
          <w:rFonts w:asciiTheme="minorHAnsi" w:hAnsiTheme="minorHAnsi" w:cstheme="minorHAnsi"/>
          <w:color w:val="000000"/>
        </w:rPr>
        <w:t>at</w:t>
      </w:r>
      <w:r w:rsidRPr="00983201">
        <w:rPr>
          <w:rFonts w:asciiTheme="minorHAnsi" w:hAnsiTheme="minorHAnsi" w:cstheme="minorHAnsi"/>
          <w:color w:val="000000"/>
        </w:rPr>
        <w:t xml:space="preserve"> that!"</w:t>
      </w:r>
    </w:p>
    <w:p w14:paraId="005676A1" w14:textId="77777777" w:rsidR="003613C9" w:rsidRPr="00983201" w:rsidRDefault="003613C9" w:rsidP="003613C9">
      <w:pPr>
        <w:pStyle w:val="NormalWeb"/>
        <w:rPr>
          <w:rFonts w:asciiTheme="minorHAnsi" w:hAnsiTheme="minorHAnsi" w:cstheme="minorHAnsi"/>
          <w:color w:val="000000"/>
        </w:rPr>
      </w:pPr>
      <w:bookmarkStart w:id="1" w:name="_Hlk141722394"/>
      <w:r>
        <w:rPr>
          <w:rFonts w:asciiTheme="minorHAnsi" w:hAnsiTheme="minorHAnsi" w:cstheme="minorHAnsi"/>
          <w:color w:val="000000"/>
        </w:rPr>
        <w:t>Quetzal</w:t>
      </w:r>
      <w:r w:rsidRPr="00983201">
        <w:rPr>
          <w:rFonts w:asciiTheme="minorHAnsi" w:hAnsiTheme="minorHAnsi" w:cstheme="minorHAnsi"/>
          <w:color w:val="000000"/>
        </w:rPr>
        <w:t xml:space="preserve"> grumbled along his neck, shaking his head from side to side as he hissed in anger. "I fail to understand your fascination with flying. Why ever would you not want to be on solid ground? Besides, in the air, you're always so much more obvious than if you are</w:t>
      </w:r>
      <w:r>
        <w:rPr>
          <w:rFonts w:asciiTheme="minorHAnsi" w:hAnsiTheme="minorHAnsi" w:cstheme="minorHAnsi"/>
          <w:color w:val="000000"/>
        </w:rPr>
        <w:t xml:space="preserve"> able to hide </w:t>
      </w:r>
      <w:r w:rsidRPr="00983201">
        <w:rPr>
          <w:rFonts w:asciiTheme="minorHAnsi" w:hAnsiTheme="minorHAnsi" w:cstheme="minorHAnsi"/>
          <w:color w:val="000000"/>
        </w:rPr>
        <w:t>on the ground</w:t>
      </w:r>
      <w:r>
        <w:rPr>
          <w:rFonts w:asciiTheme="minorHAnsi" w:hAnsiTheme="minorHAnsi" w:cstheme="minorHAnsi"/>
          <w:color w:val="000000"/>
        </w:rPr>
        <w:t>. There is no cover, a</w:t>
      </w:r>
      <w:r w:rsidRPr="00983201">
        <w:rPr>
          <w:rFonts w:asciiTheme="minorHAnsi" w:hAnsiTheme="minorHAnsi" w:cstheme="minorHAnsi"/>
          <w:color w:val="000000"/>
        </w:rPr>
        <w:t>nd you cannot as easily look behind you."</w:t>
      </w:r>
    </w:p>
    <w:p w14:paraId="1011B7F6"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w:t>
      </w:r>
      <w:r>
        <w:rPr>
          <w:rFonts w:asciiTheme="minorHAnsi" w:hAnsiTheme="minorHAnsi" w:cstheme="minorHAnsi"/>
          <w:color w:val="000000"/>
        </w:rPr>
        <w:t>Hah, that’s the ambush predator in you talking, Quetzal. There are other ways to fight, and just</w:t>
      </w:r>
      <w:r w:rsidRPr="00983201">
        <w:rPr>
          <w:rFonts w:asciiTheme="minorHAnsi" w:hAnsiTheme="minorHAnsi" w:cstheme="minorHAnsi"/>
          <w:color w:val="000000"/>
        </w:rPr>
        <w:t xml:space="preserve"> think of how fast you can move, how much you can see. And, how much fun it is!" </w:t>
      </w:r>
      <w:r>
        <w:rPr>
          <w:rFonts w:asciiTheme="minorHAnsi" w:hAnsiTheme="minorHAnsi" w:cstheme="minorHAnsi"/>
          <w:color w:val="000000"/>
        </w:rPr>
        <w:t>Harry exclaimed excitedly, once more sounding like his physical age.</w:t>
      </w:r>
    </w:p>
    <w:bookmarkEnd w:id="1"/>
    <w:p w14:paraId="12CB1810"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Harry hadn't been able to do much with his experiments in terms of creating a permanent flying broom or object</w:t>
      </w:r>
      <w:r>
        <w:rPr>
          <w:rFonts w:asciiTheme="minorHAnsi" w:hAnsiTheme="minorHAnsi" w:cstheme="minorHAnsi"/>
          <w:color w:val="000000"/>
        </w:rPr>
        <w:t>. T</w:t>
      </w:r>
      <w:r w:rsidRPr="00983201">
        <w:rPr>
          <w:rFonts w:asciiTheme="minorHAnsi" w:hAnsiTheme="minorHAnsi" w:cstheme="minorHAnsi"/>
          <w:color w:val="000000"/>
        </w:rPr>
        <w:t>hat kind of runic array was well out of his reach at the moment, and his experiments with it had resulted in both embarrassment and some destruction over the past two years. He could of course create something that would float for a while</w:t>
      </w:r>
      <w:r>
        <w:rPr>
          <w:rFonts w:asciiTheme="minorHAnsi" w:hAnsiTheme="minorHAnsi" w:cstheme="minorHAnsi"/>
          <w:color w:val="000000"/>
        </w:rPr>
        <w:t xml:space="preserve"> with spells</w:t>
      </w:r>
      <w:r w:rsidRPr="00983201">
        <w:rPr>
          <w:rFonts w:asciiTheme="minorHAnsi" w:hAnsiTheme="minorHAnsi" w:cstheme="minorHAnsi"/>
          <w:color w:val="000000"/>
        </w:rPr>
        <w:t>, but actually fly</w:t>
      </w:r>
      <w:r>
        <w:rPr>
          <w:rFonts w:asciiTheme="minorHAnsi" w:hAnsiTheme="minorHAnsi" w:cstheme="minorHAnsi"/>
          <w:color w:val="000000"/>
        </w:rPr>
        <w:t xml:space="preserve"> without needing to constantly redo his charms? T</w:t>
      </w:r>
      <w:r w:rsidRPr="00983201">
        <w:rPr>
          <w:rFonts w:asciiTheme="minorHAnsi" w:hAnsiTheme="minorHAnsi" w:cstheme="minorHAnsi"/>
          <w:color w:val="000000"/>
        </w:rPr>
        <w:t xml:space="preserve">hat was beyond </w:t>
      </w:r>
      <w:r>
        <w:rPr>
          <w:rFonts w:asciiTheme="minorHAnsi" w:hAnsiTheme="minorHAnsi" w:cstheme="minorHAnsi"/>
          <w:color w:val="000000"/>
        </w:rPr>
        <w:t>Harry</w:t>
      </w:r>
      <w:r w:rsidRPr="00983201">
        <w:rPr>
          <w:rFonts w:asciiTheme="minorHAnsi" w:hAnsiTheme="minorHAnsi" w:cstheme="minorHAnsi"/>
          <w:color w:val="000000"/>
        </w:rPr>
        <w:t xml:space="preserve"> for now.</w:t>
      </w:r>
    </w:p>
    <w:p w14:paraId="1466C86E"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But flying while </w:t>
      </w:r>
      <w:r>
        <w:rPr>
          <w:rFonts w:asciiTheme="minorHAnsi" w:hAnsiTheme="minorHAnsi" w:cstheme="minorHAnsi"/>
          <w:color w:val="000000"/>
        </w:rPr>
        <w:t>riding</w:t>
      </w:r>
      <w:r w:rsidRPr="00983201">
        <w:rPr>
          <w:rFonts w:asciiTheme="minorHAnsi" w:hAnsiTheme="minorHAnsi" w:cstheme="minorHAnsi"/>
          <w:color w:val="000000"/>
        </w:rPr>
        <w:t xml:space="preserve"> on a </w:t>
      </w:r>
      <w:r>
        <w:rPr>
          <w:rFonts w:asciiTheme="minorHAnsi" w:hAnsiTheme="minorHAnsi" w:cstheme="minorHAnsi"/>
          <w:color w:val="000000"/>
        </w:rPr>
        <w:t>Giant Eagle</w:t>
      </w:r>
      <w:r w:rsidRPr="00983201">
        <w:rPr>
          <w:rFonts w:asciiTheme="minorHAnsi" w:hAnsiTheme="minorHAnsi" w:cstheme="minorHAnsi"/>
          <w:color w:val="000000"/>
        </w:rPr>
        <w:t xml:space="preserve">? Well, that almost sounded as much fun as being on his old </w:t>
      </w:r>
      <w:r>
        <w:rPr>
          <w:rFonts w:asciiTheme="minorHAnsi" w:hAnsiTheme="minorHAnsi" w:cstheme="minorHAnsi"/>
          <w:color w:val="000000"/>
        </w:rPr>
        <w:t>F</w:t>
      </w:r>
      <w:r w:rsidRPr="00983201">
        <w:rPr>
          <w:rFonts w:asciiTheme="minorHAnsi" w:hAnsiTheme="minorHAnsi" w:cstheme="minorHAnsi"/>
          <w:color w:val="000000"/>
        </w:rPr>
        <w:t>ireball back in school. </w:t>
      </w:r>
      <w:r w:rsidRPr="00983201">
        <w:rPr>
          <w:rStyle w:val="Emphasis"/>
          <w:rFonts w:asciiTheme="minorHAnsi" w:hAnsiTheme="minorHAnsi" w:cstheme="minorHAnsi"/>
          <w:color w:val="000000"/>
        </w:rPr>
        <w:t>So long as I can find a bird with the right temperament anyway.</w:t>
      </w:r>
    </w:p>
    <w:p w14:paraId="4623ECD9"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For the rest of that day Harry pressed on, going higher up the side of the valley, the way becoming steeper, until it shifted to the side and began to level out for a moment. Harry wondered if that meant that they were close to the end of their journey, and wondered what the </w:t>
      </w:r>
      <w:r>
        <w:rPr>
          <w:rFonts w:asciiTheme="minorHAnsi" w:hAnsiTheme="minorHAnsi" w:cstheme="minorHAnsi"/>
          <w:color w:val="000000"/>
        </w:rPr>
        <w:t>Skyhorn</w:t>
      </w:r>
      <w:r w:rsidRPr="00983201">
        <w:rPr>
          <w:rFonts w:asciiTheme="minorHAnsi" w:hAnsiTheme="minorHAnsi" w:cstheme="minorHAnsi"/>
          <w:color w:val="000000"/>
        </w:rPr>
        <w:t xml:space="preserve"> tribe would be like if they made their home in this kind of extremely rocky terrain without much in the way of flat surfaces around. </w:t>
      </w:r>
    </w:p>
    <w:p w14:paraId="6B42186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But he was wrong. Instead, the trail led</w:t>
      </w:r>
      <w:r>
        <w:rPr>
          <w:rFonts w:asciiTheme="minorHAnsi" w:hAnsiTheme="minorHAnsi" w:cstheme="minorHAnsi"/>
          <w:color w:val="000000"/>
        </w:rPr>
        <w:t xml:space="preserve"> to a sheer cliff face, across from which a</w:t>
      </w:r>
      <w:r w:rsidRPr="00983201">
        <w:rPr>
          <w:rFonts w:asciiTheme="minorHAnsi" w:hAnsiTheme="minorHAnsi" w:cstheme="minorHAnsi"/>
          <w:color w:val="000000"/>
        </w:rPr>
        <w:t xml:space="preserve"> </w:t>
      </w:r>
      <w:r>
        <w:rPr>
          <w:rFonts w:asciiTheme="minorHAnsi" w:hAnsiTheme="minorHAnsi" w:cstheme="minorHAnsi"/>
          <w:color w:val="000000"/>
        </w:rPr>
        <w:t>large rocky outcropping could be seen</w:t>
      </w:r>
      <w:r w:rsidRPr="00983201">
        <w:rPr>
          <w:rFonts w:asciiTheme="minorHAnsi" w:hAnsiTheme="minorHAnsi" w:cstheme="minorHAnsi"/>
          <w:color w:val="000000"/>
        </w:rPr>
        <w:t xml:space="preserve">, sticking out from the rest of the mountain at an angle. The pathway here was the first portion of the pathway to be marked by a safety railing, and ahead of him, connecting the trail that he had been following to </w:t>
      </w:r>
      <w:r>
        <w:rPr>
          <w:rFonts w:asciiTheme="minorHAnsi" w:hAnsiTheme="minorHAnsi" w:cstheme="minorHAnsi"/>
          <w:color w:val="000000"/>
        </w:rPr>
        <w:t>a</w:t>
      </w:r>
      <w:r w:rsidRPr="00983201">
        <w:rPr>
          <w:rFonts w:asciiTheme="minorHAnsi" w:hAnsiTheme="minorHAnsi" w:cstheme="minorHAnsi"/>
          <w:color w:val="000000"/>
        </w:rPr>
        <w:t xml:space="preserve"> trail that started on the side of the </w:t>
      </w:r>
      <w:r>
        <w:rPr>
          <w:rFonts w:asciiTheme="minorHAnsi" w:hAnsiTheme="minorHAnsi" w:cstheme="minorHAnsi"/>
          <w:color w:val="000000"/>
        </w:rPr>
        <w:t>outcropping,</w:t>
      </w:r>
      <w:r w:rsidRPr="00983201">
        <w:rPr>
          <w:rFonts w:asciiTheme="minorHAnsi" w:hAnsiTheme="minorHAnsi" w:cstheme="minorHAnsi"/>
          <w:color w:val="000000"/>
        </w:rPr>
        <w:t xml:space="preserve"> was a long rope bridge.</w:t>
      </w:r>
    </w:p>
    <w:p w14:paraId="61AF1616"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Along his neck Harry felt </w:t>
      </w:r>
      <w:r>
        <w:rPr>
          <w:rFonts w:asciiTheme="minorHAnsi" w:hAnsiTheme="minorHAnsi" w:cstheme="minorHAnsi"/>
          <w:color w:val="000000"/>
        </w:rPr>
        <w:t>Quetzal</w:t>
      </w:r>
      <w:r w:rsidRPr="00983201">
        <w:rPr>
          <w:rFonts w:asciiTheme="minorHAnsi" w:hAnsiTheme="minorHAnsi" w:cstheme="minorHAnsi"/>
          <w:color w:val="000000"/>
        </w:rPr>
        <w:t xml:space="preserve"> shiver. "I am so very thankful that you are doing the walking right now</w:t>
      </w:r>
      <w:r>
        <w:rPr>
          <w:rFonts w:asciiTheme="minorHAnsi" w:hAnsiTheme="minorHAnsi" w:cstheme="minorHAnsi"/>
          <w:color w:val="000000"/>
        </w:rPr>
        <w:t>,</w:t>
      </w:r>
      <w:r w:rsidRPr="00983201">
        <w:rPr>
          <w:rFonts w:asciiTheme="minorHAnsi" w:hAnsiTheme="minorHAnsi" w:cstheme="minorHAnsi"/>
          <w:color w:val="000000"/>
        </w:rPr>
        <w:t xml:space="preserve"> Harry. Not only does that thing look like it would not take my weight, but I would never trust</w:t>
      </w:r>
      <w:r>
        <w:rPr>
          <w:rFonts w:asciiTheme="minorHAnsi" w:hAnsiTheme="minorHAnsi" w:cstheme="minorHAnsi"/>
          <w:color w:val="000000"/>
        </w:rPr>
        <w:t xml:space="preserve"> it</w:t>
      </w:r>
      <w:r w:rsidRPr="00983201">
        <w:rPr>
          <w:rFonts w:asciiTheme="minorHAnsi" w:hAnsiTheme="minorHAnsi" w:cstheme="minorHAnsi"/>
          <w:color w:val="000000"/>
        </w:rPr>
        <w:t xml:space="preserve"> even if it did!"</w:t>
      </w:r>
    </w:p>
    <w:p w14:paraId="14EF2EC6"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Actually, I am wondering if that is some kind of test," Harry mused, cocking his head thoughtfully to one side. "W</w:t>
      </w:r>
      <w:r>
        <w:rPr>
          <w:rFonts w:asciiTheme="minorHAnsi" w:hAnsiTheme="minorHAnsi" w:cstheme="minorHAnsi"/>
          <w:color w:val="000000"/>
        </w:rPr>
        <w:t>e’</w:t>
      </w:r>
      <w:r w:rsidRPr="00983201">
        <w:rPr>
          <w:rFonts w:asciiTheme="minorHAnsi" w:hAnsiTheme="minorHAnsi" w:cstheme="minorHAnsi"/>
          <w:color w:val="000000"/>
        </w:rPr>
        <w:t>ll know if the safety railings fade away as we go forward."</w:t>
      </w:r>
    </w:p>
    <w:p w14:paraId="36E2212C"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 xml:space="preserve">Quetzal was aghast. </w:t>
      </w:r>
      <w:r w:rsidRPr="00983201">
        <w:rPr>
          <w:rFonts w:asciiTheme="minorHAnsi" w:hAnsiTheme="minorHAnsi" w:cstheme="minorHAnsi"/>
          <w:color w:val="000000"/>
        </w:rPr>
        <w:t>"What are they testing you for? Suicidal courage?"</w:t>
      </w:r>
    </w:p>
    <w:p w14:paraId="1C1F5427"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Fear of heights at the most basic level I suppose. And maybe this was some kind of agreement with the </w:t>
      </w:r>
      <w:r>
        <w:rPr>
          <w:rFonts w:asciiTheme="minorHAnsi" w:hAnsiTheme="minorHAnsi" w:cstheme="minorHAnsi"/>
          <w:color w:val="000000"/>
        </w:rPr>
        <w:t>Giant Eagle</w:t>
      </w:r>
      <w:r w:rsidRPr="00983201">
        <w:rPr>
          <w:rFonts w:asciiTheme="minorHAnsi" w:hAnsiTheme="minorHAnsi" w:cstheme="minorHAnsi"/>
          <w:color w:val="000000"/>
        </w:rPr>
        <w:t xml:space="preserve">s. They would not respect anyone who was not willing to come and meet them </w:t>
      </w:r>
      <w:r>
        <w:rPr>
          <w:rFonts w:asciiTheme="minorHAnsi" w:hAnsiTheme="minorHAnsi" w:cstheme="minorHAnsi"/>
          <w:color w:val="000000"/>
        </w:rPr>
        <w:t>at their height</w:t>
      </w:r>
      <w:r w:rsidRPr="00983201">
        <w:rPr>
          <w:rFonts w:asciiTheme="minorHAnsi" w:hAnsiTheme="minorHAnsi" w:cstheme="minorHAnsi"/>
          <w:color w:val="000000"/>
        </w:rPr>
        <w:t xml:space="preserve">?" </w:t>
      </w:r>
    </w:p>
    <w:p w14:paraId="78EC145C"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hat reminded Harry of a children's book he did read, something about a family being lost on an island with dinosaurs. He</w:t>
      </w:r>
      <w:r>
        <w:rPr>
          <w:rFonts w:asciiTheme="minorHAnsi" w:hAnsiTheme="minorHAnsi" w:cstheme="minorHAnsi"/>
          <w:color w:val="000000"/>
        </w:rPr>
        <w:t>’</w:t>
      </w:r>
      <w:r w:rsidRPr="00983201">
        <w:rPr>
          <w:rFonts w:asciiTheme="minorHAnsi" w:hAnsiTheme="minorHAnsi" w:cstheme="minorHAnsi"/>
          <w:color w:val="000000"/>
        </w:rPr>
        <w:t>d read it in a library once when hiding from Dudley, and had come back to it several times as he grew older and could make out more of the words on his own. </w:t>
      </w:r>
      <w:r w:rsidRPr="00983201">
        <w:rPr>
          <w:rStyle w:val="Emphasis"/>
          <w:rFonts w:asciiTheme="minorHAnsi" w:hAnsiTheme="minorHAnsi" w:cstheme="minorHAnsi"/>
          <w:color w:val="000000"/>
        </w:rPr>
        <w:t xml:space="preserve">And now I can't even remember the name of it. </w:t>
      </w:r>
      <w:r>
        <w:rPr>
          <w:rStyle w:val="Emphasis"/>
          <w:rFonts w:asciiTheme="minorHAnsi" w:hAnsiTheme="minorHAnsi" w:cstheme="minorHAnsi"/>
          <w:color w:val="000000"/>
        </w:rPr>
        <w:t>Damn</w:t>
      </w:r>
      <w:r w:rsidRPr="00983201">
        <w:rPr>
          <w:rStyle w:val="Emphasis"/>
          <w:rFonts w:asciiTheme="minorHAnsi" w:hAnsiTheme="minorHAnsi" w:cstheme="minorHAnsi"/>
          <w:color w:val="000000"/>
        </w:rPr>
        <w:t>.</w:t>
      </w:r>
    </w:p>
    <w:p w14:paraId="13D61678"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Above them an </w:t>
      </w:r>
      <w:r>
        <w:rPr>
          <w:rFonts w:asciiTheme="minorHAnsi" w:hAnsiTheme="minorHAnsi" w:cstheme="minorHAnsi"/>
          <w:color w:val="000000"/>
        </w:rPr>
        <w:t>e</w:t>
      </w:r>
      <w:r w:rsidRPr="00983201">
        <w:rPr>
          <w:rFonts w:asciiTheme="minorHAnsi" w:hAnsiTheme="minorHAnsi" w:cstheme="minorHAnsi"/>
          <w:color w:val="000000"/>
        </w:rPr>
        <w:t>agle</w:t>
      </w:r>
      <w:r>
        <w:rPr>
          <w:rFonts w:asciiTheme="minorHAnsi" w:hAnsiTheme="minorHAnsi" w:cstheme="minorHAnsi"/>
          <w:color w:val="000000"/>
        </w:rPr>
        <w:t>’</w:t>
      </w:r>
      <w:r w:rsidRPr="00983201">
        <w:rPr>
          <w:rFonts w:asciiTheme="minorHAnsi" w:hAnsiTheme="minorHAnsi" w:cstheme="minorHAnsi"/>
          <w:color w:val="000000"/>
        </w:rPr>
        <w:t xml:space="preserve">s cry came on the wind, and Harry smiled at the noise before making his way forward onto the wooden bridge. It swayed dangerously in the wind, the wind whistling and hissing around him, but Harry had never had any fear of heights, and certainly </w:t>
      </w:r>
      <w:r>
        <w:rPr>
          <w:rFonts w:asciiTheme="minorHAnsi" w:hAnsiTheme="minorHAnsi" w:cstheme="minorHAnsi"/>
          <w:color w:val="000000"/>
        </w:rPr>
        <w:t xml:space="preserve">had </w:t>
      </w:r>
      <w:r w:rsidRPr="00983201">
        <w:rPr>
          <w:rFonts w:asciiTheme="minorHAnsi" w:hAnsiTheme="minorHAnsi" w:cstheme="minorHAnsi"/>
          <w:color w:val="000000"/>
        </w:rPr>
        <w:t xml:space="preserve">not gained such since coming to Azeroth. He made his way forward on </w:t>
      </w:r>
      <w:r>
        <w:rPr>
          <w:rFonts w:asciiTheme="minorHAnsi" w:hAnsiTheme="minorHAnsi" w:cstheme="minorHAnsi"/>
          <w:color w:val="000000"/>
        </w:rPr>
        <w:t>sure</w:t>
      </w:r>
      <w:r w:rsidRPr="00983201">
        <w:rPr>
          <w:rFonts w:asciiTheme="minorHAnsi" w:hAnsiTheme="minorHAnsi" w:cstheme="minorHAnsi"/>
          <w:color w:val="000000"/>
        </w:rPr>
        <w:t xml:space="preserve"> feet, and even when the safety railings </w:t>
      </w:r>
      <w:r>
        <w:rPr>
          <w:rFonts w:asciiTheme="minorHAnsi" w:hAnsiTheme="minorHAnsi" w:cstheme="minorHAnsi"/>
          <w:color w:val="000000"/>
        </w:rPr>
        <w:t>disappeared</w:t>
      </w:r>
      <w:r w:rsidRPr="00983201">
        <w:rPr>
          <w:rFonts w:asciiTheme="minorHAnsi" w:hAnsiTheme="minorHAnsi" w:cstheme="minorHAnsi"/>
          <w:color w:val="000000"/>
        </w:rPr>
        <w:t xml:space="preserve"> several moments later didn't even pause, simply continuing on his way, staring out over the valley in wonder of the </w:t>
      </w:r>
      <w:r>
        <w:rPr>
          <w:rFonts w:asciiTheme="minorHAnsi" w:hAnsiTheme="minorHAnsi" w:cstheme="minorHAnsi"/>
          <w:color w:val="000000"/>
        </w:rPr>
        <w:t>vie</w:t>
      </w:r>
      <w:r w:rsidRPr="00983201">
        <w:rPr>
          <w:rFonts w:asciiTheme="minorHAnsi" w:hAnsiTheme="minorHAnsi" w:cstheme="minorHAnsi"/>
          <w:color w:val="000000"/>
        </w:rPr>
        <w:t xml:space="preserve">w as he went. </w:t>
      </w:r>
    </w:p>
    <w:p w14:paraId="1728B59D"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Meanwhile, Quetzal</w:t>
      </w:r>
      <w:r w:rsidRPr="00983201">
        <w:rPr>
          <w:rFonts w:asciiTheme="minorHAnsi" w:hAnsiTheme="minorHAnsi" w:cstheme="minorHAnsi"/>
          <w:color w:val="000000"/>
        </w:rPr>
        <w:t xml:space="preserve"> quail</w:t>
      </w:r>
      <w:r>
        <w:rPr>
          <w:rFonts w:asciiTheme="minorHAnsi" w:hAnsiTheme="minorHAnsi" w:cstheme="minorHAnsi"/>
          <w:color w:val="000000"/>
        </w:rPr>
        <w:t>ed</w:t>
      </w:r>
      <w:r w:rsidRPr="00983201">
        <w:rPr>
          <w:rFonts w:asciiTheme="minorHAnsi" w:hAnsiTheme="minorHAnsi" w:cstheme="minorHAnsi"/>
          <w:color w:val="000000"/>
        </w:rPr>
        <w:t xml:space="preserve"> against his neck, the snakes eyes tightly shut. It was very evident that </w:t>
      </w:r>
      <w:r>
        <w:rPr>
          <w:rFonts w:asciiTheme="minorHAnsi" w:hAnsiTheme="minorHAnsi" w:cstheme="minorHAnsi"/>
          <w:color w:val="000000"/>
        </w:rPr>
        <w:t>Quetzal</w:t>
      </w:r>
      <w:r w:rsidRPr="00983201">
        <w:rPr>
          <w:rFonts w:asciiTheme="minorHAnsi" w:hAnsiTheme="minorHAnsi" w:cstheme="minorHAnsi"/>
          <w:color w:val="000000"/>
        </w:rPr>
        <w:t xml:space="preserve"> would not be enjoying his time among the </w:t>
      </w:r>
      <w:r>
        <w:rPr>
          <w:rFonts w:asciiTheme="minorHAnsi" w:hAnsiTheme="minorHAnsi" w:cstheme="minorHAnsi"/>
          <w:color w:val="000000"/>
        </w:rPr>
        <w:t>Skyhorn</w:t>
      </w:r>
      <w:r w:rsidRPr="00983201">
        <w:rPr>
          <w:rFonts w:asciiTheme="minorHAnsi" w:hAnsiTheme="minorHAnsi" w:cstheme="minorHAnsi"/>
          <w:color w:val="000000"/>
        </w:rPr>
        <w:t xml:space="preserve"> tribe.</w:t>
      </w:r>
    </w:p>
    <w:p w14:paraId="0FCC0E79"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 trail wound around the </w:t>
      </w:r>
      <w:r>
        <w:rPr>
          <w:rFonts w:asciiTheme="minorHAnsi" w:hAnsiTheme="minorHAnsi" w:cstheme="minorHAnsi"/>
          <w:color w:val="000000"/>
        </w:rPr>
        <w:t>outcropping of rock</w:t>
      </w:r>
      <w:r w:rsidRPr="00983201">
        <w:rPr>
          <w:rFonts w:asciiTheme="minorHAnsi" w:hAnsiTheme="minorHAnsi" w:cstheme="minorHAnsi"/>
          <w:color w:val="000000"/>
        </w:rPr>
        <w:t xml:space="preserve"> five times before starting to even out once more, and eventually a series of stairs finally lead Harry up to where a single Tauren was standing, hands on a long staff as he waited for Harry. "Few indeed among our own folk have been able to make the journey up here so well as you have</w:t>
      </w:r>
      <w:r>
        <w:rPr>
          <w:rFonts w:asciiTheme="minorHAnsi" w:hAnsiTheme="minorHAnsi" w:cstheme="minorHAnsi"/>
          <w:color w:val="000000"/>
        </w:rPr>
        <w:t>,</w:t>
      </w:r>
      <w:r w:rsidRPr="00983201">
        <w:rPr>
          <w:rFonts w:asciiTheme="minorHAnsi" w:hAnsiTheme="minorHAnsi" w:cstheme="minorHAnsi"/>
          <w:color w:val="000000"/>
        </w:rPr>
        <w:t xml:space="preserve"> Harry Potter. I wonder, is that a mark of your strange people?"</w:t>
      </w:r>
    </w:p>
    <w:p w14:paraId="2253E18B"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Evidently w</w:t>
      </w:r>
      <w:r>
        <w:rPr>
          <w:rFonts w:asciiTheme="minorHAnsi" w:hAnsiTheme="minorHAnsi" w:cstheme="minorHAnsi"/>
          <w:color w:val="000000"/>
        </w:rPr>
        <w:t>ord</w:t>
      </w:r>
      <w:r w:rsidRPr="00983201">
        <w:rPr>
          <w:rFonts w:asciiTheme="minorHAnsi" w:hAnsiTheme="minorHAnsi" w:cstheme="minorHAnsi"/>
          <w:color w:val="000000"/>
        </w:rPr>
        <w:t xml:space="preserve"> had gone around that Harry disliked being called a cursed or tiny vrykul, something Harry was very thankful </w:t>
      </w:r>
      <w:r>
        <w:rPr>
          <w:rFonts w:asciiTheme="minorHAnsi" w:hAnsiTheme="minorHAnsi" w:cstheme="minorHAnsi"/>
          <w:color w:val="000000"/>
        </w:rPr>
        <w:t>as he bounded up the last few steps</w:t>
      </w:r>
      <w:r w:rsidRPr="00983201">
        <w:rPr>
          <w:rFonts w:asciiTheme="minorHAnsi" w:hAnsiTheme="minorHAnsi" w:cstheme="minorHAnsi"/>
          <w:color w:val="000000"/>
        </w:rPr>
        <w:t xml:space="preserve"> without any fear of the drop to one side. He held out a </w:t>
      </w:r>
      <w:r>
        <w:rPr>
          <w:rFonts w:asciiTheme="minorHAnsi" w:hAnsiTheme="minorHAnsi" w:cstheme="minorHAnsi"/>
          <w:color w:val="000000"/>
        </w:rPr>
        <w:t>forearm</w:t>
      </w:r>
      <w:r w:rsidRPr="00983201">
        <w:rPr>
          <w:rFonts w:asciiTheme="minorHAnsi" w:hAnsiTheme="minorHAnsi" w:cstheme="minorHAnsi"/>
          <w:color w:val="000000"/>
        </w:rPr>
        <w:t>, and the large Tauren took it, squeezing gently. "I've never had any fear of heights</w:t>
      </w:r>
      <w:r>
        <w:rPr>
          <w:rFonts w:asciiTheme="minorHAnsi" w:hAnsiTheme="minorHAnsi" w:cstheme="minorHAnsi"/>
          <w:color w:val="000000"/>
        </w:rPr>
        <w:t>. Heck, b</w:t>
      </w:r>
      <w:r w:rsidRPr="00983201">
        <w:rPr>
          <w:rFonts w:asciiTheme="minorHAnsi" w:hAnsiTheme="minorHAnsi" w:cstheme="minorHAnsi"/>
          <w:color w:val="000000"/>
        </w:rPr>
        <w:t>ack in my old life, I was something of a</w:t>
      </w:r>
      <w:r>
        <w:rPr>
          <w:rFonts w:asciiTheme="minorHAnsi" w:hAnsiTheme="minorHAnsi" w:cstheme="minorHAnsi"/>
          <w:color w:val="000000"/>
        </w:rPr>
        <w:t xml:space="preserve"> wild child </w:t>
      </w:r>
      <w:r w:rsidRPr="00983201">
        <w:rPr>
          <w:rFonts w:asciiTheme="minorHAnsi" w:hAnsiTheme="minorHAnsi" w:cstheme="minorHAnsi"/>
          <w:color w:val="000000"/>
        </w:rPr>
        <w:t xml:space="preserve">in the sky. We didn't have </w:t>
      </w:r>
      <w:r>
        <w:rPr>
          <w:rFonts w:asciiTheme="minorHAnsi" w:hAnsiTheme="minorHAnsi" w:cstheme="minorHAnsi"/>
          <w:color w:val="000000"/>
        </w:rPr>
        <w:t>Giant Eagle</w:t>
      </w:r>
      <w:r w:rsidRPr="00983201">
        <w:rPr>
          <w:rFonts w:asciiTheme="minorHAnsi" w:hAnsiTheme="minorHAnsi" w:cstheme="minorHAnsi"/>
          <w:color w:val="000000"/>
        </w:rPr>
        <w:t xml:space="preserve">s as you do, but we had our own Arcana implements </w:t>
      </w:r>
      <w:r>
        <w:rPr>
          <w:rFonts w:asciiTheme="minorHAnsi" w:hAnsiTheme="minorHAnsi" w:cstheme="minorHAnsi"/>
          <w:color w:val="000000"/>
        </w:rPr>
        <w:t>that let us</w:t>
      </w:r>
      <w:r w:rsidRPr="00983201">
        <w:rPr>
          <w:rFonts w:asciiTheme="minorHAnsi" w:hAnsiTheme="minorHAnsi" w:cstheme="minorHAnsi"/>
          <w:color w:val="000000"/>
        </w:rPr>
        <w:t xml:space="preserve"> fly, and there was even a sports based </w:t>
      </w:r>
      <w:r>
        <w:rPr>
          <w:rFonts w:asciiTheme="minorHAnsi" w:hAnsiTheme="minorHAnsi" w:cstheme="minorHAnsi"/>
          <w:color w:val="000000"/>
        </w:rPr>
        <w:t>around them</w:t>
      </w:r>
      <w:r w:rsidRPr="00983201">
        <w:rPr>
          <w:rFonts w:asciiTheme="minorHAnsi" w:hAnsiTheme="minorHAnsi" w:cstheme="minorHAnsi"/>
          <w:color w:val="000000"/>
        </w:rPr>
        <w:t>."</w:t>
      </w:r>
    </w:p>
    <w:p w14:paraId="07006412"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Indeed? </w:t>
      </w:r>
      <w:r>
        <w:rPr>
          <w:rFonts w:asciiTheme="minorHAnsi" w:hAnsiTheme="minorHAnsi" w:cstheme="minorHAnsi"/>
          <w:color w:val="000000"/>
        </w:rPr>
        <w:t>Then</w:t>
      </w:r>
      <w:r w:rsidRPr="00983201">
        <w:rPr>
          <w:rFonts w:asciiTheme="minorHAnsi" w:hAnsiTheme="minorHAnsi" w:cstheme="minorHAnsi"/>
          <w:color w:val="000000"/>
        </w:rPr>
        <w:t xml:space="preserve"> I think you'll fit right in here." The man's voice turned formal, and his grip on Harry's arm tightened. "Be welcome among my clan, slayer of dragons. We give you </w:t>
      </w:r>
      <w:r>
        <w:rPr>
          <w:rFonts w:asciiTheme="minorHAnsi" w:hAnsiTheme="minorHAnsi" w:cstheme="minorHAnsi"/>
          <w:color w:val="000000"/>
        </w:rPr>
        <w:t xml:space="preserve">guest </w:t>
      </w:r>
      <w:r w:rsidRPr="00983201">
        <w:rPr>
          <w:rFonts w:asciiTheme="minorHAnsi" w:hAnsiTheme="minorHAnsi" w:cstheme="minorHAnsi"/>
          <w:color w:val="000000"/>
        </w:rPr>
        <w:t>rights, and ask only that you abide by our traditions."</w:t>
      </w:r>
    </w:p>
    <w:p w14:paraId="350BC076"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I accept guest </w:t>
      </w:r>
      <w:r>
        <w:rPr>
          <w:rFonts w:asciiTheme="minorHAnsi" w:hAnsiTheme="minorHAnsi" w:cstheme="minorHAnsi"/>
          <w:color w:val="000000"/>
        </w:rPr>
        <w:t>rights</w:t>
      </w:r>
      <w:r w:rsidRPr="00983201">
        <w:rPr>
          <w:rFonts w:asciiTheme="minorHAnsi" w:hAnsiTheme="minorHAnsi" w:cstheme="minorHAnsi"/>
          <w:color w:val="000000"/>
        </w:rPr>
        <w:t xml:space="preserve">, and will abide by your traditions as far as I am able. I do not follow the ways of the </w:t>
      </w:r>
      <w:r>
        <w:rPr>
          <w:rFonts w:asciiTheme="minorHAnsi" w:hAnsiTheme="minorHAnsi" w:cstheme="minorHAnsi"/>
          <w:color w:val="000000"/>
        </w:rPr>
        <w:t>E</w:t>
      </w:r>
      <w:r w:rsidRPr="00983201">
        <w:rPr>
          <w:rFonts w:asciiTheme="minorHAnsi" w:hAnsiTheme="minorHAnsi" w:cstheme="minorHAnsi"/>
          <w:color w:val="000000"/>
        </w:rPr>
        <w:t xml:space="preserve">arth </w:t>
      </w:r>
      <w:r>
        <w:rPr>
          <w:rFonts w:asciiTheme="minorHAnsi" w:hAnsiTheme="minorHAnsi" w:cstheme="minorHAnsi"/>
          <w:color w:val="000000"/>
        </w:rPr>
        <w:t>M</w:t>
      </w:r>
      <w:r w:rsidRPr="00983201">
        <w:rPr>
          <w:rFonts w:asciiTheme="minorHAnsi" w:hAnsiTheme="minorHAnsi" w:cstheme="minorHAnsi"/>
          <w:color w:val="000000"/>
        </w:rPr>
        <w:t xml:space="preserve">other, but I do follow the ways of </w:t>
      </w:r>
      <w:r>
        <w:rPr>
          <w:rFonts w:asciiTheme="minorHAnsi" w:hAnsiTheme="minorHAnsi" w:cstheme="minorHAnsi"/>
          <w:color w:val="000000"/>
        </w:rPr>
        <w:t>Nature Magic</w:t>
      </w:r>
      <w:r w:rsidRPr="00983201">
        <w:rPr>
          <w:rFonts w:asciiTheme="minorHAnsi" w:hAnsiTheme="minorHAnsi" w:cstheme="minorHAnsi"/>
          <w:color w:val="000000"/>
        </w:rPr>
        <w:t xml:space="preserve"> and those who use it," Harry said formally. He hadn't had to do this with his friend Tyre and the </w:t>
      </w:r>
      <w:r>
        <w:rPr>
          <w:rFonts w:asciiTheme="minorHAnsi" w:hAnsiTheme="minorHAnsi" w:cstheme="minorHAnsi"/>
          <w:color w:val="000000"/>
        </w:rPr>
        <w:t>H</w:t>
      </w:r>
      <w:r w:rsidRPr="00983201">
        <w:rPr>
          <w:rFonts w:asciiTheme="minorHAnsi" w:hAnsiTheme="minorHAnsi" w:cstheme="minorHAnsi"/>
          <w:color w:val="000000"/>
        </w:rPr>
        <w:t xml:space="preserve">ighmountain </w:t>
      </w:r>
      <w:r>
        <w:rPr>
          <w:rFonts w:asciiTheme="minorHAnsi" w:hAnsiTheme="minorHAnsi" w:cstheme="minorHAnsi"/>
          <w:color w:val="000000"/>
        </w:rPr>
        <w:t>tribe</w:t>
      </w:r>
      <w:r w:rsidRPr="00983201">
        <w:rPr>
          <w:rFonts w:asciiTheme="minorHAnsi" w:hAnsiTheme="minorHAnsi" w:cstheme="minorHAnsi"/>
          <w:color w:val="000000"/>
        </w:rPr>
        <w:t>, but he had to at one point with the</w:t>
      </w:r>
      <w:r>
        <w:rPr>
          <w:rFonts w:asciiTheme="minorHAnsi" w:hAnsiTheme="minorHAnsi" w:cstheme="minorHAnsi"/>
          <w:color w:val="000000"/>
        </w:rPr>
        <w:t xml:space="preserve"> Rivermane</w:t>
      </w:r>
      <w:r w:rsidRPr="00983201">
        <w:rPr>
          <w:rFonts w:asciiTheme="minorHAnsi" w:hAnsiTheme="minorHAnsi" w:cstheme="minorHAnsi"/>
          <w:color w:val="000000"/>
        </w:rPr>
        <w:t xml:space="preserve"> before starting his education</w:t>
      </w:r>
      <w:r>
        <w:rPr>
          <w:rFonts w:asciiTheme="minorHAnsi" w:hAnsiTheme="minorHAnsi" w:cstheme="minorHAnsi"/>
          <w:color w:val="000000"/>
        </w:rPr>
        <w:t>,</w:t>
      </w:r>
      <w:r w:rsidRPr="00983201">
        <w:rPr>
          <w:rFonts w:asciiTheme="minorHAnsi" w:hAnsiTheme="minorHAnsi" w:cstheme="minorHAnsi"/>
          <w:color w:val="000000"/>
        </w:rPr>
        <w:t xml:space="preserve"> so he remembered the words he'd had to use then. "Nor</w:t>
      </w:r>
      <w:r>
        <w:rPr>
          <w:rFonts w:asciiTheme="minorHAnsi" w:hAnsiTheme="minorHAnsi" w:cstheme="minorHAnsi"/>
          <w:color w:val="000000"/>
        </w:rPr>
        <w:t xml:space="preserve"> am I a</w:t>
      </w:r>
      <w:r w:rsidRPr="00983201">
        <w:rPr>
          <w:rFonts w:asciiTheme="minorHAnsi" w:hAnsiTheme="minorHAnsi" w:cstheme="minorHAnsi"/>
          <w:color w:val="000000"/>
        </w:rPr>
        <w:t xml:space="preserve"> Tauren, so there are certain things I simply cannot do."</w:t>
      </w:r>
    </w:p>
    <w:p w14:paraId="1EE33201"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Like with the </w:t>
      </w:r>
      <w:r>
        <w:rPr>
          <w:rFonts w:asciiTheme="minorHAnsi" w:hAnsiTheme="minorHAnsi" w:cstheme="minorHAnsi"/>
          <w:color w:val="000000"/>
        </w:rPr>
        <w:t>Rivermane</w:t>
      </w:r>
      <w:r w:rsidRPr="00983201">
        <w:rPr>
          <w:rFonts w:asciiTheme="minorHAnsi" w:hAnsiTheme="minorHAnsi" w:cstheme="minorHAnsi"/>
          <w:color w:val="000000"/>
        </w:rPr>
        <w:t xml:space="preserve"> tribe chieftain, who Harry had met for this ceremony, and at no other point during his time with them, this seem</w:t>
      </w:r>
      <w:r>
        <w:rPr>
          <w:rFonts w:asciiTheme="minorHAnsi" w:hAnsiTheme="minorHAnsi" w:cstheme="minorHAnsi"/>
          <w:color w:val="000000"/>
        </w:rPr>
        <w:t>ed</w:t>
      </w:r>
      <w:r w:rsidRPr="00983201">
        <w:rPr>
          <w:rFonts w:asciiTheme="minorHAnsi" w:hAnsiTheme="minorHAnsi" w:cstheme="minorHAnsi"/>
          <w:color w:val="000000"/>
        </w:rPr>
        <w:t xml:space="preserve"> to serve well enough</w:t>
      </w:r>
      <w:r>
        <w:rPr>
          <w:rFonts w:asciiTheme="minorHAnsi" w:hAnsiTheme="minorHAnsi" w:cstheme="minorHAnsi"/>
          <w:color w:val="000000"/>
        </w:rPr>
        <w:t>.  The middle-aged</w:t>
      </w:r>
      <w:r w:rsidRPr="00983201">
        <w:rPr>
          <w:rFonts w:asciiTheme="minorHAnsi" w:hAnsiTheme="minorHAnsi" w:cstheme="minorHAnsi"/>
          <w:color w:val="000000"/>
        </w:rPr>
        <w:t xml:space="preserve"> Tauren </w:t>
      </w:r>
      <w:r>
        <w:rPr>
          <w:rFonts w:asciiTheme="minorHAnsi" w:hAnsiTheme="minorHAnsi" w:cstheme="minorHAnsi"/>
          <w:color w:val="000000"/>
        </w:rPr>
        <w:t xml:space="preserve">snorted, and </w:t>
      </w:r>
      <w:r w:rsidRPr="00983201">
        <w:rPr>
          <w:rFonts w:asciiTheme="minorHAnsi" w:hAnsiTheme="minorHAnsi" w:cstheme="minorHAnsi"/>
          <w:color w:val="000000"/>
        </w:rPr>
        <w:t xml:space="preserve">turned, gesturing up the last few steps to what was the top of the butte. Already Harry could see several huts there, their configuration different than those of the </w:t>
      </w:r>
      <w:r>
        <w:rPr>
          <w:rFonts w:asciiTheme="minorHAnsi" w:hAnsiTheme="minorHAnsi" w:cstheme="minorHAnsi"/>
          <w:color w:val="000000"/>
        </w:rPr>
        <w:t>Highmountain</w:t>
      </w:r>
      <w:r w:rsidRPr="00983201">
        <w:rPr>
          <w:rFonts w:asciiTheme="minorHAnsi" w:hAnsiTheme="minorHAnsi" w:cstheme="minorHAnsi"/>
          <w:color w:val="000000"/>
        </w:rPr>
        <w:t xml:space="preserve"> or </w:t>
      </w:r>
      <w:r>
        <w:rPr>
          <w:rFonts w:asciiTheme="minorHAnsi" w:hAnsiTheme="minorHAnsi" w:cstheme="minorHAnsi"/>
          <w:color w:val="000000"/>
        </w:rPr>
        <w:t>Rivermane</w:t>
      </w:r>
      <w:r w:rsidRPr="00983201">
        <w:rPr>
          <w:rFonts w:asciiTheme="minorHAnsi" w:hAnsiTheme="minorHAnsi" w:cstheme="minorHAnsi"/>
          <w:color w:val="000000"/>
        </w:rPr>
        <w:t xml:space="preserve"> tribes. </w:t>
      </w:r>
    </w:p>
    <w:p w14:paraId="0D02209D"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n be welcome, and let your stay here be pleasant for you and us alike. My name is Soros Swiftfeather, and I am the chieftain of this tribe. </w:t>
      </w:r>
      <w:r>
        <w:rPr>
          <w:rFonts w:asciiTheme="minorHAnsi" w:hAnsiTheme="minorHAnsi" w:cstheme="minorHAnsi"/>
          <w:color w:val="000000"/>
        </w:rPr>
        <w:t>I</w:t>
      </w:r>
      <w:r w:rsidRPr="00983201">
        <w:rPr>
          <w:rFonts w:asciiTheme="minorHAnsi" w:hAnsiTheme="minorHAnsi" w:cstheme="minorHAnsi"/>
          <w:color w:val="000000"/>
        </w:rPr>
        <w:t xml:space="preserve"> lead our Eagle </w:t>
      </w:r>
      <w:r>
        <w:rPr>
          <w:rFonts w:asciiTheme="minorHAnsi" w:hAnsiTheme="minorHAnsi" w:cstheme="minorHAnsi"/>
          <w:color w:val="000000"/>
        </w:rPr>
        <w:t>Riders</w:t>
      </w:r>
      <w:r w:rsidRPr="00983201">
        <w:rPr>
          <w:rFonts w:asciiTheme="minorHAnsi" w:hAnsiTheme="minorHAnsi" w:cstheme="minorHAnsi"/>
          <w:color w:val="000000"/>
        </w:rPr>
        <w:t>, and if you wish to learn how to truly fly, you will spend time with myself and m</w:t>
      </w:r>
      <w:r>
        <w:rPr>
          <w:rFonts w:asciiTheme="minorHAnsi" w:hAnsiTheme="minorHAnsi" w:cstheme="minorHAnsi"/>
          <w:color w:val="000000"/>
        </w:rPr>
        <w:t>y Flight Leaders.”</w:t>
      </w:r>
    </w:p>
    <w:p w14:paraId="25A9EF1E"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arry nodded eagerly, and the two of them made their way up onto the top of </w:t>
      </w:r>
      <w:r>
        <w:rPr>
          <w:rFonts w:asciiTheme="minorHAnsi" w:hAnsiTheme="minorHAnsi" w:cstheme="minorHAnsi"/>
          <w:color w:val="000000"/>
        </w:rPr>
        <w:t xml:space="preserve">butte, where he </w:t>
      </w:r>
      <w:r w:rsidRPr="00983201">
        <w:rPr>
          <w:rFonts w:asciiTheme="minorHAnsi" w:hAnsiTheme="minorHAnsi" w:cstheme="minorHAnsi"/>
          <w:color w:val="000000"/>
        </w:rPr>
        <w:t xml:space="preserve">looked around avidly. As he had noticed a moment ago, the huts of the </w:t>
      </w:r>
      <w:r>
        <w:rPr>
          <w:rFonts w:asciiTheme="minorHAnsi" w:hAnsiTheme="minorHAnsi" w:cstheme="minorHAnsi"/>
          <w:color w:val="000000"/>
        </w:rPr>
        <w:t>Skyhorn</w:t>
      </w:r>
      <w:r w:rsidRPr="00983201">
        <w:rPr>
          <w:rFonts w:asciiTheme="minorHAnsi" w:hAnsiTheme="minorHAnsi" w:cstheme="minorHAnsi"/>
          <w:color w:val="000000"/>
        </w:rPr>
        <w:t xml:space="preserve"> tribe were different</w:t>
      </w:r>
      <w:r>
        <w:rPr>
          <w:rFonts w:asciiTheme="minorHAnsi" w:hAnsiTheme="minorHAnsi" w:cstheme="minorHAnsi"/>
          <w:color w:val="000000"/>
        </w:rPr>
        <w:t xml:space="preserve"> than those he had seen before</w:t>
      </w:r>
      <w:r w:rsidRPr="00983201">
        <w:rPr>
          <w:rFonts w:asciiTheme="minorHAnsi" w:hAnsiTheme="minorHAnsi" w:cstheme="minorHAnsi"/>
          <w:color w:val="000000"/>
        </w:rPr>
        <w:t xml:space="preserve">. Most of them were larger for one thing, and Harry </w:t>
      </w:r>
      <w:r>
        <w:rPr>
          <w:rFonts w:asciiTheme="minorHAnsi" w:hAnsiTheme="minorHAnsi" w:cstheme="minorHAnsi"/>
          <w:color w:val="000000"/>
        </w:rPr>
        <w:t>wondered at first if that was so</w:t>
      </w:r>
      <w:r w:rsidRPr="00983201">
        <w:rPr>
          <w:rFonts w:asciiTheme="minorHAnsi" w:hAnsiTheme="minorHAnsi" w:cstheme="minorHAnsi"/>
          <w:color w:val="000000"/>
        </w:rPr>
        <w:t xml:space="preserve"> unmarried </w:t>
      </w:r>
      <w:r>
        <w:rPr>
          <w:rFonts w:asciiTheme="minorHAnsi" w:hAnsiTheme="minorHAnsi" w:cstheme="minorHAnsi"/>
          <w:color w:val="000000"/>
        </w:rPr>
        <w:t>youngsters</w:t>
      </w:r>
      <w:r w:rsidRPr="00983201">
        <w:rPr>
          <w:rFonts w:asciiTheme="minorHAnsi" w:hAnsiTheme="minorHAnsi" w:cstheme="minorHAnsi"/>
          <w:color w:val="000000"/>
        </w:rPr>
        <w:t xml:space="preserve"> stayed together in groups.</w:t>
      </w:r>
      <w:r>
        <w:rPr>
          <w:rFonts w:asciiTheme="minorHAnsi" w:hAnsiTheme="minorHAnsi" w:cstheme="minorHAnsi"/>
          <w:color w:val="000000"/>
        </w:rPr>
        <w:t xml:space="preserve"> </w:t>
      </w:r>
      <w:r>
        <w:rPr>
          <w:rFonts w:asciiTheme="minorHAnsi" w:hAnsiTheme="minorHAnsi" w:cstheme="minorHAnsi"/>
          <w:i/>
          <w:iCs/>
          <w:color w:val="000000"/>
        </w:rPr>
        <w:t>Space must be at a premium here, after all.</w:t>
      </w:r>
      <w:r>
        <w:rPr>
          <w:rFonts w:asciiTheme="minorHAnsi" w:hAnsiTheme="minorHAnsi" w:cstheme="minorHAnsi"/>
          <w:color w:val="000000"/>
        </w:rPr>
        <w:t xml:space="preserve"> </w:t>
      </w:r>
    </w:p>
    <w:p w14:paraId="034721B3" w14:textId="77777777" w:rsidR="003613C9" w:rsidRDefault="003613C9" w:rsidP="003613C9">
      <w:pPr>
        <w:pStyle w:val="NormalWeb"/>
        <w:rPr>
          <w:rStyle w:val="Emphasis"/>
          <w:rFonts w:asciiTheme="minorHAnsi" w:hAnsiTheme="minorHAnsi" w:cstheme="minorHAnsi"/>
          <w:color w:val="000000"/>
        </w:rPr>
      </w:pPr>
      <w:r>
        <w:rPr>
          <w:rFonts w:asciiTheme="minorHAnsi" w:hAnsiTheme="minorHAnsi" w:cstheme="minorHAnsi"/>
          <w:color w:val="000000"/>
        </w:rPr>
        <w:t>But a</w:t>
      </w:r>
      <w:r w:rsidRPr="00983201">
        <w:rPr>
          <w:rFonts w:asciiTheme="minorHAnsi" w:hAnsiTheme="minorHAnsi" w:cstheme="minorHAnsi"/>
          <w:color w:val="000000"/>
        </w:rPr>
        <w:t xml:space="preserve"> few of the</w:t>
      </w:r>
      <w:r>
        <w:rPr>
          <w:rFonts w:asciiTheme="minorHAnsi" w:hAnsiTheme="minorHAnsi" w:cstheme="minorHAnsi"/>
          <w:color w:val="000000"/>
        </w:rPr>
        <w:t xml:space="preserve"> huts</w:t>
      </w:r>
      <w:r w:rsidRPr="00983201">
        <w:rPr>
          <w:rFonts w:asciiTheme="minorHAnsi" w:hAnsiTheme="minorHAnsi" w:cstheme="minorHAnsi"/>
          <w:color w:val="000000"/>
        </w:rPr>
        <w:t xml:space="preserve"> had no tops to them and Harry wondered</w:t>
      </w:r>
      <w:r>
        <w:rPr>
          <w:rFonts w:asciiTheme="minorHAnsi" w:hAnsiTheme="minorHAnsi" w:cstheme="minorHAnsi"/>
          <w:color w:val="000000"/>
        </w:rPr>
        <w:t xml:space="preserve"> why</w:t>
      </w:r>
      <w:r w:rsidRPr="00983201">
        <w:rPr>
          <w:rFonts w:asciiTheme="minorHAnsi" w:hAnsiTheme="minorHAnsi" w:cstheme="minorHAnsi"/>
          <w:color w:val="000000"/>
        </w:rPr>
        <w:t xml:space="preserve"> before passing by one, and seeing a</w:t>
      </w:r>
      <w:r>
        <w:rPr>
          <w:rFonts w:asciiTheme="minorHAnsi" w:hAnsiTheme="minorHAnsi" w:cstheme="minorHAnsi"/>
          <w:color w:val="000000"/>
        </w:rPr>
        <w:t>n</w:t>
      </w:r>
      <w:r w:rsidRPr="00983201">
        <w:rPr>
          <w:rFonts w:asciiTheme="minorHAnsi" w:hAnsiTheme="minorHAnsi" w:cstheme="minorHAnsi"/>
          <w:color w:val="000000"/>
        </w:rPr>
        <w:t xml:space="preserve"> injured Eagle there waiting to be tended by a </w:t>
      </w:r>
      <w:r>
        <w:rPr>
          <w:rFonts w:asciiTheme="minorHAnsi" w:hAnsiTheme="minorHAnsi" w:cstheme="minorHAnsi"/>
          <w:color w:val="000000"/>
        </w:rPr>
        <w:t>d</w:t>
      </w:r>
      <w:r w:rsidRPr="00983201">
        <w:rPr>
          <w:rFonts w:asciiTheme="minorHAnsi" w:hAnsiTheme="minorHAnsi" w:cstheme="minorHAnsi"/>
          <w:color w:val="000000"/>
        </w:rPr>
        <w:t>ruid. </w:t>
      </w:r>
      <w:r w:rsidRPr="00983201">
        <w:rPr>
          <w:rStyle w:val="Emphasis"/>
          <w:rFonts w:asciiTheme="minorHAnsi" w:hAnsiTheme="minorHAnsi" w:cstheme="minorHAnsi"/>
          <w:color w:val="000000"/>
        </w:rPr>
        <w:t xml:space="preserve">So the huts without any roofs to them are for </w:t>
      </w:r>
      <w:r>
        <w:rPr>
          <w:rStyle w:val="Emphasis"/>
          <w:rFonts w:asciiTheme="minorHAnsi" w:hAnsiTheme="minorHAnsi" w:cstheme="minorHAnsi"/>
          <w:color w:val="000000"/>
        </w:rPr>
        <w:t>the e</w:t>
      </w:r>
      <w:r w:rsidRPr="00983201">
        <w:rPr>
          <w:rStyle w:val="Emphasis"/>
          <w:rFonts w:asciiTheme="minorHAnsi" w:hAnsiTheme="minorHAnsi" w:cstheme="minorHAnsi"/>
          <w:color w:val="000000"/>
        </w:rPr>
        <w:t xml:space="preserve">agles? </w:t>
      </w:r>
    </w:p>
    <w:p w14:paraId="5AE494A9"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 xml:space="preserve">Harry learned very quickly that space was not at a premium up here as he thought. Because the </w:t>
      </w:r>
      <w:r w:rsidRPr="00983201">
        <w:rPr>
          <w:rFonts w:asciiTheme="minorHAnsi" w:hAnsiTheme="minorHAnsi" w:cstheme="minorHAnsi"/>
          <w:color w:val="000000"/>
        </w:rPr>
        <w:t xml:space="preserve">butte was not the whole of the </w:t>
      </w:r>
      <w:r>
        <w:rPr>
          <w:rFonts w:asciiTheme="minorHAnsi" w:hAnsiTheme="minorHAnsi" w:cstheme="minorHAnsi"/>
          <w:color w:val="000000"/>
        </w:rPr>
        <w:t>Skyhorn</w:t>
      </w:r>
      <w:r w:rsidRPr="00983201">
        <w:rPr>
          <w:rFonts w:asciiTheme="minorHAnsi" w:hAnsiTheme="minorHAnsi" w:cstheme="minorHAnsi"/>
          <w:color w:val="000000"/>
        </w:rPr>
        <w:t xml:space="preserve"> tribe's territory. Indeed, it was but a small part of it. From the top of the butte back into the mountain Harry had originally been moving up were dozens of wooden bridges</w:t>
      </w:r>
      <w:r>
        <w:rPr>
          <w:rFonts w:asciiTheme="minorHAnsi" w:hAnsiTheme="minorHAnsi" w:cstheme="minorHAnsi"/>
          <w:color w:val="000000"/>
        </w:rPr>
        <w:t>, invisible through the clouds from below. O</w:t>
      </w:r>
      <w:r w:rsidRPr="00983201">
        <w:rPr>
          <w:rFonts w:asciiTheme="minorHAnsi" w:hAnsiTheme="minorHAnsi" w:cstheme="minorHAnsi"/>
          <w:color w:val="000000"/>
        </w:rPr>
        <w:t xml:space="preserve">nly a few of them </w:t>
      </w:r>
      <w:r>
        <w:rPr>
          <w:rFonts w:asciiTheme="minorHAnsi" w:hAnsiTheme="minorHAnsi" w:cstheme="minorHAnsi"/>
          <w:color w:val="000000"/>
        </w:rPr>
        <w:t xml:space="preserve">were </w:t>
      </w:r>
      <w:r w:rsidRPr="00983201">
        <w:rPr>
          <w:rFonts w:asciiTheme="minorHAnsi" w:hAnsiTheme="minorHAnsi" w:cstheme="minorHAnsi"/>
          <w:color w:val="000000"/>
        </w:rPr>
        <w:t xml:space="preserve">marked with the safety railing that Harry had seen below. And beyond that along the mountain face he saw other wooden constructions, mostly other walkways, but some large </w:t>
      </w:r>
      <w:r>
        <w:rPr>
          <w:rFonts w:asciiTheme="minorHAnsi" w:hAnsiTheme="minorHAnsi" w:cstheme="minorHAnsi"/>
          <w:color w:val="000000"/>
        </w:rPr>
        <w:t>platforms</w:t>
      </w:r>
      <w:r w:rsidRPr="00983201">
        <w:rPr>
          <w:rFonts w:asciiTheme="minorHAnsi" w:hAnsiTheme="minorHAnsi" w:cstheme="minorHAnsi"/>
          <w:color w:val="000000"/>
        </w:rPr>
        <w:t xml:space="preserve"> sticking out from caves </w:t>
      </w:r>
      <w:r>
        <w:rPr>
          <w:rFonts w:asciiTheme="minorHAnsi" w:hAnsiTheme="minorHAnsi" w:cstheme="minorHAnsi"/>
          <w:color w:val="000000"/>
        </w:rPr>
        <w:t>dug</w:t>
      </w:r>
      <w:r w:rsidRPr="00983201">
        <w:rPr>
          <w:rFonts w:asciiTheme="minorHAnsi" w:hAnsiTheme="minorHAnsi" w:cstheme="minorHAnsi"/>
          <w:color w:val="000000"/>
        </w:rPr>
        <w:t xml:space="preserve"> into the sides of the mountain.</w:t>
      </w:r>
    </w:p>
    <w:p w14:paraId="0E27FFED"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e also saw a lot of Tauren moving around, and quickly estimated that the </w:t>
      </w:r>
      <w:r>
        <w:rPr>
          <w:rFonts w:asciiTheme="minorHAnsi" w:hAnsiTheme="minorHAnsi" w:cstheme="minorHAnsi"/>
          <w:color w:val="000000"/>
        </w:rPr>
        <w:t>Skyhorn</w:t>
      </w:r>
      <w:r w:rsidRPr="00983201">
        <w:rPr>
          <w:rFonts w:asciiTheme="minorHAnsi" w:hAnsiTheme="minorHAnsi" w:cstheme="minorHAnsi"/>
          <w:color w:val="000000"/>
        </w:rPr>
        <w:t xml:space="preserve"> tribe was at least the size of the </w:t>
      </w:r>
      <w:r>
        <w:rPr>
          <w:rFonts w:asciiTheme="minorHAnsi" w:hAnsiTheme="minorHAnsi" w:cstheme="minorHAnsi"/>
          <w:color w:val="000000"/>
        </w:rPr>
        <w:t>Rivermane</w:t>
      </w:r>
      <w:r w:rsidRPr="00983201">
        <w:rPr>
          <w:rFonts w:asciiTheme="minorHAnsi" w:hAnsiTheme="minorHAnsi" w:cstheme="minorHAnsi"/>
          <w:color w:val="000000"/>
        </w:rPr>
        <w:t xml:space="preserve"> tribe if not </w:t>
      </w:r>
      <w:r>
        <w:rPr>
          <w:rFonts w:asciiTheme="minorHAnsi" w:hAnsiTheme="minorHAnsi" w:cstheme="minorHAnsi"/>
          <w:color w:val="000000"/>
        </w:rPr>
        <w:t xml:space="preserve">a </w:t>
      </w:r>
      <w:r w:rsidRPr="00983201">
        <w:rPr>
          <w:rFonts w:asciiTheme="minorHAnsi" w:hAnsiTheme="minorHAnsi" w:cstheme="minorHAnsi"/>
          <w:color w:val="000000"/>
        </w:rPr>
        <w:t>little larger.</w:t>
      </w:r>
    </w:p>
    <w:p w14:paraId="2F91DA20" w14:textId="77777777" w:rsidR="003613C9" w:rsidRDefault="003613C9" w:rsidP="003613C9">
      <w:pPr>
        <w:pStyle w:val="NormalWeb"/>
        <w:rPr>
          <w:rFonts w:asciiTheme="minorHAnsi" w:hAnsiTheme="minorHAnsi" w:cstheme="minorHAnsi"/>
          <w:color w:val="000000"/>
        </w:rPr>
      </w:pPr>
      <w:r>
        <w:rPr>
          <w:rFonts w:asciiTheme="minorHAnsi" w:hAnsiTheme="minorHAnsi" w:cstheme="minorHAnsi"/>
          <w:color w:val="000000"/>
        </w:rPr>
        <w:t>Soros</w:t>
      </w:r>
      <w:r w:rsidRPr="00983201">
        <w:rPr>
          <w:rFonts w:asciiTheme="minorHAnsi" w:hAnsiTheme="minorHAnsi" w:cstheme="minorHAnsi"/>
          <w:color w:val="000000"/>
        </w:rPr>
        <w:t xml:space="preserve"> let him stand there for a moment taking the view, smiling at the appreciation and </w:t>
      </w:r>
      <w:r>
        <w:rPr>
          <w:rFonts w:asciiTheme="minorHAnsi" w:hAnsiTheme="minorHAnsi" w:cstheme="minorHAnsi"/>
          <w:color w:val="000000"/>
        </w:rPr>
        <w:t>d</w:t>
      </w:r>
      <w:r w:rsidRPr="00983201">
        <w:rPr>
          <w:rFonts w:asciiTheme="minorHAnsi" w:hAnsiTheme="minorHAnsi" w:cstheme="minorHAnsi"/>
          <w:color w:val="000000"/>
        </w:rPr>
        <w:t xml:space="preserve">elight he saw in the strange creature that was Harry Potter. He'd never interacted with him before this, but </w:t>
      </w:r>
      <w:r>
        <w:rPr>
          <w:rFonts w:asciiTheme="minorHAnsi" w:hAnsiTheme="minorHAnsi" w:cstheme="minorHAnsi"/>
          <w:color w:val="000000"/>
        </w:rPr>
        <w:t>he w</w:t>
      </w:r>
      <w:r w:rsidRPr="00983201">
        <w:rPr>
          <w:rFonts w:asciiTheme="minorHAnsi" w:hAnsiTheme="minorHAnsi" w:cstheme="minorHAnsi"/>
          <w:color w:val="000000"/>
        </w:rPr>
        <w:t>as not about to gainsay the agreement made by the high chief</w:t>
      </w:r>
      <w:r>
        <w:rPr>
          <w:rFonts w:asciiTheme="minorHAnsi" w:hAnsiTheme="minorHAnsi" w:cstheme="minorHAnsi"/>
          <w:color w:val="000000"/>
        </w:rPr>
        <w:t xml:space="preserve"> and the deliberation of many of the most learned of shamans and druids</w:t>
      </w:r>
      <w:r w:rsidRPr="00983201">
        <w:rPr>
          <w:rFonts w:asciiTheme="minorHAnsi" w:hAnsiTheme="minorHAnsi" w:cstheme="minorHAnsi"/>
          <w:color w:val="000000"/>
        </w:rPr>
        <w:t xml:space="preserve">, especially since </w:t>
      </w:r>
      <w:r>
        <w:rPr>
          <w:rFonts w:asciiTheme="minorHAnsi" w:hAnsiTheme="minorHAnsi" w:cstheme="minorHAnsi"/>
          <w:color w:val="000000"/>
        </w:rPr>
        <w:t>none of his own</w:t>
      </w:r>
      <w:r w:rsidRPr="00983201">
        <w:rPr>
          <w:rFonts w:asciiTheme="minorHAnsi" w:hAnsiTheme="minorHAnsi" w:cstheme="minorHAnsi"/>
          <w:color w:val="000000"/>
        </w:rPr>
        <w:t xml:space="preserve"> had been a part of th</w:t>
      </w:r>
      <w:r>
        <w:rPr>
          <w:rFonts w:asciiTheme="minorHAnsi" w:hAnsiTheme="minorHAnsi" w:cstheme="minorHAnsi"/>
          <w:color w:val="000000"/>
        </w:rPr>
        <w:t>e battle against Badrinath, putting them in debt to those who had.  One of which was Harry</w:t>
      </w:r>
      <w:r w:rsidRPr="00983201">
        <w:rPr>
          <w:rFonts w:asciiTheme="minorHAnsi" w:hAnsiTheme="minorHAnsi" w:cstheme="minorHAnsi"/>
          <w:color w:val="000000"/>
        </w:rPr>
        <w:t xml:space="preserve">. </w:t>
      </w:r>
      <w:r>
        <w:rPr>
          <w:rFonts w:asciiTheme="minorHAnsi" w:hAnsiTheme="minorHAnsi" w:cstheme="minorHAnsi"/>
          <w:color w:val="000000"/>
        </w:rPr>
        <w:t>B</w:t>
      </w:r>
      <w:r w:rsidRPr="00983201">
        <w:rPr>
          <w:rFonts w:asciiTheme="minorHAnsi" w:hAnsiTheme="minorHAnsi" w:cstheme="minorHAnsi"/>
          <w:color w:val="000000"/>
        </w:rPr>
        <w:t xml:space="preserve">ut it was always nice to see someone as appreciative of their homes as this young man was. </w:t>
      </w:r>
    </w:p>
    <w:p w14:paraId="0969CBDB"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ere </w:t>
      </w:r>
      <w:r>
        <w:rPr>
          <w:rFonts w:asciiTheme="minorHAnsi" w:hAnsiTheme="minorHAnsi" w:cstheme="minorHAnsi"/>
          <w:color w:val="000000"/>
        </w:rPr>
        <w:t>in</w:t>
      </w:r>
      <w:r w:rsidRPr="00983201">
        <w:rPr>
          <w:rFonts w:asciiTheme="minorHAnsi" w:hAnsiTheme="minorHAnsi" w:cstheme="minorHAnsi"/>
          <w:color w:val="000000"/>
        </w:rPr>
        <w:t xml:space="preserve"> </w:t>
      </w:r>
      <w:r>
        <w:rPr>
          <w:rFonts w:asciiTheme="minorHAnsi" w:hAnsiTheme="minorHAnsi" w:cstheme="minorHAnsi"/>
          <w:color w:val="000000"/>
        </w:rPr>
        <w:t>Skyhorn</w:t>
      </w:r>
      <w:r w:rsidRPr="00983201">
        <w:rPr>
          <w:rFonts w:asciiTheme="minorHAnsi" w:hAnsiTheme="minorHAnsi" w:cstheme="minorHAnsi"/>
          <w:color w:val="000000"/>
        </w:rPr>
        <w:t xml:space="preserve">, we do not farm overmuch. We do have some farms, mushroom farms </w:t>
      </w:r>
      <w:r>
        <w:rPr>
          <w:rFonts w:asciiTheme="minorHAnsi" w:hAnsiTheme="minorHAnsi" w:cstheme="minorHAnsi"/>
          <w:color w:val="000000"/>
        </w:rPr>
        <w:t>in</w:t>
      </w:r>
      <w:r w:rsidRPr="00983201">
        <w:rPr>
          <w:rFonts w:asciiTheme="minorHAnsi" w:hAnsiTheme="minorHAnsi" w:cstheme="minorHAnsi"/>
          <w:color w:val="000000"/>
        </w:rPr>
        <w:t xml:space="preserve"> a few of our larger caves, several patches for herbs scattered around, and here on the butte," </w:t>
      </w:r>
      <w:r>
        <w:rPr>
          <w:rFonts w:asciiTheme="minorHAnsi" w:hAnsiTheme="minorHAnsi" w:cstheme="minorHAnsi"/>
          <w:color w:val="000000"/>
        </w:rPr>
        <w:t>Soros</w:t>
      </w:r>
      <w:r w:rsidRPr="00983201">
        <w:rPr>
          <w:rFonts w:asciiTheme="minorHAnsi" w:hAnsiTheme="minorHAnsi" w:cstheme="minorHAnsi"/>
          <w:color w:val="000000"/>
        </w:rPr>
        <w:t xml:space="preserve"> said, gesturing to one side to where a good quarter of the top of the butte was dominated by a wheat farm. "But we mainly subsist on hunting with our </w:t>
      </w:r>
      <w:r>
        <w:rPr>
          <w:rFonts w:asciiTheme="minorHAnsi" w:hAnsiTheme="minorHAnsi" w:cstheme="minorHAnsi"/>
          <w:color w:val="000000"/>
        </w:rPr>
        <w:t>Giant Eagle</w:t>
      </w:r>
      <w:r w:rsidRPr="00983201">
        <w:rPr>
          <w:rFonts w:asciiTheme="minorHAnsi" w:hAnsiTheme="minorHAnsi" w:cstheme="minorHAnsi"/>
          <w:color w:val="000000"/>
        </w:rPr>
        <w:t>s throughout the mountains,</w:t>
      </w:r>
      <w:r>
        <w:rPr>
          <w:rFonts w:asciiTheme="minorHAnsi" w:hAnsiTheme="minorHAnsi" w:cstheme="minorHAnsi"/>
          <w:color w:val="000000"/>
        </w:rPr>
        <w:t xml:space="preserve"> and thus</w:t>
      </w:r>
      <w:r w:rsidRPr="00983201">
        <w:rPr>
          <w:rFonts w:asciiTheme="minorHAnsi" w:hAnsiTheme="minorHAnsi" w:cstheme="minorHAnsi"/>
          <w:color w:val="000000"/>
        </w:rPr>
        <w:t xml:space="preserve"> trade meet and furs with the other tribes, in particular the </w:t>
      </w:r>
      <w:r>
        <w:rPr>
          <w:rFonts w:asciiTheme="minorHAnsi" w:hAnsiTheme="minorHAnsi" w:cstheme="minorHAnsi"/>
          <w:color w:val="000000"/>
        </w:rPr>
        <w:t>Rivermane</w:t>
      </w:r>
      <w:r w:rsidRPr="00983201">
        <w:rPr>
          <w:rFonts w:asciiTheme="minorHAnsi" w:hAnsiTheme="minorHAnsi" w:cstheme="minorHAnsi"/>
          <w:color w:val="000000"/>
        </w:rPr>
        <w:t xml:space="preserve"> tribe. We also patrol the valley, keeping it safe from aerial threats with our companions."</w:t>
      </w:r>
    </w:p>
    <w:p w14:paraId="3ABE35F3"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arry nodded, and </w:t>
      </w:r>
      <w:r>
        <w:rPr>
          <w:rFonts w:asciiTheme="minorHAnsi" w:hAnsiTheme="minorHAnsi" w:cstheme="minorHAnsi"/>
          <w:color w:val="000000"/>
        </w:rPr>
        <w:t>Soros</w:t>
      </w:r>
      <w:r w:rsidRPr="00983201">
        <w:rPr>
          <w:rFonts w:asciiTheme="minorHAnsi" w:hAnsiTheme="minorHAnsi" w:cstheme="minorHAnsi"/>
          <w:color w:val="000000"/>
        </w:rPr>
        <w:t xml:space="preserve"> continued along his way as Harry followed quickly. "That unfortunately leads me to a problem. I know you are here to learn from our Druids and shamans, </w:t>
      </w:r>
      <w:bookmarkStart w:id="2" w:name="_Hlk141723942"/>
      <w:r w:rsidRPr="00983201">
        <w:rPr>
          <w:rFonts w:asciiTheme="minorHAnsi" w:hAnsiTheme="minorHAnsi" w:cstheme="minorHAnsi"/>
          <w:color w:val="000000"/>
        </w:rPr>
        <w:t xml:space="preserve">but I am afraid that </w:t>
      </w:r>
      <w:r>
        <w:rPr>
          <w:rFonts w:asciiTheme="minorHAnsi" w:hAnsiTheme="minorHAnsi" w:cstheme="minorHAnsi"/>
          <w:color w:val="000000"/>
        </w:rPr>
        <w:t>Norl Rockvein, the druid who should have been in charge of your training,</w:t>
      </w:r>
      <w:r w:rsidRPr="00983201">
        <w:rPr>
          <w:rFonts w:asciiTheme="minorHAnsi" w:hAnsiTheme="minorHAnsi" w:cstheme="minorHAnsi"/>
          <w:color w:val="000000"/>
        </w:rPr>
        <w:t xml:space="preserve"> fell in battle several months ago. </w:t>
      </w:r>
      <w:bookmarkEnd w:id="2"/>
      <w:r w:rsidRPr="00983201">
        <w:rPr>
          <w:rFonts w:asciiTheme="minorHAnsi" w:hAnsiTheme="minorHAnsi" w:cstheme="minorHAnsi"/>
          <w:color w:val="000000"/>
        </w:rPr>
        <w:t xml:space="preserve">There was a large group of wyverns that attempted to invade the valley, and although we </w:t>
      </w:r>
      <w:r>
        <w:rPr>
          <w:rFonts w:asciiTheme="minorHAnsi" w:hAnsiTheme="minorHAnsi" w:cstheme="minorHAnsi"/>
          <w:color w:val="000000"/>
        </w:rPr>
        <w:t>re</w:t>
      </w:r>
      <w:r w:rsidRPr="00983201">
        <w:rPr>
          <w:rFonts w:asciiTheme="minorHAnsi" w:hAnsiTheme="minorHAnsi" w:cstheme="minorHAnsi"/>
          <w:color w:val="000000"/>
        </w:rPr>
        <w:t>pulse</w:t>
      </w:r>
      <w:r>
        <w:rPr>
          <w:rFonts w:asciiTheme="minorHAnsi" w:hAnsiTheme="minorHAnsi" w:cstheme="minorHAnsi"/>
          <w:color w:val="000000"/>
        </w:rPr>
        <w:t>d</w:t>
      </w:r>
      <w:r w:rsidRPr="00983201">
        <w:rPr>
          <w:rFonts w:asciiTheme="minorHAnsi" w:hAnsiTheme="minorHAnsi" w:cstheme="minorHAnsi"/>
          <w:color w:val="000000"/>
        </w:rPr>
        <w:t xml:space="preserve"> them, it was not without loss. So you will not be getting any one-on-one instruction. Instead, you will join with </w:t>
      </w:r>
      <w:r>
        <w:rPr>
          <w:rFonts w:asciiTheme="minorHAnsi" w:hAnsiTheme="minorHAnsi" w:cstheme="minorHAnsi"/>
          <w:color w:val="000000"/>
        </w:rPr>
        <w:t>another</w:t>
      </w:r>
      <w:r w:rsidRPr="00983201">
        <w:rPr>
          <w:rFonts w:asciiTheme="minorHAnsi" w:hAnsiTheme="minorHAnsi" w:cstheme="minorHAnsi"/>
          <w:color w:val="000000"/>
        </w:rPr>
        <w:t xml:space="preserve"> traveler to learn from our</w:t>
      </w:r>
      <w:r>
        <w:rPr>
          <w:rFonts w:asciiTheme="minorHAnsi" w:hAnsiTheme="minorHAnsi" w:cstheme="minorHAnsi"/>
          <w:color w:val="000000"/>
        </w:rPr>
        <w:t xml:space="preserve"> </w:t>
      </w:r>
      <w:r w:rsidRPr="00983201">
        <w:rPr>
          <w:rFonts w:asciiTheme="minorHAnsi" w:hAnsiTheme="minorHAnsi" w:cstheme="minorHAnsi"/>
          <w:color w:val="000000"/>
        </w:rPr>
        <w:t>senior Shaman, Dor Redcliff."</w:t>
      </w:r>
    </w:p>
    <w:p w14:paraId="2E287742" w14:textId="77777777" w:rsidR="003613C9" w:rsidRPr="00983201" w:rsidRDefault="003613C9" w:rsidP="003613C9">
      <w:pPr>
        <w:pStyle w:val="NormalWeb"/>
        <w:rPr>
          <w:rFonts w:asciiTheme="minorHAnsi" w:hAnsiTheme="minorHAnsi" w:cstheme="minorHAnsi"/>
          <w:color w:val="000000"/>
        </w:rPr>
      </w:pPr>
      <w:bookmarkStart w:id="3" w:name="_Hlk141724140"/>
      <w:r>
        <w:rPr>
          <w:rFonts w:asciiTheme="minorHAnsi" w:hAnsiTheme="minorHAnsi" w:cstheme="minorHAnsi"/>
          <w:color w:val="000000"/>
        </w:rPr>
        <w:t xml:space="preserve">“I am sorry for the loss,” Harry answered solemnly. But in regard to my own training, </w:t>
      </w:r>
      <w:r w:rsidRPr="00983201">
        <w:rPr>
          <w:rFonts w:asciiTheme="minorHAnsi" w:hAnsiTheme="minorHAnsi" w:cstheme="minorHAnsi"/>
          <w:color w:val="000000"/>
        </w:rPr>
        <w:t>I am at a point where I think I only need a little bit of help to get in touch with my own inner self</w:t>
      </w:r>
      <w:r>
        <w:rPr>
          <w:rFonts w:asciiTheme="minorHAnsi" w:hAnsiTheme="minorHAnsi" w:cstheme="minorHAnsi"/>
          <w:color w:val="000000"/>
        </w:rPr>
        <w:t>,</w:t>
      </w:r>
      <w:r w:rsidRPr="00983201">
        <w:rPr>
          <w:rFonts w:asciiTheme="minorHAnsi" w:hAnsiTheme="minorHAnsi" w:cstheme="minorHAnsi"/>
          <w:color w:val="000000"/>
        </w:rPr>
        <w:t xml:space="preserve"> at least to a certain extent. </w:t>
      </w:r>
      <w:bookmarkEnd w:id="3"/>
      <w:r w:rsidRPr="00983201">
        <w:rPr>
          <w:rFonts w:asciiTheme="minorHAnsi" w:hAnsiTheme="minorHAnsi" w:cstheme="minorHAnsi"/>
          <w:color w:val="000000"/>
        </w:rPr>
        <w:t>And I would dearly like to learn more about reaching out to elementals</w:t>
      </w:r>
      <w:r>
        <w:rPr>
          <w:rFonts w:asciiTheme="minorHAnsi" w:hAnsiTheme="minorHAnsi" w:cstheme="minorHAnsi"/>
          <w:color w:val="000000"/>
        </w:rPr>
        <w:t>, so learning from a shaman is fine</w:t>
      </w:r>
      <w:r w:rsidRPr="00983201">
        <w:rPr>
          <w:rFonts w:asciiTheme="minorHAnsi" w:hAnsiTheme="minorHAnsi" w:cstheme="minorHAnsi"/>
          <w:color w:val="000000"/>
        </w:rPr>
        <w:t xml:space="preserve">. Have you heard of my mishaps with </w:t>
      </w:r>
      <w:r>
        <w:rPr>
          <w:rFonts w:asciiTheme="minorHAnsi" w:hAnsiTheme="minorHAnsi" w:cstheme="minorHAnsi"/>
          <w:color w:val="000000"/>
        </w:rPr>
        <w:t>calling on air</w:t>
      </w:r>
      <w:r w:rsidRPr="00983201">
        <w:rPr>
          <w:rFonts w:asciiTheme="minorHAnsi" w:hAnsiTheme="minorHAnsi" w:cstheme="minorHAnsi"/>
          <w:color w:val="000000"/>
        </w:rPr>
        <w:t xml:space="preserve"> elemental</w:t>
      </w:r>
      <w:r>
        <w:rPr>
          <w:rFonts w:asciiTheme="minorHAnsi" w:hAnsiTheme="minorHAnsi" w:cstheme="minorHAnsi"/>
          <w:color w:val="000000"/>
        </w:rPr>
        <w:t>s</w:t>
      </w:r>
      <w:r w:rsidRPr="00983201">
        <w:rPr>
          <w:rFonts w:asciiTheme="minorHAnsi" w:hAnsiTheme="minorHAnsi" w:cstheme="minorHAnsi"/>
          <w:color w:val="000000"/>
        </w:rPr>
        <w:t>?"</w:t>
      </w:r>
    </w:p>
    <w:p w14:paraId="6173D97E"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At that, </w:t>
      </w:r>
      <w:r>
        <w:rPr>
          <w:rFonts w:asciiTheme="minorHAnsi" w:hAnsiTheme="minorHAnsi" w:cstheme="minorHAnsi"/>
          <w:color w:val="000000"/>
        </w:rPr>
        <w:t>Soros</w:t>
      </w:r>
      <w:r w:rsidRPr="00983201">
        <w:rPr>
          <w:rFonts w:asciiTheme="minorHAnsi" w:hAnsiTheme="minorHAnsi" w:cstheme="minorHAnsi"/>
          <w:color w:val="000000"/>
        </w:rPr>
        <w:t xml:space="preserve"> shook his head, shrugging his shoulders at the same time. "We Tauren are not really into </w:t>
      </w:r>
      <w:r>
        <w:rPr>
          <w:rFonts w:asciiTheme="minorHAnsi" w:hAnsiTheme="minorHAnsi" w:cstheme="minorHAnsi"/>
          <w:color w:val="000000"/>
        </w:rPr>
        <w:t>sharing</w:t>
      </w:r>
      <w:r w:rsidRPr="00983201">
        <w:rPr>
          <w:rFonts w:asciiTheme="minorHAnsi" w:hAnsiTheme="minorHAnsi" w:cstheme="minorHAnsi"/>
          <w:color w:val="000000"/>
        </w:rPr>
        <w:t xml:space="preserve"> gossip beyond the tribe, so no I have not heard of any such mishap. But even if I had, I'm not a Shaman so I wouldn't be able to help."</w:t>
      </w:r>
    </w:p>
    <w:p w14:paraId="346BB1A8"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He led the way onto one of the rope bridges that didn't have any safety railing, which led to get another trail carved out of the site of the mountain. It was so steep that Harry had to go on hands and feet for a few moments, but it leveled off quickly, coming up in between two large crags which were home to several different caves, a wide walkway having been set up between them. Indeed, it was so wide that it served as a kind of gathering point for the caves around it.</w:t>
      </w:r>
    </w:p>
    <w:p w14:paraId="228B4FAD"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he</w:t>
      </w:r>
      <w:r>
        <w:rPr>
          <w:rFonts w:asciiTheme="minorHAnsi" w:hAnsiTheme="minorHAnsi" w:cstheme="minorHAnsi"/>
          <w:color w:val="000000"/>
        </w:rPr>
        <w:t>r</w:t>
      </w:r>
      <w:r w:rsidRPr="00983201">
        <w:rPr>
          <w:rFonts w:asciiTheme="minorHAnsi" w:hAnsiTheme="minorHAnsi" w:cstheme="minorHAnsi"/>
          <w:color w:val="000000"/>
        </w:rPr>
        <w:t xml:space="preserve">e, Harry ran into a surprise. </w:t>
      </w:r>
    </w:p>
    <w:p w14:paraId="557C6AED"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Harry!? What are you doing here?"</w:t>
      </w:r>
    </w:p>
    <w:p w14:paraId="211EE01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arry blinked as he stared at the female Tauren who had called out to him, before he recognized the tone and some of the beads in her hair. It was very evident though that Harry hadn't been the only one to go through some changes in the past year. Tessa had grown by at least </w:t>
      </w:r>
      <w:r>
        <w:rPr>
          <w:rFonts w:asciiTheme="minorHAnsi" w:hAnsiTheme="minorHAnsi" w:cstheme="minorHAnsi"/>
          <w:color w:val="000000"/>
        </w:rPr>
        <w:t>six</w:t>
      </w:r>
      <w:r w:rsidRPr="00983201">
        <w:rPr>
          <w:rFonts w:asciiTheme="minorHAnsi" w:hAnsiTheme="minorHAnsi" w:cstheme="minorHAnsi"/>
          <w:color w:val="000000"/>
        </w:rPr>
        <w:t xml:space="preserve"> inches or so, and Harry recognized that she was probably </w:t>
      </w:r>
      <w:r>
        <w:rPr>
          <w:rFonts w:asciiTheme="minorHAnsi" w:hAnsiTheme="minorHAnsi" w:cstheme="minorHAnsi"/>
          <w:color w:val="000000"/>
        </w:rPr>
        <w:t xml:space="preserve">becoming even more </w:t>
      </w:r>
      <w:r w:rsidRPr="00983201">
        <w:rPr>
          <w:rFonts w:asciiTheme="minorHAnsi" w:hAnsiTheme="minorHAnsi" w:cstheme="minorHAnsi"/>
          <w:color w:val="000000"/>
        </w:rPr>
        <w:t>attractive for her people</w:t>
      </w:r>
      <w:r>
        <w:rPr>
          <w:rFonts w:asciiTheme="minorHAnsi" w:hAnsiTheme="minorHAnsi" w:cstheme="minorHAnsi"/>
          <w:color w:val="000000"/>
        </w:rPr>
        <w:t xml:space="preserve"> than she already had been</w:t>
      </w:r>
      <w:r w:rsidRPr="00983201">
        <w:rPr>
          <w:rFonts w:asciiTheme="minorHAnsi" w:hAnsiTheme="minorHAnsi" w:cstheme="minorHAnsi"/>
          <w:color w:val="000000"/>
        </w:rPr>
        <w:t xml:space="preserve">. Harry on the other hand only appreciated her sense of style in terms of her clothing, which was made in light purple and light gray colors along her leggings, </w:t>
      </w:r>
      <w:r>
        <w:rPr>
          <w:rFonts w:asciiTheme="minorHAnsi" w:hAnsiTheme="minorHAnsi" w:cstheme="minorHAnsi"/>
          <w:color w:val="000000"/>
        </w:rPr>
        <w:t>combined with a</w:t>
      </w:r>
      <w:r w:rsidRPr="00983201">
        <w:rPr>
          <w:rFonts w:asciiTheme="minorHAnsi" w:hAnsiTheme="minorHAnsi" w:cstheme="minorHAnsi"/>
          <w:color w:val="000000"/>
        </w:rPr>
        <w:t xml:space="preserve"> blue and light purple blouse</w:t>
      </w:r>
      <w:r>
        <w:rPr>
          <w:rFonts w:asciiTheme="minorHAnsi" w:hAnsiTheme="minorHAnsi" w:cstheme="minorHAnsi"/>
          <w:color w:val="000000"/>
        </w:rPr>
        <w:t xml:space="preserve"> that had</w:t>
      </w:r>
      <w:r w:rsidRPr="00983201">
        <w:rPr>
          <w:rFonts w:asciiTheme="minorHAnsi" w:hAnsiTheme="minorHAnsi" w:cstheme="minorHAnsi"/>
          <w:color w:val="000000"/>
        </w:rPr>
        <w:t xml:space="preserve"> several intricate designs of different types of animals along the edges. The beads in her hair had also </w:t>
      </w:r>
      <w:r>
        <w:rPr>
          <w:rFonts w:asciiTheme="minorHAnsi" w:hAnsiTheme="minorHAnsi" w:cstheme="minorHAnsi"/>
          <w:color w:val="000000"/>
        </w:rPr>
        <w:t>multiplied</w:t>
      </w:r>
      <w:r w:rsidRPr="00983201">
        <w:rPr>
          <w:rFonts w:asciiTheme="minorHAnsi" w:hAnsiTheme="minorHAnsi" w:cstheme="minorHAnsi"/>
          <w:color w:val="000000"/>
        </w:rPr>
        <w:t xml:space="preserve"> over the past year, which Harry </w:t>
      </w:r>
      <w:r>
        <w:rPr>
          <w:rFonts w:asciiTheme="minorHAnsi" w:hAnsiTheme="minorHAnsi" w:cstheme="minorHAnsi"/>
          <w:color w:val="000000"/>
        </w:rPr>
        <w:t>k</w:t>
      </w:r>
      <w:r w:rsidRPr="00983201">
        <w:rPr>
          <w:rFonts w:asciiTheme="minorHAnsi" w:hAnsiTheme="minorHAnsi" w:cstheme="minorHAnsi"/>
          <w:color w:val="000000"/>
        </w:rPr>
        <w:t xml:space="preserve">new was a sign of her advancing along the </w:t>
      </w:r>
      <w:r>
        <w:rPr>
          <w:rFonts w:asciiTheme="minorHAnsi" w:hAnsiTheme="minorHAnsi" w:cstheme="minorHAnsi"/>
          <w:color w:val="000000"/>
        </w:rPr>
        <w:t>R</w:t>
      </w:r>
      <w:r w:rsidRPr="00983201">
        <w:rPr>
          <w:rFonts w:asciiTheme="minorHAnsi" w:hAnsiTheme="minorHAnsi" w:cstheme="minorHAnsi"/>
          <w:color w:val="000000"/>
        </w:rPr>
        <w:t>it</w:t>
      </w:r>
      <w:r>
        <w:rPr>
          <w:rFonts w:asciiTheme="minorHAnsi" w:hAnsiTheme="minorHAnsi" w:cstheme="minorHAnsi"/>
          <w:color w:val="000000"/>
        </w:rPr>
        <w:t>e</w:t>
      </w:r>
      <w:r w:rsidRPr="00983201">
        <w:rPr>
          <w:rFonts w:asciiTheme="minorHAnsi" w:hAnsiTheme="minorHAnsi" w:cstheme="minorHAnsi"/>
          <w:color w:val="000000"/>
        </w:rPr>
        <w:t xml:space="preserve">s of the </w:t>
      </w:r>
      <w:r>
        <w:rPr>
          <w:rFonts w:asciiTheme="minorHAnsi" w:hAnsiTheme="minorHAnsi" w:cstheme="minorHAnsi"/>
          <w:color w:val="000000"/>
        </w:rPr>
        <w:t>E</w:t>
      </w:r>
      <w:r w:rsidRPr="00983201">
        <w:rPr>
          <w:rFonts w:asciiTheme="minorHAnsi" w:hAnsiTheme="minorHAnsi" w:cstheme="minorHAnsi"/>
          <w:color w:val="000000"/>
        </w:rPr>
        <w:t xml:space="preserve">arth </w:t>
      </w:r>
      <w:r>
        <w:rPr>
          <w:rFonts w:asciiTheme="minorHAnsi" w:hAnsiTheme="minorHAnsi" w:cstheme="minorHAnsi"/>
          <w:color w:val="000000"/>
        </w:rPr>
        <w:t>M</w:t>
      </w:r>
      <w:r w:rsidRPr="00983201">
        <w:rPr>
          <w:rFonts w:asciiTheme="minorHAnsi" w:hAnsiTheme="minorHAnsi" w:cstheme="minorHAnsi"/>
          <w:color w:val="000000"/>
        </w:rPr>
        <w:t>other and as a Shaman.</w:t>
      </w:r>
    </w:p>
    <w:p w14:paraId="38878B9A" w14:textId="77777777" w:rsidR="003613C9" w:rsidRPr="00AE472A" w:rsidRDefault="003613C9" w:rsidP="003613C9">
      <w:pPr>
        <w:rPr>
          <w:sz w:val="24"/>
          <w:szCs w:val="24"/>
        </w:rPr>
      </w:pPr>
      <w:bookmarkStart w:id="4" w:name="_Hlk141724651"/>
      <w:r w:rsidRPr="00AE472A">
        <w:rPr>
          <w:sz w:val="24"/>
          <w:szCs w:val="24"/>
        </w:rPr>
        <w:t>"Tessa. I could say the same to you. You did know I was supposed to spend a year with each tribe… Bar the Bloodtotem tribe anyway." Harry could impose on the Bloodtotem tribe too given the High Chief had welcomed him to the valley and Tarn had agreed with the other chieftains on hand that he should be allowed to go wherever he wished in their territories. But he didn't think it would be a good idea. While Harry and Fangsnapper had forged a kind of respect for one another during and after the fight with Badrinath, that was a far cry from actually accepting one another's presence. Harry disliked the arrogant, warlike and above all xenophobic chieftain, while Fangsnapper was, well was xenophobic in the first place. And did not have a funny bone in his body.</w:t>
      </w:r>
    </w:p>
    <w:bookmarkEnd w:id="4"/>
    <w:p w14:paraId="43036418"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I had forgotten that," Tessa admitted. "But I suppose that answers the question as to whom </w:t>
      </w:r>
      <w:r>
        <w:rPr>
          <w:rFonts w:asciiTheme="minorHAnsi" w:hAnsiTheme="minorHAnsi" w:cstheme="minorHAnsi"/>
          <w:color w:val="000000"/>
        </w:rPr>
        <w:t>my</w:t>
      </w:r>
      <w:r w:rsidRPr="00983201">
        <w:rPr>
          <w:rFonts w:asciiTheme="minorHAnsi" w:hAnsiTheme="minorHAnsi" w:cstheme="minorHAnsi"/>
          <w:color w:val="000000"/>
        </w:rPr>
        <w:t xml:space="preserve"> cave companion is going to be."</w:t>
      </w:r>
    </w:p>
    <w:p w14:paraId="7423BBB1"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Harry translated cave companion to being the equivalent of being a bunkmate, and simply nodded. While he could understand that mal</w:t>
      </w:r>
      <w:r>
        <w:rPr>
          <w:rFonts w:asciiTheme="minorHAnsi" w:hAnsiTheme="minorHAnsi" w:cstheme="minorHAnsi"/>
          <w:color w:val="000000"/>
        </w:rPr>
        <w:t>e</w:t>
      </w:r>
      <w:r w:rsidRPr="00983201">
        <w:rPr>
          <w:rFonts w:asciiTheme="minorHAnsi" w:hAnsiTheme="minorHAnsi" w:cstheme="minorHAnsi"/>
          <w:color w:val="000000"/>
        </w:rPr>
        <w:t xml:space="preserve"> Tauren would find Tessa attractive, he wasn't one. So it made sense that if they were crowded for room, he would be paired with the outsider female. "Makes sense. As long as you haven't backslid in the last year, I don't think we'll have a problem. But what are you doing here? I didn't think it was normal for even students like yourself to shift from one tribe to another."</w:t>
      </w:r>
    </w:p>
    <w:p w14:paraId="19E46060"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essa made a cutting motion around her neck, glaring at Harry</w:t>
      </w:r>
      <w:r>
        <w:rPr>
          <w:rFonts w:asciiTheme="minorHAnsi" w:hAnsiTheme="minorHAnsi" w:cstheme="minorHAnsi"/>
          <w:color w:val="000000"/>
        </w:rPr>
        <w:t xml:space="preserve"> as he mentioned how she had been a bully at one point</w:t>
      </w:r>
      <w:r w:rsidRPr="00983201">
        <w:rPr>
          <w:rFonts w:asciiTheme="minorHAnsi" w:hAnsiTheme="minorHAnsi" w:cstheme="minorHAnsi"/>
          <w:color w:val="000000"/>
        </w:rPr>
        <w:t xml:space="preserve">, but shook her head with a snort. "Good. I would hate to be the target of your pranks and still be forced to live so close to you. And I wanted to learn more about the wind elementals from a master." She shook her head. "I spent all of spring and summer gathering and hunting up the number of </w:t>
      </w:r>
      <w:r>
        <w:rPr>
          <w:rFonts w:asciiTheme="minorHAnsi" w:hAnsiTheme="minorHAnsi" w:cstheme="minorHAnsi"/>
          <w:color w:val="000000"/>
        </w:rPr>
        <w:t>pelts</w:t>
      </w:r>
      <w:r w:rsidRPr="00983201">
        <w:rPr>
          <w:rFonts w:asciiTheme="minorHAnsi" w:hAnsiTheme="minorHAnsi" w:cstheme="minorHAnsi"/>
          <w:color w:val="000000"/>
        </w:rPr>
        <w:t>, carv</w:t>
      </w:r>
      <w:r>
        <w:rPr>
          <w:rFonts w:asciiTheme="minorHAnsi" w:hAnsiTheme="minorHAnsi" w:cstheme="minorHAnsi"/>
          <w:color w:val="000000"/>
        </w:rPr>
        <w:t>en</w:t>
      </w:r>
      <w:r w:rsidRPr="00983201">
        <w:rPr>
          <w:rFonts w:asciiTheme="minorHAnsi" w:hAnsiTheme="minorHAnsi" w:cstheme="minorHAnsi"/>
          <w:color w:val="000000"/>
        </w:rPr>
        <w:t xml:space="preserve"> claws, and me</w:t>
      </w:r>
      <w:r>
        <w:rPr>
          <w:rFonts w:asciiTheme="minorHAnsi" w:hAnsiTheme="minorHAnsi" w:cstheme="minorHAnsi"/>
          <w:color w:val="000000"/>
        </w:rPr>
        <w:t>a</w:t>
      </w:r>
      <w:r w:rsidRPr="00983201">
        <w:rPr>
          <w:rFonts w:asciiTheme="minorHAnsi" w:hAnsiTheme="minorHAnsi" w:cstheme="minorHAnsi"/>
          <w:color w:val="000000"/>
        </w:rPr>
        <w:t>t necessary to pay for spending a</w:t>
      </w:r>
      <w:r>
        <w:rPr>
          <w:rFonts w:asciiTheme="minorHAnsi" w:hAnsiTheme="minorHAnsi" w:cstheme="minorHAnsi"/>
          <w:color w:val="000000"/>
        </w:rPr>
        <w:t>utumn</w:t>
      </w:r>
      <w:r w:rsidRPr="00983201">
        <w:rPr>
          <w:rFonts w:asciiTheme="minorHAnsi" w:hAnsiTheme="minorHAnsi" w:cstheme="minorHAnsi"/>
          <w:color w:val="000000"/>
        </w:rPr>
        <w:t xml:space="preserve"> and winter up here under a master."</w:t>
      </w:r>
    </w:p>
    <w:p w14:paraId="69520C14"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I can understand that." Harry gestured down to his clothing, which was far less makeshift than it had been when Tessa had last seen him. "When I was with the </w:t>
      </w:r>
      <w:r>
        <w:rPr>
          <w:rFonts w:asciiTheme="minorHAnsi" w:hAnsiTheme="minorHAnsi" w:cstheme="minorHAnsi"/>
          <w:color w:val="000000"/>
        </w:rPr>
        <w:t>Highmountain</w:t>
      </w:r>
      <w:r w:rsidRPr="00983201">
        <w:rPr>
          <w:rFonts w:asciiTheme="minorHAnsi" w:hAnsiTheme="minorHAnsi" w:cstheme="minorHAnsi"/>
          <w:color w:val="000000"/>
        </w:rPr>
        <w:t xml:space="preserve"> tribe, I started to trade with them as well. My runic arrays, you saw me practicing some of them</w:t>
      </w:r>
      <w:r>
        <w:rPr>
          <w:rFonts w:asciiTheme="minorHAnsi" w:hAnsiTheme="minorHAnsi" w:cstheme="minorHAnsi"/>
          <w:color w:val="000000"/>
        </w:rPr>
        <w:t>, remember? S</w:t>
      </w:r>
      <w:r w:rsidRPr="00983201">
        <w:rPr>
          <w:rFonts w:asciiTheme="minorHAnsi" w:hAnsiTheme="minorHAnsi" w:cstheme="minorHAnsi"/>
          <w:color w:val="000000"/>
        </w:rPr>
        <w:t>everal of them were a hit</w:t>
      </w:r>
      <w:r>
        <w:rPr>
          <w:rFonts w:asciiTheme="minorHAnsi" w:hAnsiTheme="minorHAnsi" w:cstheme="minorHAnsi"/>
          <w:color w:val="000000"/>
        </w:rPr>
        <w:t xml:space="preserve"> with Tyre and his folk. If I have to do the same here, that will be fine by me, so long as it doesn’t take up too much of my time.</w:t>
      </w:r>
      <w:r w:rsidRPr="00983201">
        <w:rPr>
          <w:rFonts w:asciiTheme="minorHAnsi" w:hAnsiTheme="minorHAnsi" w:cstheme="minorHAnsi"/>
          <w:color w:val="000000"/>
        </w:rPr>
        <w:t>"</w:t>
      </w:r>
    </w:p>
    <w:p w14:paraId="0BA646DE"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And what is this?" </w:t>
      </w:r>
      <w:r>
        <w:rPr>
          <w:rFonts w:asciiTheme="minorHAnsi" w:hAnsiTheme="minorHAnsi" w:cstheme="minorHAnsi"/>
          <w:color w:val="000000"/>
        </w:rPr>
        <w:t>Soros</w:t>
      </w:r>
      <w:r w:rsidRPr="00983201">
        <w:rPr>
          <w:rFonts w:asciiTheme="minorHAnsi" w:hAnsiTheme="minorHAnsi" w:cstheme="minorHAnsi"/>
          <w:color w:val="000000"/>
        </w:rPr>
        <w:t xml:space="preserve"> asked, his words echoed a moment later by a Tauren that </w:t>
      </w:r>
      <w:r>
        <w:rPr>
          <w:rFonts w:asciiTheme="minorHAnsi" w:hAnsiTheme="minorHAnsi" w:cstheme="minorHAnsi"/>
          <w:color w:val="000000"/>
        </w:rPr>
        <w:t>had</w:t>
      </w:r>
      <w:r w:rsidRPr="00983201">
        <w:rPr>
          <w:rFonts w:asciiTheme="minorHAnsi" w:hAnsiTheme="minorHAnsi" w:cstheme="minorHAnsi"/>
          <w:color w:val="000000"/>
        </w:rPr>
        <w:t xml:space="preserve"> come out of another cave to the side of the large gathering area.</w:t>
      </w:r>
    </w:p>
    <w:p w14:paraId="04F95FD6"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e was one of the smaller Tauren that Harry had seen, although that only meant he towered over Harry by a few feet rather than by a yard or more. His arms were covered in painted tattoos, along with one side of his face by a large tattoo which looked as if it was made to look like wind coming off of </w:t>
      </w:r>
      <w:r>
        <w:rPr>
          <w:rFonts w:asciiTheme="minorHAnsi" w:hAnsiTheme="minorHAnsi" w:cstheme="minorHAnsi"/>
          <w:color w:val="000000"/>
        </w:rPr>
        <w:t>a</w:t>
      </w:r>
      <w:r w:rsidRPr="00983201">
        <w:rPr>
          <w:rFonts w:asciiTheme="minorHAnsi" w:hAnsiTheme="minorHAnsi" w:cstheme="minorHAnsi"/>
          <w:color w:val="000000"/>
        </w:rPr>
        <w:t xml:space="preserve"> mountain top</w:t>
      </w:r>
      <w:r>
        <w:rPr>
          <w:rFonts w:asciiTheme="minorHAnsi" w:hAnsiTheme="minorHAnsi" w:cstheme="minorHAnsi"/>
          <w:color w:val="000000"/>
        </w:rPr>
        <w:t>, although the wrinkles of age kind of ruined that</w:t>
      </w:r>
      <w:r w:rsidRPr="00983201">
        <w:rPr>
          <w:rFonts w:asciiTheme="minorHAnsi" w:hAnsiTheme="minorHAnsi" w:cstheme="minorHAnsi"/>
          <w:color w:val="000000"/>
        </w:rPr>
        <w:t>. His m</w:t>
      </w:r>
      <w:r>
        <w:rPr>
          <w:rFonts w:asciiTheme="minorHAnsi" w:hAnsiTheme="minorHAnsi" w:cstheme="minorHAnsi"/>
          <w:color w:val="000000"/>
        </w:rPr>
        <w:t>a</w:t>
      </w:r>
      <w:r w:rsidRPr="00983201">
        <w:rPr>
          <w:rFonts w:asciiTheme="minorHAnsi" w:hAnsiTheme="minorHAnsi" w:cstheme="minorHAnsi"/>
          <w:color w:val="000000"/>
        </w:rPr>
        <w:t>n</w:t>
      </w:r>
      <w:r>
        <w:rPr>
          <w:rFonts w:asciiTheme="minorHAnsi" w:hAnsiTheme="minorHAnsi" w:cstheme="minorHAnsi"/>
          <w:color w:val="000000"/>
        </w:rPr>
        <w:t>e</w:t>
      </w:r>
      <w:r w:rsidRPr="00983201">
        <w:rPr>
          <w:rFonts w:asciiTheme="minorHAnsi" w:hAnsiTheme="minorHAnsi" w:cstheme="minorHAnsi"/>
          <w:color w:val="000000"/>
        </w:rPr>
        <w:t xml:space="preserve"> was cut extremely short, without many beans in it, although the necklaces he wore down his chest made up for that, peeking out from his neckline.</w:t>
      </w:r>
    </w:p>
    <w:p w14:paraId="6DDE3628"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My runic arrays? They are a brand of </w:t>
      </w:r>
      <w:r>
        <w:rPr>
          <w:rFonts w:asciiTheme="minorHAnsi" w:hAnsiTheme="minorHAnsi" w:cstheme="minorHAnsi"/>
          <w:color w:val="000000"/>
        </w:rPr>
        <w:t>A</w:t>
      </w:r>
      <w:r w:rsidRPr="00983201">
        <w:rPr>
          <w:rFonts w:asciiTheme="minorHAnsi" w:hAnsiTheme="minorHAnsi" w:cstheme="minorHAnsi"/>
          <w:color w:val="000000"/>
        </w:rPr>
        <w:t>rcan</w:t>
      </w:r>
      <w:r>
        <w:rPr>
          <w:rFonts w:asciiTheme="minorHAnsi" w:hAnsiTheme="minorHAnsi" w:cstheme="minorHAnsi"/>
          <w:color w:val="000000"/>
        </w:rPr>
        <w:t>a</w:t>
      </w:r>
      <w:r w:rsidRPr="00983201">
        <w:rPr>
          <w:rFonts w:asciiTheme="minorHAnsi" w:hAnsiTheme="minorHAnsi" w:cstheme="minorHAnsi"/>
          <w:color w:val="000000"/>
        </w:rPr>
        <w:t xml:space="preserve"> that comes from where I was from originally. I can do some things with them that make them very useful. For instance, something you all might be very interested in is expanded pouches or heating arrays. If there is room to set up my </w:t>
      </w:r>
      <w:r>
        <w:rPr>
          <w:rFonts w:asciiTheme="minorHAnsi" w:hAnsiTheme="minorHAnsi" w:cstheme="minorHAnsi"/>
          <w:color w:val="000000"/>
        </w:rPr>
        <w:t>hut</w:t>
      </w:r>
      <w:r w:rsidRPr="00983201">
        <w:rPr>
          <w:rFonts w:asciiTheme="minorHAnsi" w:hAnsiTheme="minorHAnsi" w:cstheme="minorHAnsi"/>
          <w:color w:val="000000"/>
        </w:rPr>
        <w:t xml:space="preserve"> inside the cave, I can show you."</w:t>
      </w:r>
    </w:p>
    <w:p w14:paraId="00D09D30"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 trunk around Harry's neck was a highly advanced form of </w:t>
      </w:r>
      <w:r>
        <w:rPr>
          <w:rFonts w:asciiTheme="minorHAnsi" w:hAnsiTheme="minorHAnsi" w:cstheme="minorHAnsi"/>
          <w:color w:val="000000"/>
        </w:rPr>
        <w:t>pocket dimension magic</w:t>
      </w:r>
      <w:r w:rsidRPr="00983201">
        <w:rPr>
          <w:rFonts w:asciiTheme="minorHAnsi" w:hAnsiTheme="minorHAnsi" w:cstheme="minorHAnsi"/>
          <w:color w:val="000000"/>
        </w:rPr>
        <w:t>, and Harry didn't want to give the impression that he could make such as that</w:t>
      </w:r>
      <w:r>
        <w:rPr>
          <w:rFonts w:asciiTheme="minorHAnsi" w:hAnsiTheme="minorHAnsi" w:cstheme="minorHAnsi"/>
          <w:color w:val="000000"/>
        </w:rPr>
        <w:t>.</w:t>
      </w:r>
      <w:r w:rsidRPr="00983201">
        <w:rPr>
          <w:rFonts w:asciiTheme="minorHAnsi" w:hAnsiTheme="minorHAnsi" w:cstheme="minorHAnsi"/>
          <w:color w:val="000000"/>
        </w:rPr>
        <w:t xml:space="preserve"> </w:t>
      </w:r>
      <w:r>
        <w:rPr>
          <w:rFonts w:asciiTheme="minorHAnsi" w:hAnsiTheme="minorHAnsi" w:cstheme="minorHAnsi"/>
          <w:color w:val="000000"/>
        </w:rPr>
        <w:t>B</w:t>
      </w:r>
      <w:r w:rsidRPr="00983201">
        <w:rPr>
          <w:rFonts w:asciiTheme="minorHAnsi" w:hAnsiTheme="minorHAnsi" w:cstheme="minorHAnsi"/>
          <w:color w:val="000000"/>
        </w:rPr>
        <w:t xml:space="preserve">ut the heating </w:t>
      </w:r>
      <w:r>
        <w:rPr>
          <w:rFonts w:asciiTheme="minorHAnsi" w:hAnsiTheme="minorHAnsi" w:cstheme="minorHAnsi"/>
          <w:color w:val="000000"/>
        </w:rPr>
        <w:t>array</w:t>
      </w:r>
      <w:r w:rsidRPr="00983201">
        <w:rPr>
          <w:rFonts w:asciiTheme="minorHAnsi" w:hAnsiTheme="minorHAnsi" w:cstheme="minorHAnsi"/>
          <w:color w:val="000000"/>
        </w:rPr>
        <w:t xml:space="preserve">, and several other charms were embedded into his </w:t>
      </w:r>
      <w:r>
        <w:rPr>
          <w:rFonts w:asciiTheme="minorHAnsi" w:hAnsiTheme="minorHAnsi" w:cstheme="minorHAnsi"/>
          <w:color w:val="000000"/>
        </w:rPr>
        <w:t>hut</w:t>
      </w:r>
      <w:r w:rsidRPr="00983201">
        <w:rPr>
          <w:rFonts w:asciiTheme="minorHAnsi" w:hAnsiTheme="minorHAnsi" w:cstheme="minorHAnsi"/>
          <w:color w:val="000000"/>
        </w:rPr>
        <w:t>, and setting it up would be relatively easy so long as there was enough space.</w:t>
      </w:r>
    </w:p>
    <w:p w14:paraId="5E2AE944"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I just got here, so I haven't set out my own stuff. And if there's room enough in your h</w:t>
      </w:r>
      <w:r>
        <w:rPr>
          <w:rFonts w:asciiTheme="minorHAnsi" w:hAnsiTheme="minorHAnsi" w:cstheme="minorHAnsi"/>
          <w:color w:val="000000"/>
        </w:rPr>
        <w:t xml:space="preserve">ut </w:t>
      </w:r>
      <w:r w:rsidRPr="00983201">
        <w:rPr>
          <w:rFonts w:asciiTheme="minorHAnsi" w:hAnsiTheme="minorHAnsi" w:cstheme="minorHAnsi"/>
          <w:color w:val="000000"/>
        </w:rPr>
        <w:t>for one more, I don't have a problem with it," Tessa answered shrugging her shoulders.</w:t>
      </w:r>
    </w:p>
    <w:p w14:paraId="2F43C3B3"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Very well. I would like to see these runes of yours</w:t>
      </w:r>
      <w:r>
        <w:rPr>
          <w:rFonts w:asciiTheme="minorHAnsi" w:hAnsiTheme="minorHAnsi" w:cstheme="minorHAnsi"/>
          <w:color w:val="000000"/>
        </w:rPr>
        <w:t>,</w:t>
      </w:r>
      <w:r w:rsidRPr="00983201">
        <w:rPr>
          <w:rFonts w:asciiTheme="minorHAnsi" w:hAnsiTheme="minorHAnsi" w:cstheme="minorHAnsi"/>
          <w:color w:val="000000"/>
        </w:rPr>
        <w:t xml:space="preserve"> Harry</w:t>
      </w:r>
      <w:r>
        <w:rPr>
          <w:rFonts w:asciiTheme="minorHAnsi" w:hAnsiTheme="minorHAnsi" w:cstheme="minorHAnsi"/>
          <w:color w:val="000000"/>
        </w:rPr>
        <w:t>. I</w:t>
      </w:r>
      <w:r w:rsidRPr="00983201">
        <w:rPr>
          <w:rFonts w:asciiTheme="minorHAnsi" w:hAnsiTheme="minorHAnsi" w:cstheme="minorHAnsi"/>
          <w:color w:val="000000"/>
        </w:rPr>
        <w:t xml:space="preserve">f they are of sufficient utility for you to trade with the </w:t>
      </w:r>
      <w:r>
        <w:rPr>
          <w:rFonts w:asciiTheme="minorHAnsi" w:hAnsiTheme="minorHAnsi" w:cstheme="minorHAnsi"/>
          <w:color w:val="000000"/>
        </w:rPr>
        <w:t>Highmountain</w:t>
      </w:r>
      <w:r w:rsidRPr="00983201">
        <w:rPr>
          <w:rFonts w:asciiTheme="minorHAnsi" w:hAnsiTheme="minorHAnsi" w:cstheme="minorHAnsi"/>
          <w:color w:val="000000"/>
        </w:rPr>
        <w:t xml:space="preserve"> clan, I would be very interested in seeing you trade them with my folk as well. And that expanding pouch idea, if </w:t>
      </w:r>
      <w:r>
        <w:rPr>
          <w:rFonts w:asciiTheme="minorHAnsi" w:hAnsiTheme="minorHAnsi" w:cstheme="minorHAnsi"/>
          <w:color w:val="000000"/>
        </w:rPr>
        <w:t>that accurately describes what you can do</w:t>
      </w:r>
      <w:r w:rsidRPr="00983201">
        <w:rPr>
          <w:rFonts w:asciiTheme="minorHAnsi" w:hAnsiTheme="minorHAnsi" w:cstheme="minorHAnsi"/>
          <w:color w:val="000000"/>
        </w:rPr>
        <w:t xml:space="preserve">, I will be fully on board with the idea of giving you some lessons on befriending and working with our </w:t>
      </w:r>
      <w:r>
        <w:rPr>
          <w:rFonts w:asciiTheme="minorHAnsi" w:hAnsiTheme="minorHAnsi" w:cstheme="minorHAnsi"/>
          <w:color w:val="000000"/>
        </w:rPr>
        <w:t>Giant Eagle</w:t>
      </w:r>
      <w:r w:rsidRPr="00983201">
        <w:rPr>
          <w:rFonts w:asciiTheme="minorHAnsi" w:hAnsiTheme="minorHAnsi" w:cstheme="minorHAnsi"/>
          <w:color w:val="000000"/>
        </w:rPr>
        <w:t xml:space="preserve"> companions," </w:t>
      </w:r>
      <w:r>
        <w:rPr>
          <w:rFonts w:asciiTheme="minorHAnsi" w:hAnsiTheme="minorHAnsi" w:cstheme="minorHAnsi"/>
          <w:color w:val="000000"/>
        </w:rPr>
        <w:t>Soros</w:t>
      </w:r>
      <w:r w:rsidRPr="00983201">
        <w:rPr>
          <w:rFonts w:asciiTheme="minorHAnsi" w:hAnsiTheme="minorHAnsi" w:cstheme="minorHAnsi"/>
          <w:color w:val="000000"/>
        </w:rPr>
        <w:t xml:space="preserve"> said</w:t>
      </w:r>
      <w:r>
        <w:rPr>
          <w:rFonts w:asciiTheme="minorHAnsi" w:hAnsiTheme="minorHAnsi" w:cstheme="minorHAnsi"/>
          <w:color w:val="000000"/>
        </w:rPr>
        <w:t xml:space="preserve">, trying not to let his eagerness show too much. </w:t>
      </w:r>
    </w:p>
    <w:p w14:paraId="55B781D8" w14:textId="77777777" w:rsidR="003613C9" w:rsidRPr="00AE472A" w:rsidRDefault="003613C9" w:rsidP="003613C9">
      <w:pPr>
        <w:pStyle w:val="NormalWeb"/>
        <w:rPr>
          <w:rFonts w:asciiTheme="minorHAnsi" w:hAnsiTheme="minorHAnsi" w:cstheme="minorHAnsi"/>
          <w:i/>
          <w:iCs/>
          <w:color w:val="000000"/>
        </w:rPr>
      </w:pPr>
      <w:bookmarkStart w:id="5" w:name="_Hlk141724898"/>
      <w:r>
        <w:rPr>
          <w:rFonts w:asciiTheme="minorHAnsi" w:hAnsiTheme="minorHAnsi" w:cstheme="minorHAnsi"/>
          <w:color w:val="000000"/>
        </w:rPr>
        <w:t xml:space="preserve">One of the biggest problems with the Giant Eagles was that the weight of a Tauren was already pushing what they could carry and still fly at their best speed.  Carrying more arrows or throwing spears was but the start of it.  If they could carry more goods, then trading with the other clans was going to be much simpler, and far less time consuming.  </w:t>
      </w:r>
      <w:r>
        <w:rPr>
          <w:rFonts w:asciiTheme="minorHAnsi" w:hAnsiTheme="minorHAnsi" w:cstheme="minorHAnsi"/>
          <w:i/>
          <w:iCs/>
          <w:color w:val="000000"/>
        </w:rPr>
        <w:t>And that doesn’t even mention if he can make our caves bigger!</w:t>
      </w:r>
      <w:r>
        <w:rPr>
          <w:rFonts w:asciiTheme="minorHAnsi" w:hAnsiTheme="minorHAnsi" w:cstheme="minorHAnsi"/>
          <w:color w:val="000000"/>
        </w:rPr>
        <w:t xml:space="preserve"> </w:t>
      </w:r>
      <w:r>
        <w:rPr>
          <w:rFonts w:asciiTheme="minorHAnsi" w:hAnsiTheme="minorHAnsi" w:cstheme="minorHAnsi"/>
          <w:i/>
          <w:iCs/>
          <w:color w:val="000000"/>
        </w:rPr>
        <w:t>We don’t need to expand anytime soon, but I remember hearing stories about how much effort digging out new caves took in my grandfather’s time.</w:t>
      </w:r>
    </w:p>
    <w:bookmarkEnd w:id="5"/>
    <w:p w14:paraId="7BFD10CF"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he shaman also nodded brusquely. "I was bound by the word of my friend</w:t>
      </w:r>
      <w:r>
        <w:rPr>
          <w:rFonts w:asciiTheme="minorHAnsi" w:hAnsiTheme="minorHAnsi" w:cstheme="minorHAnsi"/>
          <w:color w:val="000000"/>
        </w:rPr>
        <w:t xml:space="preserve"> Norl</w:t>
      </w:r>
      <w:r w:rsidRPr="00983201">
        <w:rPr>
          <w:rFonts w:asciiTheme="minorHAnsi" w:hAnsiTheme="minorHAnsi" w:cstheme="minorHAnsi"/>
          <w:color w:val="000000"/>
        </w:rPr>
        <w:t xml:space="preserve"> to see to your training regardless, but getting some form of payment will make me far happier with the deed."</w:t>
      </w:r>
    </w:p>
    <w:p w14:paraId="367AD122" w14:textId="77777777" w:rsidR="003613C9" w:rsidRPr="00983201" w:rsidRDefault="003613C9" w:rsidP="003613C9">
      <w:pPr>
        <w:pStyle w:val="NormalWeb"/>
        <w:rPr>
          <w:rFonts w:asciiTheme="minorHAnsi" w:hAnsiTheme="minorHAnsi" w:cstheme="minorHAnsi"/>
          <w:color w:val="000000"/>
        </w:rPr>
      </w:pPr>
      <w:r w:rsidRPr="00983201">
        <w:rPr>
          <w:rStyle w:val="Emphasis"/>
          <w:rFonts w:asciiTheme="minorHAnsi" w:hAnsiTheme="minorHAnsi" w:cstheme="minorHAnsi"/>
          <w:color w:val="000000"/>
        </w:rPr>
        <w:t>Ah so he is one of those</w:t>
      </w:r>
      <w:r>
        <w:rPr>
          <w:rStyle w:val="Emphasis"/>
          <w:rFonts w:asciiTheme="minorHAnsi" w:hAnsiTheme="minorHAnsi" w:cstheme="minorHAnsi"/>
          <w:color w:val="000000"/>
        </w:rPr>
        <w:t>. O</w:t>
      </w:r>
      <w:r w:rsidRPr="00983201">
        <w:rPr>
          <w:rStyle w:val="Emphasis"/>
          <w:rFonts w:asciiTheme="minorHAnsi" w:hAnsiTheme="minorHAnsi" w:cstheme="minorHAnsi"/>
          <w:color w:val="000000"/>
        </w:rPr>
        <w:t>ld, irascible, but willing to pass on what he knows so long as you prove worth his time,</w:t>
      </w:r>
      <w:r w:rsidRPr="00983201">
        <w:rPr>
          <w:rFonts w:asciiTheme="minorHAnsi" w:hAnsiTheme="minorHAnsi" w:cstheme="minorHAnsi"/>
          <w:color w:val="000000"/>
        </w:rPr>
        <w:t xml:space="preserve"> Harry thought, likening the man to Mad Eye Moody or some of the older veteran Aurors Harry had met in his past life. In contrast, both Lars and Tyre had been more like Remus </w:t>
      </w:r>
      <w:r>
        <w:rPr>
          <w:rFonts w:asciiTheme="minorHAnsi" w:hAnsiTheme="minorHAnsi" w:cstheme="minorHAnsi"/>
          <w:color w:val="000000"/>
        </w:rPr>
        <w:t xml:space="preserve">when </w:t>
      </w:r>
      <w:r w:rsidRPr="00983201">
        <w:rPr>
          <w:rFonts w:asciiTheme="minorHAnsi" w:hAnsiTheme="minorHAnsi" w:cstheme="minorHAnsi"/>
          <w:color w:val="000000"/>
        </w:rPr>
        <w:t>he was a teacher. </w:t>
      </w:r>
      <w:r w:rsidRPr="00983201">
        <w:rPr>
          <w:rStyle w:val="Emphasis"/>
          <w:rFonts w:asciiTheme="minorHAnsi" w:hAnsiTheme="minorHAnsi" w:cstheme="minorHAnsi"/>
          <w:color w:val="000000"/>
        </w:rPr>
        <w:t>I wonder, will I ever find a teacher like professor Flitwick in this world?</w:t>
      </w:r>
      <w:r>
        <w:rPr>
          <w:rStyle w:val="Emphasis"/>
          <w:rFonts w:asciiTheme="minorHAnsi" w:hAnsiTheme="minorHAnsi" w:cstheme="minorHAnsi"/>
          <w:color w:val="000000"/>
        </w:rPr>
        <w:t xml:space="preserve"> Someone who delights in teaching and the quirky?</w:t>
      </w:r>
    </w:p>
    <w:p w14:paraId="20B5C99D"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 cave that Tessa and Harry were assigned was a medium-sized cave, with very few comforts carved out of </w:t>
      </w:r>
      <w:r>
        <w:rPr>
          <w:rFonts w:asciiTheme="minorHAnsi" w:hAnsiTheme="minorHAnsi" w:cstheme="minorHAnsi"/>
          <w:color w:val="000000"/>
        </w:rPr>
        <w:t>it, making it seem spartan to several others Harry had glanced into on the way up.  Thos</w:t>
      </w:r>
      <w:r w:rsidRPr="00983201">
        <w:rPr>
          <w:rFonts w:asciiTheme="minorHAnsi" w:hAnsiTheme="minorHAnsi" w:cstheme="minorHAnsi"/>
          <w:color w:val="000000"/>
        </w:rPr>
        <w:t xml:space="preserve"> had smaller cubicles carved out of the side or even ledges</w:t>
      </w:r>
      <w:r>
        <w:rPr>
          <w:rFonts w:asciiTheme="minorHAnsi" w:hAnsiTheme="minorHAnsi" w:cstheme="minorHAnsi"/>
          <w:color w:val="000000"/>
        </w:rPr>
        <w:t xml:space="preserve"> for seats</w:t>
      </w:r>
      <w:r w:rsidRPr="00983201">
        <w:rPr>
          <w:rFonts w:asciiTheme="minorHAnsi" w:hAnsiTheme="minorHAnsi" w:cstheme="minorHAnsi"/>
          <w:color w:val="000000"/>
        </w:rPr>
        <w:t>, cooking p</w:t>
      </w:r>
      <w:r>
        <w:rPr>
          <w:rFonts w:asciiTheme="minorHAnsi" w:hAnsiTheme="minorHAnsi" w:cstheme="minorHAnsi"/>
          <w:color w:val="000000"/>
        </w:rPr>
        <w:t>i</w:t>
      </w:r>
      <w:r w:rsidRPr="00983201">
        <w:rPr>
          <w:rFonts w:asciiTheme="minorHAnsi" w:hAnsiTheme="minorHAnsi" w:cstheme="minorHAnsi"/>
          <w:color w:val="000000"/>
        </w:rPr>
        <w:t>ts and so forth.</w:t>
      </w:r>
      <w:r>
        <w:rPr>
          <w:rFonts w:asciiTheme="minorHAnsi" w:hAnsiTheme="minorHAnsi" w:cstheme="minorHAnsi"/>
          <w:color w:val="000000"/>
        </w:rPr>
        <w:t xml:space="preserve">  This one, unlike most others, didn’t even have a curtain over the door. </w:t>
      </w:r>
    </w:p>
    <w:p w14:paraId="790451B7" w14:textId="77777777" w:rsidR="003613C9" w:rsidRDefault="003613C9" w:rsidP="003613C9">
      <w:pPr>
        <w:pStyle w:val="NormalWeb"/>
        <w:rPr>
          <w:rFonts w:asciiTheme="minorHAnsi" w:hAnsiTheme="minorHAnsi" w:cstheme="minorHAnsi"/>
          <w:color w:val="000000"/>
        </w:rPr>
      </w:pPr>
      <w:bookmarkStart w:id="6" w:name="_Hlk141726448"/>
      <w:r w:rsidRPr="00983201">
        <w:rPr>
          <w:rFonts w:asciiTheme="minorHAnsi" w:hAnsiTheme="minorHAnsi" w:cstheme="minorHAnsi"/>
          <w:color w:val="000000"/>
        </w:rPr>
        <w:t xml:space="preserve">But that didn't matter. What did matter was that it was indeed large enough for Harry's </w:t>
      </w:r>
      <w:r>
        <w:rPr>
          <w:rFonts w:asciiTheme="minorHAnsi" w:hAnsiTheme="minorHAnsi" w:cstheme="minorHAnsi"/>
          <w:color w:val="000000"/>
        </w:rPr>
        <w:t>hut.</w:t>
      </w:r>
      <w:r w:rsidRPr="00983201">
        <w:rPr>
          <w:rFonts w:asciiTheme="minorHAnsi" w:hAnsiTheme="minorHAnsi" w:cstheme="minorHAnsi"/>
          <w:color w:val="000000"/>
        </w:rPr>
        <w:t xml:space="preserve"> </w:t>
      </w:r>
    </w:p>
    <w:p w14:paraId="35BFD6D6"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essa and the others watched from outside as Harry worked, first rolling out the bottom of the </w:t>
      </w:r>
      <w:r>
        <w:rPr>
          <w:rFonts w:asciiTheme="minorHAnsi" w:hAnsiTheme="minorHAnsi" w:cstheme="minorHAnsi"/>
          <w:color w:val="000000"/>
        </w:rPr>
        <w:t>hu</w:t>
      </w:r>
      <w:r w:rsidRPr="00983201">
        <w:rPr>
          <w:rFonts w:asciiTheme="minorHAnsi" w:hAnsiTheme="minorHAnsi" w:cstheme="minorHAnsi"/>
          <w:color w:val="000000"/>
        </w:rPr>
        <w:t xml:space="preserve">t, </w:t>
      </w:r>
      <w:r>
        <w:rPr>
          <w:rFonts w:asciiTheme="minorHAnsi" w:hAnsiTheme="minorHAnsi" w:cstheme="minorHAnsi"/>
          <w:color w:val="000000"/>
        </w:rPr>
        <w:t xml:space="preserve">noticing that unlike other huts, which would have their outer walls and floors as separate pieces, Harry’s was one, unending piece.  This made putting up the framework more difficult, obviously since you had to enter the hut and do so from the inside.  </w:t>
      </w:r>
    </w:p>
    <w:p w14:paraId="1BA1A53D" w14:textId="77777777" w:rsidR="003613C9" w:rsidRPr="00211BCC" w:rsidRDefault="003613C9" w:rsidP="003613C9">
      <w:pPr>
        <w:pStyle w:val="NormalWeb"/>
        <w:rPr>
          <w:rFonts w:asciiTheme="minorHAnsi" w:hAnsiTheme="minorHAnsi" w:cstheme="minorHAnsi"/>
          <w:i/>
          <w:iCs/>
          <w:color w:val="000000"/>
        </w:rPr>
      </w:pPr>
      <w:r>
        <w:rPr>
          <w:rFonts w:asciiTheme="minorHAnsi" w:hAnsiTheme="minorHAnsi" w:cstheme="minorHAnsi"/>
          <w:color w:val="000000"/>
        </w:rPr>
        <w:t xml:space="preserve">Actually, for Harry, putting up the first two prongs of the frame was the most difficult.  After that, the interior dimension, the area which had been enlarged, was accessible.  From then on, Harry was able to use spells to put the rest of the frame together, shivering a bit as he tried hard not to really look at what was going on around him.  </w:t>
      </w:r>
      <w:r>
        <w:rPr>
          <w:rFonts w:asciiTheme="minorHAnsi" w:hAnsiTheme="minorHAnsi" w:cstheme="minorHAnsi"/>
          <w:i/>
          <w:iCs/>
          <w:color w:val="000000"/>
        </w:rPr>
        <w:t>There’s a reason why no one conscious wants to travel in a enlarged tent while it’s being taken down or put up.  Ugh…</w:t>
      </w:r>
      <w:r>
        <w:rPr>
          <w:rFonts w:asciiTheme="minorHAnsi" w:hAnsiTheme="minorHAnsi" w:cstheme="minorHAnsi"/>
          <w:color w:val="000000"/>
        </w:rPr>
        <w:t xml:space="preserve">The sight was like watching the area around you being blown up somehow like everything was a single balloon, previously flat and no suddenly becoming three dimensional.  </w:t>
      </w:r>
      <w:r>
        <w:rPr>
          <w:rFonts w:asciiTheme="minorHAnsi" w:hAnsiTheme="minorHAnsi" w:cstheme="minorHAnsi"/>
          <w:i/>
          <w:iCs/>
          <w:color w:val="000000"/>
        </w:rPr>
        <w:t xml:space="preserve">I need to come up with a spell to do this entire thing for me, sod not using magic for little things, this is a ruddy big thing! </w:t>
      </w:r>
    </w:p>
    <w:bookmarkEnd w:id="6"/>
    <w:p w14:paraId="234CD24E"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Activating the heating array built into the center of the </w:t>
      </w:r>
      <w:r>
        <w:rPr>
          <w:rFonts w:asciiTheme="minorHAnsi" w:hAnsiTheme="minorHAnsi" w:cstheme="minorHAnsi"/>
          <w:color w:val="000000"/>
        </w:rPr>
        <w:t>hut</w:t>
      </w:r>
      <w:r w:rsidRPr="00983201">
        <w:rPr>
          <w:rFonts w:asciiTheme="minorHAnsi" w:hAnsiTheme="minorHAnsi" w:cstheme="minorHAnsi"/>
          <w:color w:val="000000"/>
        </w:rPr>
        <w:t xml:space="preserve"> took a bear second, and then Harry was pushing open the flap, gesturing Tessa and the two </w:t>
      </w:r>
      <w:r>
        <w:rPr>
          <w:rFonts w:asciiTheme="minorHAnsi" w:hAnsiTheme="minorHAnsi" w:cstheme="minorHAnsi"/>
          <w:color w:val="000000"/>
        </w:rPr>
        <w:t>Skyhorn</w:t>
      </w:r>
      <w:r w:rsidRPr="00983201">
        <w:rPr>
          <w:rFonts w:asciiTheme="minorHAnsi" w:hAnsiTheme="minorHAnsi" w:cstheme="minorHAnsi"/>
          <w:color w:val="000000"/>
        </w:rPr>
        <w:t xml:space="preserve"> males in.</w:t>
      </w:r>
    </w:p>
    <w:p w14:paraId="552CB634"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 xml:space="preserve">Stepping in, </w:t>
      </w:r>
      <w:r w:rsidRPr="00983201">
        <w:rPr>
          <w:rFonts w:asciiTheme="minorHAnsi" w:hAnsiTheme="minorHAnsi" w:cstheme="minorHAnsi"/>
          <w:color w:val="000000"/>
        </w:rPr>
        <w:t>Tessa looked around then laughed, shaking her head.</w:t>
      </w:r>
      <w:r>
        <w:rPr>
          <w:rFonts w:asciiTheme="minorHAnsi" w:hAnsiTheme="minorHAnsi" w:cstheme="minorHAnsi"/>
          <w:color w:val="000000"/>
        </w:rPr>
        <w:t xml:space="preserve"> The area within the tent was at least twice as large as the cave in every direction. </w:t>
      </w:r>
      <w:r w:rsidRPr="00983201">
        <w:rPr>
          <w:rFonts w:asciiTheme="minorHAnsi" w:hAnsiTheme="minorHAnsi" w:cstheme="minorHAnsi"/>
          <w:color w:val="000000"/>
        </w:rPr>
        <w:t xml:space="preserve"> "I see why you were not concerned overmuch about space once your h</w:t>
      </w:r>
      <w:r>
        <w:rPr>
          <w:rFonts w:asciiTheme="minorHAnsi" w:hAnsiTheme="minorHAnsi" w:cstheme="minorHAnsi"/>
          <w:color w:val="000000"/>
        </w:rPr>
        <w:t>u</w:t>
      </w:r>
      <w:r w:rsidRPr="00983201">
        <w:rPr>
          <w:rFonts w:asciiTheme="minorHAnsi" w:hAnsiTheme="minorHAnsi" w:cstheme="minorHAnsi"/>
          <w:color w:val="000000"/>
        </w:rPr>
        <w:t>t was put up Harry. There is more than enough room for two in here. And it is warm as well. Which is a great pleasure to me, considering it will get immensely cold up here once winter hits."</w:t>
      </w:r>
    </w:p>
    <w:p w14:paraId="2F56C7C0"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I thought so too," Harry laughed. "Although I think I will charge you in the form of splitting cooking </w:t>
      </w:r>
      <w:r>
        <w:rPr>
          <w:rFonts w:asciiTheme="minorHAnsi" w:hAnsiTheme="minorHAnsi" w:cstheme="minorHAnsi"/>
          <w:color w:val="000000"/>
        </w:rPr>
        <w:t xml:space="preserve">duty </w:t>
      </w:r>
      <w:r w:rsidRPr="00983201">
        <w:rPr>
          <w:rFonts w:asciiTheme="minorHAnsi" w:hAnsiTheme="minorHAnsi" w:cstheme="minorHAnsi"/>
          <w:color w:val="000000"/>
        </w:rPr>
        <w:t>with me if you're going to use my hut."</w:t>
      </w:r>
    </w:p>
    <w:p w14:paraId="2F39E8F1"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Deal!" Tessa chortled, giving Harry a thumbs up, a mannerism that she had learned from Harry during their year learning under Lars. Then </w:t>
      </w:r>
      <w:r>
        <w:rPr>
          <w:rFonts w:asciiTheme="minorHAnsi" w:hAnsiTheme="minorHAnsi" w:cstheme="minorHAnsi"/>
          <w:color w:val="000000"/>
        </w:rPr>
        <w:t>a</w:t>
      </w:r>
      <w:r w:rsidRPr="00983201">
        <w:rPr>
          <w:rFonts w:asciiTheme="minorHAnsi" w:hAnsiTheme="minorHAnsi" w:cstheme="minorHAnsi"/>
          <w:color w:val="000000"/>
        </w:rPr>
        <w:t xml:space="preserve"> thought </w:t>
      </w:r>
      <w:r>
        <w:rPr>
          <w:rFonts w:asciiTheme="minorHAnsi" w:hAnsiTheme="minorHAnsi" w:cstheme="minorHAnsi"/>
          <w:color w:val="000000"/>
        </w:rPr>
        <w:t xml:space="preserve">seemed to </w:t>
      </w:r>
      <w:r w:rsidRPr="00983201">
        <w:rPr>
          <w:rFonts w:asciiTheme="minorHAnsi" w:hAnsiTheme="minorHAnsi" w:cstheme="minorHAnsi"/>
          <w:color w:val="000000"/>
        </w:rPr>
        <w:t xml:space="preserve">occur to her, and she sobered, looking around thoughtfully, moving to the side of the </w:t>
      </w:r>
      <w:r>
        <w:rPr>
          <w:rFonts w:asciiTheme="minorHAnsi" w:hAnsiTheme="minorHAnsi" w:cstheme="minorHAnsi"/>
          <w:color w:val="000000"/>
        </w:rPr>
        <w:t>hut</w:t>
      </w:r>
      <w:r w:rsidRPr="00983201">
        <w:rPr>
          <w:rFonts w:asciiTheme="minorHAnsi" w:hAnsiTheme="minorHAnsi" w:cstheme="minorHAnsi"/>
          <w:color w:val="000000"/>
        </w:rPr>
        <w:t xml:space="preserve"> and looking at each item as she </w:t>
      </w:r>
      <w:r>
        <w:rPr>
          <w:rFonts w:asciiTheme="minorHAnsi" w:hAnsiTheme="minorHAnsi" w:cstheme="minorHAnsi"/>
          <w:color w:val="000000"/>
        </w:rPr>
        <w:t>walked around</w:t>
      </w:r>
      <w:r w:rsidRPr="00983201">
        <w:rPr>
          <w:rFonts w:asciiTheme="minorHAnsi" w:hAnsiTheme="minorHAnsi" w:cstheme="minorHAnsi"/>
          <w:color w:val="000000"/>
        </w:rPr>
        <w:t>. Several of those items had been in storage within the h</w:t>
      </w:r>
      <w:r>
        <w:rPr>
          <w:rFonts w:asciiTheme="minorHAnsi" w:hAnsiTheme="minorHAnsi" w:cstheme="minorHAnsi"/>
          <w:color w:val="000000"/>
        </w:rPr>
        <w:t>u</w:t>
      </w:r>
      <w:r w:rsidRPr="00983201">
        <w:rPr>
          <w:rFonts w:asciiTheme="minorHAnsi" w:hAnsiTheme="minorHAnsi" w:cstheme="minorHAnsi"/>
          <w:color w:val="000000"/>
        </w:rPr>
        <w:t>t, much like it would have been in a magical tent back in Harry's old world</w:t>
      </w:r>
      <w:r>
        <w:rPr>
          <w:rFonts w:asciiTheme="minorHAnsi" w:hAnsiTheme="minorHAnsi" w:cstheme="minorHAnsi"/>
          <w:color w:val="000000"/>
        </w:rPr>
        <w:t>. B</w:t>
      </w:r>
      <w:r w:rsidRPr="00983201">
        <w:rPr>
          <w:rFonts w:asciiTheme="minorHAnsi" w:hAnsiTheme="minorHAnsi" w:cstheme="minorHAnsi"/>
          <w:color w:val="000000"/>
        </w:rPr>
        <w:t>ut others he had placed in his trunk and tak</w:t>
      </w:r>
      <w:r>
        <w:rPr>
          <w:rFonts w:asciiTheme="minorHAnsi" w:hAnsiTheme="minorHAnsi" w:cstheme="minorHAnsi"/>
          <w:color w:val="000000"/>
        </w:rPr>
        <w:t>en</w:t>
      </w:r>
      <w:r w:rsidRPr="00983201">
        <w:rPr>
          <w:rFonts w:asciiTheme="minorHAnsi" w:hAnsiTheme="minorHAnsi" w:cstheme="minorHAnsi"/>
          <w:color w:val="000000"/>
        </w:rPr>
        <w:t xml:space="preserve"> back out</w:t>
      </w:r>
      <w:r>
        <w:rPr>
          <w:rFonts w:asciiTheme="minorHAnsi" w:hAnsiTheme="minorHAnsi" w:cstheme="minorHAnsi"/>
          <w:color w:val="000000"/>
        </w:rPr>
        <w:t xml:space="preserve"> now</w:t>
      </w:r>
      <w:r w:rsidRPr="00983201">
        <w:rPr>
          <w:rFonts w:asciiTheme="minorHAnsi" w:hAnsiTheme="minorHAnsi" w:cstheme="minorHAnsi"/>
          <w:color w:val="000000"/>
        </w:rPr>
        <w:t xml:space="preserve">. </w:t>
      </w:r>
    </w:p>
    <w:p w14:paraId="5BAA375F"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What she was looking for Harry didn't know, and didn't have the time to wonder about just yet given his other two guests</w:t>
      </w:r>
      <w:r>
        <w:rPr>
          <w:rFonts w:asciiTheme="minorHAnsi" w:hAnsiTheme="minorHAnsi" w:cstheme="minorHAnsi"/>
          <w:color w:val="000000"/>
        </w:rPr>
        <w:t>.</w:t>
      </w:r>
    </w:p>
    <w:p w14:paraId="2C1B1ED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 two local men were looking around in some surprise and shock. The heat was one thing, but the proof that Harry could indeed expand the space of </w:t>
      </w:r>
      <w:r>
        <w:rPr>
          <w:rFonts w:asciiTheme="minorHAnsi" w:hAnsiTheme="minorHAnsi" w:cstheme="minorHAnsi"/>
          <w:color w:val="000000"/>
        </w:rPr>
        <w:t>a dwelling like this</w:t>
      </w:r>
      <w:r w:rsidRPr="00983201">
        <w:rPr>
          <w:rFonts w:asciiTheme="minorHAnsi" w:hAnsiTheme="minorHAnsi" w:cstheme="minorHAnsi"/>
          <w:color w:val="000000"/>
        </w:rPr>
        <w:t xml:space="preserve"> was another. "I think</w:t>
      </w:r>
      <w:r>
        <w:rPr>
          <w:rFonts w:asciiTheme="minorHAnsi" w:hAnsiTheme="minorHAnsi" w:cstheme="minorHAnsi"/>
          <w:color w:val="000000"/>
        </w:rPr>
        <w:t>,</w:t>
      </w:r>
      <w:r w:rsidRPr="00983201">
        <w:rPr>
          <w:rFonts w:asciiTheme="minorHAnsi" w:hAnsiTheme="minorHAnsi" w:cstheme="minorHAnsi"/>
          <w:color w:val="000000"/>
        </w:rPr>
        <w:t xml:space="preserve"> Harry Potter, if you can show you can do something even on a smaller scale than this for</w:t>
      </w:r>
      <w:r>
        <w:rPr>
          <w:rFonts w:asciiTheme="minorHAnsi" w:hAnsiTheme="minorHAnsi" w:cstheme="minorHAnsi"/>
          <w:color w:val="000000"/>
        </w:rPr>
        <w:t>,</w:t>
      </w:r>
      <w:r w:rsidRPr="00983201">
        <w:rPr>
          <w:rFonts w:asciiTheme="minorHAnsi" w:hAnsiTheme="minorHAnsi" w:cstheme="minorHAnsi"/>
          <w:color w:val="000000"/>
        </w:rPr>
        <w:t xml:space="preserve"> say</w:t>
      </w:r>
      <w:r>
        <w:rPr>
          <w:rFonts w:asciiTheme="minorHAnsi" w:hAnsiTheme="minorHAnsi" w:cstheme="minorHAnsi"/>
          <w:color w:val="000000"/>
        </w:rPr>
        <w:t>,</w:t>
      </w:r>
      <w:r w:rsidRPr="00983201">
        <w:rPr>
          <w:rFonts w:asciiTheme="minorHAnsi" w:hAnsiTheme="minorHAnsi" w:cstheme="minorHAnsi"/>
          <w:color w:val="000000"/>
        </w:rPr>
        <w:t xml:space="preserve"> a </w:t>
      </w:r>
      <w:r>
        <w:rPr>
          <w:rFonts w:asciiTheme="minorHAnsi" w:hAnsiTheme="minorHAnsi" w:cstheme="minorHAnsi"/>
          <w:color w:val="000000"/>
        </w:rPr>
        <w:t xml:space="preserve">pouch?  Perhaps one for a </w:t>
      </w:r>
      <w:r w:rsidRPr="00983201">
        <w:rPr>
          <w:rFonts w:asciiTheme="minorHAnsi" w:hAnsiTheme="minorHAnsi" w:cstheme="minorHAnsi"/>
          <w:color w:val="000000"/>
        </w:rPr>
        <w:t xml:space="preserve">quiver of throwing spears </w:t>
      </w:r>
      <w:r>
        <w:rPr>
          <w:rFonts w:asciiTheme="minorHAnsi" w:hAnsiTheme="minorHAnsi" w:cstheme="minorHAnsi"/>
          <w:color w:val="000000"/>
        </w:rPr>
        <w:t>sling-</w:t>
      </w:r>
      <w:r w:rsidRPr="00983201">
        <w:rPr>
          <w:rFonts w:asciiTheme="minorHAnsi" w:hAnsiTheme="minorHAnsi" w:cstheme="minorHAnsi"/>
          <w:color w:val="000000"/>
        </w:rPr>
        <w:t>stones</w:t>
      </w:r>
      <w:r>
        <w:rPr>
          <w:rFonts w:asciiTheme="minorHAnsi" w:hAnsiTheme="minorHAnsi" w:cstheme="minorHAnsi"/>
          <w:color w:val="000000"/>
        </w:rPr>
        <w:t>, that will demonstrate the two most important of uses for these runic arrays of yours.  T</w:t>
      </w:r>
      <w:r w:rsidRPr="00983201">
        <w:rPr>
          <w:rFonts w:asciiTheme="minorHAnsi" w:hAnsiTheme="minorHAnsi" w:cstheme="minorHAnsi"/>
          <w:color w:val="000000"/>
        </w:rPr>
        <w:t>hen I will cheerfully teach</w:t>
      </w:r>
      <w:r>
        <w:rPr>
          <w:rFonts w:asciiTheme="minorHAnsi" w:hAnsiTheme="minorHAnsi" w:cstheme="minorHAnsi"/>
          <w:color w:val="000000"/>
        </w:rPr>
        <w:t xml:space="preserve"> you</w:t>
      </w:r>
      <w:r w:rsidRPr="00983201">
        <w:rPr>
          <w:rFonts w:asciiTheme="minorHAnsi" w:hAnsiTheme="minorHAnsi" w:cstheme="minorHAnsi"/>
          <w:color w:val="000000"/>
        </w:rPr>
        <w:t xml:space="preserve"> the ways of the sky riders," the chieftain of the </w:t>
      </w:r>
      <w:r>
        <w:rPr>
          <w:rFonts w:asciiTheme="minorHAnsi" w:hAnsiTheme="minorHAnsi" w:cstheme="minorHAnsi"/>
          <w:color w:val="000000"/>
        </w:rPr>
        <w:t>Skyhorn</w:t>
      </w:r>
      <w:r w:rsidRPr="00983201">
        <w:rPr>
          <w:rFonts w:asciiTheme="minorHAnsi" w:hAnsiTheme="minorHAnsi" w:cstheme="minorHAnsi"/>
          <w:color w:val="000000"/>
        </w:rPr>
        <w:t xml:space="preserve"> tribe declared</w:t>
      </w:r>
      <w:r>
        <w:rPr>
          <w:rFonts w:asciiTheme="minorHAnsi" w:hAnsiTheme="minorHAnsi" w:cstheme="minorHAnsi"/>
          <w:color w:val="000000"/>
        </w:rPr>
        <w:t>, before snorting. “But do not be surprised if my clan beats a new trail through the rock of the mountain to your door once they learn of this skill.  You will be drowning in pelts and anything else you could want soon enough.”</w:t>
      </w:r>
    </w:p>
    <w:p w14:paraId="277AE41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For my part, </w:t>
      </w:r>
      <w:r>
        <w:rPr>
          <w:rFonts w:asciiTheme="minorHAnsi" w:hAnsiTheme="minorHAnsi" w:cstheme="minorHAnsi"/>
          <w:color w:val="000000"/>
        </w:rPr>
        <w:t xml:space="preserve">putting a </w:t>
      </w:r>
      <w:r w:rsidRPr="00983201">
        <w:rPr>
          <w:rFonts w:asciiTheme="minorHAnsi" w:hAnsiTheme="minorHAnsi" w:cstheme="minorHAnsi"/>
          <w:color w:val="000000"/>
        </w:rPr>
        <w:t xml:space="preserve">heating array in my cave like </w:t>
      </w:r>
      <w:r>
        <w:rPr>
          <w:rFonts w:asciiTheme="minorHAnsi" w:hAnsiTheme="minorHAnsi" w:cstheme="minorHAnsi"/>
          <w:color w:val="000000"/>
        </w:rPr>
        <w:t>the one you have demonstrated here</w:t>
      </w:r>
      <w:r w:rsidRPr="00983201">
        <w:rPr>
          <w:rFonts w:asciiTheme="minorHAnsi" w:hAnsiTheme="minorHAnsi" w:cstheme="minorHAnsi"/>
          <w:color w:val="000000"/>
        </w:rPr>
        <w:t xml:space="preserve"> would be a treat. </w:t>
      </w:r>
      <w:r>
        <w:rPr>
          <w:rFonts w:asciiTheme="minorHAnsi" w:hAnsiTheme="minorHAnsi" w:cstheme="minorHAnsi"/>
          <w:color w:val="000000"/>
        </w:rPr>
        <w:t>Nature Magic</w:t>
      </w:r>
      <w:r w:rsidRPr="00983201">
        <w:rPr>
          <w:rFonts w:asciiTheme="minorHAnsi" w:hAnsiTheme="minorHAnsi" w:cstheme="minorHAnsi"/>
          <w:color w:val="000000"/>
        </w:rPr>
        <w:t xml:space="preserve"> can only do so much for the elderly, and my hands and back suffer greatly in the </w:t>
      </w:r>
      <w:r>
        <w:rPr>
          <w:rFonts w:asciiTheme="minorHAnsi" w:hAnsiTheme="minorHAnsi" w:cstheme="minorHAnsi"/>
          <w:color w:val="000000"/>
        </w:rPr>
        <w:t>cold.</w:t>
      </w:r>
      <w:r w:rsidRPr="00983201">
        <w:rPr>
          <w:rFonts w:asciiTheme="minorHAnsi" w:hAnsiTheme="minorHAnsi" w:cstheme="minorHAnsi"/>
          <w:color w:val="000000"/>
        </w:rPr>
        <w:t>" R</w:t>
      </w:r>
      <w:r>
        <w:rPr>
          <w:rFonts w:asciiTheme="minorHAnsi" w:hAnsiTheme="minorHAnsi" w:cstheme="minorHAnsi"/>
          <w:color w:val="000000"/>
        </w:rPr>
        <w:t>e</w:t>
      </w:r>
      <w:r w:rsidRPr="00983201">
        <w:rPr>
          <w:rFonts w:asciiTheme="minorHAnsi" w:hAnsiTheme="minorHAnsi" w:cstheme="minorHAnsi"/>
          <w:color w:val="000000"/>
        </w:rPr>
        <w:t>dcliff said.</w:t>
      </w:r>
    </w:p>
    <w:p w14:paraId="308D12DC"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Realizing the old man was probably talking about something like arthritis, Harry nodded, knowing make </w:t>
      </w:r>
      <w:r>
        <w:rPr>
          <w:rFonts w:asciiTheme="minorHAnsi" w:hAnsiTheme="minorHAnsi" w:cstheme="minorHAnsi"/>
          <w:color w:val="000000"/>
        </w:rPr>
        <w:t>Nature Magic</w:t>
      </w:r>
      <w:r w:rsidRPr="00983201">
        <w:rPr>
          <w:rFonts w:asciiTheme="minorHAnsi" w:hAnsiTheme="minorHAnsi" w:cstheme="minorHAnsi"/>
          <w:color w:val="000000"/>
        </w:rPr>
        <w:t xml:space="preserve"> probably wouldn't do much about that </w:t>
      </w:r>
      <w:r>
        <w:rPr>
          <w:rFonts w:asciiTheme="minorHAnsi" w:hAnsiTheme="minorHAnsi" w:cstheme="minorHAnsi"/>
          <w:color w:val="000000"/>
        </w:rPr>
        <w:t>kind of thing</w:t>
      </w:r>
      <w:r w:rsidRPr="00983201">
        <w:rPr>
          <w:rFonts w:asciiTheme="minorHAnsi" w:hAnsiTheme="minorHAnsi" w:cstheme="minorHAnsi"/>
          <w:color w:val="000000"/>
        </w:rPr>
        <w:t xml:space="preserve"> given that it was simply a natural process of growing old. He wondered how old Radcliffe was, but decided not to pry. "I can agree to that. In fact, if you are cold now, I have a spell that works quite well. My companion,</w:t>
      </w:r>
      <w:r>
        <w:rPr>
          <w:rFonts w:asciiTheme="minorHAnsi" w:hAnsiTheme="minorHAnsi" w:cstheme="minorHAnsi"/>
          <w:color w:val="000000"/>
        </w:rPr>
        <w:t>”</w:t>
      </w:r>
      <w:r w:rsidRPr="00983201">
        <w:rPr>
          <w:rFonts w:asciiTheme="minorHAnsi" w:hAnsiTheme="minorHAnsi" w:cstheme="minorHAnsi"/>
          <w:color w:val="000000"/>
        </w:rPr>
        <w:t xml:space="preserve"> </w:t>
      </w:r>
      <w:r>
        <w:rPr>
          <w:rFonts w:asciiTheme="minorHAnsi" w:hAnsiTheme="minorHAnsi" w:cstheme="minorHAnsi"/>
          <w:color w:val="000000"/>
        </w:rPr>
        <w:t>Harry</w:t>
      </w:r>
      <w:r w:rsidRPr="00983201">
        <w:rPr>
          <w:rFonts w:asciiTheme="minorHAnsi" w:hAnsiTheme="minorHAnsi" w:cstheme="minorHAnsi"/>
          <w:color w:val="000000"/>
        </w:rPr>
        <w:t xml:space="preserve"> gestur</w:t>
      </w:r>
      <w:r>
        <w:rPr>
          <w:rFonts w:asciiTheme="minorHAnsi" w:hAnsiTheme="minorHAnsi" w:cstheme="minorHAnsi"/>
          <w:color w:val="000000"/>
        </w:rPr>
        <w:t>ed</w:t>
      </w:r>
      <w:r w:rsidRPr="00983201">
        <w:rPr>
          <w:rFonts w:asciiTheme="minorHAnsi" w:hAnsiTheme="minorHAnsi" w:cstheme="minorHAnsi"/>
          <w:color w:val="000000"/>
        </w:rPr>
        <w:t xml:space="preserve"> to the snake around his neck, wh</w:t>
      </w:r>
      <w:r>
        <w:rPr>
          <w:rFonts w:asciiTheme="minorHAnsi" w:hAnsiTheme="minorHAnsi" w:cstheme="minorHAnsi"/>
          <w:color w:val="000000"/>
        </w:rPr>
        <w:t>o</w:t>
      </w:r>
      <w:r w:rsidRPr="00983201">
        <w:rPr>
          <w:rFonts w:asciiTheme="minorHAnsi" w:hAnsiTheme="minorHAnsi" w:cstheme="minorHAnsi"/>
          <w:color w:val="000000"/>
        </w:rPr>
        <w:t xml:space="preserve"> had begun to move down his arm to the floor, "says it is by far and away the best use of arcane he's ever come across."</w:t>
      </w:r>
    </w:p>
    <w:p w14:paraId="2F1946DB"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Redcliff snorted at that, then gestured with one hand towards himself and Harry obliged by casting the heating charm on him. The man gasped, grunted, then straightened a little, smiling very briefly. "</w:t>
      </w:r>
      <w:r>
        <w:rPr>
          <w:rFonts w:asciiTheme="minorHAnsi" w:hAnsiTheme="minorHAnsi" w:cstheme="minorHAnsi"/>
          <w:color w:val="000000"/>
        </w:rPr>
        <w:t>Oh, that feels nice… Ah, yes,</w:t>
      </w:r>
      <w:r w:rsidRPr="00983201">
        <w:rPr>
          <w:rFonts w:asciiTheme="minorHAnsi" w:hAnsiTheme="minorHAnsi" w:cstheme="minorHAnsi"/>
          <w:color w:val="000000"/>
        </w:rPr>
        <w:t xml:space="preserve"> that and your heating array for my cave will </w:t>
      </w:r>
      <w:r>
        <w:rPr>
          <w:rFonts w:asciiTheme="minorHAnsi" w:hAnsiTheme="minorHAnsi" w:cstheme="minorHAnsi"/>
          <w:color w:val="000000"/>
        </w:rPr>
        <w:t>almost be enough to make up for forcing me to spend time teaching you</w:t>
      </w:r>
      <w:r w:rsidRPr="00983201">
        <w:rPr>
          <w:rFonts w:asciiTheme="minorHAnsi" w:hAnsiTheme="minorHAnsi" w:cstheme="minorHAnsi"/>
          <w:color w:val="000000"/>
        </w:rPr>
        <w:t>."</w:t>
      </w:r>
    </w:p>
    <w:p w14:paraId="77C01D9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As it is evening now, we will leave you to get settled in</w:t>
      </w:r>
      <w:r>
        <w:rPr>
          <w:rFonts w:asciiTheme="minorHAnsi" w:hAnsiTheme="minorHAnsi" w:cstheme="minorHAnsi"/>
          <w:color w:val="000000"/>
        </w:rPr>
        <w:t>,” Soros said.</w:t>
      </w:r>
      <w:r w:rsidRPr="00983201">
        <w:rPr>
          <w:rFonts w:asciiTheme="minorHAnsi" w:hAnsiTheme="minorHAnsi" w:cstheme="minorHAnsi"/>
          <w:color w:val="000000"/>
        </w:rPr>
        <w:t xml:space="preserve"> </w:t>
      </w:r>
      <w:r>
        <w:rPr>
          <w:rFonts w:asciiTheme="minorHAnsi" w:hAnsiTheme="minorHAnsi" w:cstheme="minorHAnsi"/>
          <w:color w:val="000000"/>
        </w:rPr>
        <w:t>“</w:t>
      </w:r>
      <w:r w:rsidRPr="00983201">
        <w:rPr>
          <w:rFonts w:asciiTheme="minorHAnsi" w:hAnsiTheme="minorHAnsi" w:cstheme="minorHAnsi"/>
          <w:color w:val="000000"/>
        </w:rPr>
        <w:t>But might I ask first what your priorities are going forward?"</w:t>
      </w:r>
    </w:p>
    <w:p w14:paraId="203C287D"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arry looked over at Tessa, who did not look back, simply still examining some of the items in the room, frowning pensively and tapping her chin thoughtfully. "Well, for my part, I wish to continue my meditation on my inner self. I've made quite a bit of headway, and I am hoping that being up here among the </w:t>
      </w:r>
      <w:r>
        <w:rPr>
          <w:rFonts w:asciiTheme="minorHAnsi" w:hAnsiTheme="minorHAnsi" w:cstheme="minorHAnsi"/>
          <w:color w:val="000000"/>
        </w:rPr>
        <w:t>Giant Eagle</w:t>
      </w:r>
      <w:r w:rsidRPr="00983201">
        <w:rPr>
          <w:rFonts w:asciiTheme="minorHAnsi" w:hAnsiTheme="minorHAnsi" w:cstheme="minorHAnsi"/>
          <w:color w:val="000000"/>
        </w:rPr>
        <w:t>s will catapult me forward in that regard</w:t>
      </w:r>
      <w:r>
        <w:rPr>
          <w:rFonts w:asciiTheme="minorHAnsi" w:hAnsiTheme="minorHAnsi" w:cstheme="minorHAnsi"/>
          <w:color w:val="000000"/>
        </w:rPr>
        <w:t xml:space="preserve"> along one avenue, so to speak</w:t>
      </w:r>
      <w:r w:rsidRPr="00983201">
        <w:rPr>
          <w:rFonts w:asciiTheme="minorHAnsi" w:hAnsiTheme="minorHAnsi" w:cstheme="minorHAnsi"/>
          <w:color w:val="000000"/>
        </w:rPr>
        <w:t>. Beyond that, I wanted to figure out some means of communing with air elementals that wouldn't immediately cause my</w:t>
      </w:r>
      <w:r>
        <w:rPr>
          <w:rFonts w:asciiTheme="minorHAnsi" w:hAnsiTheme="minorHAnsi" w:cstheme="minorHAnsi"/>
          <w:color w:val="000000"/>
        </w:rPr>
        <w:t xml:space="preserve"> violent d</w:t>
      </w:r>
      <w:r w:rsidRPr="00983201">
        <w:rPr>
          <w:rFonts w:asciiTheme="minorHAnsi" w:hAnsiTheme="minorHAnsi" w:cstheme="minorHAnsi"/>
          <w:color w:val="000000"/>
        </w:rPr>
        <w:t>eath."</w:t>
      </w:r>
    </w:p>
    <w:p w14:paraId="3EE9F5FD"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That sounds like a tale," Redcliff murmured</w:t>
      </w:r>
      <w:r>
        <w:rPr>
          <w:rFonts w:asciiTheme="minorHAnsi" w:hAnsiTheme="minorHAnsi" w:cstheme="minorHAnsi"/>
          <w:color w:val="000000"/>
        </w:rPr>
        <w:t>.</w:t>
      </w:r>
      <w:r w:rsidRPr="00983201">
        <w:rPr>
          <w:rFonts w:asciiTheme="minorHAnsi" w:hAnsiTheme="minorHAnsi" w:cstheme="minorHAnsi"/>
          <w:color w:val="000000"/>
        </w:rPr>
        <w:t xml:space="preserve"> Tessa had overheard that, </w:t>
      </w:r>
      <w:r>
        <w:rPr>
          <w:rFonts w:asciiTheme="minorHAnsi" w:hAnsiTheme="minorHAnsi" w:cstheme="minorHAnsi"/>
          <w:color w:val="000000"/>
        </w:rPr>
        <w:t xml:space="preserve">and </w:t>
      </w:r>
      <w:r w:rsidRPr="00983201">
        <w:rPr>
          <w:rFonts w:asciiTheme="minorHAnsi" w:hAnsiTheme="minorHAnsi" w:cstheme="minorHAnsi"/>
          <w:color w:val="000000"/>
        </w:rPr>
        <w:t xml:space="preserve">broke off from her own musings to snicker, causing Harry to mock </w:t>
      </w:r>
      <w:r>
        <w:rPr>
          <w:rFonts w:asciiTheme="minorHAnsi" w:hAnsiTheme="minorHAnsi" w:cstheme="minorHAnsi"/>
          <w:color w:val="000000"/>
        </w:rPr>
        <w:t>glar</w:t>
      </w:r>
      <w:r w:rsidRPr="00983201">
        <w:rPr>
          <w:rFonts w:asciiTheme="minorHAnsi" w:hAnsiTheme="minorHAnsi" w:cstheme="minorHAnsi"/>
          <w:color w:val="000000"/>
        </w:rPr>
        <w:t>e at her. "Something that occurred while you are training with Lars</w:t>
      </w:r>
      <w:r>
        <w:rPr>
          <w:rFonts w:asciiTheme="minorHAnsi" w:hAnsiTheme="minorHAnsi" w:cstheme="minorHAnsi"/>
          <w:color w:val="000000"/>
        </w:rPr>
        <w:t>,</w:t>
      </w:r>
      <w:r w:rsidRPr="00983201">
        <w:rPr>
          <w:rFonts w:asciiTheme="minorHAnsi" w:hAnsiTheme="minorHAnsi" w:cstheme="minorHAnsi"/>
          <w:color w:val="000000"/>
        </w:rPr>
        <w:t xml:space="preserve"> I take it?"</w:t>
      </w:r>
    </w:p>
    <w:p w14:paraId="308EB5B1"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arry explained what </w:t>
      </w:r>
      <w:r>
        <w:rPr>
          <w:rFonts w:asciiTheme="minorHAnsi" w:hAnsiTheme="minorHAnsi" w:cstheme="minorHAnsi"/>
          <w:color w:val="000000"/>
        </w:rPr>
        <w:t>had</w:t>
      </w:r>
      <w:r w:rsidRPr="00983201">
        <w:rPr>
          <w:rFonts w:asciiTheme="minorHAnsi" w:hAnsiTheme="minorHAnsi" w:cstheme="minorHAnsi"/>
          <w:color w:val="000000"/>
        </w:rPr>
        <w:t xml:space="preserve"> happened, with Tessa interjecting her own thoughts about the event and Harry's strange resurrection technique, something that both their listeners gaped at</w:t>
      </w:r>
      <w:r>
        <w:rPr>
          <w:rFonts w:asciiTheme="minorHAnsi" w:hAnsiTheme="minorHAnsi" w:cstheme="minorHAnsi"/>
          <w:color w:val="000000"/>
        </w:rPr>
        <w:t>. B</w:t>
      </w:r>
      <w:r w:rsidRPr="00983201">
        <w:rPr>
          <w:rFonts w:asciiTheme="minorHAnsi" w:hAnsiTheme="minorHAnsi" w:cstheme="minorHAnsi"/>
          <w:color w:val="000000"/>
        </w:rPr>
        <w:t xml:space="preserve">ut after a few moments, Redcliff was able to control himself and said simply that he would need to see Harry's reaction to calling </w:t>
      </w:r>
      <w:r>
        <w:rPr>
          <w:rFonts w:asciiTheme="minorHAnsi" w:hAnsiTheme="minorHAnsi" w:cstheme="minorHAnsi"/>
          <w:color w:val="000000"/>
        </w:rPr>
        <w:t>on</w:t>
      </w:r>
      <w:r w:rsidRPr="00983201">
        <w:rPr>
          <w:rFonts w:asciiTheme="minorHAnsi" w:hAnsiTheme="minorHAnsi" w:cstheme="minorHAnsi"/>
          <w:color w:val="000000"/>
        </w:rPr>
        <w:t xml:space="preserve"> a</w:t>
      </w:r>
      <w:r>
        <w:rPr>
          <w:rFonts w:asciiTheme="minorHAnsi" w:hAnsiTheme="minorHAnsi" w:cstheme="minorHAnsi"/>
          <w:color w:val="000000"/>
        </w:rPr>
        <w:t>n</w:t>
      </w:r>
      <w:r w:rsidRPr="00983201">
        <w:rPr>
          <w:rFonts w:asciiTheme="minorHAnsi" w:hAnsiTheme="minorHAnsi" w:cstheme="minorHAnsi"/>
          <w:color w:val="000000"/>
        </w:rPr>
        <w:t xml:space="preserve"> air elemental himself. "But never fear, I will have several of my own air elementals standing by to intercede.</w:t>
      </w:r>
      <w:r>
        <w:rPr>
          <w:rFonts w:asciiTheme="minorHAnsi" w:hAnsiTheme="minorHAnsi" w:cstheme="minorHAnsi"/>
          <w:color w:val="000000"/>
        </w:rPr>
        <w:t>”</w:t>
      </w:r>
    </w:p>
    <w:p w14:paraId="6DDD056A"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 xml:space="preserve">After </w:t>
      </w:r>
      <w:r w:rsidRPr="00983201">
        <w:rPr>
          <w:rFonts w:asciiTheme="minorHAnsi" w:hAnsiTheme="minorHAnsi" w:cstheme="minorHAnsi"/>
          <w:color w:val="000000"/>
        </w:rPr>
        <w:t xml:space="preserve">a few moments </w:t>
      </w:r>
      <w:r>
        <w:rPr>
          <w:rFonts w:asciiTheme="minorHAnsi" w:hAnsiTheme="minorHAnsi" w:cstheme="minorHAnsi"/>
          <w:color w:val="000000"/>
        </w:rPr>
        <w:t>discussion</w:t>
      </w:r>
      <w:r w:rsidRPr="00983201">
        <w:rPr>
          <w:rFonts w:asciiTheme="minorHAnsi" w:hAnsiTheme="minorHAnsi" w:cstheme="minorHAnsi"/>
          <w:color w:val="000000"/>
        </w:rPr>
        <w:t xml:space="preserve">, it was decided that Harry would work with the chieftain in the morning, while Tessa would use that time to </w:t>
      </w:r>
      <w:r>
        <w:rPr>
          <w:rFonts w:asciiTheme="minorHAnsi" w:hAnsiTheme="minorHAnsi" w:cstheme="minorHAnsi"/>
          <w:color w:val="000000"/>
        </w:rPr>
        <w:t>t</w:t>
      </w:r>
      <w:r w:rsidRPr="00983201">
        <w:rPr>
          <w:rFonts w:asciiTheme="minorHAnsi" w:hAnsiTheme="minorHAnsi" w:cstheme="minorHAnsi"/>
          <w:color w:val="000000"/>
        </w:rPr>
        <w:t>rain with Redcliff</w:t>
      </w:r>
      <w:r>
        <w:rPr>
          <w:rFonts w:asciiTheme="minorHAnsi" w:hAnsiTheme="minorHAnsi" w:cstheme="minorHAnsi"/>
          <w:color w:val="000000"/>
        </w:rPr>
        <w:t>. A</w:t>
      </w:r>
      <w:r w:rsidRPr="00983201">
        <w:rPr>
          <w:rFonts w:asciiTheme="minorHAnsi" w:hAnsiTheme="minorHAnsi" w:cstheme="minorHAnsi"/>
          <w:color w:val="000000"/>
        </w:rPr>
        <w:t xml:space="preserve">fterward, Harry would join them for afternoon lessons. He would then break off in the evening at least at first to put the heating array down in Redcliff's cave, allowing Tessa some more one-on-one instruction with the man for the first few </w:t>
      </w:r>
      <w:r>
        <w:rPr>
          <w:rFonts w:asciiTheme="minorHAnsi" w:hAnsiTheme="minorHAnsi" w:cstheme="minorHAnsi"/>
          <w:color w:val="000000"/>
        </w:rPr>
        <w:t>weeks</w:t>
      </w:r>
      <w:r w:rsidRPr="00983201">
        <w:rPr>
          <w:rFonts w:asciiTheme="minorHAnsi" w:hAnsiTheme="minorHAnsi" w:cstheme="minorHAnsi"/>
          <w:color w:val="000000"/>
        </w:rPr>
        <w:t xml:space="preserve">. After </w:t>
      </w:r>
      <w:r>
        <w:rPr>
          <w:rFonts w:asciiTheme="minorHAnsi" w:hAnsiTheme="minorHAnsi" w:cstheme="minorHAnsi"/>
          <w:color w:val="000000"/>
        </w:rPr>
        <w:t>Harry had proven he could be a sky rider or not,</w:t>
      </w:r>
      <w:r w:rsidRPr="00983201">
        <w:rPr>
          <w:rFonts w:asciiTheme="minorHAnsi" w:hAnsiTheme="minorHAnsi" w:cstheme="minorHAnsi"/>
          <w:color w:val="000000"/>
        </w:rPr>
        <w:t xml:space="preserve"> they would take a whole afternoon </w:t>
      </w:r>
      <w:r>
        <w:rPr>
          <w:rFonts w:asciiTheme="minorHAnsi" w:hAnsiTheme="minorHAnsi" w:cstheme="minorHAnsi"/>
          <w:color w:val="000000"/>
        </w:rPr>
        <w:t xml:space="preserve">and evening </w:t>
      </w:r>
      <w:r w:rsidRPr="00983201">
        <w:rPr>
          <w:rFonts w:asciiTheme="minorHAnsi" w:hAnsiTheme="minorHAnsi" w:cstheme="minorHAnsi"/>
          <w:color w:val="000000"/>
        </w:rPr>
        <w:t>to see what Redcliff could discover as to Harry's bizarre reaction to trying to summon air elementals.</w:t>
      </w:r>
    </w:p>
    <w:p w14:paraId="5325A39A"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After that, the two males left, leaving Harry and Tessa alone bar </w:t>
      </w:r>
      <w:r>
        <w:rPr>
          <w:rFonts w:asciiTheme="minorHAnsi" w:hAnsiTheme="minorHAnsi" w:cstheme="minorHAnsi"/>
          <w:color w:val="000000"/>
        </w:rPr>
        <w:t>Quetzal</w:t>
      </w:r>
      <w:r w:rsidRPr="00983201">
        <w:rPr>
          <w:rFonts w:asciiTheme="minorHAnsi" w:hAnsiTheme="minorHAnsi" w:cstheme="minorHAnsi"/>
          <w:color w:val="000000"/>
        </w:rPr>
        <w:t xml:space="preserve">, who Harry absentmindedly canceled the shrinking spell on, letting </w:t>
      </w:r>
      <w:r>
        <w:rPr>
          <w:rFonts w:asciiTheme="minorHAnsi" w:hAnsiTheme="minorHAnsi" w:cstheme="minorHAnsi"/>
          <w:color w:val="000000"/>
        </w:rPr>
        <w:t>Quetzal</w:t>
      </w:r>
      <w:r w:rsidRPr="00983201">
        <w:rPr>
          <w:rFonts w:asciiTheme="minorHAnsi" w:hAnsiTheme="minorHAnsi" w:cstheme="minorHAnsi"/>
          <w:color w:val="000000"/>
        </w:rPr>
        <w:t xml:space="preserve"> grow to half of his normal size. "I hope you still think there's enough space in here for you Tessa?"</w:t>
      </w:r>
    </w:p>
    <w:p w14:paraId="66021A98"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essa and </w:t>
      </w:r>
      <w:r>
        <w:rPr>
          <w:rFonts w:asciiTheme="minorHAnsi" w:hAnsiTheme="minorHAnsi" w:cstheme="minorHAnsi"/>
          <w:color w:val="000000"/>
        </w:rPr>
        <w:t>Quetzal</w:t>
      </w:r>
      <w:r w:rsidRPr="00983201">
        <w:rPr>
          <w:rFonts w:asciiTheme="minorHAnsi" w:hAnsiTheme="minorHAnsi" w:cstheme="minorHAnsi"/>
          <w:color w:val="000000"/>
        </w:rPr>
        <w:t xml:space="preserve"> nodded to one another, and she shrugged. "That is more than fine with me. Although I have a question</w:t>
      </w:r>
      <w:r>
        <w:rPr>
          <w:rFonts w:asciiTheme="minorHAnsi" w:hAnsiTheme="minorHAnsi" w:cstheme="minorHAnsi"/>
          <w:color w:val="000000"/>
        </w:rPr>
        <w:t>,</w:t>
      </w:r>
      <w:r w:rsidRPr="00983201">
        <w:rPr>
          <w:rFonts w:asciiTheme="minorHAnsi" w:hAnsiTheme="minorHAnsi" w:cstheme="minorHAnsi"/>
          <w:color w:val="000000"/>
        </w:rPr>
        <w:t xml:space="preserve"> Harry. Have you ever considered…" She blushed a little, looking away and scratching at one of her newer tattoos on her neck. "That is, have you ever considered a runic array that would</w:t>
      </w:r>
      <w:r>
        <w:rPr>
          <w:rFonts w:asciiTheme="minorHAnsi" w:hAnsiTheme="minorHAnsi" w:cstheme="minorHAnsi"/>
          <w:color w:val="000000"/>
        </w:rPr>
        <w:t>…</w:t>
      </w:r>
      <w:r w:rsidRPr="00983201">
        <w:rPr>
          <w:rFonts w:asciiTheme="minorHAnsi" w:hAnsiTheme="minorHAnsi" w:cstheme="minorHAnsi"/>
          <w:color w:val="000000"/>
        </w:rPr>
        <w:t xml:space="preserve"> get rid of waste?"</w:t>
      </w:r>
    </w:p>
    <w:p w14:paraId="79C3164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Harry frowned. "</w:t>
      </w:r>
      <w:r>
        <w:rPr>
          <w:rFonts w:asciiTheme="minorHAnsi" w:hAnsiTheme="minorHAnsi" w:cstheme="minorHAnsi"/>
          <w:color w:val="000000"/>
        </w:rPr>
        <w:t>I, do you</w:t>
      </w:r>
      <w:r w:rsidRPr="00983201">
        <w:rPr>
          <w:rFonts w:asciiTheme="minorHAnsi" w:hAnsiTheme="minorHAnsi" w:cstheme="minorHAnsi"/>
          <w:color w:val="000000"/>
        </w:rPr>
        <w:t xml:space="preserve"> mean something like refuse pile or something?"</w:t>
      </w:r>
    </w:p>
    <w:p w14:paraId="4C3A928F"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N</w:t>
      </w:r>
      <w:r>
        <w:rPr>
          <w:rFonts w:asciiTheme="minorHAnsi" w:hAnsiTheme="minorHAnsi" w:cstheme="minorHAnsi"/>
          <w:color w:val="000000"/>
        </w:rPr>
        <w:t>o.</w:t>
      </w:r>
      <w:r w:rsidRPr="00983201">
        <w:rPr>
          <w:rFonts w:asciiTheme="minorHAnsi" w:hAnsiTheme="minorHAnsi" w:cstheme="minorHAnsi"/>
          <w:color w:val="000000"/>
        </w:rPr>
        <w:t>" Tessa shook her head, now even more embarrassed. "I mean</w:t>
      </w:r>
      <w:r>
        <w:rPr>
          <w:rFonts w:asciiTheme="minorHAnsi" w:hAnsiTheme="minorHAnsi" w:cstheme="minorHAnsi"/>
          <w:color w:val="000000"/>
        </w:rPr>
        <w:t>, er,</w:t>
      </w:r>
      <w:r w:rsidRPr="00983201">
        <w:rPr>
          <w:rFonts w:asciiTheme="minorHAnsi" w:hAnsiTheme="minorHAnsi" w:cstheme="minorHAnsi"/>
          <w:color w:val="000000"/>
        </w:rPr>
        <w:t xml:space="preserve"> something that would take the place of a</w:t>
      </w:r>
      <w:r>
        <w:rPr>
          <w:rFonts w:asciiTheme="minorHAnsi" w:hAnsiTheme="minorHAnsi" w:cstheme="minorHAnsi"/>
          <w:color w:val="000000"/>
        </w:rPr>
        <w:t>n</w:t>
      </w:r>
      <w:r w:rsidRPr="00983201">
        <w:rPr>
          <w:rFonts w:asciiTheme="minorHAnsi" w:hAnsiTheme="minorHAnsi" w:cstheme="minorHAnsi"/>
          <w:color w:val="000000"/>
        </w:rPr>
        <w:t xml:space="preserve"> outhouse or at least the hole in the outhouse."</w:t>
      </w:r>
    </w:p>
    <w:p w14:paraId="7E156005"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Oh, a toilet you mean</w:t>
      </w:r>
      <w:r>
        <w:rPr>
          <w:rFonts w:asciiTheme="minorHAnsi" w:hAnsiTheme="minorHAnsi" w:cstheme="minorHAnsi"/>
          <w:color w:val="000000"/>
        </w:rPr>
        <w:t>. A</w:t>
      </w:r>
      <w:r w:rsidRPr="00983201">
        <w:rPr>
          <w:rFonts w:asciiTheme="minorHAnsi" w:hAnsiTheme="minorHAnsi" w:cstheme="minorHAnsi"/>
          <w:color w:val="000000"/>
        </w:rPr>
        <w:t xml:space="preserve"> magical toilet that would get rid of waste?"</w:t>
      </w:r>
      <w:r>
        <w:rPr>
          <w:rFonts w:asciiTheme="minorHAnsi" w:hAnsiTheme="minorHAnsi" w:cstheme="minorHAnsi"/>
          <w:color w:val="000000"/>
        </w:rPr>
        <w:t xml:space="preserve"> Harry guessed.</w:t>
      </w:r>
    </w:p>
    <w:p w14:paraId="1511AB7C"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Exactly. I believe that would be a tremendous hit, especially </w:t>
      </w:r>
      <w:r>
        <w:rPr>
          <w:rFonts w:asciiTheme="minorHAnsi" w:hAnsiTheme="minorHAnsi" w:cstheme="minorHAnsi"/>
          <w:color w:val="000000"/>
        </w:rPr>
        <w:t>here with the Skyhorn tribe. They tend</w:t>
      </w:r>
      <w:r w:rsidRPr="00983201">
        <w:rPr>
          <w:rFonts w:asciiTheme="minorHAnsi" w:hAnsiTheme="minorHAnsi" w:cstheme="minorHAnsi"/>
          <w:color w:val="000000"/>
        </w:rPr>
        <w:t xml:space="preserve"> to use buckets</w:t>
      </w:r>
      <w:r>
        <w:rPr>
          <w:rFonts w:asciiTheme="minorHAnsi" w:hAnsiTheme="minorHAnsi" w:cstheme="minorHAnsi"/>
          <w:color w:val="000000"/>
        </w:rPr>
        <w:t xml:space="preserve"> they have to dump into one of their farms every day.</w:t>
      </w:r>
      <w:r w:rsidRPr="00983201">
        <w:rPr>
          <w:rFonts w:asciiTheme="minorHAnsi" w:hAnsiTheme="minorHAnsi" w:cstheme="minorHAnsi"/>
          <w:color w:val="000000"/>
        </w:rPr>
        <w:t>"</w:t>
      </w:r>
    </w:p>
    <w:p w14:paraId="61EC7DB3" w14:textId="77777777" w:rsidR="003613C9" w:rsidRPr="00983201" w:rsidRDefault="003613C9" w:rsidP="003613C9">
      <w:pPr>
        <w:pStyle w:val="NormalWeb"/>
        <w:rPr>
          <w:rFonts w:asciiTheme="minorHAnsi" w:hAnsiTheme="minorHAnsi" w:cstheme="minorHAnsi"/>
          <w:color w:val="000000"/>
        </w:rPr>
      </w:pPr>
      <w:bookmarkStart w:id="7" w:name="_Hlk141728484"/>
      <w:r w:rsidRPr="00983201">
        <w:rPr>
          <w:rFonts w:asciiTheme="minorHAnsi" w:hAnsiTheme="minorHAnsi" w:cstheme="minorHAnsi"/>
          <w:color w:val="000000"/>
        </w:rPr>
        <w:t xml:space="preserve">Harry's eyes widened, as he realized that kind of thing wouldn't be a hit with just the </w:t>
      </w:r>
      <w:r>
        <w:rPr>
          <w:rFonts w:asciiTheme="minorHAnsi" w:hAnsiTheme="minorHAnsi" w:cstheme="minorHAnsi"/>
          <w:color w:val="000000"/>
        </w:rPr>
        <w:t>Skyhorn</w:t>
      </w:r>
      <w:r w:rsidRPr="00983201">
        <w:rPr>
          <w:rFonts w:asciiTheme="minorHAnsi" w:hAnsiTheme="minorHAnsi" w:cstheme="minorHAnsi"/>
          <w:color w:val="000000"/>
        </w:rPr>
        <w:t xml:space="preserve"> tribe, but indeed </w:t>
      </w:r>
      <w:r>
        <w:rPr>
          <w:rFonts w:asciiTheme="minorHAnsi" w:hAnsiTheme="minorHAnsi" w:cstheme="minorHAnsi"/>
          <w:color w:val="000000"/>
        </w:rPr>
        <w:t xml:space="preserve">such a tool would be huge </w:t>
      </w:r>
      <w:r w:rsidRPr="00983201">
        <w:rPr>
          <w:rFonts w:asciiTheme="minorHAnsi" w:hAnsiTheme="minorHAnsi" w:cstheme="minorHAnsi"/>
          <w:color w:val="000000"/>
        </w:rPr>
        <w:t>with anyone that didn't have access to indoor plumbing. </w:t>
      </w:r>
      <w:r w:rsidRPr="00983201">
        <w:rPr>
          <w:rStyle w:val="Emphasis"/>
          <w:rFonts w:asciiTheme="minorHAnsi" w:hAnsiTheme="minorHAnsi" w:cstheme="minorHAnsi"/>
          <w:color w:val="000000"/>
        </w:rPr>
        <w:t>A spell or runic array would get rid of the waste, maybe deposit</w:t>
      </w:r>
      <w:r>
        <w:rPr>
          <w:rStyle w:val="Emphasis"/>
          <w:rFonts w:asciiTheme="minorHAnsi" w:hAnsiTheme="minorHAnsi" w:cstheme="minorHAnsi"/>
          <w:color w:val="000000"/>
        </w:rPr>
        <w:t xml:space="preserve"> it</w:t>
      </w:r>
      <w:r w:rsidRPr="00983201">
        <w:rPr>
          <w:rStyle w:val="Emphasis"/>
          <w:rFonts w:asciiTheme="minorHAnsi" w:hAnsiTheme="minorHAnsi" w:cstheme="minorHAnsi"/>
          <w:color w:val="000000"/>
        </w:rPr>
        <w:t xml:space="preserve"> elsewhere?</w:t>
      </w:r>
      <w:r>
        <w:rPr>
          <w:rStyle w:val="Emphasis"/>
          <w:rFonts w:asciiTheme="minorHAnsi" w:hAnsiTheme="minorHAnsi" w:cstheme="minorHAnsi"/>
          <w:color w:val="000000"/>
        </w:rPr>
        <w:t xml:space="preserve"> No, maybe vanish it entirely, since teleportation via runes has never been done as far as I know. But then how to make certain it’s just waste and not anything that enters the field? But, but even with that issue, it’s certainly doable! </w:t>
      </w:r>
      <w:r w:rsidRPr="00983201">
        <w:rPr>
          <w:rFonts w:asciiTheme="minorHAnsi" w:hAnsiTheme="minorHAnsi" w:cstheme="minorHAnsi"/>
          <w:color w:val="000000"/>
        </w:rPr>
        <w:t> "Fuck! Why didn't I think of that</w:t>
      </w:r>
      <w:r>
        <w:rPr>
          <w:rFonts w:asciiTheme="minorHAnsi" w:hAnsiTheme="minorHAnsi" w:cstheme="minorHAnsi"/>
          <w:color w:val="000000"/>
        </w:rPr>
        <w:t>?</w:t>
      </w:r>
      <w:r w:rsidRPr="00983201">
        <w:rPr>
          <w:rFonts w:asciiTheme="minorHAnsi" w:hAnsiTheme="minorHAnsi" w:cstheme="minorHAnsi"/>
          <w:color w:val="000000"/>
        </w:rPr>
        <w:t>!"</w:t>
      </w:r>
    </w:p>
    <w:bookmarkEnd w:id="7"/>
    <w:p w14:paraId="489F2B12"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essa began to laugh at that, and didn't stop until Harry hit her with a stinging charm.</w:t>
      </w:r>
      <w:r>
        <w:rPr>
          <w:rFonts w:asciiTheme="minorHAnsi" w:hAnsiTheme="minorHAnsi" w:cstheme="minorHAnsi"/>
          <w:color w:val="000000"/>
        </w:rPr>
        <w:t xml:space="preserve"> She wasn’t laughing later though when Harry told her it would take him days, maybe even weeks, to come up with a runic array that would do what she had suggested. Until then, they’d be sharing a bucket. But at least the bucket could remain outside of the tent. </w:t>
      </w:r>
    </w:p>
    <w:p w14:paraId="1D4432B9"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Surprisingly, despite their rocky start, Harry and Tessa had actually become something like friends during his time with the </w:t>
      </w:r>
      <w:r>
        <w:rPr>
          <w:rFonts w:asciiTheme="minorHAnsi" w:hAnsiTheme="minorHAnsi" w:cstheme="minorHAnsi"/>
          <w:color w:val="000000"/>
        </w:rPr>
        <w:t>Rivermane</w:t>
      </w:r>
      <w:r w:rsidRPr="00983201">
        <w:rPr>
          <w:rFonts w:asciiTheme="minorHAnsi" w:hAnsiTheme="minorHAnsi" w:cstheme="minorHAnsi"/>
          <w:color w:val="000000"/>
        </w:rPr>
        <w:t xml:space="preserve"> tribe. So sharing a </w:t>
      </w:r>
      <w:r>
        <w:rPr>
          <w:rFonts w:asciiTheme="minorHAnsi" w:hAnsiTheme="minorHAnsi" w:cstheme="minorHAnsi"/>
          <w:color w:val="000000"/>
        </w:rPr>
        <w:t>hut</w:t>
      </w:r>
      <w:r w:rsidRPr="00983201">
        <w:rPr>
          <w:rFonts w:asciiTheme="minorHAnsi" w:hAnsiTheme="minorHAnsi" w:cstheme="minorHAnsi"/>
          <w:color w:val="000000"/>
        </w:rPr>
        <w:t xml:space="preserve"> was no big deal for either of them. A simple cloth curtain separating a small changing area at the back, and Tessa's volunteering to cook t</w:t>
      </w:r>
      <w:r>
        <w:rPr>
          <w:rFonts w:asciiTheme="minorHAnsi" w:hAnsiTheme="minorHAnsi" w:cstheme="minorHAnsi"/>
          <w:color w:val="000000"/>
        </w:rPr>
        <w:t>w</w:t>
      </w:r>
      <w:r w:rsidRPr="00983201">
        <w:rPr>
          <w:rFonts w:asciiTheme="minorHAnsi" w:hAnsiTheme="minorHAnsi" w:cstheme="minorHAnsi"/>
          <w:color w:val="000000"/>
        </w:rPr>
        <w:t>o out of every three meals, including going down to the market on the butte to get ingredients, and both of them were more than satisfied with their living conditions. Although Tessa did get a little bit of a surprise the next morning.</w:t>
      </w:r>
    </w:p>
    <w:p w14:paraId="5C5AAD3C"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Being an early riser, Tessa was up and changed into fresh clothing ready to head down to the market for fresh eggs for breakfast. However, when she exited the </w:t>
      </w:r>
      <w:r>
        <w:rPr>
          <w:rFonts w:asciiTheme="minorHAnsi" w:hAnsiTheme="minorHAnsi" w:cstheme="minorHAnsi"/>
          <w:color w:val="000000"/>
        </w:rPr>
        <w:t>hut</w:t>
      </w:r>
      <w:r w:rsidRPr="00983201">
        <w:rPr>
          <w:rFonts w:asciiTheme="minorHAnsi" w:hAnsiTheme="minorHAnsi" w:cstheme="minorHAnsi"/>
          <w:color w:val="000000"/>
        </w:rPr>
        <w:t xml:space="preserve">, she found the area beyond, about a yards worth of cave completely full of birds. One of them was a young </w:t>
      </w:r>
      <w:r>
        <w:rPr>
          <w:rFonts w:asciiTheme="minorHAnsi" w:hAnsiTheme="minorHAnsi" w:cstheme="minorHAnsi"/>
          <w:color w:val="000000"/>
        </w:rPr>
        <w:t>Giant Eagle</w:t>
      </w:r>
      <w:r w:rsidRPr="00983201">
        <w:rPr>
          <w:rFonts w:asciiTheme="minorHAnsi" w:hAnsiTheme="minorHAnsi" w:cstheme="minorHAnsi"/>
          <w:color w:val="000000"/>
        </w:rPr>
        <w:t>, while a falcon perch</w:t>
      </w:r>
      <w:r>
        <w:rPr>
          <w:rFonts w:asciiTheme="minorHAnsi" w:hAnsiTheme="minorHAnsi" w:cstheme="minorHAnsi"/>
          <w:color w:val="000000"/>
        </w:rPr>
        <w:t>ed</w:t>
      </w:r>
      <w:r w:rsidRPr="00983201">
        <w:rPr>
          <w:rFonts w:asciiTheme="minorHAnsi" w:hAnsiTheme="minorHAnsi" w:cstheme="minorHAnsi"/>
          <w:color w:val="000000"/>
        </w:rPr>
        <w:t xml:space="preserve"> nearby, and an owl clung to the side of the cave at a small rock that stuck out from the entryway there</w:t>
      </w:r>
      <w:r>
        <w:rPr>
          <w:rFonts w:asciiTheme="minorHAnsi" w:hAnsiTheme="minorHAnsi" w:cstheme="minorHAnsi"/>
          <w:color w:val="000000"/>
        </w:rPr>
        <w:t>, its head twisted around to look inside</w:t>
      </w:r>
      <w:r w:rsidRPr="00983201">
        <w:rPr>
          <w:rFonts w:asciiTheme="minorHAnsi" w:hAnsiTheme="minorHAnsi" w:cstheme="minorHAnsi"/>
          <w:color w:val="000000"/>
        </w:rPr>
        <w:t xml:space="preserve">. </w:t>
      </w:r>
    </w:p>
    <w:p w14:paraId="1DB4C252"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Tessa’s</w:t>
      </w:r>
      <w:r w:rsidRPr="00983201">
        <w:rPr>
          <w:rFonts w:asciiTheme="minorHAnsi" w:hAnsiTheme="minorHAnsi" w:cstheme="minorHAnsi"/>
          <w:color w:val="000000"/>
        </w:rPr>
        <w:t xml:space="preserve"> eyes widened, and she took us took us several steps back, as all of the bird stared at her but then just shook her head, and recalled few times she'd seen similar reactions from birds to Harry when they had spent nights out in the forest communing with nature as part of their training under Lars.</w:t>
      </w:r>
    </w:p>
    <w:p w14:paraId="3A8F905E"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She stuck her head back into the hu</w:t>
      </w:r>
      <w:r>
        <w:rPr>
          <w:rFonts w:asciiTheme="minorHAnsi" w:hAnsiTheme="minorHAnsi" w:cstheme="minorHAnsi"/>
          <w:color w:val="000000"/>
        </w:rPr>
        <w:t>t</w:t>
      </w:r>
      <w:r w:rsidRPr="00983201">
        <w:rPr>
          <w:rFonts w:asciiTheme="minorHAnsi" w:hAnsiTheme="minorHAnsi" w:cstheme="minorHAnsi"/>
          <w:color w:val="000000"/>
        </w:rPr>
        <w:t>, shouting, "Harry, you've got some flying friends out here that want to meet you." Then she turned, and politely gestured to the birds to one side</w:t>
      </w:r>
      <w:r>
        <w:rPr>
          <w:rFonts w:asciiTheme="minorHAnsi" w:hAnsiTheme="minorHAnsi" w:cstheme="minorHAnsi"/>
          <w:color w:val="000000"/>
        </w:rPr>
        <w:t>. T</w:t>
      </w:r>
      <w:r w:rsidRPr="00983201">
        <w:rPr>
          <w:rFonts w:asciiTheme="minorHAnsi" w:hAnsiTheme="minorHAnsi" w:cstheme="minorHAnsi"/>
          <w:color w:val="000000"/>
        </w:rPr>
        <w:t xml:space="preserve">he </w:t>
      </w:r>
      <w:r>
        <w:rPr>
          <w:rFonts w:asciiTheme="minorHAnsi" w:hAnsiTheme="minorHAnsi" w:cstheme="minorHAnsi"/>
          <w:color w:val="000000"/>
        </w:rPr>
        <w:t>Giant Eagle youngling</w:t>
      </w:r>
      <w:r w:rsidRPr="00983201">
        <w:rPr>
          <w:rFonts w:asciiTheme="minorHAnsi" w:hAnsiTheme="minorHAnsi" w:cstheme="minorHAnsi"/>
          <w:color w:val="000000"/>
        </w:rPr>
        <w:t xml:space="preserve"> shuffl</w:t>
      </w:r>
      <w:r>
        <w:rPr>
          <w:rFonts w:asciiTheme="minorHAnsi" w:hAnsiTheme="minorHAnsi" w:cstheme="minorHAnsi"/>
          <w:color w:val="000000"/>
        </w:rPr>
        <w:t>ed</w:t>
      </w:r>
      <w:r w:rsidRPr="00983201">
        <w:rPr>
          <w:rFonts w:asciiTheme="minorHAnsi" w:hAnsiTheme="minorHAnsi" w:cstheme="minorHAnsi"/>
          <w:color w:val="000000"/>
        </w:rPr>
        <w:t xml:space="preserve"> out of the cave, his talons clinking on the wood beyond to let her go</w:t>
      </w:r>
      <w:r>
        <w:rPr>
          <w:rFonts w:asciiTheme="minorHAnsi" w:hAnsiTheme="minorHAnsi" w:cstheme="minorHAnsi"/>
          <w:color w:val="000000"/>
        </w:rPr>
        <w:t>, as several nearby Tauren watched in confusion</w:t>
      </w:r>
      <w:r w:rsidRPr="00983201">
        <w:rPr>
          <w:rFonts w:asciiTheme="minorHAnsi" w:hAnsiTheme="minorHAnsi" w:cstheme="minorHAnsi"/>
          <w:color w:val="000000"/>
        </w:rPr>
        <w:t>.</w:t>
      </w:r>
    </w:p>
    <w:p w14:paraId="30A2320D"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This continued later that morning w</w:t>
      </w:r>
      <w:r w:rsidRPr="00983201">
        <w:rPr>
          <w:rFonts w:asciiTheme="minorHAnsi" w:hAnsiTheme="minorHAnsi" w:cstheme="minorHAnsi"/>
          <w:color w:val="000000"/>
        </w:rPr>
        <w:t xml:space="preserve">hen </w:t>
      </w:r>
      <w:r>
        <w:rPr>
          <w:rFonts w:asciiTheme="minorHAnsi" w:hAnsiTheme="minorHAnsi" w:cstheme="minorHAnsi"/>
          <w:color w:val="000000"/>
        </w:rPr>
        <w:t>Harry</w:t>
      </w:r>
      <w:r w:rsidRPr="00983201">
        <w:rPr>
          <w:rFonts w:asciiTheme="minorHAnsi" w:hAnsiTheme="minorHAnsi" w:cstheme="minorHAnsi"/>
          <w:color w:val="000000"/>
        </w:rPr>
        <w:t xml:space="preserve"> was introduced to several of the </w:t>
      </w:r>
      <w:r>
        <w:rPr>
          <w:rFonts w:asciiTheme="minorHAnsi" w:hAnsiTheme="minorHAnsi" w:cstheme="minorHAnsi"/>
          <w:color w:val="000000"/>
        </w:rPr>
        <w:t>Giant Eagle</w:t>
      </w:r>
      <w:r w:rsidRPr="00983201">
        <w:rPr>
          <w:rFonts w:asciiTheme="minorHAnsi" w:hAnsiTheme="minorHAnsi" w:cstheme="minorHAnsi"/>
          <w:color w:val="000000"/>
        </w:rPr>
        <w:t>s</w:t>
      </w:r>
      <w:r>
        <w:rPr>
          <w:rFonts w:asciiTheme="minorHAnsi" w:hAnsiTheme="minorHAnsi" w:cstheme="minorHAnsi"/>
          <w:color w:val="000000"/>
        </w:rPr>
        <w:t>. T</w:t>
      </w:r>
      <w:r w:rsidRPr="00983201">
        <w:rPr>
          <w:rFonts w:asciiTheme="minorHAnsi" w:hAnsiTheme="minorHAnsi" w:cstheme="minorHAnsi"/>
          <w:color w:val="000000"/>
        </w:rPr>
        <w:t>hey took to him instantly, one of them coming over to rub its giant head against the top of his so hard that Harry's legs nearly buckled.</w:t>
      </w:r>
    </w:p>
    <w:p w14:paraId="5966F6A3"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 </w:t>
      </w:r>
      <w:r>
        <w:rPr>
          <w:rFonts w:asciiTheme="minorHAnsi" w:hAnsiTheme="minorHAnsi" w:cstheme="minorHAnsi"/>
          <w:color w:val="000000"/>
        </w:rPr>
        <w:t>Giant Eagle</w:t>
      </w:r>
      <w:r w:rsidRPr="00983201">
        <w:rPr>
          <w:rFonts w:asciiTheme="minorHAnsi" w:hAnsiTheme="minorHAnsi" w:cstheme="minorHAnsi"/>
          <w:color w:val="000000"/>
        </w:rPr>
        <w:t xml:space="preserve">s were indeed </w:t>
      </w:r>
      <w:r w:rsidRPr="00CE24AD">
        <w:rPr>
          <w:rFonts w:asciiTheme="minorHAnsi" w:hAnsiTheme="minorHAnsi" w:cstheme="minorHAnsi"/>
          <w:b/>
          <w:bCs/>
          <w:color w:val="000000"/>
        </w:rPr>
        <w:t>giant</w:t>
      </w:r>
      <w:r>
        <w:rPr>
          <w:rFonts w:asciiTheme="minorHAnsi" w:hAnsiTheme="minorHAnsi" w:cstheme="minorHAnsi"/>
          <w:color w:val="000000"/>
        </w:rPr>
        <w:t>.</w:t>
      </w:r>
      <w:r w:rsidRPr="00983201">
        <w:rPr>
          <w:rFonts w:asciiTheme="minorHAnsi" w:hAnsiTheme="minorHAnsi" w:cstheme="minorHAnsi"/>
          <w:color w:val="000000"/>
        </w:rPr>
        <w:t xml:space="preserve"> </w:t>
      </w:r>
      <w:r>
        <w:rPr>
          <w:rFonts w:asciiTheme="minorHAnsi" w:hAnsiTheme="minorHAnsi" w:cstheme="minorHAnsi"/>
          <w:color w:val="000000"/>
        </w:rPr>
        <w:t>So much so, th</w:t>
      </w:r>
      <w:r w:rsidRPr="00983201">
        <w:rPr>
          <w:rFonts w:asciiTheme="minorHAnsi" w:hAnsiTheme="minorHAnsi" w:cstheme="minorHAnsi"/>
          <w:color w:val="000000"/>
        </w:rPr>
        <w:t xml:space="preserve">ey reminded Harry of the </w:t>
      </w:r>
      <w:r>
        <w:rPr>
          <w:rFonts w:asciiTheme="minorHAnsi" w:hAnsiTheme="minorHAnsi" w:cstheme="minorHAnsi"/>
          <w:color w:val="000000"/>
        </w:rPr>
        <w:t>Roc</w:t>
      </w:r>
      <w:r w:rsidRPr="00983201">
        <w:rPr>
          <w:rFonts w:asciiTheme="minorHAnsi" w:hAnsiTheme="minorHAnsi" w:cstheme="minorHAnsi"/>
          <w:color w:val="000000"/>
        </w:rPr>
        <w:t xml:space="preserve"> from</w:t>
      </w:r>
      <w:r>
        <w:rPr>
          <w:rFonts w:asciiTheme="minorHAnsi" w:hAnsiTheme="minorHAnsi" w:cstheme="minorHAnsi"/>
          <w:color w:val="000000"/>
        </w:rPr>
        <w:t xml:space="preserve"> </w:t>
      </w:r>
      <w:r w:rsidRPr="00983201">
        <w:rPr>
          <w:rFonts w:asciiTheme="minorHAnsi" w:hAnsiTheme="minorHAnsi" w:cstheme="minorHAnsi"/>
          <w:color w:val="000000"/>
        </w:rPr>
        <w:t>legends back on earth</w:t>
      </w:r>
      <w:r>
        <w:rPr>
          <w:rFonts w:asciiTheme="minorHAnsi" w:hAnsiTheme="minorHAnsi" w:cstheme="minorHAnsi"/>
          <w:color w:val="000000"/>
        </w:rPr>
        <w:t xml:space="preserve">, </w:t>
      </w:r>
      <w:r w:rsidRPr="00983201">
        <w:rPr>
          <w:rFonts w:asciiTheme="minorHAnsi" w:hAnsiTheme="minorHAnsi" w:cstheme="minorHAnsi"/>
          <w:color w:val="000000"/>
        </w:rPr>
        <w:t>so big one of them could have picked Harry up in a single talon. And their fierce glare was no doubt quite scary to many. T</w:t>
      </w:r>
      <w:r>
        <w:rPr>
          <w:rFonts w:asciiTheme="minorHAnsi" w:hAnsiTheme="minorHAnsi" w:cstheme="minorHAnsi"/>
          <w:color w:val="000000"/>
        </w:rPr>
        <w:t>o</w:t>
      </w:r>
      <w:r w:rsidRPr="00983201">
        <w:rPr>
          <w:rFonts w:asciiTheme="minorHAnsi" w:hAnsiTheme="minorHAnsi" w:cstheme="minorHAnsi"/>
          <w:color w:val="000000"/>
        </w:rPr>
        <w:t xml:space="preserve">o Harry, like the </w:t>
      </w:r>
      <w:r>
        <w:rPr>
          <w:rFonts w:asciiTheme="minorHAnsi" w:hAnsiTheme="minorHAnsi" w:cstheme="minorHAnsi"/>
          <w:color w:val="000000"/>
        </w:rPr>
        <w:t>Skyhorn</w:t>
      </w:r>
      <w:r w:rsidRPr="00983201">
        <w:rPr>
          <w:rFonts w:asciiTheme="minorHAnsi" w:hAnsiTheme="minorHAnsi" w:cstheme="minorHAnsi"/>
          <w:color w:val="000000"/>
        </w:rPr>
        <w:t xml:space="preserve"> Tauren that was not the case. </w:t>
      </w:r>
    </w:p>
    <w:p w14:paraId="5E10A3DA"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Indeed, his fearlessness in the face of the </w:t>
      </w:r>
      <w:r>
        <w:rPr>
          <w:rFonts w:asciiTheme="minorHAnsi" w:hAnsiTheme="minorHAnsi" w:cstheme="minorHAnsi"/>
          <w:color w:val="000000"/>
        </w:rPr>
        <w:t>Giant Eagle</w:t>
      </w:r>
      <w:r w:rsidRPr="00983201">
        <w:rPr>
          <w:rFonts w:asciiTheme="minorHAnsi" w:hAnsiTheme="minorHAnsi" w:cstheme="minorHAnsi"/>
          <w:color w:val="000000"/>
        </w:rPr>
        <w:t xml:space="preserve">s surprised many of the other </w:t>
      </w:r>
      <w:r>
        <w:rPr>
          <w:rFonts w:asciiTheme="minorHAnsi" w:hAnsiTheme="minorHAnsi" w:cstheme="minorHAnsi"/>
          <w:color w:val="000000"/>
        </w:rPr>
        <w:t>Eagle rider</w:t>
      </w:r>
      <w:r w:rsidRPr="00983201">
        <w:rPr>
          <w:rFonts w:asciiTheme="minorHAnsi" w:hAnsiTheme="minorHAnsi" w:cstheme="minorHAnsi"/>
          <w:color w:val="000000"/>
        </w:rPr>
        <w:t xml:space="preserve">s, having thought that due to his small stature, he </w:t>
      </w:r>
      <w:r>
        <w:rPr>
          <w:rFonts w:asciiTheme="minorHAnsi" w:hAnsiTheme="minorHAnsi" w:cstheme="minorHAnsi"/>
          <w:color w:val="000000"/>
        </w:rPr>
        <w:t>would b</w:t>
      </w:r>
      <w:r w:rsidRPr="00983201">
        <w:rPr>
          <w:rFonts w:asciiTheme="minorHAnsi" w:hAnsiTheme="minorHAnsi" w:cstheme="minorHAnsi"/>
          <w:color w:val="000000"/>
        </w:rPr>
        <w:t xml:space="preserve">e scared of them. </w:t>
      </w:r>
      <w:r>
        <w:rPr>
          <w:rFonts w:asciiTheme="minorHAnsi" w:hAnsiTheme="minorHAnsi" w:cstheme="minorHAnsi"/>
          <w:color w:val="000000"/>
        </w:rPr>
        <w:t>Even Tauren young born up here in the mountains were scared of the massive raptors.</w:t>
      </w:r>
    </w:p>
    <w:p w14:paraId="3F6ADDD4"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But then again, many of the</w:t>
      </w:r>
      <w:r>
        <w:rPr>
          <w:rFonts w:asciiTheme="minorHAnsi" w:hAnsiTheme="minorHAnsi" w:cstheme="minorHAnsi"/>
          <w:color w:val="000000"/>
        </w:rPr>
        <w:t xml:space="preserve"> Tauren here </w:t>
      </w:r>
      <w:r w:rsidRPr="00983201">
        <w:rPr>
          <w:rFonts w:asciiTheme="minorHAnsi" w:hAnsiTheme="minorHAnsi" w:cstheme="minorHAnsi"/>
          <w:color w:val="000000"/>
        </w:rPr>
        <w:t>had discounted the tale of how Harry had helped kill Badrinath. After a few weeks around him, and seeing how fearless he was with the large birds or the heights of their tribal home, they no longer</w:t>
      </w:r>
      <w:r>
        <w:rPr>
          <w:rFonts w:asciiTheme="minorHAnsi" w:hAnsiTheme="minorHAnsi" w:cstheme="minorHAnsi"/>
          <w:color w:val="000000"/>
        </w:rPr>
        <w:t xml:space="preserve"> coul</w:t>
      </w:r>
      <w:r w:rsidRPr="00983201">
        <w:rPr>
          <w:rFonts w:asciiTheme="minorHAnsi" w:hAnsiTheme="minorHAnsi" w:cstheme="minorHAnsi"/>
          <w:color w:val="000000"/>
        </w:rPr>
        <w:t>d. Indeed, by the time t</w:t>
      </w:r>
      <w:r>
        <w:rPr>
          <w:rFonts w:asciiTheme="minorHAnsi" w:hAnsiTheme="minorHAnsi" w:cstheme="minorHAnsi"/>
          <w:color w:val="000000"/>
        </w:rPr>
        <w:t>w</w:t>
      </w:r>
      <w:r w:rsidRPr="00983201">
        <w:rPr>
          <w:rFonts w:asciiTheme="minorHAnsi" w:hAnsiTheme="minorHAnsi" w:cstheme="minorHAnsi"/>
          <w:color w:val="000000"/>
        </w:rPr>
        <w:t>o weeks passed, Harry had made fir</w:t>
      </w:r>
      <w:r>
        <w:rPr>
          <w:rFonts w:asciiTheme="minorHAnsi" w:hAnsiTheme="minorHAnsi" w:cstheme="minorHAnsi"/>
          <w:color w:val="000000"/>
        </w:rPr>
        <w:t>m</w:t>
      </w:r>
      <w:r w:rsidRPr="00983201">
        <w:rPr>
          <w:rFonts w:asciiTheme="minorHAnsi" w:hAnsiTheme="minorHAnsi" w:cstheme="minorHAnsi"/>
          <w:color w:val="000000"/>
        </w:rPr>
        <w:t xml:space="preserve"> friends among the </w:t>
      </w:r>
      <w:r>
        <w:rPr>
          <w:rFonts w:asciiTheme="minorHAnsi" w:hAnsiTheme="minorHAnsi" w:cstheme="minorHAnsi"/>
          <w:color w:val="000000"/>
        </w:rPr>
        <w:t>eagle rider</w:t>
      </w:r>
      <w:r w:rsidRPr="00983201">
        <w:rPr>
          <w:rFonts w:asciiTheme="minorHAnsi" w:hAnsiTheme="minorHAnsi" w:cstheme="minorHAnsi"/>
          <w:color w:val="000000"/>
        </w:rPr>
        <w:t>s for his runic arrays, and for his willingness to pitch in with the giant birds.</w:t>
      </w:r>
    </w:p>
    <w:p w14:paraId="01CCDC9F" w14:textId="77777777" w:rsidR="003613C9" w:rsidRDefault="003613C9" w:rsidP="003613C9">
      <w:pPr>
        <w:pStyle w:val="NormalWeb"/>
        <w:rPr>
          <w:rFonts w:asciiTheme="minorHAnsi" w:hAnsiTheme="minorHAnsi" w:cstheme="minorHAnsi"/>
          <w:color w:val="000000"/>
        </w:rPr>
      </w:pPr>
      <w:bookmarkStart w:id="8" w:name="_Hlk141728760"/>
      <w:r>
        <w:rPr>
          <w:rFonts w:asciiTheme="minorHAnsi" w:hAnsiTheme="minorHAnsi" w:cstheme="minorHAnsi"/>
          <w:color w:val="000000"/>
        </w:rPr>
        <w:t>N</w:t>
      </w:r>
      <w:r w:rsidRPr="00983201">
        <w:rPr>
          <w:rFonts w:asciiTheme="minorHAnsi" w:hAnsiTheme="minorHAnsi" w:cstheme="minorHAnsi"/>
          <w:color w:val="000000"/>
        </w:rPr>
        <w:t xml:space="preserve">o one who knew him in his past life </w:t>
      </w:r>
      <w:r>
        <w:rPr>
          <w:rFonts w:asciiTheme="minorHAnsi" w:hAnsiTheme="minorHAnsi" w:cstheme="minorHAnsi"/>
          <w:color w:val="000000"/>
        </w:rPr>
        <w:t xml:space="preserve">would have been surprised to discover </w:t>
      </w:r>
      <w:r w:rsidRPr="00983201">
        <w:rPr>
          <w:rFonts w:asciiTheme="minorHAnsi" w:hAnsiTheme="minorHAnsi" w:cstheme="minorHAnsi"/>
          <w:color w:val="000000"/>
        </w:rPr>
        <w:t xml:space="preserve">that Harry spent so much time with the sky </w:t>
      </w:r>
      <w:r>
        <w:rPr>
          <w:rFonts w:asciiTheme="minorHAnsi" w:hAnsiTheme="minorHAnsi" w:cstheme="minorHAnsi"/>
          <w:color w:val="000000"/>
        </w:rPr>
        <w:t>riders</w:t>
      </w:r>
      <w:r w:rsidRPr="00983201">
        <w:rPr>
          <w:rFonts w:asciiTheme="minorHAnsi" w:hAnsiTheme="minorHAnsi" w:cstheme="minorHAnsi"/>
          <w:color w:val="000000"/>
        </w:rPr>
        <w:t xml:space="preserve">, that his time with Redcliff was </w:t>
      </w:r>
      <w:r>
        <w:rPr>
          <w:rFonts w:asciiTheme="minorHAnsi" w:hAnsiTheme="minorHAnsi" w:cstheme="minorHAnsi"/>
          <w:color w:val="000000"/>
        </w:rPr>
        <w:t>barely a few hours before the sun fell</w:t>
      </w:r>
      <w:r w:rsidRPr="00983201">
        <w:rPr>
          <w:rFonts w:asciiTheme="minorHAnsi" w:hAnsiTheme="minorHAnsi" w:cstheme="minorHAnsi"/>
          <w:color w:val="000000"/>
        </w:rPr>
        <w:t xml:space="preserve">. </w:t>
      </w:r>
      <w:r>
        <w:rPr>
          <w:rFonts w:asciiTheme="minorHAnsi" w:hAnsiTheme="minorHAnsi" w:cstheme="minorHAnsi"/>
          <w:color w:val="000000"/>
        </w:rPr>
        <w:t>This was not helped by the fact that the Skyhome tribe was indeed very interested in his expansion arrays, and not a day went by without at least ten of them asking for a trade for such.  It got to the point where he was barely able to meditate on his own, let alone meet with Redcliff for a meal and lesson.</w:t>
      </w:r>
    </w:p>
    <w:bookmarkEnd w:id="8"/>
    <w:p w14:paraId="2B3861A2"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Not that Redcliff or Tessa minded since this allowed Redcliff to concentrate on her and by the time Harry was ready for his first flight with the giant birds, Tessa had summoned up her first air elemental</w:t>
      </w:r>
      <w:r>
        <w:rPr>
          <w:rFonts w:asciiTheme="minorHAnsi" w:hAnsiTheme="minorHAnsi" w:cstheme="minorHAnsi"/>
          <w:color w:val="000000"/>
        </w:rPr>
        <w:t>. This was a</w:t>
      </w:r>
      <w:r w:rsidRPr="00983201">
        <w:rPr>
          <w:rFonts w:asciiTheme="minorHAnsi" w:hAnsiTheme="minorHAnsi" w:cstheme="minorHAnsi"/>
          <w:color w:val="000000"/>
        </w:rPr>
        <w:t xml:space="preserve"> diminutive but extremely intelligent spirit by the name of Harlit who took the form of, of all things, a flying squirrel.</w:t>
      </w:r>
    </w:p>
    <w:p w14:paraId="2D063B3A"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re is no accounting for </w:t>
      </w:r>
      <w:r>
        <w:rPr>
          <w:rFonts w:asciiTheme="minorHAnsi" w:hAnsiTheme="minorHAnsi" w:cstheme="minorHAnsi"/>
          <w:color w:val="000000"/>
        </w:rPr>
        <w:t xml:space="preserve">an </w:t>
      </w:r>
      <w:r w:rsidRPr="00983201">
        <w:rPr>
          <w:rFonts w:asciiTheme="minorHAnsi" w:hAnsiTheme="minorHAnsi" w:cstheme="minorHAnsi"/>
          <w:color w:val="000000"/>
        </w:rPr>
        <w:t>elemental</w:t>
      </w:r>
      <w:r>
        <w:rPr>
          <w:rFonts w:asciiTheme="minorHAnsi" w:hAnsiTheme="minorHAnsi" w:cstheme="minorHAnsi"/>
          <w:color w:val="000000"/>
        </w:rPr>
        <w:t>’s</w:t>
      </w:r>
      <w:r w:rsidRPr="00983201">
        <w:rPr>
          <w:rFonts w:asciiTheme="minorHAnsi" w:hAnsiTheme="minorHAnsi" w:cstheme="minorHAnsi"/>
          <w:color w:val="000000"/>
        </w:rPr>
        <w:t xml:space="preserve"> taste I suppose," </w:t>
      </w:r>
      <w:r>
        <w:rPr>
          <w:rFonts w:asciiTheme="minorHAnsi" w:hAnsiTheme="minorHAnsi" w:cstheme="minorHAnsi"/>
          <w:color w:val="000000"/>
        </w:rPr>
        <w:t>Quetzal</w:t>
      </w:r>
      <w:r w:rsidRPr="00983201">
        <w:rPr>
          <w:rFonts w:asciiTheme="minorHAnsi" w:hAnsiTheme="minorHAnsi" w:cstheme="minorHAnsi"/>
          <w:color w:val="000000"/>
        </w:rPr>
        <w:t xml:space="preserve"> had opined as he saw the small air elemental for the first time. "Why anyone would prefer to be something like that little creature when you could be a snake of some type is beyond me."</w:t>
      </w:r>
    </w:p>
    <w:p w14:paraId="631AF37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Harry on the other hand simply congratulated Tessa for her progress, and then headed down to the eyries for his own first of the day.</w:t>
      </w:r>
    </w:p>
    <w:p w14:paraId="1BFAFC71"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Soros</w:t>
      </w:r>
      <w:r w:rsidRPr="00983201">
        <w:rPr>
          <w:rFonts w:asciiTheme="minorHAnsi" w:hAnsiTheme="minorHAnsi" w:cstheme="minorHAnsi"/>
          <w:color w:val="000000"/>
        </w:rPr>
        <w:t xml:space="preserve"> shook his head as he looked between Harry and the extremely makeshift saddle. "We need to find a smaller bird for you Harry, and make certain that your personal leggings and </w:t>
      </w:r>
      <w:r>
        <w:rPr>
          <w:rFonts w:asciiTheme="minorHAnsi" w:hAnsiTheme="minorHAnsi" w:cstheme="minorHAnsi"/>
          <w:color w:val="000000"/>
        </w:rPr>
        <w:t>riding equipment truly will fit you</w:t>
      </w:r>
      <w:r w:rsidRPr="00983201">
        <w:rPr>
          <w:rFonts w:asciiTheme="minorHAnsi" w:hAnsiTheme="minorHAnsi" w:cstheme="minorHAnsi"/>
          <w:color w:val="000000"/>
        </w:rPr>
        <w:t>. If you hadn't already shown me the strength of your sticking charms, I would say this was folly in the extreme."</w:t>
      </w:r>
    </w:p>
    <w:p w14:paraId="06B33739"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arry could barely reach the stirrups to get up on to the </w:t>
      </w:r>
      <w:r>
        <w:rPr>
          <w:rFonts w:asciiTheme="minorHAnsi" w:hAnsiTheme="minorHAnsi" w:cstheme="minorHAnsi"/>
          <w:color w:val="000000"/>
        </w:rPr>
        <w:t>Giant Eagle</w:t>
      </w:r>
      <w:r w:rsidRPr="00983201">
        <w:rPr>
          <w:rFonts w:asciiTheme="minorHAnsi" w:hAnsiTheme="minorHAnsi" w:cstheme="minorHAnsi"/>
          <w:color w:val="000000"/>
        </w:rPr>
        <w:t xml:space="preserve">s back, let alone use </w:t>
      </w:r>
      <w:r>
        <w:rPr>
          <w:rFonts w:asciiTheme="minorHAnsi" w:hAnsiTheme="minorHAnsi" w:cstheme="minorHAnsi"/>
          <w:color w:val="000000"/>
        </w:rPr>
        <w:t xml:space="preserve">them to pass on </w:t>
      </w:r>
      <w:r w:rsidRPr="00983201">
        <w:rPr>
          <w:rFonts w:asciiTheme="minorHAnsi" w:hAnsiTheme="minorHAnsi" w:cstheme="minorHAnsi"/>
          <w:color w:val="000000"/>
        </w:rPr>
        <w:t>minute movements of his legs t</w:t>
      </w:r>
      <w:r>
        <w:rPr>
          <w:rFonts w:asciiTheme="minorHAnsi" w:hAnsiTheme="minorHAnsi" w:cstheme="minorHAnsi"/>
          <w:color w:val="000000"/>
        </w:rPr>
        <w:t>hat the</w:t>
      </w:r>
      <w:r w:rsidRPr="00983201">
        <w:rPr>
          <w:rFonts w:asciiTheme="minorHAnsi" w:hAnsiTheme="minorHAnsi" w:cstheme="minorHAnsi"/>
          <w:color w:val="000000"/>
        </w:rPr>
        <w:t xml:space="preserve"> </w:t>
      </w:r>
      <w:r>
        <w:rPr>
          <w:rFonts w:asciiTheme="minorHAnsi" w:hAnsiTheme="minorHAnsi" w:cstheme="minorHAnsi"/>
          <w:color w:val="000000"/>
        </w:rPr>
        <w:t>eagle rider</w:t>
      </w:r>
      <w:r w:rsidRPr="00983201">
        <w:rPr>
          <w:rFonts w:asciiTheme="minorHAnsi" w:hAnsiTheme="minorHAnsi" w:cstheme="minorHAnsi"/>
          <w:color w:val="000000"/>
        </w:rPr>
        <w:t>s could</w:t>
      </w:r>
      <w:r>
        <w:rPr>
          <w:rFonts w:asciiTheme="minorHAnsi" w:hAnsiTheme="minorHAnsi" w:cstheme="minorHAnsi"/>
          <w:color w:val="000000"/>
        </w:rPr>
        <w:t xml:space="preserve"> use to steer their companions</w:t>
      </w:r>
      <w:r w:rsidRPr="00983201">
        <w:rPr>
          <w:rFonts w:asciiTheme="minorHAnsi" w:hAnsiTheme="minorHAnsi" w:cstheme="minorHAnsi"/>
          <w:color w:val="000000"/>
        </w:rPr>
        <w:t>. This freed up their hands to do deadly things to their opponents, so it was a necessity for any Eagle rider to get to that point before they could be allowed to actually engage in combat awing</w:t>
      </w:r>
      <w:bookmarkStart w:id="9" w:name="_Hlk141731129"/>
      <w:r w:rsidRPr="00983201">
        <w:rPr>
          <w:rFonts w:asciiTheme="minorHAnsi" w:hAnsiTheme="minorHAnsi" w:cstheme="minorHAnsi"/>
          <w:color w:val="000000"/>
        </w:rPr>
        <w:t xml:space="preserve">. The </w:t>
      </w:r>
      <w:r>
        <w:rPr>
          <w:rFonts w:asciiTheme="minorHAnsi" w:hAnsiTheme="minorHAnsi" w:cstheme="minorHAnsi"/>
          <w:color w:val="000000"/>
        </w:rPr>
        <w:t>reins</w:t>
      </w:r>
      <w:r w:rsidRPr="00983201">
        <w:rPr>
          <w:rFonts w:asciiTheme="minorHAnsi" w:hAnsiTheme="minorHAnsi" w:cstheme="minorHAnsi"/>
          <w:color w:val="000000"/>
        </w:rPr>
        <w:t xml:space="preserve"> connected to a necklace around the </w:t>
      </w:r>
      <w:r>
        <w:rPr>
          <w:rFonts w:asciiTheme="minorHAnsi" w:hAnsiTheme="minorHAnsi" w:cstheme="minorHAnsi"/>
          <w:color w:val="000000"/>
        </w:rPr>
        <w:t>Giant Eagle</w:t>
      </w:r>
      <w:r w:rsidRPr="00983201">
        <w:rPr>
          <w:rFonts w:asciiTheme="minorHAnsi" w:hAnsiTheme="minorHAnsi" w:cstheme="minorHAnsi"/>
          <w:color w:val="000000"/>
        </w:rPr>
        <w:t xml:space="preserve">s short necks were </w:t>
      </w:r>
      <w:r>
        <w:rPr>
          <w:rFonts w:asciiTheme="minorHAnsi" w:hAnsiTheme="minorHAnsi" w:cstheme="minorHAnsi"/>
          <w:color w:val="000000"/>
        </w:rPr>
        <w:t xml:space="preserve">similarly </w:t>
      </w:r>
      <w:r w:rsidRPr="00983201">
        <w:rPr>
          <w:rFonts w:asciiTheme="minorHAnsi" w:hAnsiTheme="minorHAnsi" w:cstheme="minorHAnsi"/>
          <w:color w:val="000000"/>
        </w:rPr>
        <w:t xml:space="preserve">disdained by most experienced </w:t>
      </w:r>
      <w:r>
        <w:rPr>
          <w:rFonts w:asciiTheme="minorHAnsi" w:hAnsiTheme="minorHAnsi" w:cstheme="minorHAnsi"/>
          <w:color w:val="000000"/>
        </w:rPr>
        <w:t>riders</w:t>
      </w:r>
      <w:r w:rsidRPr="00983201">
        <w:rPr>
          <w:rFonts w:asciiTheme="minorHAnsi" w:hAnsiTheme="minorHAnsi" w:cstheme="minorHAnsi"/>
          <w:color w:val="000000"/>
        </w:rPr>
        <w:t xml:space="preserve">. But Harry would have to make heavy use of them </w:t>
      </w:r>
      <w:r>
        <w:rPr>
          <w:rFonts w:asciiTheme="minorHAnsi" w:hAnsiTheme="minorHAnsi" w:cstheme="minorHAnsi"/>
          <w:color w:val="000000"/>
        </w:rPr>
        <w:t xml:space="preserve">or verbal commands </w:t>
      </w:r>
      <w:r w:rsidRPr="00983201">
        <w:rPr>
          <w:rFonts w:asciiTheme="minorHAnsi" w:hAnsiTheme="minorHAnsi" w:cstheme="minorHAnsi"/>
          <w:color w:val="000000"/>
        </w:rPr>
        <w:t xml:space="preserve">on this first flight. </w:t>
      </w:r>
    </w:p>
    <w:p w14:paraId="245A33B7" w14:textId="77777777" w:rsidR="003613C9" w:rsidRDefault="003613C9" w:rsidP="003613C9">
      <w:pPr>
        <w:pStyle w:val="NormalWeb"/>
        <w:rPr>
          <w:rFonts w:asciiTheme="minorHAnsi" w:hAnsiTheme="minorHAnsi" w:cstheme="minorHAnsi"/>
          <w:color w:val="000000"/>
        </w:rPr>
      </w:pPr>
      <w:r>
        <w:rPr>
          <w:rFonts w:asciiTheme="minorHAnsi" w:hAnsiTheme="minorHAnsi" w:cstheme="minorHAnsi"/>
          <w:color w:val="000000"/>
        </w:rPr>
        <w:t>Actually, Harry would have dearly preferred this, as he had his translation spell, which allowed those around him to understand Quetzal and had previously used it to let Kaldorei Sentinels, like Tyrande, to talk to their bonded tigers.  But the eagles were different.  Unlike the Tigers, they lacked the touch of civilization and that last tiny leap to true sentience to let them speak the common language.  Harry estimated they were close, within two or three more generations, but not quite there, which was deeply disappointing.  They could, however understand spoken words quite well.</w:t>
      </w:r>
    </w:p>
    <w:p w14:paraId="337EBB30" w14:textId="77777777" w:rsidR="003613C9" w:rsidRDefault="003613C9" w:rsidP="003613C9">
      <w:pPr>
        <w:pStyle w:val="NormalWeb"/>
        <w:rPr>
          <w:rFonts w:asciiTheme="minorHAnsi" w:hAnsiTheme="minorHAnsi" w:cstheme="minorHAnsi"/>
          <w:color w:val="000000"/>
        </w:rPr>
      </w:pPr>
      <w:r>
        <w:rPr>
          <w:rFonts w:asciiTheme="minorHAnsi" w:hAnsiTheme="minorHAnsi" w:cstheme="minorHAnsi"/>
          <w:color w:val="000000"/>
        </w:rPr>
        <w:t>“</w:t>
      </w:r>
      <w:r w:rsidRPr="00983201">
        <w:rPr>
          <w:rFonts w:asciiTheme="minorHAnsi" w:hAnsiTheme="minorHAnsi" w:cstheme="minorHAnsi"/>
          <w:color w:val="000000"/>
        </w:rPr>
        <w:t xml:space="preserve">I feel I need to do this. I </w:t>
      </w:r>
      <w:r w:rsidRPr="0026577D">
        <w:rPr>
          <w:rFonts w:asciiTheme="minorHAnsi" w:hAnsiTheme="minorHAnsi" w:cstheme="minorHAnsi"/>
          <w:b/>
          <w:bCs/>
          <w:color w:val="000000"/>
        </w:rPr>
        <w:t>need</w:t>
      </w:r>
      <w:r w:rsidRPr="00983201">
        <w:rPr>
          <w:rFonts w:asciiTheme="minorHAnsi" w:hAnsiTheme="minorHAnsi" w:cstheme="minorHAnsi"/>
          <w:color w:val="000000"/>
        </w:rPr>
        <w:t xml:space="preserve"> to feel the wind in my face, the sky opening up before me again," Harry said, his tone tinged with a longing that he hadn't really realized he had been feeling until he arrived here in the </w:t>
      </w:r>
      <w:r>
        <w:rPr>
          <w:rFonts w:asciiTheme="minorHAnsi" w:hAnsiTheme="minorHAnsi" w:cstheme="minorHAnsi"/>
          <w:color w:val="000000"/>
        </w:rPr>
        <w:t>Skyhorn</w:t>
      </w:r>
      <w:r w:rsidRPr="00983201">
        <w:rPr>
          <w:rFonts w:asciiTheme="minorHAnsi" w:hAnsiTheme="minorHAnsi" w:cstheme="minorHAnsi"/>
          <w:color w:val="000000"/>
        </w:rPr>
        <w:t xml:space="preserve"> tribe's territory. But seeing the giant birds and their riders every day had been both a blessing and torture for him. Now that he had proven that he understood how to command the </w:t>
      </w:r>
      <w:r>
        <w:rPr>
          <w:rFonts w:asciiTheme="minorHAnsi" w:hAnsiTheme="minorHAnsi" w:cstheme="minorHAnsi"/>
          <w:color w:val="000000"/>
        </w:rPr>
        <w:t>Giant Eagle</w:t>
      </w:r>
      <w:r w:rsidRPr="00983201">
        <w:rPr>
          <w:rFonts w:asciiTheme="minorHAnsi" w:hAnsiTheme="minorHAnsi" w:cstheme="minorHAnsi"/>
          <w:color w:val="000000"/>
        </w:rPr>
        <w:t xml:space="preserve">s and </w:t>
      </w:r>
      <w:r>
        <w:rPr>
          <w:rFonts w:asciiTheme="minorHAnsi" w:hAnsiTheme="minorHAnsi" w:cstheme="minorHAnsi"/>
          <w:color w:val="000000"/>
        </w:rPr>
        <w:t xml:space="preserve">everything else, </w:t>
      </w:r>
      <w:r w:rsidRPr="00FB78CE">
        <w:rPr>
          <w:rFonts w:asciiTheme="minorHAnsi" w:hAnsiTheme="minorHAnsi" w:cstheme="minorHAnsi"/>
          <w:b/>
          <w:bCs/>
          <w:color w:val="000000"/>
        </w:rPr>
        <w:t xml:space="preserve">nothing </w:t>
      </w:r>
      <w:r w:rsidRPr="00983201">
        <w:rPr>
          <w:rFonts w:asciiTheme="minorHAnsi" w:hAnsiTheme="minorHAnsi" w:cstheme="minorHAnsi"/>
          <w:color w:val="000000"/>
        </w:rPr>
        <w:t>could hold him back.</w:t>
      </w:r>
      <w:r w:rsidRPr="00100514">
        <w:rPr>
          <w:rFonts w:asciiTheme="minorHAnsi" w:hAnsiTheme="minorHAnsi" w:cstheme="minorHAnsi"/>
          <w:color w:val="000000"/>
        </w:rPr>
        <w:t xml:space="preserve"> </w:t>
      </w:r>
    </w:p>
    <w:p w14:paraId="1FDFF3C3" w14:textId="77777777" w:rsidR="003613C9" w:rsidRPr="00652FDB" w:rsidRDefault="003613C9" w:rsidP="003613C9">
      <w:pPr>
        <w:pStyle w:val="NormalWeb"/>
        <w:rPr>
          <w:rFonts w:asciiTheme="minorHAnsi" w:hAnsiTheme="minorHAnsi" w:cstheme="minorHAnsi"/>
          <w:i/>
          <w:iCs/>
          <w:color w:val="000000"/>
        </w:rPr>
      </w:pPr>
      <w:r>
        <w:rPr>
          <w:rFonts w:asciiTheme="minorHAnsi" w:hAnsiTheme="minorHAnsi" w:cstheme="minorHAnsi"/>
          <w:color w:val="000000"/>
        </w:rPr>
        <w:t xml:space="preserve">As for being afraid of falling despite his sticking charm, well, Harry knew more than a few spells that would save him from falling to his death, whatever the height he fell from. Indeed, it was all Harry could do to stop himself from seeing just how well he could fall with style for fun before this.  But he rather doubted the Tauren would be pleased by such attempts, even if Harry explained his spellwork to them beforehand. </w:t>
      </w:r>
      <w:r>
        <w:rPr>
          <w:rFonts w:asciiTheme="minorHAnsi" w:hAnsiTheme="minorHAnsi" w:cstheme="minorHAnsi"/>
          <w:i/>
          <w:iCs/>
          <w:color w:val="000000"/>
        </w:rPr>
        <w:t>But waiting will have been worth it after this, I know it.</w:t>
      </w:r>
    </w:p>
    <w:bookmarkEnd w:id="9"/>
    <w:p w14:paraId="6D9732B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hen</w:t>
      </w:r>
      <w:r>
        <w:rPr>
          <w:rFonts w:asciiTheme="minorHAnsi" w:hAnsiTheme="minorHAnsi" w:cstheme="minorHAnsi"/>
          <w:color w:val="000000"/>
        </w:rPr>
        <w:t xml:space="preserve"> may</w:t>
      </w:r>
      <w:r w:rsidRPr="00983201">
        <w:rPr>
          <w:rFonts w:asciiTheme="minorHAnsi" w:hAnsiTheme="minorHAnsi" w:cstheme="minorHAnsi"/>
          <w:color w:val="000000"/>
        </w:rPr>
        <w:t xml:space="preserve"> the </w:t>
      </w:r>
      <w:r>
        <w:rPr>
          <w:rFonts w:asciiTheme="minorHAnsi" w:hAnsiTheme="minorHAnsi" w:cstheme="minorHAnsi"/>
          <w:color w:val="000000"/>
        </w:rPr>
        <w:t>ghost of</w:t>
      </w:r>
      <w:r w:rsidRPr="00983201">
        <w:rPr>
          <w:rFonts w:asciiTheme="minorHAnsi" w:hAnsiTheme="minorHAnsi" w:cstheme="minorHAnsi"/>
          <w:color w:val="000000"/>
        </w:rPr>
        <w:t xml:space="preserve"> </w:t>
      </w:r>
      <w:r>
        <w:rPr>
          <w:rFonts w:asciiTheme="minorHAnsi" w:hAnsiTheme="minorHAnsi" w:cstheme="minorHAnsi"/>
          <w:color w:val="000000"/>
        </w:rPr>
        <w:t>Aviana</w:t>
      </w:r>
      <w:r w:rsidRPr="00983201">
        <w:rPr>
          <w:rFonts w:asciiTheme="minorHAnsi" w:hAnsiTheme="minorHAnsi" w:cstheme="minorHAnsi"/>
          <w:color w:val="000000"/>
        </w:rPr>
        <w:t xml:space="preserve"> watch over you</w:t>
      </w:r>
      <w:r>
        <w:rPr>
          <w:rFonts w:asciiTheme="minorHAnsi" w:hAnsiTheme="minorHAnsi" w:cstheme="minorHAnsi"/>
          <w:color w:val="000000"/>
        </w:rPr>
        <w:t>,</w:t>
      </w:r>
      <w:r w:rsidRPr="00983201">
        <w:rPr>
          <w:rFonts w:asciiTheme="minorHAnsi" w:hAnsiTheme="minorHAnsi" w:cstheme="minorHAnsi"/>
          <w:color w:val="000000"/>
        </w:rPr>
        <w:t xml:space="preserve">" </w:t>
      </w:r>
      <w:r>
        <w:rPr>
          <w:rFonts w:asciiTheme="minorHAnsi" w:hAnsiTheme="minorHAnsi" w:cstheme="minorHAnsi"/>
          <w:color w:val="000000"/>
        </w:rPr>
        <w:t>Soros</w:t>
      </w:r>
      <w:r w:rsidRPr="00983201">
        <w:rPr>
          <w:rFonts w:asciiTheme="minorHAnsi" w:hAnsiTheme="minorHAnsi" w:cstheme="minorHAnsi"/>
          <w:color w:val="000000"/>
        </w:rPr>
        <w:t xml:space="preserve"> said, taking a step backward and gesturing with one hand towards the open entryway leading to the side of the butte. </w:t>
      </w:r>
      <w:r>
        <w:rPr>
          <w:rFonts w:asciiTheme="minorHAnsi" w:hAnsiTheme="minorHAnsi" w:cstheme="minorHAnsi"/>
          <w:color w:val="000000"/>
        </w:rPr>
        <w:t>Har</w:t>
      </w:r>
      <w:r w:rsidRPr="00983201">
        <w:rPr>
          <w:rFonts w:asciiTheme="minorHAnsi" w:hAnsiTheme="minorHAnsi" w:cstheme="minorHAnsi"/>
          <w:color w:val="000000"/>
        </w:rPr>
        <w:t xml:space="preserve">ry hadn't noticed when he had first arrived, but it wasn't just the ceilings </w:t>
      </w:r>
      <w:r>
        <w:rPr>
          <w:rFonts w:asciiTheme="minorHAnsi" w:hAnsiTheme="minorHAnsi" w:cstheme="minorHAnsi"/>
          <w:color w:val="000000"/>
        </w:rPr>
        <w:t xml:space="preserve">which </w:t>
      </w:r>
      <w:r w:rsidRPr="00983201">
        <w:rPr>
          <w:rFonts w:asciiTheme="minorHAnsi" w:hAnsiTheme="minorHAnsi" w:cstheme="minorHAnsi"/>
          <w:color w:val="000000"/>
        </w:rPr>
        <w:t xml:space="preserve">were missing from the eyries, but the outermost wall. There was a tarp that could be used to cover the roof area at need </w:t>
      </w:r>
      <w:r>
        <w:rPr>
          <w:rFonts w:asciiTheme="minorHAnsi" w:hAnsiTheme="minorHAnsi" w:cstheme="minorHAnsi"/>
          <w:color w:val="000000"/>
        </w:rPr>
        <w:t>to help with</w:t>
      </w:r>
      <w:r w:rsidRPr="00983201">
        <w:rPr>
          <w:rFonts w:asciiTheme="minorHAnsi" w:hAnsiTheme="minorHAnsi" w:cstheme="minorHAnsi"/>
          <w:color w:val="000000"/>
        </w:rPr>
        <w:t xml:space="preserve"> foul weather, but the side of the eyries were always open to the sky beyond.</w:t>
      </w:r>
    </w:p>
    <w:p w14:paraId="5C817D21"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The Giant Eagle</w:t>
      </w:r>
      <w:r w:rsidRPr="00983201">
        <w:rPr>
          <w:rFonts w:asciiTheme="minorHAnsi" w:hAnsiTheme="minorHAnsi" w:cstheme="minorHAnsi"/>
          <w:color w:val="000000"/>
        </w:rPr>
        <w:t xml:space="preserve"> waited patiently until the much smaller than usual rider on his back found his purchase, then shifted from one tal</w:t>
      </w:r>
      <w:r>
        <w:rPr>
          <w:rFonts w:asciiTheme="minorHAnsi" w:hAnsiTheme="minorHAnsi" w:cstheme="minorHAnsi"/>
          <w:color w:val="000000"/>
        </w:rPr>
        <w:t>on</w:t>
      </w:r>
      <w:r w:rsidRPr="00983201">
        <w:rPr>
          <w:rFonts w:asciiTheme="minorHAnsi" w:hAnsiTheme="minorHAnsi" w:cstheme="minorHAnsi"/>
          <w:color w:val="000000"/>
        </w:rPr>
        <w:t xml:space="preserve"> to another as he felt something occur on his back. He couldn't figure out what it was, but </w:t>
      </w:r>
      <w:r>
        <w:rPr>
          <w:rFonts w:asciiTheme="minorHAnsi" w:hAnsiTheme="minorHAnsi" w:cstheme="minorHAnsi"/>
          <w:color w:val="000000"/>
        </w:rPr>
        <w:t xml:space="preserve">it was almost as if the non-Tauren thing on his back was sitting more securely. But </w:t>
      </w:r>
      <w:r w:rsidRPr="00983201">
        <w:rPr>
          <w:rFonts w:asciiTheme="minorHAnsi" w:hAnsiTheme="minorHAnsi" w:cstheme="minorHAnsi"/>
          <w:color w:val="000000"/>
        </w:rPr>
        <w:t xml:space="preserve">the Eagle set that aside as he felt the double tap on the back of his neck that signaled the </w:t>
      </w:r>
      <w:r>
        <w:rPr>
          <w:rFonts w:asciiTheme="minorHAnsi" w:hAnsiTheme="minorHAnsi" w:cstheme="minorHAnsi"/>
          <w:color w:val="000000"/>
        </w:rPr>
        <w:t>rider</w:t>
      </w:r>
      <w:r w:rsidRPr="00983201">
        <w:rPr>
          <w:rFonts w:asciiTheme="minorHAnsi" w:hAnsiTheme="minorHAnsi" w:cstheme="minorHAnsi"/>
          <w:color w:val="000000"/>
        </w:rPr>
        <w:t xml:space="preserve"> was ready to go.</w:t>
      </w:r>
    </w:p>
    <w:p w14:paraId="6EAA557E"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Such signals were part of the learning process that Harry had gone through the past few weeks even as he set aside all of his other training to </w:t>
      </w:r>
      <w:r>
        <w:rPr>
          <w:rFonts w:asciiTheme="minorHAnsi" w:hAnsiTheme="minorHAnsi" w:cstheme="minorHAnsi"/>
          <w:color w:val="000000"/>
        </w:rPr>
        <w:t>push for this, this one, sublime moment</w:t>
      </w:r>
      <w:r w:rsidRPr="00983201">
        <w:rPr>
          <w:rFonts w:asciiTheme="minorHAnsi" w:hAnsiTheme="minorHAnsi" w:cstheme="minorHAnsi"/>
          <w:color w:val="000000"/>
        </w:rPr>
        <w:t>. Now</w:t>
      </w:r>
      <w:r>
        <w:rPr>
          <w:rFonts w:asciiTheme="minorHAnsi" w:hAnsiTheme="minorHAnsi" w:cstheme="minorHAnsi"/>
          <w:color w:val="000000"/>
        </w:rPr>
        <w:t xml:space="preserve"> as the eagle hurled itself forward and down from it’s perch,</w:t>
      </w:r>
      <w:r w:rsidRPr="00983201">
        <w:rPr>
          <w:rFonts w:asciiTheme="minorHAnsi" w:hAnsiTheme="minorHAnsi" w:cstheme="minorHAnsi"/>
          <w:color w:val="000000"/>
        </w:rPr>
        <w:t xml:space="preserve"> Harry whooped in delight, flinging his hands up and away from the reins.</w:t>
      </w:r>
      <w:r>
        <w:rPr>
          <w:rFonts w:asciiTheme="minorHAnsi" w:hAnsiTheme="minorHAnsi" w:cstheme="minorHAnsi"/>
          <w:color w:val="000000"/>
        </w:rPr>
        <w:t xml:space="preserve"> “WOOO!”</w:t>
      </w:r>
    </w:p>
    <w:p w14:paraId="179EC24E"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 </w:t>
      </w:r>
      <w:r>
        <w:rPr>
          <w:rFonts w:asciiTheme="minorHAnsi" w:hAnsiTheme="minorHAnsi" w:cstheme="minorHAnsi"/>
          <w:color w:val="000000"/>
        </w:rPr>
        <w:t>e</w:t>
      </w:r>
      <w:r w:rsidRPr="00983201">
        <w:rPr>
          <w:rFonts w:asciiTheme="minorHAnsi" w:hAnsiTheme="minorHAnsi" w:cstheme="minorHAnsi"/>
          <w:color w:val="000000"/>
        </w:rPr>
        <w:t>agle flap</w:t>
      </w:r>
      <w:r>
        <w:rPr>
          <w:rFonts w:asciiTheme="minorHAnsi" w:hAnsiTheme="minorHAnsi" w:cstheme="minorHAnsi"/>
          <w:color w:val="000000"/>
        </w:rPr>
        <w:t>ped</w:t>
      </w:r>
      <w:r w:rsidRPr="00983201">
        <w:rPr>
          <w:rFonts w:asciiTheme="minorHAnsi" w:hAnsiTheme="minorHAnsi" w:cstheme="minorHAnsi"/>
          <w:color w:val="000000"/>
        </w:rPr>
        <w:t xml:space="preserve"> several times to gain even more altitude, and then coast</w:t>
      </w:r>
      <w:r>
        <w:rPr>
          <w:rFonts w:asciiTheme="minorHAnsi" w:hAnsiTheme="minorHAnsi" w:cstheme="minorHAnsi"/>
          <w:color w:val="000000"/>
        </w:rPr>
        <w:t>ed</w:t>
      </w:r>
      <w:r w:rsidRPr="00983201">
        <w:rPr>
          <w:rFonts w:asciiTheme="minorHAnsi" w:hAnsiTheme="minorHAnsi" w:cstheme="minorHAnsi"/>
          <w:color w:val="000000"/>
        </w:rPr>
        <w:t xml:space="preserve"> for a time before i</w:t>
      </w:r>
      <w:r>
        <w:rPr>
          <w:rFonts w:asciiTheme="minorHAnsi" w:hAnsiTheme="minorHAnsi" w:cstheme="minorHAnsi"/>
          <w:color w:val="000000"/>
        </w:rPr>
        <w:t>t hit</w:t>
      </w:r>
      <w:r w:rsidRPr="00983201">
        <w:rPr>
          <w:rFonts w:asciiTheme="minorHAnsi" w:hAnsiTheme="minorHAnsi" w:cstheme="minorHAnsi"/>
          <w:color w:val="000000"/>
        </w:rPr>
        <w:t xml:space="preserve"> one of the thermals wafting up from below in the valley. The same heat vents that allowed the valley to remain livable despite being so high up in the </w:t>
      </w:r>
      <w:r>
        <w:rPr>
          <w:rFonts w:asciiTheme="minorHAnsi" w:hAnsiTheme="minorHAnsi" w:cstheme="minorHAnsi"/>
          <w:color w:val="000000"/>
        </w:rPr>
        <w:t>Broken M</w:t>
      </w:r>
      <w:r w:rsidRPr="00983201">
        <w:rPr>
          <w:rFonts w:asciiTheme="minorHAnsi" w:hAnsiTheme="minorHAnsi" w:cstheme="minorHAnsi"/>
          <w:color w:val="000000"/>
        </w:rPr>
        <w:t xml:space="preserve">ountains gave the </w:t>
      </w:r>
      <w:r>
        <w:rPr>
          <w:rFonts w:asciiTheme="minorHAnsi" w:hAnsiTheme="minorHAnsi" w:cstheme="minorHAnsi"/>
          <w:color w:val="000000"/>
        </w:rPr>
        <w:t>Giant Eagle</w:t>
      </w:r>
      <w:r w:rsidRPr="00983201">
        <w:rPr>
          <w:rFonts w:asciiTheme="minorHAnsi" w:hAnsiTheme="minorHAnsi" w:cstheme="minorHAnsi"/>
          <w:color w:val="000000"/>
        </w:rPr>
        <w:t>s the thermals they needed to fly even higher, and within moments, Harry knew they had ascended up from the</w:t>
      </w:r>
      <w:r>
        <w:rPr>
          <w:rFonts w:asciiTheme="minorHAnsi" w:hAnsiTheme="minorHAnsi" w:cstheme="minorHAnsi"/>
          <w:color w:val="000000"/>
        </w:rPr>
        <w:t xml:space="preserve"> height of the</w:t>
      </w:r>
      <w:r w:rsidRPr="00983201">
        <w:rPr>
          <w:rFonts w:asciiTheme="minorHAnsi" w:hAnsiTheme="minorHAnsi" w:cstheme="minorHAnsi"/>
          <w:color w:val="000000"/>
        </w:rPr>
        <w:t xml:space="preserve"> butte almost as if he had taken an elevator </w:t>
      </w:r>
      <w:r>
        <w:rPr>
          <w:rFonts w:asciiTheme="minorHAnsi" w:hAnsiTheme="minorHAnsi" w:cstheme="minorHAnsi"/>
          <w:color w:val="000000"/>
        </w:rPr>
        <w:t>to the top of the largest</w:t>
      </w:r>
      <w:r w:rsidRPr="00983201">
        <w:rPr>
          <w:rFonts w:asciiTheme="minorHAnsi" w:hAnsiTheme="minorHAnsi" w:cstheme="minorHAnsi"/>
          <w:color w:val="000000"/>
        </w:rPr>
        <w:t xml:space="preserve"> skyscraper in London.</w:t>
      </w:r>
    </w:p>
    <w:p w14:paraId="4090E3CE"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And as he looked out over the world, </w:t>
      </w:r>
      <w:r>
        <w:rPr>
          <w:rFonts w:asciiTheme="minorHAnsi" w:hAnsiTheme="minorHAnsi" w:cstheme="minorHAnsi"/>
          <w:color w:val="000000"/>
        </w:rPr>
        <w:t>Harry breathed in, smiling in delight</w:t>
      </w:r>
      <w:r w:rsidRPr="00983201">
        <w:rPr>
          <w:rFonts w:asciiTheme="minorHAnsi" w:hAnsiTheme="minorHAnsi" w:cstheme="minorHAnsi"/>
          <w:color w:val="000000"/>
        </w:rPr>
        <w:t xml:space="preserve">. From up here, he could see from one end of the valley to another, if without any detail whatsoever. Clouds, actual clouds, passed by as the </w:t>
      </w:r>
      <w:r>
        <w:rPr>
          <w:rFonts w:asciiTheme="minorHAnsi" w:hAnsiTheme="minorHAnsi" w:cstheme="minorHAnsi"/>
          <w:color w:val="000000"/>
        </w:rPr>
        <w:t>e</w:t>
      </w:r>
      <w:r w:rsidRPr="00983201">
        <w:rPr>
          <w:rFonts w:asciiTheme="minorHAnsi" w:hAnsiTheme="minorHAnsi" w:cstheme="minorHAnsi"/>
          <w:color w:val="000000"/>
        </w:rPr>
        <w:t>agle so</w:t>
      </w:r>
      <w:r>
        <w:rPr>
          <w:rFonts w:asciiTheme="minorHAnsi" w:hAnsiTheme="minorHAnsi" w:cstheme="minorHAnsi"/>
          <w:color w:val="000000"/>
        </w:rPr>
        <w:t>a</w:t>
      </w:r>
      <w:r w:rsidRPr="00983201">
        <w:rPr>
          <w:rFonts w:asciiTheme="minorHAnsi" w:hAnsiTheme="minorHAnsi" w:cstheme="minorHAnsi"/>
          <w:color w:val="000000"/>
        </w:rPr>
        <w:t>r</w:t>
      </w:r>
      <w:r>
        <w:rPr>
          <w:rFonts w:asciiTheme="minorHAnsi" w:hAnsiTheme="minorHAnsi" w:cstheme="minorHAnsi"/>
          <w:color w:val="000000"/>
        </w:rPr>
        <w:t>e</w:t>
      </w:r>
      <w:r w:rsidRPr="00983201">
        <w:rPr>
          <w:rFonts w:asciiTheme="minorHAnsi" w:hAnsiTheme="minorHAnsi" w:cstheme="minorHAnsi"/>
          <w:color w:val="000000"/>
        </w:rPr>
        <w:t>d forward, it's wings flapping powerfully. The sky above shown clear, cold though</w:t>
      </w:r>
      <w:r>
        <w:rPr>
          <w:rFonts w:asciiTheme="minorHAnsi" w:hAnsiTheme="minorHAnsi" w:cstheme="minorHAnsi"/>
          <w:color w:val="000000"/>
        </w:rPr>
        <w:t>,</w:t>
      </w:r>
      <w:r w:rsidRPr="00983201">
        <w:rPr>
          <w:rFonts w:asciiTheme="minorHAnsi" w:hAnsiTheme="minorHAnsi" w:cstheme="minorHAnsi"/>
          <w:color w:val="000000"/>
        </w:rPr>
        <w:t xml:space="preserve"> the bite of </w:t>
      </w:r>
      <w:r>
        <w:rPr>
          <w:rFonts w:asciiTheme="minorHAnsi" w:hAnsiTheme="minorHAnsi" w:cstheme="minorHAnsi"/>
          <w:color w:val="000000"/>
        </w:rPr>
        <w:t xml:space="preserve">autumn turning into </w:t>
      </w:r>
      <w:r w:rsidRPr="00983201">
        <w:rPr>
          <w:rFonts w:asciiTheme="minorHAnsi" w:hAnsiTheme="minorHAnsi" w:cstheme="minorHAnsi"/>
          <w:color w:val="000000"/>
        </w:rPr>
        <w:t>winter g</w:t>
      </w:r>
      <w:r>
        <w:rPr>
          <w:rFonts w:asciiTheme="minorHAnsi" w:hAnsiTheme="minorHAnsi" w:cstheme="minorHAnsi"/>
          <w:color w:val="000000"/>
        </w:rPr>
        <w:t>iving</w:t>
      </w:r>
      <w:r w:rsidRPr="00983201">
        <w:rPr>
          <w:rFonts w:asciiTheme="minorHAnsi" w:hAnsiTheme="minorHAnsi" w:cstheme="minorHAnsi"/>
          <w:color w:val="000000"/>
        </w:rPr>
        <w:t xml:space="preserve"> way to simply the normal bite of being so high in the sky. The mountains beyond the </w:t>
      </w:r>
      <w:r>
        <w:rPr>
          <w:rFonts w:asciiTheme="minorHAnsi" w:hAnsiTheme="minorHAnsi" w:cstheme="minorHAnsi"/>
          <w:color w:val="000000"/>
        </w:rPr>
        <w:t>v</w:t>
      </w:r>
      <w:r w:rsidRPr="00983201">
        <w:rPr>
          <w:rFonts w:asciiTheme="minorHAnsi" w:hAnsiTheme="minorHAnsi" w:cstheme="minorHAnsi"/>
          <w:color w:val="000000"/>
        </w:rPr>
        <w:t xml:space="preserve">alley also could be seen in greater detail, a few snowcapped peaks visible spreading out to dominate the horizon as the </w:t>
      </w:r>
      <w:r>
        <w:rPr>
          <w:rFonts w:asciiTheme="minorHAnsi" w:hAnsiTheme="minorHAnsi" w:cstheme="minorHAnsi"/>
          <w:color w:val="000000"/>
        </w:rPr>
        <w:t>Giant Eagle</w:t>
      </w:r>
      <w:r w:rsidRPr="00983201">
        <w:rPr>
          <w:rFonts w:asciiTheme="minorHAnsi" w:hAnsiTheme="minorHAnsi" w:cstheme="minorHAnsi"/>
          <w:color w:val="000000"/>
        </w:rPr>
        <w:t xml:space="preserve">s </w:t>
      </w:r>
      <w:r>
        <w:rPr>
          <w:rFonts w:asciiTheme="minorHAnsi" w:hAnsiTheme="minorHAnsi" w:cstheme="minorHAnsi"/>
          <w:color w:val="000000"/>
        </w:rPr>
        <w:t>flew</w:t>
      </w:r>
      <w:r w:rsidRPr="00983201">
        <w:rPr>
          <w:rFonts w:asciiTheme="minorHAnsi" w:hAnsiTheme="minorHAnsi" w:cstheme="minorHAnsi"/>
          <w:color w:val="000000"/>
        </w:rPr>
        <w:t xml:space="preserve"> towards one end of the valley.</w:t>
      </w:r>
    </w:p>
    <w:p w14:paraId="11803BE4"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Nearby, other </w:t>
      </w:r>
      <w:r>
        <w:rPr>
          <w:rFonts w:asciiTheme="minorHAnsi" w:hAnsiTheme="minorHAnsi" w:cstheme="minorHAnsi"/>
          <w:color w:val="000000"/>
        </w:rPr>
        <w:t>Eagle rider</w:t>
      </w:r>
      <w:r w:rsidRPr="00983201">
        <w:rPr>
          <w:rFonts w:asciiTheme="minorHAnsi" w:hAnsiTheme="minorHAnsi" w:cstheme="minorHAnsi"/>
          <w:color w:val="000000"/>
        </w:rPr>
        <w:t>s had taken to the sky, and were flying around Harry. Three of them moved in the direction of the far side of the valley, where they would begin their own patrol. Two others trailed after Harry, watching just in case their newest rider got in trouble.</w:t>
      </w:r>
    </w:p>
    <w:p w14:paraId="7F865C70"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hey needn't have bothered. Harry</w:t>
      </w:r>
      <w:r>
        <w:rPr>
          <w:rFonts w:asciiTheme="minorHAnsi" w:hAnsiTheme="minorHAnsi" w:cstheme="minorHAnsi"/>
          <w:color w:val="000000"/>
        </w:rPr>
        <w:t xml:space="preserve"> was a natural in the air, even when he wasn’t the one flying. L</w:t>
      </w:r>
      <w:r w:rsidRPr="00983201">
        <w:rPr>
          <w:rFonts w:asciiTheme="minorHAnsi" w:hAnsiTheme="minorHAnsi" w:cstheme="minorHAnsi"/>
          <w:color w:val="000000"/>
        </w:rPr>
        <w:t>ean</w:t>
      </w:r>
      <w:r>
        <w:rPr>
          <w:rFonts w:asciiTheme="minorHAnsi" w:hAnsiTheme="minorHAnsi" w:cstheme="minorHAnsi"/>
          <w:color w:val="000000"/>
        </w:rPr>
        <w:t>ing</w:t>
      </w:r>
      <w:r w:rsidRPr="00983201">
        <w:rPr>
          <w:rFonts w:asciiTheme="minorHAnsi" w:hAnsiTheme="minorHAnsi" w:cstheme="minorHAnsi"/>
          <w:color w:val="000000"/>
        </w:rPr>
        <w:t xml:space="preserve"> forward until he was hugging the </w:t>
      </w:r>
      <w:r>
        <w:rPr>
          <w:rFonts w:asciiTheme="minorHAnsi" w:hAnsiTheme="minorHAnsi" w:cstheme="minorHAnsi"/>
          <w:color w:val="000000"/>
        </w:rPr>
        <w:t>Giant Eagle</w:t>
      </w:r>
      <w:r w:rsidRPr="00983201">
        <w:rPr>
          <w:rFonts w:asciiTheme="minorHAnsi" w:hAnsiTheme="minorHAnsi" w:cstheme="minorHAnsi"/>
          <w:color w:val="000000"/>
        </w:rPr>
        <w:t xml:space="preserve"> around the neck with one arm, </w:t>
      </w:r>
      <w:r>
        <w:rPr>
          <w:rFonts w:asciiTheme="minorHAnsi" w:hAnsiTheme="minorHAnsi" w:cstheme="minorHAnsi"/>
          <w:color w:val="000000"/>
        </w:rPr>
        <w:t xml:space="preserve">Harry began </w:t>
      </w:r>
      <w:r w:rsidRPr="00983201">
        <w:rPr>
          <w:rFonts w:asciiTheme="minorHAnsi" w:hAnsiTheme="minorHAnsi" w:cstheme="minorHAnsi"/>
          <w:color w:val="000000"/>
        </w:rPr>
        <w:t xml:space="preserve">whispering instructions. And while the </w:t>
      </w:r>
      <w:r>
        <w:rPr>
          <w:rFonts w:asciiTheme="minorHAnsi" w:hAnsiTheme="minorHAnsi" w:cstheme="minorHAnsi"/>
          <w:color w:val="000000"/>
        </w:rPr>
        <w:t>Giant Eagle</w:t>
      </w:r>
      <w:r w:rsidRPr="00983201">
        <w:rPr>
          <w:rFonts w:asciiTheme="minorHAnsi" w:hAnsiTheme="minorHAnsi" w:cstheme="minorHAnsi"/>
          <w:color w:val="000000"/>
        </w:rPr>
        <w:t xml:space="preserve">s were not </w:t>
      </w:r>
      <w:r>
        <w:rPr>
          <w:rFonts w:asciiTheme="minorHAnsi" w:hAnsiTheme="minorHAnsi" w:cstheme="minorHAnsi"/>
          <w:color w:val="000000"/>
        </w:rPr>
        <w:t xml:space="preserve">quite intelligent enough to speak themselves, </w:t>
      </w:r>
      <w:r w:rsidRPr="00983201">
        <w:rPr>
          <w:rFonts w:asciiTheme="minorHAnsi" w:hAnsiTheme="minorHAnsi" w:cstheme="minorHAnsi"/>
          <w:color w:val="000000"/>
        </w:rPr>
        <w:t xml:space="preserve">they had absorbed enough of the natural </w:t>
      </w:r>
      <w:r>
        <w:rPr>
          <w:rFonts w:asciiTheme="minorHAnsi" w:hAnsiTheme="minorHAnsi" w:cstheme="minorHAnsi"/>
          <w:color w:val="000000"/>
        </w:rPr>
        <w:t>Arcana</w:t>
      </w:r>
      <w:r w:rsidRPr="00983201">
        <w:rPr>
          <w:rFonts w:asciiTheme="minorHAnsi" w:hAnsiTheme="minorHAnsi" w:cstheme="minorHAnsi"/>
          <w:color w:val="000000"/>
        </w:rPr>
        <w:t xml:space="preserve"> of Azeroth to understand speech. Or at least the language of the Tauren who they had bonded with. The other more experienced </w:t>
      </w:r>
      <w:r>
        <w:rPr>
          <w:rFonts w:asciiTheme="minorHAnsi" w:hAnsiTheme="minorHAnsi" w:cstheme="minorHAnsi"/>
          <w:color w:val="000000"/>
        </w:rPr>
        <w:t>rider</w:t>
      </w:r>
      <w:r w:rsidRPr="00983201">
        <w:rPr>
          <w:rFonts w:asciiTheme="minorHAnsi" w:hAnsiTheme="minorHAnsi" w:cstheme="minorHAnsi"/>
          <w:color w:val="000000"/>
        </w:rPr>
        <w:t xml:space="preserve">s used </w:t>
      </w:r>
      <w:r>
        <w:rPr>
          <w:rFonts w:asciiTheme="minorHAnsi" w:hAnsiTheme="minorHAnsi" w:cstheme="minorHAnsi"/>
          <w:color w:val="000000"/>
        </w:rPr>
        <w:t xml:space="preserve">this </w:t>
      </w:r>
      <w:r w:rsidRPr="00983201">
        <w:rPr>
          <w:rFonts w:asciiTheme="minorHAnsi" w:hAnsiTheme="minorHAnsi" w:cstheme="minorHAnsi"/>
          <w:color w:val="000000"/>
        </w:rPr>
        <w:t>during combat</w:t>
      </w:r>
      <w:r>
        <w:rPr>
          <w:rFonts w:asciiTheme="minorHAnsi" w:hAnsiTheme="minorHAnsi" w:cstheme="minorHAnsi"/>
          <w:color w:val="000000"/>
        </w:rPr>
        <w:t xml:space="preserve"> as well,</w:t>
      </w:r>
      <w:r w:rsidRPr="00983201">
        <w:rPr>
          <w:rFonts w:asciiTheme="minorHAnsi" w:hAnsiTheme="minorHAnsi" w:cstheme="minorHAnsi"/>
          <w:color w:val="000000"/>
        </w:rPr>
        <w:t xml:space="preserve"> but they hadn't anticipated Harry being able to </w:t>
      </w:r>
      <w:r>
        <w:rPr>
          <w:rFonts w:asciiTheme="minorHAnsi" w:hAnsiTheme="minorHAnsi" w:cstheme="minorHAnsi"/>
          <w:color w:val="000000"/>
        </w:rPr>
        <w:t xml:space="preserve">think to </w:t>
      </w:r>
      <w:r w:rsidRPr="00983201">
        <w:rPr>
          <w:rFonts w:asciiTheme="minorHAnsi" w:hAnsiTheme="minorHAnsi" w:cstheme="minorHAnsi"/>
          <w:color w:val="000000"/>
        </w:rPr>
        <w:t xml:space="preserve">give out instructions on his first flight. </w:t>
      </w:r>
    </w:p>
    <w:p w14:paraId="609520E2" w14:textId="77777777" w:rsidR="003613C9" w:rsidRDefault="003613C9" w:rsidP="003613C9">
      <w:pPr>
        <w:pStyle w:val="NormalWeb"/>
        <w:rPr>
          <w:rFonts w:asciiTheme="minorHAnsi" w:hAnsiTheme="minorHAnsi" w:cstheme="minorHAnsi"/>
          <w:color w:val="000000"/>
        </w:rPr>
      </w:pPr>
      <w:r>
        <w:rPr>
          <w:rFonts w:asciiTheme="minorHAnsi" w:hAnsiTheme="minorHAnsi" w:cstheme="minorHAnsi"/>
          <w:color w:val="000000"/>
        </w:rPr>
        <w:t xml:space="preserve">If an eagle could grin, this one would as Harry whispered his instructions. Following Harry’s orders, the eagle banked hard to the left, then flapped and twirled back, hitting another thermal, and letting it push him higher again. A moment later, he was behind the two trailing eagle riders, who were looking back at Harry and his Giant Eagle in surprise. Another whisper, and Harry and his companion were zooming away, threatening to leave them behind as Harry whooped once more, delighting being in the air after so long. </w:t>
      </w:r>
    </w:p>
    <w:p w14:paraId="541B6307" w14:textId="77777777" w:rsidR="003613C9" w:rsidRPr="001B1E24" w:rsidRDefault="003613C9" w:rsidP="003613C9">
      <w:pPr>
        <w:pStyle w:val="NormalWeb"/>
        <w:rPr>
          <w:rFonts w:asciiTheme="minorHAnsi" w:hAnsiTheme="minorHAnsi" w:cstheme="minorHAnsi"/>
          <w:i/>
          <w:iCs/>
          <w:color w:val="000000"/>
        </w:rPr>
      </w:pPr>
      <w:r>
        <w:rPr>
          <w:rFonts w:asciiTheme="minorHAnsi" w:hAnsiTheme="minorHAnsi" w:cstheme="minorHAnsi"/>
          <w:color w:val="000000"/>
        </w:rPr>
        <w:t xml:space="preserve">What followed was several hours of aerial artistry. Harry seemed almost to feel out the winds as well as his companion, and together they through loop-d-loops, long dives, steep climbs, twisting and turning and simply showing a mastery of the air that even Soros and his flight leaders would have had trouble matching. Watching all this and keeping up as best he could, a small part of Soros wanted to put this down to false pride in his sticking charm, and luck too. But Soros knew that wasn’t the case. </w:t>
      </w:r>
      <w:r>
        <w:rPr>
          <w:rFonts w:asciiTheme="minorHAnsi" w:hAnsiTheme="minorHAnsi" w:cstheme="minorHAnsi"/>
          <w:i/>
          <w:iCs/>
          <w:color w:val="000000"/>
        </w:rPr>
        <w:t xml:space="preserve">It is almost as if Harry was resurrected in the wrong form. </w:t>
      </w:r>
    </w:p>
    <w:p w14:paraId="39B2F715"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 xml:space="preserve">Finally, the heating charm Harry had used on himself began to fade to join the sticking charm, which had long since faded, not that Harry had cared. Still, he knew that the eagles could only go for so long before they needed to rest. </w:t>
      </w:r>
      <w:r w:rsidRPr="00983201">
        <w:rPr>
          <w:rFonts w:asciiTheme="minorHAnsi" w:hAnsiTheme="minorHAnsi" w:cstheme="minorHAnsi"/>
          <w:color w:val="000000"/>
        </w:rPr>
        <w:t>"Let's keep going until we hit the last thermal in front of us, then turn to the left.</w:t>
      </w:r>
      <w:r>
        <w:rPr>
          <w:rFonts w:asciiTheme="minorHAnsi" w:hAnsiTheme="minorHAnsi" w:cstheme="minorHAnsi"/>
          <w:color w:val="000000"/>
        </w:rPr>
        <w:t xml:space="preserve"> We’ll make for home in a long loop.</w:t>
      </w:r>
      <w:r w:rsidRPr="00983201">
        <w:rPr>
          <w:rFonts w:asciiTheme="minorHAnsi" w:hAnsiTheme="minorHAnsi" w:cstheme="minorHAnsi"/>
          <w:color w:val="000000"/>
        </w:rPr>
        <w:t>"</w:t>
      </w:r>
    </w:p>
    <w:p w14:paraId="21BDBDEB"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he Eagle squawked in agreement</w:t>
      </w:r>
      <w:r>
        <w:rPr>
          <w:rFonts w:asciiTheme="minorHAnsi" w:hAnsiTheme="minorHAnsi" w:cstheme="minorHAnsi"/>
          <w:color w:val="000000"/>
        </w:rPr>
        <w:t xml:space="preserve">, </w:t>
      </w:r>
      <w:r w:rsidRPr="00983201">
        <w:rPr>
          <w:rFonts w:asciiTheme="minorHAnsi" w:hAnsiTheme="minorHAnsi" w:cstheme="minorHAnsi"/>
          <w:color w:val="000000"/>
        </w:rPr>
        <w:t xml:space="preserve">swiftly turning towards the left right before they hit the last thermal, which allowed him to </w:t>
      </w:r>
      <w:r>
        <w:rPr>
          <w:rFonts w:asciiTheme="minorHAnsi" w:hAnsiTheme="minorHAnsi" w:cstheme="minorHAnsi"/>
          <w:color w:val="000000"/>
        </w:rPr>
        <w:t>carry the thermal up into the air even as he did start to turn away</w:t>
      </w:r>
      <w:r w:rsidRPr="00983201">
        <w:rPr>
          <w:rFonts w:asciiTheme="minorHAnsi" w:hAnsiTheme="minorHAnsi" w:cstheme="minorHAnsi"/>
          <w:color w:val="000000"/>
        </w:rPr>
        <w:t>. From then on, the Eagle floated for several moments, flapping its wings only occasionally, as it's</w:t>
      </w:r>
      <w:r>
        <w:rPr>
          <w:rFonts w:asciiTheme="minorHAnsi" w:hAnsiTheme="minorHAnsi" w:cstheme="minorHAnsi"/>
          <w:color w:val="000000"/>
        </w:rPr>
        <w:t xml:space="preserve"> k</w:t>
      </w:r>
      <w:r w:rsidRPr="00983201">
        <w:rPr>
          <w:rFonts w:asciiTheme="minorHAnsi" w:hAnsiTheme="minorHAnsi" w:cstheme="minorHAnsi"/>
          <w:color w:val="000000"/>
        </w:rPr>
        <w:t xml:space="preserve">een gaze swept the area around them and Harry </w:t>
      </w:r>
      <w:r>
        <w:rPr>
          <w:rFonts w:asciiTheme="minorHAnsi" w:hAnsiTheme="minorHAnsi" w:cstheme="minorHAnsi"/>
          <w:color w:val="000000"/>
        </w:rPr>
        <w:t xml:space="preserve">rested for a bit, </w:t>
      </w:r>
      <w:r w:rsidRPr="00983201">
        <w:rPr>
          <w:rFonts w:asciiTheme="minorHAnsi" w:hAnsiTheme="minorHAnsi" w:cstheme="minorHAnsi"/>
          <w:color w:val="000000"/>
        </w:rPr>
        <w:t>just t</w:t>
      </w:r>
      <w:r>
        <w:rPr>
          <w:rFonts w:asciiTheme="minorHAnsi" w:hAnsiTheme="minorHAnsi" w:cstheme="minorHAnsi"/>
          <w:color w:val="000000"/>
        </w:rPr>
        <w:t>a</w:t>
      </w:r>
      <w:r w:rsidRPr="00983201">
        <w:rPr>
          <w:rFonts w:asciiTheme="minorHAnsi" w:hAnsiTheme="minorHAnsi" w:cstheme="minorHAnsi"/>
          <w:color w:val="000000"/>
        </w:rPr>
        <w:t>k</w:t>
      </w:r>
      <w:r>
        <w:rPr>
          <w:rFonts w:asciiTheme="minorHAnsi" w:hAnsiTheme="minorHAnsi" w:cstheme="minorHAnsi"/>
          <w:color w:val="000000"/>
        </w:rPr>
        <w:t>ing</w:t>
      </w:r>
      <w:r w:rsidRPr="00983201">
        <w:rPr>
          <w:rFonts w:asciiTheme="minorHAnsi" w:hAnsiTheme="minorHAnsi" w:cstheme="minorHAnsi"/>
          <w:color w:val="000000"/>
        </w:rPr>
        <w:t xml:space="preserve"> in the view.</w:t>
      </w:r>
    </w:p>
    <w:p w14:paraId="072B9952"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hen he spotted something in the distance to their right, soaring low over some of the peaks leading down into the valley. "</w:t>
      </w:r>
      <w:r>
        <w:rPr>
          <w:rFonts w:asciiTheme="minorHAnsi" w:hAnsiTheme="minorHAnsi" w:cstheme="minorHAnsi"/>
          <w:color w:val="000000"/>
        </w:rPr>
        <w:t>Wait, t</w:t>
      </w:r>
      <w:r w:rsidRPr="00983201">
        <w:rPr>
          <w:rFonts w:asciiTheme="minorHAnsi" w:hAnsiTheme="minorHAnsi" w:cstheme="minorHAnsi"/>
          <w:color w:val="000000"/>
        </w:rPr>
        <w:t>urn right. What is that in the distance?"</w:t>
      </w:r>
    </w:p>
    <w:p w14:paraId="2EA59411"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With the wind pulling away at his voic</w:t>
      </w:r>
      <w:r>
        <w:rPr>
          <w:rFonts w:asciiTheme="minorHAnsi" w:hAnsiTheme="minorHAnsi" w:cstheme="minorHAnsi"/>
          <w:color w:val="000000"/>
        </w:rPr>
        <w:t>e and Harry sitting up in the saddle once more,</w:t>
      </w:r>
      <w:r w:rsidRPr="00983201">
        <w:rPr>
          <w:rFonts w:asciiTheme="minorHAnsi" w:hAnsiTheme="minorHAnsi" w:cstheme="minorHAnsi"/>
          <w:color w:val="000000"/>
        </w:rPr>
        <w:t xml:space="preserve"> the Eagle barely heard him</w:t>
      </w:r>
      <w:r>
        <w:rPr>
          <w:rFonts w:asciiTheme="minorHAnsi" w:hAnsiTheme="minorHAnsi" w:cstheme="minorHAnsi"/>
          <w:color w:val="000000"/>
        </w:rPr>
        <w:t>. B</w:t>
      </w:r>
      <w:r w:rsidRPr="00983201">
        <w:rPr>
          <w:rFonts w:asciiTheme="minorHAnsi" w:hAnsiTheme="minorHAnsi" w:cstheme="minorHAnsi"/>
          <w:color w:val="000000"/>
        </w:rPr>
        <w:t xml:space="preserve">ut </w:t>
      </w:r>
      <w:r>
        <w:rPr>
          <w:rFonts w:asciiTheme="minorHAnsi" w:hAnsiTheme="minorHAnsi" w:cstheme="minorHAnsi"/>
          <w:color w:val="000000"/>
        </w:rPr>
        <w:t xml:space="preserve">despite feeling somewhat tired the eagle </w:t>
      </w:r>
      <w:r w:rsidRPr="00983201">
        <w:rPr>
          <w:rFonts w:asciiTheme="minorHAnsi" w:hAnsiTheme="minorHAnsi" w:cstheme="minorHAnsi"/>
          <w:color w:val="000000"/>
        </w:rPr>
        <w:t xml:space="preserve">did obey, turning in that direction and </w:t>
      </w:r>
      <w:r>
        <w:rPr>
          <w:rFonts w:asciiTheme="minorHAnsi" w:hAnsiTheme="minorHAnsi" w:cstheme="minorHAnsi"/>
          <w:color w:val="000000"/>
        </w:rPr>
        <w:t>fly</w:t>
      </w:r>
      <w:r w:rsidRPr="00983201">
        <w:rPr>
          <w:rFonts w:asciiTheme="minorHAnsi" w:hAnsiTheme="minorHAnsi" w:cstheme="minorHAnsi"/>
          <w:color w:val="000000"/>
        </w:rPr>
        <w:t>ing closer to the thing that Harry had spotted.</w:t>
      </w:r>
    </w:p>
    <w:p w14:paraId="212E0946" w14:textId="77777777" w:rsidR="003613C9" w:rsidRDefault="003613C9" w:rsidP="003613C9">
      <w:pPr>
        <w:pStyle w:val="NormalWeb"/>
        <w:rPr>
          <w:rFonts w:asciiTheme="minorHAnsi" w:hAnsiTheme="minorHAnsi" w:cstheme="minorHAnsi"/>
          <w:color w:val="000000"/>
        </w:rPr>
      </w:pPr>
      <w:bookmarkStart w:id="10" w:name="_Hlk141732351"/>
      <w:r w:rsidRPr="00983201">
        <w:rPr>
          <w:rFonts w:asciiTheme="minorHAnsi" w:hAnsiTheme="minorHAnsi" w:cstheme="minorHAnsi"/>
          <w:color w:val="000000"/>
        </w:rPr>
        <w:t>Th</w:t>
      </w:r>
      <w:r>
        <w:rPr>
          <w:rFonts w:asciiTheme="minorHAnsi" w:hAnsiTheme="minorHAnsi" w:cstheme="minorHAnsi"/>
          <w:color w:val="000000"/>
        </w:rPr>
        <w:t>e flying object Harry had seen</w:t>
      </w:r>
      <w:r w:rsidRPr="00983201">
        <w:rPr>
          <w:rFonts w:asciiTheme="minorHAnsi" w:hAnsiTheme="minorHAnsi" w:cstheme="minorHAnsi"/>
          <w:color w:val="000000"/>
        </w:rPr>
        <w:t xml:space="preserve"> turned out to be a large wyvern.</w:t>
      </w:r>
      <w:r>
        <w:rPr>
          <w:rFonts w:asciiTheme="minorHAnsi" w:hAnsiTheme="minorHAnsi" w:cstheme="minorHAnsi"/>
          <w:color w:val="000000"/>
        </w:rPr>
        <w:t xml:space="preserve"> With</w:t>
      </w:r>
      <w:r w:rsidRPr="00983201">
        <w:rPr>
          <w:rFonts w:asciiTheme="minorHAnsi" w:hAnsiTheme="minorHAnsi" w:cstheme="minorHAnsi"/>
          <w:color w:val="000000"/>
        </w:rPr>
        <w:t xml:space="preserve"> the </w:t>
      </w:r>
      <w:r>
        <w:rPr>
          <w:rFonts w:asciiTheme="minorHAnsi" w:hAnsiTheme="minorHAnsi" w:cstheme="minorHAnsi"/>
          <w:color w:val="000000"/>
        </w:rPr>
        <w:t>bodies of</w:t>
      </w:r>
      <w:r w:rsidRPr="00983201">
        <w:rPr>
          <w:rFonts w:asciiTheme="minorHAnsi" w:hAnsiTheme="minorHAnsi" w:cstheme="minorHAnsi"/>
          <w:color w:val="000000"/>
        </w:rPr>
        <w:t xml:space="preserve"> lions</w:t>
      </w:r>
      <w:r>
        <w:rPr>
          <w:rFonts w:asciiTheme="minorHAnsi" w:hAnsiTheme="minorHAnsi" w:cstheme="minorHAnsi"/>
          <w:color w:val="000000"/>
        </w:rPr>
        <w:t>, the heads of</w:t>
      </w:r>
      <w:r w:rsidRPr="00983201">
        <w:rPr>
          <w:rFonts w:asciiTheme="minorHAnsi" w:hAnsiTheme="minorHAnsi" w:cstheme="minorHAnsi"/>
          <w:color w:val="000000"/>
        </w:rPr>
        <w:t xml:space="preserve"> men mixed, the </w:t>
      </w:r>
      <w:r>
        <w:rPr>
          <w:rFonts w:asciiTheme="minorHAnsi" w:hAnsiTheme="minorHAnsi" w:cstheme="minorHAnsi"/>
          <w:color w:val="000000"/>
        </w:rPr>
        <w:t>wings of bats and the tail of a scorpion</w:t>
      </w:r>
      <w:r w:rsidRPr="00983201">
        <w:rPr>
          <w:rFonts w:asciiTheme="minorHAnsi" w:hAnsiTheme="minorHAnsi" w:cstheme="minorHAnsi"/>
          <w:color w:val="000000"/>
        </w:rPr>
        <w:t xml:space="preserve">, </w:t>
      </w:r>
      <w:r>
        <w:rPr>
          <w:rFonts w:asciiTheme="minorHAnsi" w:hAnsiTheme="minorHAnsi" w:cstheme="minorHAnsi"/>
          <w:color w:val="000000"/>
        </w:rPr>
        <w:t xml:space="preserve">wyverns </w:t>
      </w:r>
      <w:r w:rsidRPr="00983201">
        <w:rPr>
          <w:rFonts w:asciiTheme="minorHAnsi" w:hAnsiTheme="minorHAnsi" w:cstheme="minorHAnsi"/>
          <w:color w:val="000000"/>
        </w:rPr>
        <w:t xml:space="preserve">were both dangerous and </w:t>
      </w:r>
      <w:r>
        <w:rPr>
          <w:rFonts w:asciiTheme="minorHAnsi" w:hAnsiTheme="minorHAnsi" w:cstheme="minorHAnsi"/>
          <w:color w:val="000000"/>
        </w:rPr>
        <w:t xml:space="preserve">oftentimes </w:t>
      </w:r>
      <w:r w:rsidRPr="00983201">
        <w:rPr>
          <w:rFonts w:asciiTheme="minorHAnsi" w:hAnsiTheme="minorHAnsi" w:cstheme="minorHAnsi"/>
          <w:color w:val="000000"/>
        </w:rPr>
        <w:t>intelligent enemies.</w:t>
      </w:r>
      <w:r>
        <w:rPr>
          <w:rFonts w:asciiTheme="minorHAnsi" w:hAnsiTheme="minorHAnsi" w:cstheme="minorHAnsi"/>
          <w:color w:val="000000"/>
        </w:rPr>
        <w:t xml:space="preserve"> Intelligence, however, didn’t seem to be normal for them, although Harry had once heard tell that Cenarius’s second son, Zaetar, mention that this was shifting over time.  To hear Zaetar tell it, the more intelligent wyverns were starting to outbreed the more violent, animalistic ones in the south of Kalimdor, where they had initially evolved.  If such a word could be used for the accidental magical backlash that created the wyverns back in the War of the Ancients, anyway.</w:t>
      </w:r>
    </w:p>
    <w:p w14:paraId="7E2685A3"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Regardless of their basic intelligence, w</w:t>
      </w:r>
      <w:r w:rsidRPr="00983201">
        <w:rPr>
          <w:rFonts w:asciiTheme="minorHAnsi" w:hAnsiTheme="minorHAnsi" w:cstheme="minorHAnsi"/>
          <w:color w:val="000000"/>
        </w:rPr>
        <w:t xml:space="preserve">yverns were not native to the </w:t>
      </w:r>
      <w:r>
        <w:rPr>
          <w:rFonts w:asciiTheme="minorHAnsi" w:hAnsiTheme="minorHAnsi" w:cstheme="minorHAnsi"/>
          <w:color w:val="000000"/>
        </w:rPr>
        <w:t>B</w:t>
      </w:r>
      <w:r w:rsidRPr="00983201">
        <w:rPr>
          <w:rFonts w:asciiTheme="minorHAnsi" w:hAnsiTheme="minorHAnsi" w:cstheme="minorHAnsi"/>
          <w:color w:val="000000"/>
        </w:rPr>
        <w:t xml:space="preserve">roken </w:t>
      </w:r>
      <w:r>
        <w:rPr>
          <w:rFonts w:asciiTheme="minorHAnsi" w:hAnsiTheme="minorHAnsi" w:cstheme="minorHAnsi"/>
          <w:color w:val="000000"/>
        </w:rPr>
        <w:t>I</w:t>
      </w:r>
      <w:r w:rsidRPr="00983201">
        <w:rPr>
          <w:rFonts w:asciiTheme="minorHAnsi" w:hAnsiTheme="minorHAnsi" w:cstheme="minorHAnsi"/>
          <w:color w:val="000000"/>
        </w:rPr>
        <w:t>sles</w:t>
      </w:r>
      <w:r>
        <w:rPr>
          <w:rFonts w:asciiTheme="minorHAnsi" w:hAnsiTheme="minorHAnsi" w:cstheme="minorHAnsi"/>
          <w:color w:val="000000"/>
        </w:rPr>
        <w:t>. B</w:t>
      </w:r>
      <w:r w:rsidRPr="00983201">
        <w:rPr>
          <w:rFonts w:asciiTheme="minorHAnsi" w:hAnsiTheme="minorHAnsi" w:cstheme="minorHAnsi"/>
          <w:color w:val="000000"/>
        </w:rPr>
        <w:t xml:space="preserve">ut in </w:t>
      </w:r>
      <w:r>
        <w:rPr>
          <w:rFonts w:asciiTheme="minorHAnsi" w:hAnsiTheme="minorHAnsi" w:cstheme="minorHAnsi"/>
          <w:color w:val="000000"/>
        </w:rPr>
        <w:t>the last five hundred years</w:t>
      </w:r>
      <w:r w:rsidRPr="00983201">
        <w:rPr>
          <w:rFonts w:asciiTheme="minorHAnsi" w:hAnsiTheme="minorHAnsi" w:cstheme="minorHAnsi"/>
          <w:color w:val="000000"/>
        </w:rPr>
        <w:t xml:space="preserve"> groups of them </w:t>
      </w:r>
      <w:r>
        <w:rPr>
          <w:rFonts w:asciiTheme="minorHAnsi" w:hAnsiTheme="minorHAnsi" w:cstheme="minorHAnsi"/>
          <w:color w:val="000000"/>
        </w:rPr>
        <w:t xml:space="preserve">had somehow </w:t>
      </w:r>
      <w:r w:rsidRPr="00983201">
        <w:rPr>
          <w:rFonts w:asciiTheme="minorHAnsi" w:hAnsiTheme="minorHAnsi" w:cstheme="minorHAnsi"/>
          <w:color w:val="000000"/>
        </w:rPr>
        <w:t>fl</w:t>
      </w:r>
      <w:r>
        <w:rPr>
          <w:rFonts w:asciiTheme="minorHAnsi" w:hAnsiTheme="minorHAnsi" w:cstheme="minorHAnsi"/>
          <w:color w:val="000000"/>
        </w:rPr>
        <w:t>own</w:t>
      </w:r>
      <w:r w:rsidRPr="00983201">
        <w:rPr>
          <w:rFonts w:asciiTheme="minorHAnsi" w:hAnsiTheme="minorHAnsi" w:cstheme="minorHAnsi"/>
          <w:color w:val="000000"/>
        </w:rPr>
        <w:t xml:space="preserve"> out over the oceans from southern Kalimdor. Why </w:t>
      </w:r>
      <w:r>
        <w:rPr>
          <w:rFonts w:asciiTheme="minorHAnsi" w:hAnsiTheme="minorHAnsi" w:cstheme="minorHAnsi"/>
          <w:color w:val="000000"/>
        </w:rPr>
        <w:t xml:space="preserve">or even how </w:t>
      </w:r>
      <w:r w:rsidRPr="00983201">
        <w:rPr>
          <w:rFonts w:asciiTheme="minorHAnsi" w:hAnsiTheme="minorHAnsi" w:cstheme="minorHAnsi"/>
          <w:color w:val="000000"/>
        </w:rPr>
        <w:t xml:space="preserve">they had done so was a mystery, one the Tauren put down to being </w:t>
      </w:r>
      <w:r>
        <w:rPr>
          <w:rFonts w:asciiTheme="minorHAnsi" w:hAnsiTheme="minorHAnsi" w:cstheme="minorHAnsi"/>
          <w:color w:val="000000"/>
        </w:rPr>
        <w:t xml:space="preserve">caused by </w:t>
      </w:r>
      <w:r w:rsidRPr="00983201">
        <w:rPr>
          <w:rFonts w:asciiTheme="minorHAnsi" w:hAnsiTheme="minorHAnsi" w:cstheme="minorHAnsi"/>
          <w:color w:val="000000"/>
        </w:rPr>
        <w:t>crowded conditions in their hunting ranges back home</w:t>
      </w:r>
      <w:r>
        <w:rPr>
          <w:rFonts w:asciiTheme="minorHAnsi" w:hAnsiTheme="minorHAnsi" w:cstheme="minorHAnsi"/>
          <w:color w:val="000000"/>
        </w:rPr>
        <w:t xml:space="preserve">. Which, come to think of it, did back up Zaetar’s words.  None of the wyverns who made that trip seemed to have any kind of intelligence, that was certain.  </w:t>
      </w:r>
    </w:p>
    <w:p w14:paraId="26E1BBCC" w14:textId="77777777" w:rsidR="003613C9" w:rsidRDefault="003613C9" w:rsidP="003613C9">
      <w:pPr>
        <w:pStyle w:val="NormalWeb"/>
        <w:rPr>
          <w:rFonts w:asciiTheme="minorHAnsi" w:hAnsiTheme="minorHAnsi" w:cstheme="minorHAnsi"/>
          <w:color w:val="000000"/>
        </w:rPr>
      </w:pPr>
      <w:r>
        <w:rPr>
          <w:rFonts w:asciiTheme="minorHAnsi" w:hAnsiTheme="minorHAnsi" w:cstheme="minorHAnsi"/>
          <w:color w:val="000000"/>
        </w:rPr>
        <w:t>Yet</w:t>
      </w:r>
      <w:r w:rsidRPr="00983201">
        <w:rPr>
          <w:rFonts w:asciiTheme="minorHAnsi" w:hAnsiTheme="minorHAnsi" w:cstheme="minorHAnsi"/>
          <w:color w:val="000000"/>
        </w:rPr>
        <w:t xml:space="preserve"> </w:t>
      </w:r>
      <w:r>
        <w:rPr>
          <w:rFonts w:asciiTheme="minorHAnsi" w:hAnsiTheme="minorHAnsi" w:cstheme="minorHAnsi"/>
          <w:color w:val="000000"/>
        </w:rPr>
        <w:t xml:space="preserve">enough </w:t>
      </w:r>
      <w:r w:rsidRPr="00983201">
        <w:rPr>
          <w:rFonts w:asciiTheme="minorHAnsi" w:hAnsiTheme="minorHAnsi" w:cstheme="minorHAnsi"/>
          <w:color w:val="000000"/>
        </w:rPr>
        <w:t>wyverns</w:t>
      </w:r>
      <w:r>
        <w:rPr>
          <w:rFonts w:asciiTheme="minorHAnsi" w:hAnsiTheme="minorHAnsi" w:cstheme="minorHAnsi"/>
          <w:color w:val="000000"/>
        </w:rPr>
        <w:t xml:space="preserve"> eventually survived the trip to </w:t>
      </w:r>
      <w:r w:rsidRPr="00983201">
        <w:rPr>
          <w:rFonts w:asciiTheme="minorHAnsi" w:hAnsiTheme="minorHAnsi" w:cstheme="minorHAnsi"/>
          <w:color w:val="000000"/>
        </w:rPr>
        <w:t xml:space="preserve">establish themselves in some places on the </w:t>
      </w:r>
      <w:r>
        <w:rPr>
          <w:rFonts w:asciiTheme="minorHAnsi" w:hAnsiTheme="minorHAnsi" w:cstheme="minorHAnsi"/>
          <w:color w:val="000000"/>
        </w:rPr>
        <w:t>B</w:t>
      </w:r>
      <w:r w:rsidRPr="00983201">
        <w:rPr>
          <w:rFonts w:asciiTheme="minorHAnsi" w:hAnsiTheme="minorHAnsi" w:cstheme="minorHAnsi"/>
          <w:color w:val="000000"/>
        </w:rPr>
        <w:t xml:space="preserve">roken </w:t>
      </w:r>
      <w:r>
        <w:rPr>
          <w:rFonts w:asciiTheme="minorHAnsi" w:hAnsiTheme="minorHAnsi" w:cstheme="minorHAnsi"/>
          <w:color w:val="000000"/>
        </w:rPr>
        <w:t>I</w:t>
      </w:r>
      <w:r w:rsidRPr="00983201">
        <w:rPr>
          <w:rFonts w:asciiTheme="minorHAnsi" w:hAnsiTheme="minorHAnsi" w:cstheme="minorHAnsi"/>
          <w:color w:val="000000"/>
        </w:rPr>
        <w:t>sles</w:t>
      </w:r>
      <w:r>
        <w:rPr>
          <w:rFonts w:asciiTheme="minorHAnsi" w:hAnsiTheme="minorHAnsi" w:cstheme="minorHAnsi"/>
          <w:color w:val="000000"/>
        </w:rPr>
        <w:t>. A</w:t>
      </w:r>
      <w:r w:rsidRPr="00983201">
        <w:rPr>
          <w:rFonts w:asciiTheme="minorHAnsi" w:hAnsiTheme="minorHAnsi" w:cstheme="minorHAnsi"/>
          <w:color w:val="000000"/>
        </w:rPr>
        <w:t xml:space="preserve">nd unfortunately </w:t>
      </w:r>
      <w:r>
        <w:rPr>
          <w:rFonts w:asciiTheme="minorHAnsi" w:hAnsiTheme="minorHAnsi" w:cstheme="minorHAnsi"/>
          <w:color w:val="000000"/>
        </w:rPr>
        <w:t xml:space="preserve">Kalimdor wyverns </w:t>
      </w:r>
      <w:r w:rsidRPr="00983201">
        <w:rPr>
          <w:rFonts w:asciiTheme="minorHAnsi" w:hAnsiTheme="minorHAnsi" w:cstheme="minorHAnsi"/>
          <w:color w:val="000000"/>
        </w:rPr>
        <w:t>bred quite quickly</w:t>
      </w:r>
      <w:r>
        <w:rPr>
          <w:rFonts w:asciiTheme="minorHAnsi" w:hAnsiTheme="minorHAnsi" w:cstheme="minorHAnsi"/>
          <w:color w:val="000000"/>
        </w:rPr>
        <w:t>.</w:t>
      </w:r>
      <w:r w:rsidRPr="00983201">
        <w:rPr>
          <w:rFonts w:asciiTheme="minorHAnsi" w:hAnsiTheme="minorHAnsi" w:cstheme="minorHAnsi"/>
          <w:color w:val="000000"/>
        </w:rPr>
        <w:t xml:space="preserve"> </w:t>
      </w:r>
    </w:p>
    <w:bookmarkEnd w:id="10"/>
    <w:p w14:paraId="3CEE4512"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he flight ahead of </w:t>
      </w:r>
      <w:r>
        <w:rPr>
          <w:rFonts w:asciiTheme="minorHAnsi" w:hAnsiTheme="minorHAnsi" w:cstheme="minorHAnsi"/>
          <w:color w:val="000000"/>
        </w:rPr>
        <w:t xml:space="preserve">Harry and his companion </w:t>
      </w:r>
      <w:r w:rsidRPr="00983201">
        <w:rPr>
          <w:rFonts w:asciiTheme="minorHAnsi" w:hAnsiTheme="minorHAnsi" w:cstheme="minorHAnsi"/>
          <w:color w:val="000000"/>
        </w:rPr>
        <w:t xml:space="preserve">was six strong, heading down towards the </w:t>
      </w:r>
      <w:r>
        <w:rPr>
          <w:rFonts w:asciiTheme="minorHAnsi" w:hAnsiTheme="minorHAnsi" w:cstheme="minorHAnsi"/>
          <w:color w:val="000000"/>
        </w:rPr>
        <w:t>v</w:t>
      </w:r>
      <w:r w:rsidRPr="00983201">
        <w:rPr>
          <w:rFonts w:asciiTheme="minorHAnsi" w:hAnsiTheme="minorHAnsi" w:cstheme="minorHAnsi"/>
          <w:color w:val="000000"/>
        </w:rPr>
        <w:t>alley. It wasn't a large enough force to be an attack group, but it could be a scout group.</w:t>
      </w:r>
    </w:p>
    <w:p w14:paraId="1BDC93B7"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Regardless, Harry knew what to do, and glancing behind him, saw that neither of the </w:t>
      </w:r>
      <w:r>
        <w:rPr>
          <w:rFonts w:asciiTheme="minorHAnsi" w:hAnsiTheme="minorHAnsi" w:cstheme="minorHAnsi"/>
          <w:color w:val="000000"/>
        </w:rPr>
        <w:t>rider</w:t>
      </w:r>
      <w:r w:rsidRPr="00983201">
        <w:rPr>
          <w:rFonts w:asciiTheme="minorHAnsi" w:hAnsiTheme="minorHAnsi" w:cstheme="minorHAnsi"/>
          <w:color w:val="000000"/>
        </w:rPr>
        <w:t xml:space="preserve">s who were following him had gained as much altitude as he had </w:t>
      </w:r>
      <w:r>
        <w:rPr>
          <w:rFonts w:asciiTheme="minorHAnsi" w:hAnsiTheme="minorHAnsi" w:cstheme="minorHAnsi"/>
          <w:color w:val="000000"/>
        </w:rPr>
        <w:t xml:space="preserve">from that last thermal. </w:t>
      </w:r>
      <w:r>
        <w:rPr>
          <w:rFonts w:asciiTheme="minorHAnsi" w:hAnsiTheme="minorHAnsi" w:cstheme="minorHAnsi"/>
          <w:i/>
          <w:iCs/>
          <w:color w:val="000000"/>
        </w:rPr>
        <w:t>They can’t</w:t>
      </w:r>
      <w:r w:rsidRPr="00983201">
        <w:rPr>
          <w:rFonts w:asciiTheme="minorHAnsi" w:hAnsiTheme="minorHAnsi" w:cstheme="minorHAnsi"/>
          <w:color w:val="000000"/>
        </w:rPr>
        <w:t xml:space="preserve"> see the wyvern's yet. </w:t>
      </w:r>
    </w:p>
    <w:p w14:paraId="781B9497"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With that in mind, he reached into a pouch by his side. This wasn't one of the expanded pouches that he had been working on creating for the </w:t>
      </w:r>
      <w:r>
        <w:rPr>
          <w:rFonts w:asciiTheme="minorHAnsi" w:hAnsiTheme="minorHAnsi" w:cstheme="minorHAnsi"/>
          <w:color w:val="000000"/>
        </w:rPr>
        <w:t>Eagle rider</w:t>
      </w:r>
      <w:r w:rsidRPr="00983201">
        <w:rPr>
          <w:rFonts w:asciiTheme="minorHAnsi" w:hAnsiTheme="minorHAnsi" w:cstheme="minorHAnsi"/>
          <w:color w:val="000000"/>
        </w:rPr>
        <w:t xml:space="preserve">s, rather, it was a long </w:t>
      </w:r>
      <w:r>
        <w:rPr>
          <w:rFonts w:asciiTheme="minorHAnsi" w:hAnsiTheme="minorHAnsi" w:cstheme="minorHAnsi"/>
          <w:color w:val="000000"/>
        </w:rPr>
        <w:t xml:space="preserve">hard leather </w:t>
      </w:r>
      <w:r w:rsidRPr="00983201">
        <w:rPr>
          <w:rFonts w:asciiTheme="minorHAnsi" w:hAnsiTheme="minorHAnsi" w:cstheme="minorHAnsi"/>
          <w:color w:val="000000"/>
        </w:rPr>
        <w:t>cylinder that</w:t>
      </w:r>
      <w:r>
        <w:rPr>
          <w:rFonts w:asciiTheme="minorHAnsi" w:hAnsiTheme="minorHAnsi" w:cstheme="minorHAnsi"/>
          <w:color w:val="000000"/>
        </w:rPr>
        <w:t xml:space="preserve"> was made to carry a long poll, around which dozens of small flags</w:t>
      </w:r>
      <w:r w:rsidRPr="00983201">
        <w:rPr>
          <w:rFonts w:asciiTheme="minorHAnsi" w:hAnsiTheme="minorHAnsi" w:cstheme="minorHAnsi"/>
          <w:color w:val="000000"/>
        </w:rPr>
        <w:t xml:space="preserve"> </w:t>
      </w:r>
      <w:r>
        <w:rPr>
          <w:rFonts w:asciiTheme="minorHAnsi" w:hAnsiTheme="minorHAnsi" w:cstheme="minorHAnsi"/>
          <w:color w:val="000000"/>
        </w:rPr>
        <w:t xml:space="preserve">resided in small pouches. </w:t>
      </w:r>
      <w:r w:rsidRPr="00983201">
        <w:rPr>
          <w:rFonts w:asciiTheme="minorHAnsi" w:hAnsiTheme="minorHAnsi" w:cstheme="minorHAnsi"/>
          <w:color w:val="000000"/>
        </w:rPr>
        <w:t xml:space="preserve">Since shouting could barely carry a few feet in any direction up here thanks to the wind, the </w:t>
      </w:r>
      <w:r>
        <w:rPr>
          <w:rFonts w:asciiTheme="minorHAnsi" w:hAnsiTheme="minorHAnsi" w:cstheme="minorHAnsi"/>
          <w:color w:val="000000"/>
        </w:rPr>
        <w:t>eagle rider</w:t>
      </w:r>
      <w:r w:rsidRPr="00983201">
        <w:rPr>
          <w:rFonts w:asciiTheme="minorHAnsi" w:hAnsiTheme="minorHAnsi" w:cstheme="minorHAnsi"/>
          <w:color w:val="000000"/>
        </w:rPr>
        <w:t>s had come up with other ways of communicating with one another</w:t>
      </w:r>
      <w:r>
        <w:rPr>
          <w:rFonts w:asciiTheme="minorHAnsi" w:hAnsiTheme="minorHAnsi" w:cstheme="minorHAnsi"/>
          <w:color w:val="000000"/>
        </w:rPr>
        <w:t>. Each flag was in its own small container, with its own mark on the flap, so that a rider could feel which flag he wanted by touch.</w:t>
      </w:r>
    </w:p>
    <w:p w14:paraId="55205F23"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arry quickly pulled out the flagpoles, setting red, yellow, and a white flag with a large symbol on it meaning </w:t>
      </w:r>
      <w:r>
        <w:rPr>
          <w:rFonts w:asciiTheme="minorHAnsi" w:hAnsiTheme="minorHAnsi" w:cstheme="minorHAnsi"/>
          <w:color w:val="000000"/>
        </w:rPr>
        <w:t>enemy ahead and</w:t>
      </w:r>
      <w:r w:rsidRPr="00983201">
        <w:rPr>
          <w:rFonts w:asciiTheme="minorHAnsi" w:hAnsiTheme="minorHAnsi" w:cstheme="minorHAnsi"/>
          <w:color w:val="000000"/>
        </w:rPr>
        <w:t xml:space="preserve"> below, waving it above his head back over his shoulder</w:t>
      </w:r>
      <w:r>
        <w:rPr>
          <w:rFonts w:asciiTheme="minorHAnsi" w:hAnsiTheme="minorHAnsi" w:cstheme="minorHAnsi"/>
          <w:color w:val="000000"/>
        </w:rPr>
        <w:t>, grimacing as the wind tried to drag the poll out of his hand</w:t>
      </w:r>
      <w:r w:rsidRPr="00983201">
        <w:rPr>
          <w:rFonts w:asciiTheme="minorHAnsi" w:hAnsiTheme="minorHAnsi" w:cstheme="minorHAnsi"/>
          <w:color w:val="000000"/>
        </w:rPr>
        <w:t>.</w:t>
      </w:r>
    </w:p>
    <w:p w14:paraId="55EEAC56"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On his own </w:t>
      </w:r>
      <w:r>
        <w:rPr>
          <w:rFonts w:asciiTheme="minorHAnsi" w:hAnsiTheme="minorHAnsi" w:cstheme="minorHAnsi"/>
          <w:color w:val="000000"/>
        </w:rPr>
        <w:t>e</w:t>
      </w:r>
      <w:r w:rsidRPr="00983201">
        <w:rPr>
          <w:rFonts w:asciiTheme="minorHAnsi" w:hAnsiTheme="minorHAnsi" w:cstheme="minorHAnsi"/>
          <w:color w:val="000000"/>
        </w:rPr>
        <w:t xml:space="preserve">agle, </w:t>
      </w:r>
      <w:r>
        <w:rPr>
          <w:rFonts w:asciiTheme="minorHAnsi" w:hAnsiTheme="minorHAnsi" w:cstheme="minorHAnsi"/>
          <w:color w:val="000000"/>
        </w:rPr>
        <w:t>Soros’s</w:t>
      </w:r>
      <w:r w:rsidRPr="00983201">
        <w:rPr>
          <w:rFonts w:asciiTheme="minorHAnsi" w:hAnsiTheme="minorHAnsi" w:cstheme="minorHAnsi"/>
          <w:color w:val="000000"/>
        </w:rPr>
        <w:t xml:space="preserve"> widened. H</w:t>
      </w:r>
      <w:r>
        <w:rPr>
          <w:rFonts w:asciiTheme="minorHAnsi" w:hAnsiTheme="minorHAnsi" w:cstheme="minorHAnsi"/>
          <w:color w:val="000000"/>
        </w:rPr>
        <w:t>e ha</w:t>
      </w:r>
      <w:r w:rsidRPr="00983201">
        <w:rPr>
          <w:rFonts w:asciiTheme="minorHAnsi" w:hAnsiTheme="minorHAnsi" w:cstheme="minorHAnsi"/>
          <w:color w:val="000000"/>
        </w:rPr>
        <w:t xml:space="preserve">d been surprised all along by how well Harry Potter </w:t>
      </w:r>
      <w:r>
        <w:rPr>
          <w:rFonts w:asciiTheme="minorHAnsi" w:hAnsiTheme="minorHAnsi" w:cstheme="minorHAnsi"/>
          <w:color w:val="000000"/>
        </w:rPr>
        <w:t>had taken</w:t>
      </w:r>
      <w:r w:rsidRPr="00983201">
        <w:rPr>
          <w:rFonts w:asciiTheme="minorHAnsi" w:hAnsiTheme="minorHAnsi" w:cstheme="minorHAnsi"/>
          <w:color w:val="000000"/>
        </w:rPr>
        <w:t xml:space="preserve"> to the air, despite Harry's talks of the most interesting game of Quidditch. </w:t>
      </w:r>
      <w:r>
        <w:rPr>
          <w:rFonts w:asciiTheme="minorHAnsi" w:hAnsiTheme="minorHAnsi" w:cstheme="minorHAnsi"/>
          <w:color w:val="000000"/>
        </w:rPr>
        <w:t>A</w:t>
      </w:r>
      <w:r w:rsidRPr="00983201">
        <w:rPr>
          <w:rFonts w:asciiTheme="minorHAnsi" w:hAnsiTheme="minorHAnsi" w:cstheme="minorHAnsi"/>
          <w:color w:val="000000"/>
        </w:rPr>
        <w:t>fter all</w:t>
      </w:r>
      <w:r>
        <w:rPr>
          <w:rFonts w:asciiTheme="minorHAnsi" w:hAnsiTheme="minorHAnsi" w:cstheme="minorHAnsi"/>
          <w:color w:val="000000"/>
        </w:rPr>
        <w:t>, t</w:t>
      </w:r>
      <w:r w:rsidRPr="00983201">
        <w:rPr>
          <w:rFonts w:asciiTheme="minorHAnsi" w:hAnsiTheme="minorHAnsi" w:cstheme="minorHAnsi"/>
          <w:color w:val="000000"/>
        </w:rPr>
        <w:t>here was a difference of flying a mere hundred feet above the ground, and several hundred stories above the ground</w:t>
      </w:r>
      <w:r>
        <w:rPr>
          <w:rFonts w:asciiTheme="minorHAnsi" w:hAnsiTheme="minorHAnsi" w:cstheme="minorHAnsi"/>
          <w:color w:val="000000"/>
        </w:rPr>
        <w:t>.</w:t>
      </w:r>
      <w:r w:rsidRPr="00983201">
        <w:rPr>
          <w:rFonts w:asciiTheme="minorHAnsi" w:hAnsiTheme="minorHAnsi" w:cstheme="minorHAnsi"/>
          <w:color w:val="000000"/>
        </w:rPr>
        <w:t xml:space="preserve"> </w:t>
      </w:r>
      <w:r>
        <w:rPr>
          <w:rFonts w:asciiTheme="minorHAnsi" w:hAnsiTheme="minorHAnsi" w:cstheme="minorHAnsi"/>
          <w:color w:val="000000"/>
        </w:rPr>
        <w:t>T</w:t>
      </w:r>
      <w:r w:rsidRPr="00983201">
        <w:rPr>
          <w:rFonts w:asciiTheme="minorHAnsi" w:hAnsiTheme="minorHAnsi" w:cstheme="minorHAnsi"/>
          <w:color w:val="000000"/>
        </w:rPr>
        <w:t xml:space="preserve">o say nothing of the fact that they had already begun at the highest position in </w:t>
      </w:r>
      <w:r>
        <w:rPr>
          <w:rFonts w:asciiTheme="minorHAnsi" w:hAnsiTheme="minorHAnsi" w:cstheme="minorHAnsi"/>
          <w:color w:val="000000"/>
        </w:rPr>
        <w:t>the</w:t>
      </w:r>
      <w:r w:rsidRPr="00983201">
        <w:rPr>
          <w:rFonts w:asciiTheme="minorHAnsi" w:hAnsiTheme="minorHAnsi" w:cstheme="minorHAnsi"/>
          <w:color w:val="000000"/>
        </w:rPr>
        <w:t xml:space="preserve"> </w:t>
      </w:r>
      <w:r>
        <w:rPr>
          <w:rFonts w:asciiTheme="minorHAnsi" w:hAnsiTheme="minorHAnsi" w:cstheme="minorHAnsi"/>
          <w:color w:val="000000"/>
        </w:rPr>
        <w:t>Highmountain valley</w:t>
      </w:r>
      <w:r w:rsidRPr="00983201">
        <w:rPr>
          <w:rFonts w:asciiTheme="minorHAnsi" w:hAnsiTheme="minorHAnsi" w:cstheme="minorHAnsi"/>
          <w:color w:val="000000"/>
        </w:rPr>
        <w:t>.</w:t>
      </w:r>
    </w:p>
    <w:p w14:paraId="40564B4A" w14:textId="77777777" w:rsidR="003613C9" w:rsidRPr="00881F5A" w:rsidRDefault="003613C9" w:rsidP="003613C9">
      <w:pPr>
        <w:pStyle w:val="NormalWeb"/>
        <w:rPr>
          <w:rFonts w:asciiTheme="minorHAnsi" w:hAnsiTheme="minorHAnsi" w:cstheme="minorHAnsi"/>
          <w:i/>
          <w:iCs/>
          <w:color w:val="000000"/>
        </w:rPr>
      </w:pPr>
      <w:r w:rsidRPr="00881F5A">
        <w:rPr>
          <w:rFonts w:asciiTheme="minorHAnsi" w:hAnsiTheme="minorHAnsi" w:cstheme="minorHAnsi"/>
          <w:i/>
          <w:iCs/>
          <w:color w:val="000000"/>
        </w:rPr>
        <w:t>And now he seems to have found an enemy?</w:t>
      </w:r>
      <w:r w:rsidRPr="00983201">
        <w:rPr>
          <w:rFonts w:asciiTheme="minorHAnsi" w:hAnsiTheme="minorHAnsi" w:cstheme="minorHAnsi"/>
          <w:color w:val="000000"/>
        </w:rPr>
        <w:t xml:space="preserve"> For a moment, </w:t>
      </w:r>
      <w:r>
        <w:rPr>
          <w:rFonts w:asciiTheme="minorHAnsi" w:hAnsiTheme="minorHAnsi" w:cstheme="minorHAnsi"/>
          <w:color w:val="000000"/>
        </w:rPr>
        <w:t>Soros</w:t>
      </w:r>
      <w:r w:rsidRPr="00983201">
        <w:rPr>
          <w:rFonts w:asciiTheme="minorHAnsi" w:hAnsiTheme="minorHAnsi" w:cstheme="minorHAnsi"/>
          <w:color w:val="000000"/>
        </w:rPr>
        <w:t xml:space="preserve"> debated signaling back that Harry should turn </w:t>
      </w:r>
      <w:r>
        <w:rPr>
          <w:rFonts w:asciiTheme="minorHAnsi" w:hAnsiTheme="minorHAnsi" w:cstheme="minorHAnsi"/>
          <w:color w:val="000000"/>
        </w:rPr>
        <w:t xml:space="preserve">away </w:t>
      </w:r>
      <w:r w:rsidRPr="00983201">
        <w:rPr>
          <w:rFonts w:asciiTheme="minorHAnsi" w:hAnsiTheme="minorHAnsi" w:cstheme="minorHAnsi"/>
          <w:color w:val="000000"/>
        </w:rPr>
        <w:t xml:space="preserve">and that he and his companion would handle it. </w:t>
      </w:r>
      <w:r>
        <w:rPr>
          <w:rFonts w:asciiTheme="minorHAnsi" w:hAnsiTheme="minorHAnsi" w:cstheme="minorHAnsi"/>
          <w:color w:val="000000"/>
        </w:rPr>
        <w:t>B</w:t>
      </w:r>
      <w:r w:rsidRPr="00983201">
        <w:rPr>
          <w:rFonts w:asciiTheme="minorHAnsi" w:hAnsiTheme="minorHAnsi" w:cstheme="minorHAnsi"/>
          <w:color w:val="000000"/>
        </w:rPr>
        <w:t xml:space="preserve">ut then </w:t>
      </w:r>
      <w:r>
        <w:rPr>
          <w:rFonts w:asciiTheme="minorHAnsi" w:hAnsiTheme="minorHAnsi" w:cstheme="minorHAnsi"/>
          <w:color w:val="000000"/>
        </w:rPr>
        <w:t>Soros</w:t>
      </w:r>
      <w:r w:rsidRPr="00983201">
        <w:rPr>
          <w:rFonts w:asciiTheme="minorHAnsi" w:hAnsiTheme="minorHAnsi" w:cstheme="minorHAnsi"/>
          <w:color w:val="000000"/>
        </w:rPr>
        <w:t xml:space="preserve"> shook his head and reminded himself that Harry was a bloodied warrior. </w:t>
      </w:r>
      <w:r w:rsidRPr="00881F5A">
        <w:rPr>
          <w:rFonts w:asciiTheme="minorHAnsi" w:hAnsiTheme="minorHAnsi" w:cstheme="minorHAnsi"/>
          <w:i/>
          <w:iCs/>
          <w:color w:val="000000"/>
        </w:rPr>
        <w:t>One who also had a quite large bag of tricks.</w:t>
      </w:r>
    </w:p>
    <w:p w14:paraId="49932CE0"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With that in mind, he rooted around his own signal pouch</w:t>
      </w:r>
      <w:r>
        <w:rPr>
          <w:rFonts w:asciiTheme="minorHAnsi" w:hAnsiTheme="minorHAnsi" w:cstheme="minorHAnsi"/>
          <w:color w:val="000000"/>
        </w:rPr>
        <w:t xml:space="preserve"> looking</w:t>
      </w:r>
      <w:r w:rsidRPr="00983201">
        <w:rPr>
          <w:rFonts w:asciiTheme="minorHAnsi" w:hAnsiTheme="minorHAnsi" w:cstheme="minorHAnsi"/>
          <w:color w:val="000000"/>
        </w:rPr>
        <w:t xml:space="preserve">, and pulled out a red on black flag. This was the signal to attack. </w:t>
      </w:r>
    </w:p>
    <w:p w14:paraId="2E2D62CB"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When Harry acknowledged the order, a green flag, </w:t>
      </w:r>
      <w:r>
        <w:rPr>
          <w:rFonts w:asciiTheme="minorHAnsi" w:hAnsiTheme="minorHAnsi" w:cstheme="minorHAnsi"/>
          <w:color w:val="000000"/>
        </w:rPr>
        <w:t>Soros</w:t>
      </w:r>
      <w:r w:rsidRPr="00983201">
        <w:rPr>
          <w:rFonts w:asciiTheme="minorHAnsi" w:hAnsiTheme="minorHAnsi" w:cstheme="minorHAnsi"/>
          <w:color w:val="000000"/>
        </w:rPr>
        <w:t xml:space="preserve"> turned to his companion, and used hand signals to gesture downward and to the side, hefting with his other hand a throwing spear. This close, hand signals work</w:t>
      </w:r>
      <w:r>
        <w:rPr>
          <w:rFonts w:asciiTheme="minorHAnsi" w:hAnsiTheme="minorHAnsi" w:cstheme="minorHAnsi"/>
          <w:color w:val="000000"/>
        </w:rPr>
        <w:t>ed</w:t>
      </w:r>
      <w:r w:rsidRPr="00983201">
        <w:rPr>
          <w:rFonts w:asciiTheme="minorHAnsi" w:hAnsiTheme="minorHAnsi" w:cstheme="minorHAnsi"/>
          <w:color w:val="000000"/>
        </w:rPr>
        <w:t xml:space="preserve"> just as well as signal flags, and his fellow rider pulled in alongside of </w:t>
      </w:r>
      <w:r>
        <w:rPr>
          <w:rFonts w:asciiTheme="minorHAnsi" w:hAnsiTheme="minorHAnsi" w:cstheme="minorHAnsi"/>
          <w:color w:val="000000"/>
        </w:rPr>
        <w:t>Soros</w:t>
      </w:r>
      <w:r w:rsidRPr="00983201">
        <w:rPr>
          <w:rFonts w:asciiTheme="minorHAnsi" w:hAnsiTheme="minorHAnsi" w:cstheme="minorHAnsi"/>
          <w:color w:val="000000"/>
        </w:rPr>
        <w:t xml:space="preserve"> as they shifted to the left and </w:t>
      </w:r>
      <w:r>
        <w:rPr>
          <w:rFonts w:asciiTheme="minorHAnsi" w:hAnsiTheme="minorHAnsi" w:cstheme="minorHAnsi"/>
          <w:color w:val="000000"/>
        </w:rPr>
        <w:t>up</w:t>
      </w:r>
      <w:r w:rsidRPr="00983201">
        <w:rPr>
          <w:rFonts w:asciiTheme="minorHAnsi" w:hAnsiTheme="minorHAnsi" w:cstheme="minorHAnsi"/>
          <w:color w:val="000000"/>
        </w:rPr>
        <w:t>, using a bit of clouds to hide their movement from below.</w:t>
      </w:r>
    </w:p>
    <w:p w14:paraId="1E33E249"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Meanwhile, Harry and his </w:t>
      </w:r>
      <w:r>
        <w:rPr>
          <w:rFonts w:asciiTheme="minorHAnsi" w:hAnsiTheme="minorHAnsi" w:cstheme="minorHAnsi"/>
          <w:color w:val="000000"/>
        </w:rPr>
        <w:t>e</w:t>
      </w:r>
      <w:r w:rsidRPr="00983201">
        <w:rPr>
          <w:rFonts w:asciiTheme="minorHAnsi" w:hAnsiTheme="minorHAnsi" w:cstheme="minorHAnsi"/>
          <w:color w:val="000000"/>
        </w:rPr>
        <w:t>agles stooped down, heading straight towards the wyverns. Harry reached into one of the expanded pouches, pulling out a stone. He kept in his hand, and then sen</w:t>
      </w:r>
      <w:r>
        <w:rPr>
          <w:rFonts w:asciiTheme="minorHAnsi" w:hAnsiTheme="minorHAnsi" w:cstheme="minorHAnsi"/>
          <w:color w:val="000000"/>
        </w:rPr>
        <w:t>t</w:t>
      </w:r>
      <w:r w:rsidRPr="00983201">
        <w:rPr>
          <w:rFonts w:asciiTheme="minorHAnsi" w:hAnsiTheme="minorHAnsi" w:cstheme="minorHAnsi"/>
          <w:color w:val="000000"/>
        </w:rPr>
        <w:t xml:space="preserve"> it forward and down, hitting it with </w:t>
      </w:r>
      <w:r>
        <w:rPr>
          <w:rFonts w:asciiTheme="minorHAnsi" w:hAnsiTheme="minorHAnsi" w:cstheme="minorHAnsi"/>
          <w:color w:val="000000"/>
        </w:rPr>
        <w:t>an Engorgio</w:t>
      </w:r>
      <w:r w:rsidRPr="00983201">
        <w:rPr>
          <w:rFonts w:asciiTheme="minorHAnsi" w:hAnsiTheme="minorHAnsi" w:cstheme="minorHAnsi"/>
          <w:color w:val="000000"/>
        </w:rPr>
        <w:t xml:space="preserve"> </w:t>
      </w:r>
      <w:r>
        <w:rPr>
          <w:rFonts w:asciiTheme="minorHAnsi" w:hAnsiTheme="minorHAnsi" w:cstheme="minorHAnsi"/>
          <w:color w:val="000000"/>
        </w:rPr>
        <w:t>c</w:t>
      </w:r>
      <w:r w:rsidRPr="00983201">
        <w:rPr>
          <w:rFonts w:asciiTheme="minorHAnsi" w:hAnsiTheme="minorHAnsi" w:cstheme="minorHAnsi"/>
          <w:color w:val="000000"/>
        </w:rPr>
        <w:t xml:space="preserve">harm as it </w:t>
      </w:r>
      <w:r>
        <w:rPr>
          <w:rFonts w:asciiTheme="minorHAnsi" w:hAnsiTheme="minorHAnsi" w:cstheme="minorHAnsi"/>
          <w:color w:val="000000"/>
        </w:rPr>
        <w:t>fell</w:t>
      </w:r>
      <w:r w:rsidRPr="00983201">
        <w:rPr>
          <w:rFonts w:asciiTheme="minorHAnsi" w:hAnsiTheme="minorHAnsi" w:cstheme="minorHAnsi"/>
          <w:color w:val="000000"/>
        </w:rPr>
        <w:t xml:space="preserve">. The charm hit, slowly enlarging the rock into the shape of a boulder, which </w:t>
      </w:r>
      <w:r>
        <w:rPr>
          <w:rFonts w:asciiTheme="minorHAnsi" w:hAnsiTheme="minorHAnsi" w:cstheme="minorHAnsi"/>
          <w:color w:val="000000"/>
        </w:rPr>
        <w:t xml:space="preserve">continued </w:t>
      </w:r>
      <w:r w:rsidRPr="00983201">
        <w:rPr>
          <w:rFonts w:asciiTheme="minorHAnsi" w:hAnsiTheme="minorHAnsi" w:cstheme="minorHAnsi"/>
          <w:color w:val="000000"/>
        </w:rPr>
        <w:t xml:space="preserve">towards the wyverns below. </w:t>
      </w:r>
      <w:bookmarkStart w:id="11" w:name="_Hlk141732948"/>
      <w:r>
        <w:rPr>
          <w:rFonts w:asciiTheme="minorHAnsi" w:hAnsiTheme="minorHAnsi" w:cstheme="minorHAnsi"/>
          <w:color w:val="000000"/>
        </w:rPr>
        <w:t>Some instinct</w:t>
      </w:r>
      <w:r w:rsidRPr="00983201">
        <w:rPr>
          <w:rFonts w:asciiTheme="minorHAnsi" w:hAnsiTheme="minorHAnsi" w:cstheme="minorHAnsi"/>
          <w:color w:val="000000"/>
        </w:rPr>
        <w:t xml:space="preserve"> caused</w:t>
      </w:r>
      <w:r>
        <w:rPr>
          <w:rFonts w:asciiTheme="minorHAnsi" w:hAnsiTheme="minorHAnsi" w:cstheme="minorHAnsi"/>
          <w:color w:val="000000"/>
        </w:rPr>
        <w:t xml:space="preserve"> one of the wyverns to </w:t>
      </w:r>
      <w:r w:rsidRPr="00983201">
        <w:rPr>
          <w:rFonts w:asciiTheme="minorHAnsi" w:hAnsiTheme="minorHAnsi" w:cstheme="minorHAnsi"/>
          <w:color w:val="000000"/>
        </w:rPr>
        <w:t>look up, and</w:t>
      </w:r>
      <w:r>
        <w:rPr>
          <w:rFonts w:asciiTheme="minorHAnsi" w:hAnsiTheme="minorHAnsi" w:cstheme="minorHAnsi"/>
          <w:color w:val="000000"/>
        </w:rPr>
        <w:t xml:space="preserve"> its eyes widened almost comically as it saw the boulder coming down towards them. </w:t>
      </w:r>
      <w:r w:rsidRPr="00983201">
        <w:rPr>
          <w:rFonts w:asciiTheme="minorHAnsi" w:hAnsiTheme="minorHAnsi" w:cstheme="minorHAnsi"/>
          <w:color w:val="000000"/>
        </w:rPr>
        <w:t xml:space="preserve"> </w:t>
      </w:r>
      <w:r>
        <w:rPr>
          <w:rFonts w:asciiTheme="minorHAnsi" w:hAnsiTheme="minorHAnsi" w:cstheme="minorHAnsi"/>
          <w:color w:val="000000"/>
        </w:rPr>
        <w:t xml:space="preserve">It </w:t>
      </w:r>
      <w:r w:rsidRPr="00983201">
        <w:rPr>
          <w:rFonts w:asciiTheme="minorHAnsi" w:hAnsiTheme="minorHAnsi" w:cstheme="minorHAnsi"/>
          <w:color w:val="000000"/>
        </w:rPr>
        <w:t>screeched</w:t>
      </w:r>
      <w:r>
        <w:rPr>
          <w:rFonts w:asciiTheme="minorHAnsi" w:hAnsiTheme="minorHAnsi" w:cstheme="minorHAnsi"/>
          <w:color w:val="000000"/>
        </w:rPr>
        <w:t xml:space="preserve"> and the wyverns</w:t>
      </w:r>
      <w:r w:rsidRPr="00983201">
        <w:rPr>
          <w:rFonts w:asciiTheme="minorHAnsi" w:hAnsiTheme="minorHAnsi" w:cstheme="minorHAnsi"/>
          <w:color w:val="000000"/>
        </w:rPr>
        <w:t xml:space="preserve"> scatter</w:t>
      </w:r>
      <w:r>
        <w:rPr>
          <w:rFonts w:asciiTheme="minorHAnsi" w:hAnsiTheme="minorHAnsi" w:cstheme="minorHAnsi"/>
          <w:color w:val="000000"/>
        </w:rPr>
        <w:t>ed, but one was too slow, the boulder turning it into paste.</w:t>
      </w:r>
      <w:r w:rsidRPr="00983201">
        <w:rPr>
          <w:rFonts w:asciiTheme="minorHAnsi" w:hAnsiTheme="minorHAnsi" w:cstheme="minorHAnsi"/>
          <w:color w:val="000000"/>
        </w:rPr>
        <w:t xml:space="preserve"> </w:t>
      </w:r>
    </w:p>
    <w:p w14:paraId="477CCA82" w14:textId="77777777" w:rsidR="003613C9" w:rsidRDefault="003613C9" w:rsidP="003613C9">
      <w:pPr>
        <w:pStyle w:val="NormalWeb"/>
        <w:rPr>
          <w:rFonts w:asciiTheme="minorHAnsi" w:hAnsiTheme="minorHAnsi" w:cstheme="minorHAnsi"/>
          <w:color w:val="000000"/>
        </w:rPr>
      </w:pPr>
      <w:r>
        <w:rPr>
          <w:rFonts w:asciiTheme="minorHAnsi" w:hAnsiTheme="minorHAnsi" w:cstheme="minorHAnsi"/>
          <w:color w:val="000000"/>
        </w:rPr>
        <w:t xml:space="preserve">Another one </w:t>
      </w:r>
      <w:r w:rsidRPr="00983201">
        <w:rPr>
          <w:rFonts w:asciiTheme="minorHAnsi" w:hAnsiTheme="minorHAnsi" w:cstheme="minorHAnsi"/>
          <w:color w:val="000000"/>
        </w:rPr>
        <w:t xml:space="preserve">was </w:t>
      </w:r>
      <w:r>
        <w:rPr>
          <w:rFonts w:asciiTheme="minorHAnsi" w:hAnsiTheme="minorHAnsi" w:cstheme="minorHAnsi"/>
          <w:color w:val="000000"/>
        </w:rPr>
        <w:t xml:space="preserve">hit </w:t>
      </w:r>
      <w:r w:rsidRPr="00983201">
        <w:rPr>
          <w:rFonts w:asciiTheme="minorHAnsi" w:hAnsiTheme="minorHAnsi" w:cstheme="minorHAnsi"/>
          <w:color w:val="000000"/>
        </w:rPr>
        <w:t xml:space="preserve">by a cutting spell as the </w:t>
      </w:r>
      <w:r>
        <w:rPr>
          <w:rFonts w:asciiTheme="minorHAnsi" w:hAnsiTheme="minorHAnsi" w:cstheme="minorHAnsi"/>
          <w:color w:val="000000"/>
        </w:rPr>
        <w:t>Giant Eagle</w:t>
      </w:r>
      <w:r w:rsidRPr="00983201">
        <w:rPr>
          <w:rFonts w:asciiTheme="minorHAnsi" w:hAnsiTheme="minorHAnsi" w:cstheme="minorHAnsi"/>
          <w:color w:val="000000"/>
        </w:rPr>
        <w:t xml:space="preserve"> flew down following the boulder.</w:t>
      </w:r>
      <w:r>
        <w:rPr>
          <w:rFonts w:asciiTheme="minorHAnsi" w:hAnsiTheme="minorHAnsi" w:cstheme="minorHAnsi"/>
          <w:color w:val="000000"/>
        </w:rPr>
        <w:t xml:space="preserve"> </w:t>
      </w:r>
      <w:bookmarkEnd w:id="11"/>
      <w:r w:rsidRPr="00983201">
        <w:rPr>
          <w:rFonts w:asciiTheme="minorHAnsi" w:hAnsiTheme="minorHAnsi" w:cstheme="minorHAnsi"/>
          <w:color w:val="000000"/>
        </w:rPr>
        <w:t xml:space="preserve">Another </w:t>
      </w:r>
      <w:r>
        <w:rPr>
          <w:rFonts w:asciiTheme="minorHAnsi" w:hAnsiTheme="minorHAnsi" w:cstheme="minorHAnsi"/>
          <w:color w:val="000000"/>
        </w:rPr>
        <w:t>yowl</w:t>
      </w:r>
      <w:r w:rsidRPr="00983201">
        <w:rPr>
          <w:rFonts w:asciiTheme="minorHAnsi" w:hAnsiTheme="minorHAnsi" w:cstheme="minorHAnsi"/>
          <w:color w:val="000000"/>
        </w:rPr>
        <w:t xml:space="preserve">ed in pain as the </w:t>
      </w:r>
      <w:r>
        <w:rPr>
          <w:rFonts w:asciiTheme="minorHAnsi" w:hAnsiTheme="minorHAnsi" w:cstheme="minorHAnsi"/>
          <w:color w:val="000000"/>
        </w:rPr>
        <w:t>Giant Eagle</w:t>
      </w:r>
      <w:r w:rsidRPr="00983201">
        <w:rPr>
          <w:rFonts w:asciiTheme="minorHAnsi" w:hAnsiTheme="minorHAnsi" w:cstheme="minorHAnsi"/>
          <w:color w:val="000000"/>
        </w:rPr>
        <w:t xml:space="preserve"> hit it from above and behind, it's talons clawing at its wing, tearing the membrane and shredding it from front to back. </w:t>
      </w:r>
    </w:p>
    <w:p w14:paraId="1971BBB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he wyvern tried to bring its formidable</w:t>
      </w:r>
      <w:r>
        <w:rPr>
          <w:rFonts w:asciiTheme="minorHAnsi" w:hAnsiTheme="minorHAnsi" w:cstheme="minorHAnsi"/>
          <w:color w:val="000000"/>
        </w:rPr>
        <w:t xml:space="preserve"> tail to bear, the thing flashing forward so fast it was a blur</w:t>
      </w:r>
      <w:r w:rsidRPr="00983201">
        <w:rPr>
          <w:rFonts w:asciiTheme="minorHAnsi" w:hAnsiTheme="minorHAnsi" w:cstheme="minorHAnsi"/>
          <w:color w:val="000000"/>
        </w:rPr>
        <w:t xml:space="preserve">, but Harry hit it with a stupefy spell causing </w:t>
      </w:r>
      <w:r>
        <w:rPr>
          <w:rFonts w:asciiTheme="minorHAnsi" w:hAnsiTheme="minorHAnsi" w:cstheme="minorHAnsi"/>
          <w:color w:val="000000"/>
        </w:rPr>
        <w:t>the wyvern’s body</w:t>
      </w:r>
      <w:r w:rsidRPr="00983201">
        <w:rPr>
          <w:rFonts w:asciiTheme="minorHAnsi" w:hAnsiTheme="minorHAnsi" w:cstheme="minorHAnsi"/>
          <w:color w:val="000000"/>
        </w:rPr>
        <w:t xml:space="preserve"> to go limp</w:t>
      </w:r>
      <w:r>
        <w:rPr>
          <w:rFonts w:asciiTheme="minorHAnsi" w:hAnsiTheme="minorHAnsi" w:cstheme="minorHAnsi"/>
          <w:color w:val="000000"/>
        </w:rPr>
        <w:t>, including it’s tail</w:t>
      </w:r>
      <w:r w:rsidRPr="00983201">
        <w:rPr>
          <w:rFonts w:asciiTheme="minorHAnsi" w:hAnsiTheme="minorHAnsi" w:cstheme="minorHAnsi"/>
          <w:color w:val="000000"/>
        </w:rPr>
        <w:t xml:space="preserve">. </w:t>
      </w:r>
      <w:r>
        <w:rPr>
          <w:rFonts w:asciiTheme="minorHAnsi" w:hAnsiTheme="minorHAnsi" w:cstheme="minorHAnsi"/>
          <w:color w:val="000000"/>
        </w:rPr>
        <w:t>T</w:t>
      </w:r>
      <w:r w:rsidRPr="00983201">
        <w:rPr>
          <w:rFonts w:asciiTheme="minorHAnsi" w:hAnsiTheme="minorHAnsi" w:cstheme="minorHAnsi"/>
          <w:color w:val="000000"/>
        </w:rPr>
        <w:t xml:space="preserve">his allowed </w:t>
      </w:r>
      <w:r>
        <w:rPr>
          <w:rFonts w:asciiTheme="minorHAnsi" w:hAnsiTheme="minorHAnsi" w:cstheme="minorHAnsi"/>
          <w:color w:val="000000"/>
        </w:rPr>
        <w:t>the Giant E</w:t>
      </w:r>
      <w:r w:rsidRPr="00983201">
        <w:rPr>
          <w:rFonts w:asciiTheme="minorHAnsi" w:hAnsiTheme="minorHAnsi" w:cstheme="minorHAnsi"/>
          <w:color w:val="000000"/>
        </w:rPr>
        <w:t>agle to pull its talons out of the blood</w:t>
      </w:r>
      <w:r>
        <w:rPr>
          <w:rFonts w:asciiTheme="minorHAnsi" w:hAnsiTheme="minorHAnsi" w:cstheme="minorHAnsi"/>
          <w:color w:val="000000"/>
        </w:rPr>
        <w:t>y</w:t>
      </w:r>
      <w:r w:rsidRPr="00983201">
        <w:rPr>
          <w:rFonts w:asciiTheme="minorHAnsi" w:hAnsiTheme="minorHAnsi" w:cstheme="minorHAnsi"/>
          <w:color w:val="000000"/>
        </w:rPr>
        <w:t xml:space="preserve"> ruin of the wyvern's wing and flap his own wings once, shifting up and away from the now falling soon</w:t>
      </w:r>
      <w:r>
        <w:rPr>
          <w:rFonts w:asciiTheme="minorHAnsi" w:hAnsiTheme="minorHAnsi" w:cstheme="minorHAnsi"/>
          <w:color w:val="000000"/>
        </w:rPr>
        <w:t>-</w:t>
      </w:r>
      <w:r w:rsidRPr="00983201">
        <w:rPr>
          <w:rFonts w:asciiTheme="minorHAnsi" w:hAnsiTheme="minorHAnsi" w:cstheme="minorHAnsi"/>
          <w:color w:val="000000"/>
        </w:rPr>
        <w:t>to</w:t>
      </w:r>
      <w:r>
        <w:rPr>
          <w:rFonts w:asciiTheme="minorHAnsi" w:hAnsiTheme="minorHAnsi" w:cstheme="minorHAnsi"/>
          <w:color w:val="000000"/>
        </w:rPr>
        <w:t>-</w:t>
      </w:r>
      <w:r w:rsidRPr="00983201">
        <w:rPr>
          <w:rFonts w:asciiTheme="minorHAnsi" w:hAnsiTheme="minorHAnsi" w:cstheme="minorHAnsi"/>
          <w:color w:val="000000"/>
        </w:rPr>
        <w:t>be corpse.</w:t>
      </w:r>
    </w:p>
    <w:p w14:paraId="3B3B10D4"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In their tumble through the air</w:t>
      </w:r>
      <w:r>
        <w:rPr>
          <w:rFonts w:asciiTheme="minorHAnsi" w:hAnsiTheme="minorHAnsi" w:cstheme="minorHAnsi"/>
          <w:color w:val="000000"/>
        </w:rPr>
        <w:t xml:space="preserve"> with the wyvern</w:t>
      </w:r>
      <w:r w:rsidRPr="00983201">
        <w:rPr>
          <w:rFonts w:asciiTheme="minorHAnsi" w:hAnsiTheme="minorHAnsi" w:cstheme="minorHAnsi"/>
          <w:color w:val="000000"/>
        </w:rPr>
        <w:t xml:space="preserve">, the </w:t>
      </w:r>
      <w:r>
        <w:rPr>
          <w:rFonts w:asciiTheme="minorHAnsi" w:hAnsiTheme="minorHAnsi" w:cstheme="minorHAnsi"/>
          <w:color w:val="000000"/>
        </w:rPr>
        <w:t>Giant Eagle</w:t>
      </w:r>
      <w:r w:rsidRPr="00983201">
        <w:rPr>
          <w:rFonts w:asciiTheme="minorHAnsi" w:hAnsiTheme="minorHAnsi" w:cstheme="minorHAnsi"/>
          <w:color w:val="000000"/>
        </w:rPr>
        <w:t xml:space="preserve"> and Harry had lost altitude, and now were below the remaining four wyvern's</w:t>
      </w:r>
      <w:r>
        <w:rPr>
          <w:rFonts w:asciiTheme="minorHAnsi" w:hAnsiTheme="minorHAnsi" w:cstheme="minorHAnsi"/>
          <w:color w:val="000000"/>
        </w:rPr>
        <w:t>. They</w:t>
      </w:r>
      <w:r w:rsidRPr="00983201">
        <w:rPr>
          <w:rFonts w:asciiTheme="minorHAnsi" w:hAnsiTheme="minorHAnsi" w:cstheme="minorHAnsi"/>
          <w:color w:val="000000"/>
        </w:rPr>
        <w:t xml:space="preserve"> turned, swooping down on them. One of them ran into a spell from Harry, a </w:t>
      </w:r>
      <w:r>
        <w:rPr>
          <w:rFonts w:asciiTheme="minorHAnsi" w:hAnsiTheme="minorHAnsi" w:cstheme="minorHAnsi"/>
          <w:color w:val="000000"/>
        </w:rPr>
        <w:t>R</w:t>
      </w:r>
      <w:r w:rsidRPr="00983201">
        <w:rPr>
          <w:rFonts w:asciiTheme="minorHAnsi" w:hAnsiTheme="minorHAnsi" w:cstheme="minorHAnsi"/>
          <w:color w:val="000000"/>
        </w:rPr>
        <w:t>educ</w:t>
      </w:r>
      <w:r>
        <w:rPr>
          <w:rFonts w:asciiTheme="minorHAnsi" w:hAnsiTheme="minorHAnsi" w:cstheme="minorHAnsi"/>
          <w:color w:val="000000"/>
        </w:rPr>
        <w:t>to</w:t>
      </w:r>
      <w:r w:rsidRPr="00983201">
        <w:rPr>
          <w:rFonts w:asciiTheme="minorHAnsi" w:hAnsiTheme="minorHAnsi" w:cstheme="minorHAnsi"/>
          <w:color w:val="000000"/>
        </w:rPr>
        <w:t xml:space="preserve"> spell which turned it into a fine mist, sending bits and of bone and flesh and feather everywhere. </w:t>
      </w:r>
    </w:p>
    <w:p w14:paraId="64017B71"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The others never s</w:t>
      </w:r>
      <w:r>
        <w:rPr>
          <w:rFonts w:asciiTheme="minorHAnsi" w:hAnsiTheme="minorHAnsi" w:cstheme="minorHAnsi"/>
          <w:color w:val="000000"/>
        </w:rPr>
        <w:t>aw</w:t>
      </w:r>
      <w:r w:rsidRPr="00983201">
        <w:rPr>
          <w:rFonts w:asciiTheme="minorHAnsi" w:hAnsiTheme="minorHAnsi" w:cstheme="minorHAnsi"/>
          <w:color w:val="000000"/>
        </w:rPr>
        <w:t xml:space="preserve"> the other two </w:t>
      </w:r>
      <w:r>
        <w:rPr>
          <w:rFonts w:asciiTheme="minorHAnsi" w:hAnsiTheme="minorHAnsi" w:cstheme="minorHAnsi"/>
          <w:color w:val="000000"/>
        </w:rPr>
        <w:t>Giant Eagle</w:t>
      </w:r>
      <w:r w:rsidRPr="00983201">
        <w:rPr>
          <w:rFonts w:asciiTheme="minorHAnsi" w:hAnsiTheme="minorHAnsi" w:cstheme="minorHAnsi"/>
          <w:color w:val="000000"/>
        </w:rPr>
        <w:t>s coming until the first of the throwing spears crashed into the back of one of them</w:t>
      </w:r>
      <w:r>
        <w:rPr>
          <w:rFonts w:asciiTheme="minorHAnsi" w:hAnsiTheme="minorHAnsi" w:cstheme="minorHAnsi"/>
          <w:color w:val="000000"/>
        </w:rPr>
        <w:t>. s</w:t>
      </w:r>
      <w:r w:rsidRPr="00983201">
        <w:rPr>
          <w:rFonts w:asciiTheme="minorHAnsi" w:hAnsiTheme="minorHAnsi" w:cstheme="minorHAnsi"/>
          <w:color w:val="000000"/>
        </w:rPr>
        <w:t xml:space="preserve">inking deep. </w:t>
      </w:r>
      <w:r>
        <w:rPr>
          <w:rFonts w:asciiTheme="minorHAnsi" w:hAnsiTheme="minorHAnsi" w:cstheme="minorHAnsi"/>
          <w:color w:val="000000"/>
        </w:rPr>
        <w:t>Others followed, and w</w:t>
      </w:r>
      <w:r w:rsidRPr="00983201">
        <w:rPr>
          <w:rFonts w:asciiTheme="minorHAnsi" w:hAnsiTheme="minorHAnsi" w:cstheme="minorHAnsi"/>
          <w:color w:val="000000"/>
        </w:rPr>
        <w:t>ithin moments, the last of the wyvern's was dead, and Harry was circling upw</w:t>
      </w:r>
      <w:r>
        <w:rPr>
          <w:rFonts w:asciiTheme="minorHAnsi" w:hAnsiTheme="minorHAnsi" w:cstheme="minorHAnsi"/>
          <w:color w:val="000000"/>
        </w:rPr>
        <w:t>a</w:t>
      </w:r>
      <w:r w:rsidRPr="00983201">
        <w:rPr>
          <w:rFonts w:asciiTheme="minorHAnsi" w:hAnsiTheme="minorHAnsi" w:cstheme="minorHAnsi"/>
          <w:color w:val="000000"/>
        </w:rPr>
        <w:t xml:space="preserve">rds on the </w:t>
      </w:r>
      <w:r>
        <w:rPr>
          <w:rFonts w:asciiTheme="minorHAnsi" w:hAnsiTheme="minorHAnsi" w:cstheme="minorHAnsi"/>
          <w:color w:val="000000"/>
        </w:rPr>
        <w:t>Giant Eagle</w:t>
      </w:r>
      <w:r w:rsidRPr="00983201">
        <w:rPr>
          <w:rFonts w:asciiTheme="minorHAnsi" w:hAnsiTheme="minorHAnsi" w:cstheme="minorHAnsi"/>
          <w:color w:val="000000"/>
        </w:rPr>
        <w:t xml:space="preserve">, forming up on </w:t>
      </w:r>
      <w:r>
        <w:rPr>
          <w:rFonts w:asciiTheme="minorHAnsi" w:hAnsiTheme="minorHAnsi" w:cstheme="minorHAnsi"/>
          <w:color w:val="000000"/>
        </w:rPr>
        <w:t>Soros</w:t>
      </w:r>
      <w:r w:rsidRPr="00983201">
        <w:rPr>
          <w:rFonts w:asciiTheme="minorHAnsi" w:hAnsiTheme="minorHAnsi" w:cstheme="minorHAnsi"/>
          <w:color w:val="000000"/>
        </w:rPr>
        <w:t>.</w:t>
      </w:r>
    </w:p>
    <w:p w14:paraId="27E98381" w14:textId="77777777" w:rsidR="003613C9" w:rsidRPr="00983201" w:rsidRDefault="003613C9" w:rsidP="003613C9">
      <w:pPr>
        <w:pStyle w:val="NormalWeb"/>
        <w:rPr>
          <w:rFonts w:asciiTheme="minorHAnsi" w:hAnsiTheme="minorHAnsi" w:cstheme="minorHAnsi"/>
          <w:color w:val="000000"/>
        </w:rPr>
      </w:pPr>
      <w:r>
        <w:rPr>
          <w:rFonts w:asciiTheme="minorHAnsi" w:hAnsiTheme="minorHAnsi" w:cstheme="minorHAnsi"/>
          <w:color w:val="000000"/>
        </w:rPr>
        <w:t>Soros</w:t>
      </w:r>
      <w:r w:rsidRPr="00983201">
        <w:rPr>
          <w:rFonts w:asciiTheme="minorHAnsi" w:hAnsiTheme="minorHAnsi" w:cstheme="minorHAnsi"/>
          <w:color w:val="000000"/>
        </w:rPr>
        <w:t xml:space="preserve"> signaled with</w:t>
      </w:r>
      <w:r>
        <w:rPr>
          <w:rFonts w:asciiTheme="minorHAnsi" w:hAnsiTheme="minorHAnsi" w:cstheme="minorHAnsi"/>
          <w:color w:val="000000"/>
        </w:rPr>
        <w:t xml:space="preserve"> a</w:t>
      </w:r>
      <w:r w:rsidRPr="00983201">
        <w:rPr>
          <w:rFonts w:asciiTheme="minorHAnsi" w:hAnsiTheme="minorHAnsi" w:cstheme="minorHAnsi"/>
          <w:color w:val="000000"/>
        </w:rPr>
        <w:t xml:space="preserve"> flag as he turned in the saddle to stare behind him at Harry and his fellow pilot. Both of them signaled </w:t>
      </w:r>
      <w:r>
        <w:rPr>
          <w:rFonts w:asciiTheme="minorHAnsi" w:hAnsiTheme="minorHAnsi" w:cstheme="minorHAnsi"/>
          <w:color w:val="000000"/>
        </w:rPr>
        <w:t xml:space="preserve">a negative </w:t>
      </w:r>
      <w:r w:rsidRPr="00983201">
        <w:rPr>
          <w:rFonts w:asciiTheme="minorHAnsi" w:hAnsiTheme="minorHAnsi" w:cstheme="minorHAnsi"/>
          <w:color w:val="000000"/>
        </w:rPr>
        <w:t xml:space="preserve">in turn to the query that they were not injured, and after a few moments, </w:t>
      </w:r>
      <w:r>
        <w:rPr>
          <w:rFonts w:asciiTheme="minorHAnsi" w:hAnsiTheme="minorHAnsi" w:cstheme="minorHAnsi"/>
          <w:color w:val="000000"/>
        </w:rPr>
        <w:t>Soros</w:t>
      </w:r>
      <w:r w:rsidRPr="00983201">
        <w:rPr>
          <w:rFonts w:asciiTheme="minorHAnsi" w:hAnsiTheme="minorHAnsi" w:cstheme="minorHAnsi"/>
          <w:color w:val="000000"/>
        </w:rPr>
        <w:t xml:space="preserve"> pulled out another flag, a circle in green blue and yellow. Resume the patrol.</w:t>
      </w:r>
    </w:p>
    <w:p w14:paraId="4466C374"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Later that evening</w:t>
      </w:r>
      <w:r>
        <w:rPr>
          <w:rFonts w:asciiTheme="minorHAnsi" w:hAnsiTheme="minorHAnsi" w:cstheme="minorHAnsi"/>
          <w:color w:val="000000"/>
        </w:rPr>
        <w:t>,</w:t>
      </w:r>
      <w:r w:rsidRPr="00983201">
        <w:rPr>
          <w:rFonts w:asciiTheme="minorHAnsi" w:hAnsiTheme="minorHAnsi" w:cstheme="minorHAnsi"/>
          <w:color w:val="000000"/>
        </w:rPr>
        <w:t xml:space="preserve"> after returning to the eyries, Harry was greeted with cheers from the other pilots</w:t>
      </w:r>
      <w:r>
        <w:rPr>
          <w:rFonts w:asciiTheme="minorHAnsi" w:hAnsiTheme="minorHAnsi" w:cstheme="minorHAnsi"/>
          <w:color w:val="000000"/>
        </w:rPr>
        <w:t>,</w:t>
      </w:r>
      <w:r w:rsidRPr="00983201">
        <w:rPr>
          <w:rFonts w:asciiTheme="minorHAnsi" w:hAnsiTheme="minorHAnsi" w:cstheme="minorHAnsi"/>
          <w:color w:val="000000"/>
        </w:rPr>
        <w:t xml:space="preserve"> </w:t>
      </w:r>
      <w:bookmarkStart w:id="12" w:name="_Hlk141733043"/>
      <w:r>
        <w:rPr>
          <w:rFonts w:asciiTheme="minorHAnsi" w:hAnsiTheme="minorHAnsi" w:cstheme="minorHAnsi"/>
          <w:color w:val="000000"/>
        </w:rPr>
        <w:t>Soros’s other wing mate having returned and carried the tale of the battle with him.  Now, Soros</w:t>
      </w:r>
      <w:r w:rsidRPr="00983201">
        <w:rPr>
          <w:rFonts w:asciiTheme="minorHAnsi" w:hAnsiTheme="minorHAnsi" w:cstheme="minorHAnsi"/>
          <w:color w:val="000000"/>
        </w:rPr>
        <w:t xml:space="preserve"> shook his head. </w:t>
      </w:r>
      <w:bookmarkEnd w:id="12"/>
      <w:r w:rsidRPr="00983201">
        <w:rPr>
          <w:rFonts w:asciiTheme="minorHAnsi" w:hAnsiTheme="minorHAnsi" w:cstheme="minorHAnsi"/>
          <w:color w:val="000000"/>
        </w:rPr>
        <w:t xml:space="preserve">"Well Harry, that was not the first flight I had </w:t>
      </w:r>
      <w:r>
        <w:rPr>
          <w:rFonts w:asciiTheme="minorHAnsi" w:hAnsiTheme="minorHAnsi" w:cstheme="minorHAnsi"/>
          <w:color w:val="000000"/>
        </w:rPr>
        <w:t xml:space="preserve">in </w:t>
      </w:r>
      <w:r w:rsidRPr="00983201">
        <w:rPr>
          <w:rFonts w:asciiTheme="minorHAnsi" w:hAnsiTheme="minorHAnsi" w:cstheme="minorHAnsi"/>
          <w:color w:val="000000"/>
        </w:rPr>
        <w:t>min</w:t>
      </w:r>
      <w:r>
        <w:rPr>
          <w:rFonts w:asciiTheme="minorHAnsi" w:hAnsiTheme="minorHAnsi" w:cstheme="minorHAnsi"/>
          <w:color w:val="000000"/>
        </w:rPr>
        <w:t>d</w:t>
      </w:r>
      <w:r w:rsidRPr="00983201">
        <w:rPr>
          <w:rFonts w:asciiTheme="minorHAnsi" w:hAnsiTheme="minorHAnsi" w:cstheme="minorHAnsi"/>
          <w:color w:val="000000"/>
        </w:rPr>
        <w:t xml:space="preserve"> for you</w:t>
      </w:r>
      <w:r>
        <w:rPr>
          <w:rFonts w:asciiTheme="minorHAnsi" w:hAnsiTheme="minorHAnsi" w:cstheme="minorHAnsi"/>
          <w:color w:val="000000"/>
        </w:rPr>
        <w:t>, from beginning to end</w:t>
      </w:r>
      <w:r w:rsidRPr="00983201">
        <w:rPr>
          <w:rFonts w:asciiTheme="minorHAnsi" w:hAnsiTheme="minorHAnsi" w:cstheme="minorHAnsi"/>
          <w:color w:val="000000"/>
        </w:rPr>
        <w:t xml:space="preserve">. </w:t>
      </w:r>
      <w:r>
        <w:rPr>
          <w:rFonts w:asciiTheme="minorHAnsi" w:hAnsiTheme="minorHAnsi" w:cstheme="minorHAnsi"/>
          <w:color w:val="000000"/>
        </w:rPr>
        <w:t>B</w:t>
      </w:r>
      <w:r w:rsidRPr="00983201">
        <w:rPr>
          <w:rFonts w:asciiTheme="minorHAnsi" w:hAnsiTheme="minorHAnsi" w:cstheme="minorHAnsi"/>
          <w:color w:val="000000"/>
        </w:rPr>
        <w:t xml:space="preserve">ut I do not think </w:t>
      </w:r>
      <w:r>
        <w:rPr>
          <w:rFonts w:asciiTheme="minorHAnsi" w:hAnsiTheme="minorHAnsi" w:cstheme="minorHAnsi"/>
          <w:color w:val="000000"/>
        </w:rPr>
        <w:t>any of</w:t>
      </w:r>
      <w:r w:rsidRPr="00983201">
        <w:rPr>
          <w:rFonts w:asciiTheme="minorHAnsi" w:hAnsiTheme="minorHAnsi" w:cstheme="minorHAnsi"/>
          <w:color w:val="000000"/>
        </w:rPr>
        <w:t xml:space="preserve"> us can argue with the results, can we, Eagle Rider</w:t>
      </w:r>
      <w:r>
        <w:rPr>
          <w:rFonts w:asciiTheme="minorHAnsi" w:hAnsiTheme="minorHAnsi" w:cstheme="minorHAnsi"/>
          <w:color w:val="000000"/>
        </w:rPr>
        <w:t>s</w:t>
      </w:r>
      <w:r w:rsidRPr="00983201">
        <w:rPr>
          <w:rFonts w:asciiTheme="minorHAnsi" w:hAnsiTheme="minorHAnsi" w:cstheme="minorHAnsi"/>
          <w:color w:val="000000"/>
        </w:rPr>
        <w:t>?"</w:t>
      </w:r>
    </w:p>
    <w:p w14:paraId="35651FF1"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With Harry's training as an Eagle Rider over, and only needing now to build up more experience and trust between his fellow </w:t>
      </w:r>
      <w:r>
        <w:rPr>
          <w:rFonts w:asciiTheme="minorHAnsi" w:hAnsiTheme="minorHAnsi" w:cstheme="minorHAnsi"/>
          <w:color w:val="000000"/>
        </w:rPr>
        <w:t>rider</w:t>
      </w:r>
      <w:r w:rsidRPr="00983201">
        <w:rPr>
          <w:rFonts w:asciiTheme="minorHAnsi" w:hAnsiTheme="minorHAnsi" w:cstheme="minorHAnsi"/>
          <w:color w:val="000000"/>
        </w:rPr>
        <w:t xml:space="preserve">s and the mount he had been assigned, Harry's time with master </w:t>
      </w:r>
      <w:r>
        <w:rPr>
          <w:rFonts w:asciiTheme="minorHAnsi" w:hAnsiTheme="minorHAnsi" w:cstheme="minorHAnsi"/>
          <w:color w:val="000000"/>
        </w:rPr>
        <w:t>R</w:t>
      </w:r>
      <w:r w:rsidRPr="00983201">
        <w:rPr>
          <w:rFonts w:asciiTheme="minorHAnsi" w:hAnsiTheme="minorHAnsi" w:cstheme="minorHAnsi"/>
          <w:color w:val="000000"/>
        </w:rPr>
        <w:t>ed</w:t>
      </w:r>
      <w:r>
        <w:rPr>
          <w:rFonts w:asciiTheme="minorHAnsi" w:hAnsiTheme="minorHAnsi" w:cstheme="minorHAnsi"/>
          <w:color w:val="000000"/>
        </w:rPr>
        <w:t>c</w:t>
      </w:r>
      <w:r w:rsidRPr="00983201">
        <w:rPr>
          <w:rFonts w:asciiTheme="minorHAnsi" w:hAnsiTheme="minorHAnsi" w:cstheme="minorHAnsi"/>
          <w:color w:val="000000"/>
        </w:rPr>
        <w:t>liff grew</w:t>
      </w:r>
      <w:r>
        <w:rPr>
          <w:rFonts w:asciiTheme="minorHAnsi" w:hAnsiTheme="minorHAnsi" w:cstheme="minorHAnsi"/>
          <w:color w:val="000000"/>
        </w:rPr>
        <w:t xml:space="preserve"> as winter downed most of the flights</w:t>
      </w:r>
      <w:r w:rsidRPr="00983201">
        <w:rPr>
          <w:rFonts w:asciiTheme="minorHAnsi" w:hAnsiTheme="minorHAnsi" w:cstheme="minorHAnsi"/>
          <w:color w:val="000000"/>
        </w:rPr>
        <w:t xml:space="preserve">. But </w:t>
      </w:r>
      <w:r>
        <w:rPr>
          <w:rFonts w:asciiTheme="minorHAnsi" w:hAnsiTheme="minorHAnsi" w:cstheme="minorHAnsi"/>
          <w:color w:val="000000"/>
        </w:rPr>
        <w:t>even more</w:t>
      </w:r>
      <w:r w:rsidRPr="00983201">
        <w:rPr>
          <w:rFonts w:asciiTheme="minorHAnsi" w:hAnsiTheme="minorHAnsi" w:cstheme="minorHAnsi"/>
          <w:color w:val="000000"/>
        </w:rPr>
        <w:t xml:space="preserve"> importantly, </w:t>
      </w:r>
      <w:r>
        <w:rPr>
          <w:rFonts w:asciiTheme="minorHAnsi" w:hAnsiTheme="minorHAnsi" w:cstheme="minorHAnsi"/>
          <w:color w:val="000000"/>
        </w:rPr>
        <w:t>despite the other demands on his time for rune-crafting, Harry’s</w:t>
      </w:r>
      <w:r w:rsidRPr="00983201">
        <w:rPr>
          <w:rFonts w:asciiTheme="minorHAnsi" w:hAnsiTheme="minorHAnsi" w:cstheme="minorHAnsi"/>
          <w:color w:val="000000"/>
        </w:rPr>
        <w:t xml:space="preserve"> meditation time also gr</w:t>
      </w:r>
      <w:r>
        <w:rPr>
          <w:rFonts w:asciiTheme="minorHAnsi" w:hAnsiTheme="minorHAnsi" w:cstheme="minorHAnsi"/>
          <w:color w:val="000000"/>
        </w:rPr>
        <w:t>ew</w:t>
      </w:r>
      <w:r w:rsidRPr="00983201">
        <w:rPr>
          <w:rFonts w:asciiTheme="minorHAnsi" w:hAnsiTheme="minorHAnsi" w:cstheme="minorHAnsi"/>
          <w:color w:val="000000"/>
        </w:rPr>
        <w:t xml:space="preserve"> an</w:t>
      </w:r>
      <w:r>
        <w:rPr>
          <w:rFonts w:asciiTheme="minorHAnsi" w:hAnsiTheme="minorHAnsi" w:cstheme="minorHAnsi"/>
          <w:color w:val="000000"/>
        </w:rPr>
        <w:t>d</w:t>
      </w:r>
      <w:r w:rsidRPr="00983201">
        <w:rPr>
          <w:rFonts w:asciiTheme="minorHAnsi" w:hAnsiTheme="minorHAnsi" w:cstheme="minorHAnsi"/>
          <w:color w:val="000000"/>
        </w:rPr>
        <w:t xml:space="preserve"> with the memories of</w:t>
      </w:r>
      <w:r>
        <w:rPr>
          <w:rFonts w:asciiTheme="minorHAnsi" w:hAnsiTheme="minorHAnsi" w:cstheme="minorHAnsi"/>
          <w:color w:val="000000"/>
        </w:rPr>
        <w:t xml:space="preserve"> his flights with his assigned companion </w:t>
      </w:r>
      <w:r w:rsidRPr="00983201">
        <w:rPr>
          <w:rFonts w:asciiTheme="minorHAnsi" w:hAnsiTheme="minorHAnsi" w:cstheme="minorHAnsi"/>
          <w:color w:val="000000"/>
        </w:rPr>
        <w:t xml:space="preserve">in his head, </w:t>
      </w:r>
      <w:r>
        <w:rPr>
          <w:rFonts w:asciiTheme="minorHAnsi" w:hAnsiTheme="minorHAnsi" w:cstheme="minorHAnsi"/>
          <w:color w:val="000000"/>
        </w:rPr>
        <w:t xml:space="preserve">Harry </w:t>
      </w:r>
      <w:r w:rsidRPr="00983201">
        <w:rPr>
          <w:rFonts w:asciiTheme="minorHAnsi" w:hAnsiTheme="minorHAnsi" w:cstheme="minorHAnsi"/>
          <w:color w:val="000000"/>
        </w:rPr>
        <w:t xml:space="preserve">made a breakthrough </w:t>
      </w:r>
      <w:r>
        <w:rPr>
          <w:rFonts w:asciiTheme="minorHAnsi" w:hAnsiTheme="minorHAnsi" w:cstheme="minorHAnsi"/>
          <w:color w:val="000000"/>
        </w:rPr>
        <w:t>within a month</w:t>
      </w:r>
      <w:r w:rsidRPr="00983201">
        <w:rPr>
          <w:rFonts w:asciiTheme="minorHAnsi" w:hAnsiTheme="minorHAnsi" w:cstheme="minorHAnsi"/>
          <w:color w:val="000000"/>
        </w:rPr>
        <w:t>.</w:t>
      </w:r>
    </w:p>
    <w:p w14:paraId="0387427C"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essa returned to their shared </w:t>
      </w:r>
      <w:r>
        <w:rPr>
          <w:rFonts w:asciiTheme="minorHAnsi" w:hAnsiTheme="minorHAnsi" w:cstheme="minorHAnsi"/>
          <w:color w:val="000000"/>
        </w:rPr>
        <w:t>hut</w:t>
      </w:r>
      <w:r w:rsidRPr="00983201">
        <w:rPr>
          <w:rFonts w:asciiTheme="minorHAnsi" w:hAnsiTheme="minorHAnsi" w:cstheme="minorHAnsi"/>
          <w:color w:val="000000"/>
        </w:rPr>
        <w:t xml:space="preserve"> feeling utterly drained </w:t>
      </w:r>
      <w:r>
        <w:rPr>
          <w:rFonts w:asciiTheme="minorHAnsi" w:hAnsiTheme="minorHAnsi" w:cstheme="minorHAnsi"/>
          <w:color w:val="000000"/>
        </w:rPr>
        <w:t xml:space="preserve">and cold despite the small walk it was </w:t>
      </w:r>
      <w:r w:rsidRPr="00983201">
        <w:rPr>
          <w:rFonts w:asciiTheme="minorHAnsi" w:hAnsiTheme="minorHAnsi" w:cstheme="minorHAnsi"/>
          <w:color w:val="000000"/>
        </w:rPr>
        <w:t xml:space="preserve">but ecstatic. When she had begun her training with master Lars, she had been warned that </w:t>
      </w:r>
      <w:r>
        <w:rPr>
          <w:rFonts w:asciiTheme="minorHAnsi" w:hAnsiTheme="minorHAnsi" w:cstheme="minorHAnsi"/>
          <w:color w:val="000000"/>
        </w:rPr>
        <w:t>air</w:t>
      </w:r>
      <w:r w:rsidRPr="00983201">
        <w:rPr>
          <w:rFonts w:asciiTheme="minorHAnsi" w:hAnsiTheme="minorHAnsi" w:cstheme="minorHAnsi"/>
          <w:color w:val="000000"/>
        </w:rPr>
        <w:t xml:space="preserve"> was her weakest element. But that morning, she had contracted with her second wind elemental. That brought her to a total of nine, one less than was needed to be known as a </w:t>
      </w:r>
      <w:r>
        <w:rPr>
          <w:rFonts w:asciiTheme="minorHAnsi" w:hAnsiTheme="minorHAnsi" w:cstheme="minorHAnsi"/>
          <w:color w:val="000000"/>
        </w:rPr>
        <w:t>M</w:t>
      </w:r>
      <w:r w:rsidRPr="00983201">
        <w:rPr>
          <w:rFonts w:asciiTheme="minorHAnsi" w:hAnsiTheme="minorHAnsi" w:cstheme="minorHAnsi"/>
          <w:color w:val="000000"/>
        </w:rPr>
        <w:t xml:space="preserve">aster </w:t>
      </w:r>
      <w:r>
        <w:rPr>
          <w:rFonts w:asciiTheme="minorHAnsi" w:hAnsiTheme="minorHAnsi" w:cstheme="minorHAnsi"/>
          <w:color w:val="000000"/>
        </w:rPr>
        <w:t>E</w:t>
      </w:r>
      <w:r w:rsidRPr="00983201">
        <w:rPr>
          <w:rFonts w:asciiTheme="minorHAnsi" w:hAnsiTheme="minorHAnsi" w:cstheme="minorHAnsi"/>
          <w:color w:val="000000"/>
        </w:rPr>
        <w:t xml:space="preserve">lementalist, a type of shaman that specialized in summoning and working with elementals. There were only seven such specialists throughout the </w:t>
      </w:r>
      <w:r>
        <w:rPr>
          <w:rFonts w:asciiTheme="minorHAnsi" w:hAnsiTheme="minorHAnsi" w:cstheme="minorHAnsi"/>
          <w:color w:val="000000"/>
        </w:rPr>
        <w:t>Highmountain</w:t>
      </w:r>
      <w:r w:rsidRPr="00983201">
        <w:rPr>
          <w:rFonts w:asciiTheme="minorHAnsi" w:hAnsiTheme="minorHAnsi" w:cstheme="minorHAnsi"/>
          <w:color w:val="000000"/>
        </w:rPr>
        <w:t xml:space="preserve"> valley, and Tessa was determined to make it eight.</w:t>
      </w:r>
    </w:p>
    <w:p w14:paraId="770E5208" w14:textId="77777777" w:rsidR="003613C9" w:rsidRPr="00983201" w:rsidRDefault="003613C9" w:rsidP="003613C9">
      <w:pPr>
        <w:pStyle w:val="NormalWeb"/>
        <w:rPr>
          <w:rFonts w:asciiTheme="minorHAnsi" w:hAnsiTheme="minorHAnsi" w:cstheme="minorHAnsi"/>
          <w:color w:val="000000"/>
        </w:rPr>
      </w:pPr>
      <w:r w:rsidRPr="009A5A88">
        <w:rPr>
          <w:rFonts w:asciiTheme="minorHAnsi" w:hAnsiTheme="minorHAnsi" w:cstheme="minorHAnsi"/>
          <w:i/>
          <w:iCs/>
          <w:color w:val="000000"/>
        </w:rPr>
        <w:t>Even better, my newest elemental is a combatant, unlike my first air elemental</w:t>
      </w:r>
      <w:r w:rsidRPr="00983201">
        <w:rPr>
          <w:rFonts w:asciiTheme="minorHAnsi" w:hAnsiTheme="minorHAnsi" w:cstheme="minorHAnsi"/>
          <w:color w:val="000000"/>
        </w:rPr>
        <w:t>. Ctric was not very intelligent, not in comparison to her water elemental, Sylph, and the form he took was just a large Tauren</w:t>
      </w:r>
      <w:r>
        <w:rPr>
          <w:rFonts w:asciiTheme="minorHAnsi" w:hAnsiTheme="minorHAnsi" w:cstheme="minorHAnsi"/>
          <w:color w:val="000000"/>
        </w:rPr>
        <w:t>-</w:t>
      </w:r>
      <w:r w:rsidRPr="00983201">
        <w:rPr>
          <w:rFonts w:asciiTheme="minorHAnsi" w:hAnsiTheme="minorHAnsi" w:cstheme="minorHAnsi"/>
          <w:color w:val="000000"/>
        </w:rPr>
        <w:t>sized tornado. But he was powerful, and in contrast to her first</w:t>
      </w:r>
      <w:r>
        <w:rPr>
          <w:rFonts w:asciiTheme="minorHAnsi" w:hAnsiTheme="minorHAnsi" w:cstheme="minorHAnsi"/>
          <w:color w:val="000000"/>
        </w:rPr>
        <w:t xml:space="preserve"> air elemental that</w:t>
      </w:r>
      <w:r w:rsidRPr="00983201">
        <w:rPr>
          <w:rFonts w:asciiTheme="minorHAnsi" w:hAnsiTheme="minorHAnsi" w:cstheme="minorHAnsi"/>
          <w:color w:val="000000"/>
        </w:rPr>
        <w:t xml:space="preserve"> was good enough in </w:t>
      </w:r>
      <w:r>
        <w:rPr>
          <w:rFonts w:asciiTheme="minorHAnsi" w:hAnsiTheme="minorHAnsi" w:cstheme="minorHAnsi"/>
          <w:color w:val="000000"/>
        </w:rPr>
        <w:t>her</w:t>
      </w:r>
      <w:r w:rsidRPr="00983201">
        <w:rPr>
          <w:rFonts w:asciiTheme="minorHAnsi" w:hAnsiTheme="minorHAnsi" w:cstheme="minorHAnsi"/>
          <w:color w:val="000000"/>
        </w:rPr>
        <w:t xml:space="preserve"> opinion.</w:t>
      </w:r>
    </w:p>
    <w:p w14:paraId="7B6DE594"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Entering the </w:t>
      </w:r>
      <w:r>
        <w:rPr>
          <w:rFonts w:asciiTheme="minorHAnsi" w:hAnsiTheme="minorHAnsi" w:cstheme="minorHAnsi"/>
          <w:color w:val="000000"/>
        </w:rPr>
        <w:t>hut</w:t>
      </w:r>
      <w:r w:rsidRPr="00983201">
        <w:rPr>
          <w:rFonts w:asciiTheme="minorHAnsi" w:hAnsiTheme="minorHAnsi" w:cstheme="minorHAnsi"/>
          <w:color w:val="000000"/>
        </w:rPr>
        <w:t xml:space="preserve"> </w:t>
      </w:r>
      <w:r>
        <w:rPr>
          <w:rFonts w:asciiTheme="minorHAnsi" w:hAnsiTheme="minorHAnsi" w:cstheme="minorHAnsi"/>
          <w:color w:val="000000"/>
        </w:rPr>
        <w:t>Tessa</w:t>
      </w:r>
      <w:r w:rsidRPr="00983201">
        <w:rPr>
          <w:rFonts w:asciiTheme="minorHAnsi" w:hAnsiTheme="minorHAnsi" w:cstheme="minorHAnsi"/>
          <w:color w:val="000000"/>
        </w:rPr>
        <w:t xml:space="preserve"> paused, staring. "Harry, I realize you have enjoyed your time among the </w:t>
      </w:r>
      <w:r>
        <w:rPr>
          <w:rFonts w:asciiTheme="minorHAnsi" w:hAnsiTheme="minorHAnsi" w:cstheme="minorHAnsi"/>
          <w:color w:val="000000"/>
        </w:rPr>
        <w:t>Eagle Rider</w:t>
      </w:r>
      <w:r w:rsidRPr="00983201">
        <w:rPr>
          <w:rFonts w:asciiTheme="minorHAnsi" w:hAnsiTheme="minorHAnsi" w:cstheme="minorHAnsi"/>
          <w:color w:val="000000"/>
        </w:rPr>
        <w:t xml:space="preserve">s, but that is no reason to transform into </w:t>
      </w:r>
      <w:r>
        <w:rPr>
          <w:rFonts w:asciiTheme="minorHAnsi" w:hAnsiTheme="minorHAnsi" w:cstheme="minorHAnsi"/>
          <w:color w:val="000000"/>
        </w:rPr>
        <w:t>an eagle in your hut</w:t>
      </w:r>
      <w:r w:rsidRPr="00983201">
        <w:rPr>
          <w:rFonts w:asciiTheme="minorHAnsi" w:hAnsiTheme="minorHAnsi" w:cstheme="minorHAnsi"/>
          <w:color w:val="000000"/>
        </w:rPr>
        <w:t>."</w:t>
      </w:r>
    </w:p>
    <w:p w14:paraId="420D5587"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Harry blinked, coming out of his meditation trance and staring at her. "What are you talking about?</w:t>
      </w:r>
      <w:r>
        <w:rPr>
          <w:rFonts w:asciiTheme="minorHAnsi" w:hAnsiTheme="minorHAnsi" w:cstheme="minorHAnsi"/>
          <w:color w:val="000000"/>
        </w:rPr>
        <w:t>”</w:t>
      </w:r>
      <w:r w:rsidRPr="00983201">
        <w:rPr>
          <w:rFonts w:asciiTheme="minorHAnsi" w:hAnsiTheme="minorHAnsi" w:cstheme="minorHAnsi"/>
          <w:color w:val="000000"/>
        </w:rPr>
        <w:t xml:space="preserve"> Harry asked</w:t>
      </w:r>
      <w:r>
        <w:rPr>
          <w:rFonts w:asciiTheme="minorHAnsi" w:hAnsiTheme="minorHAnsi" w:cstheme="minorHAnsi"/>
          <w:color w:val="000000"/>
        </w:rPr>
        <w:t xml:space="preserve">, becoming </w:t>
      </w:r>
      <w:r w:rsidRPr="00983201">
        <w:rPr>
          <w:rFonts w:asciiTheme="minorHAnsi" w:hAnsiTheme="minorHAnsi" w:cstheme="minorHAnsi"/>
          <w:color w:val="000000"/>
        </w:rPr>
        <w:t xml:space="preserve">excited. The last time someone pointed out something as he meditated, it had been when he had made a breakthrough on his Phoenix side and begun to be able to summon up </w:t>
      </w:r>
      <w:r>
        <w:rPr>
          <w:rFonts w:asciiTheme="minorHAnsi" w:hAnsiTheme="minorHAnsi" w:cstheme="minorHAnsi"/>
          <w:color w:val="000000"/>
        </w:rPr>
        <w:t>p</w:t>
      </w:r>
      <w:r w:rsidRPr="00983201">
        <w:rPr>
          <w:rFonts w:asciiTheme="minorHAnsi" w:hAnsiTheme="minorHAnsi" w:cstheme="minorHAnsi"/>
          <w:color w:val="000000"/>
        </w:rPr>
        <w:t>hoenix fire.</w:t>
      </w:r>
    </w:p>
    <w:p w14:paraId="1496F223"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Wordlessly, Tessa moved over to her belongings, which took up a small area </w:t>
      </w:r>
      <w:r>
        <w:rPr>
          <w:rFonts w:asciiTheme="minorHAnsi" w:hAnsiTheme="minorHAnsi" w:cstheme="minorHAnsi"/>
          <w:color w:val="000000"/>
        </w:rPr>
        <w:t>of</w:t>
      </w:r>
      <w:r w:rsidRPr="00983201">
        <w:rPr>
          <w:rFonts w:asciiTheme="minorHAnsi" w:hAnsiTheme="minorHAnsi" w:cstheme="minorHAnsi"/>
          <w:color w:val="000000"/>
        </w:rPr>
        <w:t xml:space="preserve"> the hut, pulling out a small handheld mirror</w:t>
      </w:r>
      <w:r>
        <w:rPr>
          <w:rFonts w:asciiTheme="minorHAnsi" w:hAnsiTheme="minorHAnsi" w:cstheme="minorHAnsi"/>
          <w:color w:val="000000"/>
        </w:rPr>
        <w:t>, the mirror itself made of burnished metal.  It</w:t>
      </w:r>
      <w:r w:rsidRPr="00983201">
        <w:rPr>
          <w:rFonts w:asciiTheme="minorHAnsi" w:hAnsiTheme="minorHAnsi" w:cstheme="minorHAnsi"/>
          <w:color w:val="000000"/>
        </w:rPr>
        <w:t xml:space="preserve"> had been </w:t>
      </w:r>
      <w:r>
        <w:rPr>
          <w:rFonts w:asciiTheme="minorHAnsi" w:hAnsiTheme="minorHAnsi" w:cstheme="minorHAnsi"/>
          <w:color w:val="000000"/>
        </w:rPr>
        <w:t xml:space="preserve">ridiculously </w:t>
      </w:r>
      <w:r w:rsidRPr="00983201">
        <w:rPr>
          <w:rFonts w:asciiTheme="minorHAnsi" w:hAnsiTheme="minorHAnsi" w:cstheme="minorHAnsi"/>
          <w:color w:val="000000"/>
        </w:rPr>
        <w:t>expensive for her to trade for</w:t>
      </w:r>
      <w:r>
        <w:rPr>
          <w:rFonts w:asciiTheme="minorHAnsi" w:hAnsiTheme="minorHAnsi" w:cstheme="minorHAnsi"/>
          <w:color w:val="000000"/>
        </w:rPr>
        <w:t>, but it was one of her prized possessions</w:t>
      </w:r>
      <w:r w:rsidRPr="00983201">
        <w:rPr>
          <w:rFonts w:asciiTheme="minorHAnsi" w:hAnsiTheme="minorHAnsi" w:cstheme="minorHAnsi"/>
          <w:color w:val="000000"/>
        </w:rPr>
        <w:t>. She held it up to Harry though, letting him see himself, causing Harry</w:t>
      </w:r>
      <w:r>
        <w:rPr>
          <w:rFonts w:asciiTheme="minorHAnsi" w:hAnsiTheme="minorHAnsi" w:cstheme="minorHAnsi"/>
          <w:color w:val="000000"/>
        </w:rPr>
        <w:t xml:space="preserve">’s </w:t>
      </w:r>
      <w:r w:rsidRPr="00983201">
        <w:rPr>
          <w:rFonts w:asciiTheme="minorHAnsi" w:hAnsiTheme="minorHAnsi" w:cstheme="minorHAnsi"/>
          <w:color w:val="000000"/>
        </w:rPr>
        <w:t>moment of déjà vu</w:t>
      </w:r>
      <w:r>
        <w:rPr>
          <w:rFonts w:asciiTheme="minorHAnsi" w:hAnsiTheme="minorHAnsi" w:cstheme="minorHAnsi"/>
          <w:color w:val="000000"/>
        </w:rPr>
        <w:t xml:space="preserve"> to grow</w:t>
      </w:r>
      <w:r w:rsidRPr="00983201">
        <w:rPr>
          <w:rFonts w:asciiTheme="minorHAnsi" w:hAnsiTheme="minorHAnsi" w:cstheme="minorHAnsi"/>
          <w:color w:val="000000"/>
        </w:rPr>
        <w:t>. Although there was no fire this time. Instead, Harry's entire body was covered in red and gold feathers. One of his eyes</w:t>
      </w:r>
      <w:r>
        <w:rPr>
          <w:rFonts w:asciiTheme="minorHAnsi" w:hAnsiTheme="minorHAnsi" w:cstheme="minorHAnsi"/>
          <w:color w:val="000000"/>
        </w:rPr>
        <w:t xml:space="preserve"> had</w:t>
      </w:r>
      <w:r w:rsidRPr="00983201">
        <w:rPr>
          <w:rFonts w:asciiTheme="minorHAnsi" w:hAnsiTheme="minorHAnsi" w:cstheme="minorHAnsi"/>
          <w:color w:val="000000"/>
        </w:rPr>
        <w:t xml:space="preserve"> also turned into that of a</w:t>
      </w:r>
      <w:r>
        <w:rPr>
          <w:rFonts w:asciiTheme="minorHAnsi" w:hAnsiTheme="minorHAnsi" w:cstheme="minorHAnsi"/>
          <w:color w:val="000000"/>
        </w:rPr>
        <w:t xml:space="preserve"> raptor</w:t>
      </w:r>
      <w:r w:rsidRPr="00983201">
        <w:rPr>
          <w:rFonts w:asciiTheme="minorHAnsi" w:hAnsiTheme="minorHAnsi" w:cstheme="minorHAnsi"/>
          <w:color w:val="000000"/>
        </w:rPr>
        <w:t xml:space="preserve">, and when he shifted his arms, they were very obviously </w:t>
      </w:r>
      <w:r>
        <w:rPr>
          <w:rFonts w:asciiTheme="minorHAnsi" w:hAnsiTheme="minorHAnsi" w:cstheme="minorHAnsi"/>
          <w:color w:val="000000"/>
        </w:rPr>
        <w:t xml:space="preserve">on their </w:t>
      </w:r>
      <w:r w:rsidRPr="00983201">
        <w:rPr>
          <w:rFonts w:asciiTheme="minorHAnsi" w:hAnsiTheme="minorHAnsi" w:cstheme="minorHAnsi"/>
          <w:color w:val="000000"/>
        </w:rPr>
        <w:t>way towards transforming into wings.</w:t>
      </w:r>
    </w:p>
    <w:p w14:paraId="7DD3F73C"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Well, this is quite a breakthrough," Harry said, staring down at his strange quasi-transformation. "I didn't expect I'd be able to transform into my chimeric forms</w:t>
      </w:r>
      <w:r>
        <w:rPr>
          <w:rFonts w:asciiTheme="minorHAnsi" w:hAnsiTheme="minorHAnsi" w:cstheme="minorHAnsi"/>
          <w:color w:val="000000"/>
        </w:rPr>
        <w:t>…”</w:t>
      </w:r>
    </w:p>
    <w:p w14:paraId="47C0C6C9" w14:textId="77777777" w:rsidR="003613C9" w:rsidRPr="00983201"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Transforming is one thing, transforming back another. One must be able to let go of the animal mind in order to fully transform back into your own body, and furthermore must have a strong mental image of your body to pour your soul self into," Tessa said, quoting some of the things she had been told before she had decided to follow the </w:t>
      </w:r>
      <w:r>
        <w:rPr>
          <w:rFonts w:asciiTheme="minorHAnsi" w:hAnsiTheme="minorHAnsi" w:cstheme="minorHAnsi"/>
          <w:color w:val="000000"/>
        </w:rPr>
        <w:t>E</w:t>
      </w:r>
      <w:r w:rsidRPr="00983201">
        <w:rPr>
          <w:rFonts w:asciiTheme="minorHAnsi" w:hAnsiTheme="minorHAnsi" w:cstheme="minorHAnsi"/>
          <w:color w:val="000000"/>
        </w:rPr>
        <w:t>lementalist path.</w:t>
      </w:r>
    </w:p>
    <w:p w14:paraId="4996EEF3" w14:textId="77777777" w:rsidR="003613C9"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Nodding, Harry looked down at himself, crossed his hands in his lap, and began to concentrate once more. A fire erupted all around him, causing Tessa to back away rapidly, and hold up a hand, ready to call on one of her shamans spells to put the fire out. But the fire soon dissipated, leaving Harry standing there, once more back in his normal body, although Tessa noted that the red streak in his hair was larger now. </w:t>
      </w:r>
    </w:p>
    <w:p w14:paraId="3E59C9A0" w14:textId="77777777" w:rsidR="003613C9" w:rsidRPr="00AC0E6C" w:rsidRDefault="003613C9" w:rsidP="003613C9">
      <w:pPr>
        <w:pStyle w:val="NormalWeb"/>
        <w:rPr>
          <w:rFonts w:asciiTheme="minorHAnsi" w:hAnsiTheme="minorHAnsi" w:cstheme="minorHAnsi"/>
          <w:color w:val="000000"/>
        </w:rPr>
      </w:pPr>
      <w:r w:rsidRPr="00983201">
        <w:rPr>
          <w:rFonts w:asciiTheme="minorHAnsi" w:hAnsiTheme="minorHAnsi" w:cstheme="minorHAnsi"/>
          <w:color w:val="000000"/>
        </w:rPr>
        <w:t xml:space="preserve">Harry slowly raised his hands, clenching and unclenching his fists as he stared at them, then closed his eyes, and as he unclenched them, Tessa watched as </w:t>
      </w:r>
      <w:r>
        <w:rPr>
          <w:rFonts w:asciiTheme="minorHAnsi" w:hAnsiTheme="minorHAnsi" w:cstheme="minorHAnsi"/>
          <w:color w:val="000000"/>
        </w:rPr>
        <w:t xml:space="preserve">talons </w:t>
      </w:r>
      <w:r w:rsidRPr="00983201">
        <w:rPr>
          <w:rFonts w:asciiTheme="minorHAnsi" w:hAnsiTheme="minorHAnsi" w:cstheme="minorHAnsi"/>
          <w:color w:val="000000"/>
        </w:rPr>
        <w:t>appeared, the fingers fusing together, the needles elongating. Then, as Harry concentrated again, his hands were back. "Well now, I do believe I can call this a success."</w:t>
      </w:r>
    </w:p>
    <w:p w14:paraId="1598E7CE" w14:textId="77777777" w:rsidR="003613C9" w:rsidRPr="006E7FE8" w:rsidRDefault="003613C9" w:rsidP="003613C9">
      <w:pPr>
        <w:jc w:val="center"/>
        <w:rPr>
          <w:rFonts w:cstheme="minorHAnsi"/>
          <w:b/>
          <w:bCs/>
          <w:sz w:val="24"/>
          <w:szCs w:val="24"/>
        </w:rPr>
      </w:pPr>
      <w:r w:rsidRPr="006E7FE8">
        <w:rPr>
          <w:rFonts w:cstheme="minorHAnsi"/>
          <w:b/>
          <w:bCs/>
          <w:sz w:val="24"/>
          <w:szCs w:val="24"/>
        </w:rPr>
        <w:t>End chapter</w:t>
      </w:r>
    </w:p>
    <w:p w14:paraId="5FDCC0DE" w14:textId="77777777" w:rsidR="00FE1EB7" w:rsidRPr="00BA0FE9" w:rsidRDefault="00FE1EB7"/>
    <w:sectPr w:rsidR="00FE1EB7" w:rsidRPr="00BA0F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3A256" w14:textId="77777777" w:rsidR="00FD7404" w:rsidRDefault="00FD7404" w:rsidP="004A66CA">
      <w:pPr>
        <w:spacing w:after="0" w:line="240" w:lineRule="auto"/>
      </w:pPr>
      <w:r>
        <w:separator/>
      </w:r>
    </w:p>
  </w:endnote>
  <w:endnote w:type="continuationSeparator" w:id="0">
    <w:p w14:paraId="7DF8B65D" w14:textId="77777777" w:rsidR="00FD7404" w:rsidRDefault="00FD7404" w:rsidP="004A6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9AE4B" w14:textId="77777777" w:rsidR="00FD7404" w:rsidRDefault="00FD7404" w:rsidP="004A66CA">
      <w:pPr>
        <w:spacing w:after="0" w:line="240" w:lineRule="auto"/>
      </w:pPr>
      <w:r>
        <w:separator/>
      </w:r>
    </w:p>
  </w:footnote>
  <w:footnote w:type="continuationSeparator" w:id="0">
    <w:p w14:paraId="1CEBEF20" w14:textId="77777777" w:rsidR="00FD7404" w:rsidRDefault="00FD7404" w:rsidP="004A66C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rewMDEzsDAyMLFQ0lEKTi0uzszPAykwrQUA6pXrAywAAAA="/>
  </w:docVars>
  <w:rsids>
    <w:rsidRoot w:val="00670189"/>
    <w:rsid w:val="00020A2C"/>
    <w:rsid w:val="0003357C"/>
    <w:rsid w:val="00040AB7"/>
    <w:rsid w:val="000500AD"/>
    <w:rsid w:val="00066E3A"/>
    <w:rsid w:val="00071BB7"/>
    <w:rsid w:val="000A485F"/>
    <w:rsid w:val="000B4BA3"/>
    <w:rsid w:val="000B79AB"/>
    <w:rsid w:val="000E0E78"/>
    <w:rsid w:val="00100144"/>
    <w:rsid w:val="001029AD"/>
    <w:rsid w:val="001254ED"/>
    <w:rsid w:val="00142CD8"/>
    <w:rsid w:val="00143424"/>
    <w:rsid w:val="001613AC"/>
    <w:rsid w:val="00162410"/>
    <w:rsid w:val="00164C2B"/>
    <w:rsid w:val="001C68A3"/>
    <w:rsid w:val="001D11C3"/>
    <w:rsid w:val="002000DD"/>
    <w:rsid w:val="002003AA"/>
    <w:rsid w:val="00200561"/>
    <w:rsid w:val="00214BF5"/>
    <w:rsid w:val="00215282"/>
    <w:rsid w:val="0022305B"/>
    <w:rsid w:val="00235FEA"/>
    <w:rsid w:val="00241894"/>
    <w:rsid w:val="00242469"/>
    <w:rsid w:val="0024698B"/>
    <w:rsid w:val="00247D77"/>
    <w:rsid w:val="0026281A"/>
    <w:rsid w:val="00290E83"/>
    <w:rsid w:val="002B0196"/>
    <w:rsid w:val="002B16A1"/>
    <w:rsid w:val="002D3030"/>
    <w:rsid w:val="003118D8"/>
    <w:rsid w:val="00321FD5"/>
    <w:rsid w:val="0032204F"/>
    <w:rsid w:val="00333B7E"/>
    <w:rsid w:val="003361E4"/>
    <w:rsid w:val="00345C98"/>
    <w:rsid w:val="00356A77"/>
    <w:rsid w:val="003613C9"/>
    <w:rsid w:val="0036676C"/>
    <w:rsid w:val="00377B86"/>
    <w:rsid w:val="003A335F"/>
    <w:rsid w:val="003C71C8"/>
    <w:rsid w:val="003F027D"/>
    <w:rsid w:val="003F526A"/>
    <w:rsid w:val="00405B74"/>
    <w:rsid w:val="004500A6"/>
    <w:rsid w:val="004844E5"/>
    <w:rsid w:val="004A57C5"/>
    <w:rsid w:val="004A66CA"/>
    <w:rsid w:val="004C0F62"/>
    <w:rsid w:val="004C18A2"/>
    <w:rsid w:val="004D485E"/>
    <w:rsid w:val="004E4680"/>
    <w:rsid w:val="004F2B1A"/>
    <w:rsid w:val="004F3485"/>
    <w:rsid w:val="00531E87"/>
    <w:rsid w:val="005521D5"/>
    <w:rsid w:val="00581CE6"/>
    <w:rsid w:val="00597CFC"/>
    <w:rsid w:val="005B6204"/>
    <w:rsid w:val="005B693C"/>
    <w:rsid w:val="005E5918"/>
    <w:rsid w:val="005E6917"/>
    <w:rsid w:val="0060361E"/>
    <w:rsid w:val="00626DB8"/>
    <w:rsid w:val="00637471"/>
    <w:rsid w:val="0064354B"/>
    <w:rsid w:val="00651054"/>
    <w:rsid w:val="00670189"/>
    <w:rsid w:val="00674D29"/>
    <w:rsid w:val="006775CB"/>
    <w:rsid w:val="00683125"/>
    <w:rsid w:val="00691462"/>
    <w:rsid w:val="00694874"/>
    <w:rsid w:val="00695D88"/>
    <w:rsid w:val="006A11AA"/>
    <w:rsid w:val="006A1A00"/>
    <w:rsid w:val="006B6A78"/>
    <w:rsid w:val="006C04D9"/>
    <w:rsid w:val="006C34EC"/>
    <w:rsid w:val="006F49FB"/>
    <w:rsid w:val="007006F4"/>
    <w:rsid w:val="007020CA"/>
    <w:rsid w:val="00713CC3"/>
    <w:rsid w:val="00716118"/>
    <w:rsid w:val="00723801"/>
    <w:rsid w:val="007257F6"/>
    <w:rsid w:val="007424D8"/>
    <w:rsid w:val="007609F4"/>
    <w:rsid w:val="00764520"/>
    <w:rsid w:val="00765116"/>
    <w:rsid w:val="007666E0"/>
    <w:rsid w:val="00775CFC"/>
    <w:rsid w:val="0077642D"/>
    <w:rsid w:val="00796355"/>
    <w:rsid w:val="007A3122"/>
    <w:rsid w:val="007A79AC"/>
    <w:rsid w:val="007C03B7"/>
    <w:rsid w:val="007C34AE"/>
    <w:rsid w:val="007C7E52"/>
    <w:rsid w:val="007D01D3"/>
    <w:rsid w:val="007D3B78"/>
    <w:rsid w:val="007D467F"/>
    <w:rsid w:val="007E1F32"/>
    <w:rsid w:val="007E376C"/>
    <w:rsid w:val="00866350"/>
    <w:rsid w:val="008749AB"/>
    <w:rsid w:val="00875202"/>
    <w:rsid w:val="008961CE"/>
    <w:rsid w:val="008A45BB"/>
    <w:rsid w:val="008B01BD"/>
    <w:rsid w:val="008B418B"/>
    <w:rsid w:val="008C2DBE"/>
    <w:rsid w:val="008D3712"/>
    <w:rsid w:val="008F014F"/>
    <w:rsid w:val="008F7CE3"/>
    <w:rsid w:val="009212CE"/>
    <w:rsid w:val="00925394"/>
    <w:rsid w:val="00927B3B"/>
    <w:rsid w:val="0093277A"/>
    <w:rsid w:val="0095689A"/>
    <w:rsid w:val="00975846"/>
    <w:rsid w:val="00984AA3"/>
    <w:rsid w:val="00985883"/>
    <w:rsid w:val="009A78AD"/>
    <w:rsid w:val="009B3F40"/>
    <w:rsid w:val="009C6A71"/>
    <w:rsid w:val="009D0A72"/>
    <w:rsid w:val="009D216F"/>
    <w:rsid w:val="009D3ABD"/>
    <w:rsid w:val="009F2565"/>
    <w:rsid w:val="00A01BD8"/>
    <w:rsid w:val="00A22CE8"/>
    <w:rsid w:val="00A413D2"/>
    <w:rsid w:val="00A55E51"/>
    <w:rsid w:val="00A87F7F"/>
    <w:rsid w:val="00AD46ED"/>
    <w:rsid w:val="00AD705C"/>
    <w:rsid w:val="00AF0C2A"/>
    <w:rsid w:val="00B071E7"/>
    <w:rsid w:val="00B24320"/>
    <w:rsid w:val="00B52089"/>
    <w:rsid w:val="00B7062E"/>
    <w:rsid w:val="00B77090"/>
    <w:rsid w:val="00B82CA8"/>
    <w:rsid w:val="00B8668E"/>
    <w:rsid w:val="00BA0FE9"/>
    <w:rsid w:val="00BA11AE"/>
    <w:rsid w:val="00BA68A7"/>
    <w:rsid w:val="00BB70C9"/>
    <w:rsid w:val="00BE26DB"/>
    <w:rsid w:val="00BE33E6"/>
    <w:rsid w:val="00BE48DD"/>
    <w:rsid w:val="00BE4EB7"/>
    <w:rsid w:val="00BF0955"/>
    <w:rsid w:val="00C108D4"/>
    <w:rsid w:val="00C22A17"/>
    <w:rsid w:val="00C2546D"/>
    <w:rsid w:val="00C27D24"/>
    <w:rsid w:val="00C378AB"/>
    <w:rsid w:val="00C569FD"/>
    <w:rsid w:val="00C614B5"/>
    <w:rsid w:val="00C90CA6"/>
    <w:rsid w:val="00CA3EBC"/>
    <w:rsid w:val="00CA70C9"/>
    <w:rsid w:val="00CC196B"/>
    <w:rsid w:val="00CD6FEF"/>
    <w:rsid w:val="00CE09CF"/>
    <w:rsid w:val="00CE3D06"/>
    <w:rsid w:val="00D0071F"/>
    <w:rsid w:val="00D34701"/>
    <w:rsid w:val="00D4347A"/>
    <w:rsid w:val="00D6404E"/>
    <w:rsid w:val="00D67FE1"/>
    <w:rsid w:val="00D72674"/>
    <w:rsid w:val="00D72857"/>
    <w:rsid w:val="00D939C6"/>
    <w:rsid w:val="00DA632B"/>
    <w:rsid w:val="00DB58F9"/>
    <w:rsid w:val="00DC154B"/>
    <w:rsid w:val="00DD0922"/>
    <w:rsid w:val="00DD0D62"/>
    <w:rsid w:val="00DD10E2"/>
    <w:rsid w:val="00DD3327"/>
    <w:rsid w:val="00E02B4F"/>
    <w:rsid w:val="00E3425D"/>
    <w:rsid w:val="00E52864"/>
    <w:rsid w:val="00E54FC9"/>
    <w:rsid w:val="00E614C3"/>
    <w:rsid w:val="00E61D9B"/>
    <w:rsid w:val="00E73456"/>
    <w:rsid w:val="00E779DE"/>
    <w:rsid w:val="00E82328"/>
    <w:rsid w:val="00E82BE8"/>
    <w:rsid w:val="00E835F9"/>
    <w:rsid w:val="00E90EE0"/>
    <w:rsid w:val="00EB61D8"/>
    <w:rsid w:val="00EC4D6A"/>
    <w:rsid w:val="00ED1D99"/>
    <w:rsid w:val="00ED2CD0"/>
    <w:rsid w:val="00ED5AEB"/>
    <w:rsid w:val="00EF0613"/>
    <w:rsid w:val="00EF1CED"/>
    <w:rsid w:val="00EF5B1E"/>
    <w:rsid w:val="00EF7E78"/>
    <w:rsid w:val="00F14E56"/>
    <w:rsid w:val="00F27C3B"/>
    <w:rsid w:val="00F306D5"/>
    <w:rsid w:val="00F451A6"/>
    <w:rsid w:val="00F469A3"/>
    <w:rsid w:val="00F57BF7"/>
    <w:rsid w:val="00F92E1E"/>
    <w:rsid w:val="00FB199A"/>
    <w:rsid w:val="00FB35D2"/>
    <w:rsid w:val="00FC4275"/>
    <w:rsid w:val="00FD2EEE"/>
    <w:rsid w:val="00FD7404"/>
    <w:rsid w:val="00FE1E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616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8C2DBE"/>
    <w:pPr>
      <w:spacing w:after="0" w:line="240" w:lineRule="auto"/>
    </w:pPr>
  </w:style>
  <w:style w:type="character" w:styleId="CommentReference">
    <w:name w:val="annotation reference"/>
    <w:basedOn w:val="DefaultParagraphFont"/>
    <w:uiPriority w:val="99"/>
    <w:semiHidden/>
    <w:unhideWhenUsed/>
    <w:rsid w:val="00CA70C9"/>
    <w:rPr>
      <w:sz w:val="16"/>
      <w:szCs w:val="16"/>
    </w:rPr>
  </w:style>
  <w:style w:type="paragraph" w:styleId="CommentText">
    <w:name w:val="annotation text"/>
    <w:basedOn w:val="Normal"/>
    <w:link w:val="CommentTextChar"/>
    <w:uiPriority w:val="99"/>
    <w:unhideWhenUsed/>
    <w:rsid w:val="00CA70C9"/>
    <w:pPr>
      <w:spacing w:line="240" w:lineRule="auto"/>
    </w:pPr>
    <w:rPr>
      <w:sz w:val="20"/>
      <w:szCs w:val="20"/>
    </w:rPr>
  </w:style>
  <w:style w:type="character" w:customStyle="1" w:styleId="CommentTextChar">
    <w:name w:val="Comment Text Char"/>
    <w:basedOn w:val="DefaultParagraphFont"/>
    <w:link w:val="CommentText"/>
    <w:uiPriority w:val="99"/>
    <w:rsid w:val="00CA70C9"/>
    <w:rPr>
      <w:sz w:val="20"/>
      <w:szCs w:val="20"/>
    </w:rPr>
  </w:style>
  <w:style w:type="paragraph" w:styleId="CommentSubject">
    <w:name w:val="annotation subject"/>
    <w:basedOn w:val="CommentText"/>
    <w:next w:val="CommentText"/>
    <w:link w:val="CommentSubjectChar"/>
    <w:uiPriority w:val="99"/>
    <w:semiHidden/>
    <w:unhideWhenUsed/>
    <w:rsid w:val="00CA70C9"/>
    <w:rPr>
      <w:b/>
      <w:bCs/>
    </w:rPr>
  </w:style>
  <w:style w:type="character" w:customStyle="1" w:styleId="CommentSubjectChar">
    <w:name w:val="Comment Subject Char"/>
    <w:basedOn w:val="CommentTextChar"/>
    <w:link w:val="CommentSubject"/>
    <w:uiPriority w:val="99"/>
    <w:semiHidden/>
    <w:rsid w:val="00CA70C9"/>
    <w:rPr>
      <w:b/>
      <w:bCs/>
      <w:sz w:val="20"/>
      <w:szCs w:val="20"/>
    </w:rPr>
  </w:style>
  <w:style w:type="paragraph" w:styleId="NormalWeb">
    <w:name w:val="Normal (Web)"/>
    <w:basedOn w:val="Normal"/>
    <w:uiPriority w:val="99"/>
    <w:unhideWhenUsed/>
    <w:rsid w:val="003613C9"/>
    <w:pPr>
      <w:spacing w:before="100" w:beforeAutospacing="1" w:after="100" w:afterAutospacing="1" w:line="240" w:lineRule="auto"/>
    </w:pPr>
    <w:rPr>
      <w:rFonts w:ascii="Times New Roman" w:eastAsia="Times New Roman" w:hAnsi="Times New Roman" w:cs="Times New Roman"/>
      <w:kern w:val="0"/>
      <w:sz w:val="24"/>
      <w:szCs w:val="24"/>
      <w:lang w:eastAsia="en-US"/>
      <w14:ligatures w14:val="none"/>
    </w:rPr>
  </w:style>
  <w:style w:type="character" w:styleId="Emphasis">
    <w:name w:val="Emphasis"/>
    <w:basedOn w:val="DefaultParagraphFont"/>
    <w:uiPriority w:val="20"/>
    <w:qFormat/>
    <w:rsid w:val="003613C9"/>
    <w:rPr>
      <w:i/>
      <w:iCs/>
    </w:rPr>
  </w:style>
  <w:style w:type="character" w:styleId="Strong">
    <w:name w:val="Strong"/>
    <w:basedOn w:val="DefaultParagraphFont"/>
    <w:uiPriority w:val="22"/>
    <w:qFormat/>
    <w:rsid w:val="003613C9"/>
    <w:rPr>
      <w:b/>
      <w:bCs/>
    </w:rPr>
  </w:style>
  <w:style w:type="character" w:styleId="Hyperlink">
    <w:name w:val="Hyperlink"/>
    <w:basedOn w:val="DefaultParagraphFont"/>
    <w:uiPriority w:val="99"/>
    <w:unhideWhenUsed/>
    <w:rsid w:val="003613C9"/>
    <w:rPr>
      <w:color w:val="0563C1" w:themeColor="hyperlink"/>
      <w:u w:val="single"/>
    </w:rPr>
  </w:style>
  <w:style w:type="character" w:styleId="UnresolvedMention">
    <w:name w:val="Unresolved Mention"/>
    <w:basedOn w:val="DefaultParagraphFont"/>
    <w:uiPriority w:val="99"/>
    <w:semiHidden/>
    <w:unhideWhenUsed/>
    <w:rsid w:val="003613C9"/>
    <w:rPr>
      <w:color w:val="605E5C"/>
      <w:shd w:val="clear" w:color="auto" w:fill="E1DFDD"/>
    </w:rPr>
  </w:style>
  <w:style w:type="character" w:styleId="FollowedHyperlink">
    <w:name w:val="FollowedHyperlink"/>
    <w:basedOn w:val="DefaultParagraphFont"/>
    <w:uiPriority w:val="99"/>
    <w:semiHidden/>
    <w:unhideWhenUsed/>
    <w:rsid w:val="003613C9"/>
    <w:rPr>
      <w:color w:val="954F72" w:themeColor="followedHyperlink"/>
      <w:u w:val="single"/>
    </w:rPr>
  </w:style>
  <w:style w:type="paragraph" w:styleId="Header">
    <w:name w:val="header"/>
    <w:basedOn w:val="Normal"/>
    <w:link w:val="HeaderChar"/>
    <w:uiPriority w:val="99"/>
    <w:unhideWhenUsed/>
    <w:rsid w:val="004A66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6CA"/>
  </w:style>
  <w:style w:type="paragraph" w:styleId="Footer">
    <w:name w:val="footer"/>
    <w:basedOn w:val="Normal"/>
    <w:link w:val="FooterChar"/>
    <w:uiPriority w:val="99"/>
    <w:unhideWhenUsed/>
    <w:rsid w:val="004A66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703747">
      <w:bodyDiv w:val="1"/>
      <w:marLeft w:val="0"/>
      <w:marRight w:val="0"/>
      <w:marTop w:val="0"/>
      <w:marBottom w:val="0"/>
      <w:divBdr>
        <w:top w:val="none" w:sz="0" w:space="0" w:color="auto"/>
        <w:left w:val="none" w:sz="0" w:space="0" w:color="auto"/>
        <w:bottom w:val="none" w:sz="0" w:space="0" w:color="auto"/>
        <w:right w:val="none" w:sz="0" w:space="0" w:color="auto"/>
      </w:divBdr>
    </w:div>
    <w:div w:id="173843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7A55C-9EE1-44DF-AB3B-DF987D33B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133</Words>
  <Characters>103363</Characters>
  <Application>Microsoft Office Word</Application>
  <DocSecurity>0</DocSecurity>
  <Lines>861</Lines>
  <Paragraphs>242</Paragraphs>
  <ScaleCrop>false</ScaleCrop>
  <Company/>
  <LinksUpToDate>false</LinksUpToDate>
  <CharactersWithSpaces>12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1T02:20:00Z</dcterms:created>
  <dcterms:modified xsi:type="dcterms:W3CDTF">2023-09-21T18:03:00Z</dcterms:modified>
</cp:coreProperties>
</file>